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5E85" w:rsidRDefault="00C12425">
      <w:r>
        <w:rPr>
          <w:noProof/>
        </w:rPr>
        <w:drawing>
          <wp:inline distT="0" distB="0" distL="0" distR="0" wp14:anchorId="293A9C4E" wp14:editId="488B1714">
            <wp:extent cx="14220825" cy="7858125"/>
            <wp:effectExtent l="0" t="0" r="0" b="9525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4B5FC5">
      <w:bookmarkStart w:id="0" w:name="_GoBack"/>
      <w:r>
        <w:rPr>
          <w:noProof/>
        </w:rPr>
        <w:drawing>
          <wp:inline distT="0" distB="0" distL="0" distR="0" wp14:anchorId="08FEBBE3" wp14:editId="2F7A96D5">
            <wp:extent cx="10696575" cy="3771900"/>
            <wp:effectExtent l="0" t="0" r="0" b="57150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  <w:bookmarkEnd w:id="0"/>
      <w:r w:rsidR="00BA634A">
        <w:rPr>
          <w:noProof/>
        </w:rPr>
        <w:lastRenderedPageBreak/>
        <w:drawing>
          <wp:inline distT="0" distB="0" distL="0" distR="0" wp14:anchorId="0CA440DC" wp14:editId="1458FD29">
            <wp:extent cx="8382000" cy="2628900"/>
            <wp:effectExtent l="0" t="0" r="0" b="5715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7" r:lo="rId18" r:qs="rId19" r:cs="rId20"/>
              </a:graphicData>
            </a:graphic>
          </wp:inline>
        </w:drawing>
      </w:r>
    </w:p>
    <w:sectPr w:rsidR="00936CB3" w:rsidSect="00B37C00">
      <w:pgSz w:w="25474" w:h="26309" w:code="9"/>
      <w:pgMar w:top="2088" w:right="1440" w:bottom="2088" w:left="144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C31C2" w:rsidRDefault="004C31C2" w:rsidP="00C12425">
      <w:r>
        <w:separator/>
      </w:r>
    </w:p>
  </w:endnote>
  <w:endnote w:type="continuationSeparator" w:id="0">
    <w:p w:rsidR="004C31C2" w:rsidRDefault="004C31C2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C31C2" w:rsidRDefault="004C31C2" w:rsidP="00C12425">
      <w:r>
        <w:separator/>
      </w:r>
    </w:p>
  </w:footnote>
  <w:footnote w:type="continuationSeparator" w:id="0">
    <w:p w:rsidR="004C31C2" w:rsidRDefault="004C31C2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bmtQDLTtoBLQAAAA=="/>
  </w:docVars>
  <w:rsids>
    <w:rsidRoot w:val="00C271DC"/>
    <w:rsid w:val="000042B8"/>
    <w:rsid w:val="00004C80"/>
    <w:rsid w:val="00012CFD"/>
    <w:rsid w:val="0002351D"/>
    <w:rsid w:val="000304D3"/>
    <w:rsid w:val="0003057E"/>
    <w:rsid w:val="00055304"/>
    <w:rsid w:val="00057208"/>
    <w:rsid w:val="000604CA"/>
    <w:rsid w:val="00092448"/>
    <w:rsid w:val="000A2FEF"/>
    <w:rsid w:val="000B2A3B"/>
    <w:rsid w:val="000B4890"/>
    <w:rsid w:val="000B6138"/>
    <w:rsid w:val="000C5C6D"/>
    <w:rsid w:val="000D0FA1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46927"/>
    <w:rsid w:val="0015046D"/>
    <w:rsid w:val="00153DF8"/>
    <w:rsid w:val="00161BBC"/>
    <w:rsid w:val="001671D5"/>
    <w:rsid w:val="00182E53"/>
    <w:rsid w:val="0019103C"/>
    <w:rsid w:val="001A225E"/>
    <w:rsid w:val="001B7AC6"/>
    <w:rsid w:val="001D2381"/>
    <w:rsid w:val="001E4933"/>
    <w:rsid w:val="00200676"/>
    <w:rsid w:val="002515B6"/>
    <w:rsid w:val="00260498"/>
    <w:rsid w:val="00275310"/>
    <w:rsid w:val="0029204F"/>
    <w:rsid w:val="00294493"/>
    <w:rsid w:val="002A15FC"/>
    <w:rsid w:val="002D3B79"/>
    <w:rsid w:val="002F3E16"/>
    <w:rsid w:val="00304C8A"/>
    <w:rsid w:val="00305B37"/>
    <w:rsid w:val="00330C18"/>
    <w:rsid w:val="003425CB"/>
    <w:rsid w:val="003466E4"/>
    <w:rsid w:val="00357E6E"/>
    <w:rsid w:val="00367A56"/>
    <w:rsid w:val="00372BA4"/>
    <w:rsid w:val="003C4E49"/>
    <w:rsid w:val="003C588B"/>
    <w:rsid w:val="003F098B"/>
    <w:rsid w:val="003F6192"/>
    <w:rsid w:val="00404C4E"/>
    <w:rsid w:val="004203DB"/>
    <w:rsid w:val="00426A20"/>
    <w:rsid w:val="00460A3F"/>
    <w:rsid w:val="00464220"/>
    <w:rsid w:val="00467987"/>
    <w:rsid w:val="00481432"/>
    <w:rsid w:val="0049486C"/>
    <w:rsid w:val="004B5FC5"/>
    <w:rsid w:val="004C22A9"/>
    <w:rsid w:val="004C31C2"/>
    <w:rsid w:val="004D062D"/>
    <w:rsid w:val="004E2466"/>
    <w:rsid w:val="0050139F"/>
    <w:rsid w:val="0050596A"/>
    <w:rsid w:val="0051133F"/>
    <w:rsid w:val="00540BB0"/>
    <w:rsid w:val="00555BC4"/>
    <w:rsid w:val="00566CF7"/>
    <w:rsid w:val="005A25E6"/>
    <w:rsid w:val="005A55FA"/>
    <w:rsid w:val="005C5EE4"/>
    <w:rsid w:val="005D44BB"/>
    <w:rsid w:val="005E773A"/>
    <w:rsid w:val="00605E53"/>
    <w:rsid w:val="00613002"/>
    <w:rsid w:val="00615568"/>
    <w:rsid w:val="00617167"/>
    <w:rsid w:val="006227C1"/>
    <w:rsid w:val="00636F7B"/>
    <w:rsid w:val="00644FEE"/>
    <w:rsid w:val="00662AA7"/>
    <w:rsid w:val="006759B4"/>
    <w:rsid w:val="00692655"/>
    <w:rsid w:val="006B4F12"/>
    <w:rsid w:val="006B7658"/>
    <w:rsid w:val="006C3BFF"/>
    <w:rsid w:val="006D08F4"/>
    <w:rsid w:val="006D3A4A"/>
    <w:rsid w:val="006D45F5"/>
    <w:rsid w:val="006E4639"/>
    <w:rsid w:val="00705E85"/>
    <w:rsid w:val="00707E5F"/>
    <w:rsid w:val="00712A8D"/>
    <w:rsid w:val="0071375F"/>
    <w:rsid w:val="007206A9"/>
    <w:rsid w:val="0073082D"/>
    <w:rsid w:val="00742E51"/>
    <w:rsid w:val="0074458D"/>
    <w:rsid w:val="0074486D"/>
    <w:rsid w:val="0074495A"/>
    <w:rsid w:val="007450C6"/>
    <w:rsid w:val="00755679"/>
    <w:rsid w:val="00774515"/>
    <w:rsid w:val="00790841"/>
    <w:rsid w:val="007922F1"/>
    <w:rsid w:val="00793722"/>
    <w:rsid w:val="00797E0F"/>
    <w:rsid w:val="007A310A"/>
    <w:rsid w:val="007A5D80"/>
    <w:rsid w:val="007D09DB"/>
    <w:rsid w:val="007D670B"/>
    <w:rsid w:val="007E398D"/>
    <w:rsid w:val="007E4D5B"/>
    <w:rsid w:val="007F7A13"/>
    <w:rsid w:val="00800CAD"/>
    <w:rsid w:val="00815B4D"/>
    <w:rsid w:val="008405DF"/>
    <w:rsid w:val="00844456"/>
    <w:rsid w:val="00853A5F"/>
    <w:rsid w:val="00873D23"/>
    <w:rsid w:val="008A73A0"/>
    <w:rsid w:val="008B2E2E"/>
    <w:rsid w:val="008B7262"/>
    <w:rsid w:val="008D6AB0"/>
    <w:rsid w:val="008E16BF"/>
    <w:rsid w:val="008F3E22"/>
    <w:rsid w:val="008F507E"/>
    <w:rsid w:val="00934081"/>
    <w:rsid w:val="00934D24"/>
    <w:rsid w:val="00936CB3"/>
    <w:rsid w:val="00937D50"/>
    <w:rsid w:val="00943718"/>
    <w:rsid w:val="00962E32"/>
    <w:rsid w:val="00967582"/>
    <w:rsid w:val="00970704"/>
    <w:rsid w:val="00986880"/>
    <w:rsid w:val="009A2CC9"/>
    <w:rsid w:val="009A7F40"/>
    <w:rsid w:val="009B6BCA"/>
    <w:rsid w:val="009D3159"/>
    <w:rsid w:val="009F0B64"/>
    <w:rsid w:val="009F2014"/>
    <w:rsid w:val="00A0077E"/>
    <w:rsid w:val="00A01A1A"/>
    <w:rsid w:val="00A03DE9"/>
    <w:rsid w:val="00A32A5C"/>
    <w:rsid w:val="00A46728"/>
    <w:rsid w:val="00A645FD"/>
    <w:rsid w:val="00A65B4F"/>
    <w:rsid w:val="00A67B1E"/>
    <w:rsid w:val="00A74EBA"/>
    <w:rsid w:val="00A87FF9"/>
    <w:rsid w:val="00AC5D67"/>
    <w:rsid w:val="00AC7CEE"/>
    <w:rsid w:val="00AD7704"/>
    <w:rsid w:val="00AE4DB3"/>
    <w:rsid w:val="00AF0AEC"/>
    <w:rsid w:val="00AF3BA9"/>
    <w:rsid w:val="00B0574F"/>
    <w:rsid w:val="00B07D0F"/>
    <w:rsid w:val="00B17F99"/>
    <w:rsid w:val="00B24C3C"/>
    <w:rsid w:val="00B305D7"/>
    <w:rsid w:val="00B37C00"/>
    <w:rsid w:val="00B45B82"/>
    <w:rsid w:val="00B66BED"/>
    <w:rsid w:val="00B71C09"/>
    <w:rsid w:val="00B7399B"/>
    <w:rsid w:val="00BA634A"/>
    <w:rsid w:val="00BF421E"/>
    <w:rsid w:val="00C005F8"/>
    <w:rsid w:val="00C037F6"/>
    <w:rsid w:val="00C10D05"/>
    <w:rsid w:val="00C12425"/>
    <w:rsid w:val="00C21AEA"/>
    <w:rsid w:val="00C23144"/>
    <w:rsid w:val="00C24E1B"/>
    <w:rsid w:val="00C271DC"/>
    <w:rsid w:val="00C32C86"/>
    <w:rsid w:val="00C34A26"/>
    <w:rsid w:val="00C35C35"/>
    <w:rsid w:val="00C3683B"/>
    <w:rsid w:val="00C37599"/>
    <w:rsid w:val="00C44C34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D74FC"/>
    <w:rsid w:val="00CF3DCF"/>
    <w:rsid w:val="00D12BA6"/>
    <w:rsid w:val="00D17886"/>
    <w:rsid w:val="00D3099D"/>
    <w:rsid w:val="00D42E2F"/>
    <w:rsid w:val="00D76315"/>
    <w:rsid w:val="00D82BA8"/>
    <w:rsid w:val="00D82CD0"/>
    <w:rsid w:val="00DA1498"/>
    <w:rsid w:val="00DA3C13"/>
    <w:rsid w:val="00DD1EC7"/>
    <w:rsid w:val="00DD655A"/>
    <w:rsid w:val="00DE6DE6"/>
    <w:rsid w:val="00E14B0E"/>
    <w:rsid w:val="00E4037C"/>
    <w:rsid w:val="00E46A72"/>
    <w:rsid w:val="00E61E4A"/>
    <w:rsid w:val="00E61FFB"/>
    <w:rsid w:val="00E66830"/>
    <w:rsid w:val="00E70D69"/>
    <w:rsid w:val="00E724E8"/>
    <w:rsid w:val="00E93AEF"/>
    <w:rsid w:val="00EA1079"/>
    <w:rsid w:val="00EA6DA8"/>
    <w:rsid w:val="00EC45B1"/>
    <w:rsid w:val="00EC67B9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53B4F"/>
    <w:rsid w:val="00F60846"/>
    <w:rsid w:val="00F757E7"/>
    <w:rsid w:val="00F817C6"/>
    <w:rsid w:val="00F85C2F"/>
    <w:rsid w:val="00FA0FC4"/>
    <w:rsid w:val="00FC49E1"/>
    <w:rsid w:val="00FC57C4"/>
    <w:rsid w:val="00FD0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12425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12425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C12425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C12425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12425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12425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C12425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diagramLayout" Target="diagrams/layout2.xml"/><Relationship Id="rId18" Type="http://schemas.openxmlformats.org/officeDocument/2006/relationships/diagramLayout" Target="diagrams/layout3.xml"/><Relationship Id="rId3" Type="http://schemas.openxmlformats.org/officeDocument/2006/relationships/settings" Target="settings.xml"/><Relationship Id="rId21" Type="http://schemas.microsoft.com/office/2007/relationships/diagramDrawing" Target="diagrams/drawing3.xml"/><Relationship Id="rId7" Type="http://schemas.openxmlformats.org/officeDocument/2006/relationships/diagramData" Target="diagrams/data1.xml"/><Relationship Id="rId12" Type="http://schemas.openxmlformats.org/officeDocument/2006/relationships/diagramData" Target="diagrams/data2.xml"/><Relationship Id="rId17" Type="http://schemas.openxmlformats.org/officeDocument/2006/relationships/diagramData" Target="diagrams/data3.xml"/><Relationship Id="rId2" Type="http://schemas.microsoft.com/office/2007/relationships/stylesWithEffects" Target="stylesWithEffects.xml"/><Relationship Id="rId16" Type="http://schemas.microsoft.com/office/2007/relationships/diagramDrawing" Target="diagrams/drawing2.xml"/><Relationship Id="rId20" Type="http://schemas.openxmlformats.org/officeDocument/2006/relationships/diagramColors" Target="diagrams/colors3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5" Type="http://schemas.openxmlformats.org/officeDocument/2006/relationships/footnotes" Target="footnotes.xml"/><Relationship Id="rId15" Type="http://schemas.openxmlformats.org/officeDocument/2006/relationships/diagramColors" Target="diagrams/colors2.xml"/><Relationship Id="rId23" Type="http://schemas.openxmlformats.org/officeDocument/2006/relationships/theme" Target="theme/theme1.xml"/><Relationship Id="rId10" Type="http://schemas.openxmlformats.org/officeDocument/2006/relationships/diagramColors" Target="diagrams/colors1.xml"/><Relationship Id="rId19" Type="http://schemas.openxmlformats.org/officeDocument/2006/relationships/diagramQuickStyle" Target="diagrams/quickStyle3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Relationship Id="rId14" Type="http://schemas.openxmlformats.org/officeDocument/2006/relationships/diagramQuickStyle" Target="diagrams/quickStyle2.xml"/><Relationship Id="rId22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Sprint Backlog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Learing Course: Predict Total 12hours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Stories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C7AA69E3-92E0-422A-B665-FC84DD95D3F4}">
      <dgm:prSet phldrT="[文本]"/>
      <dgm:spPr/>
      <dgm:t>
        <a:bodyPr/>
        <a:lstStyle/>
        <a:p>
          <a:r>
            <a:rPr lang="en-US" altLang="zh-CN"/>
            <a:t>TitanicProject: Predict Total 17 hours</a:t>
          </a:r>
          <a:endParaRPr lang="zh-CN" altLang="en-US"/>
        </a:p>
      </dgm:t>
    </dgm:pt>
    <dgm:pt modelId="{205801CE-4921-4398-A6F2-4026B5F8ED0D}" type="parTrans" cxnId="{3CB0AC20-C8CD-4A1F-A93E-550CF1371451}">
      <dgm:prSet/>
      <dgm:spPr/>
      <dgm:t>
        <a:bodyPr/>
        <a:lstStyle/>
        <a:p>
          <a:endParaRPr lang="zh-CN" altLang="en-US"/>
        </a:p>
      </dgm:t>
    </dgm:pt>
    <dgm:pt modelId="{792243C4-0834-40AD-8158-D8E65B49F1C0}" type="sibTrans" cxnId="{3CB0AC20-C8CD-4A1F-A93E-550CF1371451}">
      <dgm:prSet/>
      <dgm:spPr/>
      <dgm:t>
        <a:bodyPr/>
        <a:lstStyle/>
        <a:p>
          <a:endParaRPr lang="zh-CN" altLang="en-US"/>
        </a:p>
      </dgm:t>
    </dgm:pt>
    <dgm:pt modelId="{47B2A8D1-D228-4535-A981-CA80668FD150}">
      <dgm:prSet phldrT="[文本]"/>
      <dgm:spPr/>
      <dgm:t>
        <a:bodyPr/>
        <a:lstStyle/>
        <a:p>
          <a:r>
            <a:rPr lang="en-US" altLang="zh-CN"/>
            <a:t>Course2</a:t>
          </a:r>
          <a:endParaRPr lang="zh-CN" altLang="en-US"/>
        </a:p>
      </dgm:t>
    </dgm:pt>
    <dgm:pt modelId="{B88633D3-592F-4763-B0D5-84DE6D342178}" type="parTrans" cxnId="{95874286-9CC4-486B-85FE-AAF0F1D45867}">
      <dgm:prSet/>
      <dgm:spPr/>
      <dgm:t>
        <a:bodyPr/>
        <a:lstStyle/>
        <a:p>
          <a:endParaRPr lang="en-US"/>
        </a:p>
      </dgm:t>
    </dgm:pt>
    <dgm:pt modelId="{CD7AA1E1-8A99-453B-A448-4230D9F58C2A}" type="sibTrans" cxnId="{95874286-9CC4-486B-85FE-AAF0F1D45867}">
      <dgm:prSet/>
      <dgm:spPr/>
      <dgm:t>
        <a:bodyPr/>
        <a:lstStyle/>
        <a:p>
          <a:endParaRPr lang="en-US"/>
        </a:p>
      </dgm:t>
    </dgm:pt>
    <dgm:pt modelId="{D4E011E2-CEA2-4994-BB85-4356509E5831}">
      <dgm:prSet phldrT="[文本]"/>
      <dgm:spPr/>
      <dgm:t>
        <a:bodyPr/>
        <a:lstStyle/>
        <a:p>
          <a:r>
            <a:rPr lang="en-US" altLang="zh-CN"/>
            <a:t>Lecture:172 mins</a:t>
          </a:r>
          <a:endParaRPr lang="zh-CN" altLang="en-US"/>
        </a:p>
      </dgm:t>
    </dgm:pt>
    <dgm:pt modelId="{39508B37-5315-4D50-B76F-DA3E7078984A}" type="parTrans" cxnId="{27B9C53D-E785-4959-B5FB-80355BC66582}">
      <dgm:prSet/>
      <dgm:spPr/>
      <dgm:t>
        <a:bodyPr/>
        <a:lstStyle/>
        <a:p>
          <a:endParaRPr lang="en-US"/>
        </a:p>
      </dgm:t>
    </dgm:pt>
    <dgm:pt modelId="{D24066B8-92DC-438C-8B00-2132CEB9CD8D}" type="sibTrans" cxnId="{27B9C53D-E785-4959-B5FB-80355BC66582}">
      <dgm:prSet/>
      <dgm:spPr/>
      <dgm:t>
        <a:bodyPr/>
        <a:lstStyle/>
        <a:p>
          <a:endParaRPr lang="en-US"/>
        </a:p>
      </dgm:t>
    </dgm:pt>
    <dgm:pt modelId="{F0EBF17D-23A9-4DFF-94B0-1F1726A4B088}">
      <dgm:prSet phldrT="[文本]"/>
      <dgm:spPr/>
      <dgm:t>
        <a:bodyPr/>
        <a:lstStyle/>
        <a:p>
          <a:r>
            <a:rPr lang="en-US" altLang="zh-CN"/>
            <a:t>4 assignments</a:t>
          </a:r>
          <a:endParaRPr lang="zh-CN" altLang="en-US"/>
        </a:p>
      </dgm:t>
    </dgm:pt>
    <dgm:pt modelId="{192235FB-C54C-419C-8EB6-65FD221627CD}" type="parTrans" cxnId="{18FC59D4-8DEA-4F42-BB43-CF52165425DD}">
      <dgm:prSet/>
      <dgm:spPr/>
      <dgm:t>
        <a:bodyPr/>
        <a:lstStyle/>
        <a:p>
          <a:endParaRPr lang="en-US"/>
        </a:p>
      </dgm:t>
    </dgm:pt>
    <dgm:pt modelId="{93B1DFE5-0E52-4288-9F25-6557D6037BA1}" type="sibTrans" cxnId="{18FC59D4-8DEA-4F42-BB43-CF52165425DD}">
      <dgm:prSet/>
      <dgm:spPr/>
      <dgm:t>
        <a:bodyPr/>
        <a:lstStyle/>
        <a:p>
          <a:endParaRPr lang="en-US"/>
        </a:p>
      </dgm:t>
    </dgm:pt>
    <dgm:pt modelId="{D4E269FF-13C7-44C8-8483-08B61874E5AA}">
      <dgm:prSet phldrT="[文本]"/>
      <dgm:spPr/>
      <dgm:t>
        <a:bodyPr/>
        <a:lstStyle/>
        <a:p>
          <a:r>
            <a:rPr lang="en-US" altLang="zh-CN"/>
            <a:t>Course3</a:t>
          </a:r>
          <a:endParaRPr lang="zh-CN" altLang="en-US"/>
        </a:p>
      </dgm:t>
    </dgm:pt>
    <dgm:pt modelId="{9AFCF117-8E3C-43B3-B7EB-0F22A30A9125}" type="parTrans" cxnId="{5206AAB6-3655-4CCB-A2E3-5FECF50B0797}">
      <dgm:prSet/>
      <dgm:spPr/>
      <dgm:t>
        <a:bodyPr/>
        <a:lstStyle/>
        <a:p>
          <a:endParaRPr lang="en-US"/>
        </a:p>
      </dgm:t>
    </dgm:pt>
    <dgm:pt modelId="{A2BF362C-F825-4F11-8F0F-B08BCD340667}" type="sibTrans" cxnId="{5206AAB6-3655-4CCB-A2E3-5FECF50B0797}">
      <dgm:prSet/>
      <dgm:spPr/>
      <dgm:t>
        <a:bodyPr/>
        <a:lstStyle/>
        <a:p>
          <a:endParaRPr lang="en-US"/>
        </a:p>
      </dgm:t>
    </dgm:pt>
    <dgm:pt modelId="{AB3EF183-424C-4508-A05B-EE79092AE9A9}">
      <dgm:prSet phldrT="[文本]"/>
      <dgm:spPr/>
      <dgm:t>
        <a:bodyPr/>
        <a:lstStyle/>
        <a:p>
          <a:r>
            <a:rPr lang="en-US" altLang="zh-CN"/>
            <a:t>Lecture:177 mins</a:t>
          </a:r>
          <a:endParaRPr lang="zh-CN" altLang="en-US"/>
        </a:p>
      </dgm:t>
    </dgm:pt>
    <dgm:pt modelId="{315EC9A3-228C-4421-A4B8-0EACDF22E1CE}" type="parTrans" cxnId="{90DB3C21-4770-4A64-A7B6-4CD6818A3F9B}">
      <dgm:prSet/>
      <dgm:spPr/>
      <dgm:t>
        <a:bodyPr/>
        <a:lstStyle/>
        <a:p>
          <a:endParaRPr lang="en-US"/>
        </a:p>
      </dgm:t>
    </dgm:pt>
    <dgm:pt modelId="{BF893C89-8178-4087-9BA5-D0732EAA2BDD}" type="sibTrans" cxnId="{90DB3C21-4770-4A64-A7B6-4CD6818A3F9B}">
      <dgm:prSet/>
      <dgm:spPr/>
      <dgm:t>
        <a:bodyPr/>
        <a:lstStyle/>
        <a:p>
          <a:endParaRPr lang="en-US"/>
        </a:p>
      </dgm:t>
    </dgm:pt>
    <dgm:pt modelId="{69B3D78F-8D9E-4C41-A056-9ECB640CC0C0}">
      <dgm:prSet phldrT="[文本]"/>
      <dgm:spPr/>
      <dgm:t>
        <a:bodyPr/>
        <a:lstStyle/>
        <a:p>
          <a:r>
            <a:rPr lang="en-US" altLang="zh-CN"/>
            <a:t>2 quizzes</a:t>
          </a:r>
          <a:endParaRPr lang="zh-CN" altLang="en-US"/>
        </a:p>
      </dgm:t>
    </dgm:pt>
    <dgm:pt modelId="{C7779841-C470-4D4F-8549-436E66708A9C}" type="parTrans" cxnId="{F0920E32-BEB3-4F3D-92E3-1B2486382D34}">
      <dgm:prSet/>
      <dgm:spPr/>
      <dgm:t>
        <a:bodyPr/>
        <a:lstStyle/>
        <a:p>
          <a:endParaRPr lang="en-US"/>
        </a:p>
      </dgm:t>
    </dgm:pt>
    <dgm:pt modelId="{613EC7D2-DBD3-49BC-B4C1-67DC2B0FDFAE}" type="sibTrans" cxnId="{F0920E32-BEB3-4F3D-92E3-1B2486382D34}">
      <dgm:prSet/>
      <dgm:spPr/>
      <dgm:t>
        <a:bodyPr/>
        <a:lstStyle/>
        <a:p>
          <a:endParaRPr lang="en-US"/>
        </a:p>
      </dgm:t>
    </dgm:pt>
    <dgm:pt modelId="{1F1C74B0-0A06-4FE7-BDF6-BAF64E7E8B87}">
      <dgm:prSet phldrT="[文本]"/>
      <dgm:spPr/>
      <dgm:t>
        <a:bodyPr/>
        <a:lstStyle/>
        <a:p>
          <a:r>
            <a:rPr lang="en-US" altLang="zh-CN"/>
            <a:t>Process Data</a:t>
          </a:r>
          <a:endParaRPr lang="zh-CN" altLang="en-US"/>
        </a:p>
      </dgm:t>
    </dgm:pt>
    <dgm:pt modelId="{9848D30B-C5E1-4F85-9AC1-7A1F28525803}" type="parTrans" cxnId="{0B026531-9E9F-4A66-942B-6C4B0C625EFA}">
      <dgm:prSet/>
      <dgm:spPr/>
      <dgm:t>
        <a:bodyPr/>
        <a:lstStyle/>
        <a:p>
          <a:endParaRPr lang="en-US"/>
        </a:p>
      </dgm:t>
    </dgm:pt>
    <dgm:pt modelId="{40DEFFE5-8B7F-442D-AF73-93CD8E93D74B}" type="sibTrans" cxnId="{0B026531-9E9F-4A66-942B-6C4B0C625EFA}">
      <dgm:prSet/>
      <dgm:spPr/>
      <dgm:t>
        <a:bodyPr/>
        <a:lstStyle/>
        <a:p>
          <a:endParaRPr lang="en-US"/>
        </a:p>
      </dgm:t>
    </dgm:pt>
    <dgm:pt modelId="{BFBA4812-7F1B-4B45-B916-717EC3781EE2}">
      <dgm:prSet phldrT="[文本]"/>
      <dgm:spPr/>
      <dgm:t>
        <a:bodyPr/>
        <a:lstStyle/>
        <a:p>
          <a:r>
            <a:rPr lang="en-US" altLang="zh-CN"/>
            <a:t>Outliers</a:t>
          </a:r>
          <a:endParaRPr lang="zh-CN" altLang="en-US"/>
        </a:p>
      </dgm:t>
    </dgm:pt>
    <dgm:pt modelId="{F168398F-3341-47CC-9ADF-9B5B7FE3D75F}" type="parTrans" cxnId="{43F72120-1C83-4E17-86EB-52DC52B0253F}">
      <dgm:prSet/>
      <dgm:spPr/>
      <dgm:t>
        <a:bodyPr/>
        <a:lstStyle/>
        <a:p>
          <a:endParaRPr lang="en-US"/>
        </a:p>
      </dgm:t>
    </dgm:pt>
    <dgm:pt modelId="{4266262B-72A0-46E6-9EF5-F0F9AB023A25}" type="sibTrans" cxnId="{43F72120-1C83-4E17-86EB-52DC52B0253F}">
      <dgm:prSet/>
      <dgm:spPr/>
      <dgm:t>
        <a:bodyPr/>
        <a:lstStyle/>
        <a:p>
          <a:endParaRPr lang="en-US"/>
        </a:p>
      </dgm:t>
    </dgm:pt>
    <dgm:pt modelId="{D2849072-305E-4393-B5DB-E0D19BE3D64C}">
      <dgm:prSet phldrT="[文本]"/>
      <dgm:spPr/>
      <dgm:t>
        <a:bodyPr/>
        <a:lstStyle/>
        <a:p>
          <a:r>
            <a:rPr lang="en-US" altLang="zh-CN"/>
            <a:t>Missing Variables</a:t>
          </a:r>
          <a:endParaRPr lang="zh-CN" altLang="en-US"/>
        </a:p>
      </dgm:t>
    </dgm:pt>
    <dgm:pt modelId="{BC1C9124-9D08-44D5-B6B9-69F5A0E3DFAF}" type="parTrans" cxnId="{45C86B7A-FF4E-4426-96B3-95FF098AACA1}">
      <dgm:prSet/>
      <dgm:spPr/>
      <dgm:t>
        <a:bodyPr/>
        <a:lstStyle/>
        <a:p>
          <a:endParaRPr lang="en-US"/>
        </a:p>
      </dgm:t>
    </dgm:pt>
    <dgm:pt modelId="{30246212-F85D-458C-8C03-A0F7E2982F5E}" type="sibTrans" cxnId="{45C86B7A-FF4E-4426-96B3-95FF098AACA1}">
      <dgm:prSet/>
      <dgm:spPr/>
      <dgm:t>
        <a:bodyPr/>
        <a:lstStyle/>
        <a:p>
          <a:endParaRPr lang="en-US"/>
        </a:p>
      </dgm:t>
    </dgm:pt>
    <dgm:pt modelId="{AF0BB154-5CF5-42A4-8A3E-E692541FA443}">
      <dgm:prSet phldrT="[文本]"/>
      <dgm:spPr/>
      <dgm:t>
        <a:bodyPr/>
        <a:lstStyle/>
        <a:p>
          <a:r>
            <a:rPr lang="en-US" altLang="zh-CN"/>
            <a:t>Bivariate Analysis</a:t>
          </a:r>
          <a:endParaRPr lang="zh-CN" altLang="en-US"/>
        </a:p>
      </dgm:t>
    </dgm:pt>
    <dgm:pt modelId="{C13A3DAB-6702-4142-B976-40F4A74098C4}" type="parTrans" cxnId="{A955A9EB-11ED-45A7-A989-DEC415D16EC3}">
      <dgm:prSet/>
      <dgm:spPr/>
      <dgm:t>
        <a:bodyPr/>
        <a:lstStyle/>
        <a:p>
          <a:endParaRPr lang="en-US"/>
        </a:p>
      </dgm:t>
    </dgm:pt>
    <dgm:pt modelId="{A6FCB5AB-D08F-461C-A05E-4D39888F4AAE}" type="sibTrans" cxnId="{A955A9EB-11ED-45A7-A989-DEC415D16EC3}">
      <dgm:prSet/>
      <dgm:spPr/>
      <dgm:t>
        <a:bodyPr/>
        <a:lstStyle/>
        <a:p>
          <a:endParaRPr lang="en-US"/>
        </a:p>
      </dgm:t>
    </dgm:pt>
    <dgm:pt modelId="{714059E6-9EE0-42E0-B3F5-0B52AE720164}">
      <dgm:prSet phldrT="[文本]"/>
      <dgm:spPr/>
      <dgm:t>
        <a:bodyPr/>
        <a:lstStyle/>
        <a:p>
          <a:r>
            <a:rPr lang="en-US" altLang="zh-CN"/>
            <a:t>1.5 hour</a:t>
          </a:r>
          <a:endParaRPr lang="zh-CN" altLang="en-US"/>
        </a:p>
      </dgm:t>
    </dgm:pt>
    <dgm:pt modelId="{7C8D9065-4A1F-4E89-86C8-D9556415659C}" type="parTrans" cxnId="{A75DBBE9-8860-4573-88E2-51E5580556A4}">
      <dgm:prSet/>
      <dgm:spPr/>
      <dgm:t>
        <a:bodyPr/>
        <a:lstStyle/>
        <a:p>
          <a:endParaRPr lang="en-US"/>
        </a:p>
      </dgm:t>
    </dgm:pt>
    <dgm:pt modelId="{99C08CA1-5C26-4CB0-86B0-094CB1FDD561}" type="sibTrans" cxnId="{A75DBBE9-8860-4573-88E2-51E5580556A4}">
      <dgm:prSet/>
      <dgm:spPr/>
      <dgm:t>
        <a:bodyPr/>
        <a:lstStyle/>
        <a:p>
          <a:endParaRPr lang="en-US"/>
        </a:p>
      </dgm:t>
    </dgm:pt>
    <dgm:pt modelId="{6B75433F-F346-4AF3-9015-689F6C75E48A}">
      <dgm:prSet phldrT="[文本]"/>
      <dgm:spPr/>
      <dgm:t>
        <a:bodyPr/>
        <a:lstStyle/>
        <a:p>
          <a:r>
            <a:rPr lang="en-US" altLang="zh-CN"/>
            <a:t>1.5 hours</a:t>
          </a:r>
          <a:endParaRPr lang="zh-CN" altLang="en-US"/>
        </a:p>
      </dgm:t>
    </dgm:pt>
    <dgm:pt modelId="{36B9007C-5C17-4B89-95E8-C4C7B216C782}" type="parTrans" cxnId="{DBFB67CF-FE64-4506-B435-8924B548C767}">
      <dgm:prSet/>
      <dgm:spPr/>
      <dgm:t>
        <a:bodyPr/>
        <a:lstStyle/>
        <a:p>
          <a:endParaRPr lang="en-US"/>
        </a:p>
      </dgm:t>
    </dgm:pt>
    <dgm:pt modelId="{5ECB423F-33EB-4331-9BEB-A131A782BBB5}" type="sibTrans" cxnId="{DBFB67CF-FE64-4506-B435-8924B548C767}">
      <dgm:prSet/>
      <dgm:spPr/>
      <dgm:t>
        <a:bodyPr/>
        <a:lstStyle/>
        <a:p>
          <a:endParaRPr lang="en-US"/>
        </a:p>
      </dgm:t>
    </dgm:pt>
    <dgm:pt modelId="{C20A4F68-B5EA-4941-8DD4-D4F5ED18F52D}">
      <dgm:prSet phldrT="[文本]"/>
      <dgm:spPr/>
      <dgm:t>
        <a:bodyPr/>
        <a:lstStyle/>
        <a:p>
          <a:r>
            <a:rPr lang="en-US" altLang="zh-CN"/>
            <a:t>3.5</a:t>
          </a:r>
          <a:r>
            <a:rPr lang="en-US" altLang="zh-CN" baseline="0"/>
            <a:t> hours</a:t>
          </a:r>
          <a:endParaRPr lang="zh-CN" altLang="en-US"/>
        </a:p>
      </dgm:t>
    </dgm:pt>
    <dgm:pt modelId="{CF137D94-C093-47D8-AB91-BC631BD95A2E}" type="parTrans" cxnId="{7EBB27D6-3B5F-4D47-B423-94E0650825FC}">
      <dgm:prSet/>
      <dgm:spPr/>
      <dgm:t>
        <a:bodyPr/>
        <a:lstStyle/>
        <a:p>
          <a:endParaRPr lang="en-US"/>
        </a:p>
      </dgm:t>
    </dgm:pt>
    <dgm:pt modelId="{0F7C5DD2-76CC-409B-85B4-A23935CCDC4C}" type="sibTrans" cxnId="{7EBB27D6-3B5F-4D47-B423-94E0650825FC}">
      <dgm:prSet/>
      <dgm:spPr/>
      <dgm:t>
        <a:bodyPr/>
        <a:lstStyle/>
        <a:p>
          <a:endParaRPr lang="en-US"/>
        </a:p>
      </dgm:t>
    </dgm:pt>
    <dgm:pt modelId="{922039FB-83DE-414A-A6C6-2D31D858D78A}">
      <dgm:prSet phldrT="[文本]"/>
      <dgm:spPr/>
      <dgm:t>
        <a:bodyPr/>
        <a:lstStyle/>
        <a:p>
          <a:r>
            <a:rPr lang="en-US" altLang="zh-CN"/>
            <a:t>Multivariate Analysis</a:t>
          </a:r>
          <a:endParaRPr lang="zh-CN" altLang="en-US"/>
        </a:p>
      </dgm:t>
    </dgm:pt>
    <dgm:pt modelId="{7F3F6C94-10FE-4B0F-B2BE-80A2AA6F24BE}" type="parTrans" cxnId="{933526A3-CE8F-4DF2-A25C-F3604670223F}">
      <dgm:prSet/>
      <dgm:spPr/>
      <dgm:t>
        <a:bodyPr/>
        <a:lstStyle/>
        <a:p>
          <a:endParaRPr lang="en-US"/>
        </a:p>
      </dgm:t>
    </dgm:pt>
    <dgm:pt modelId="{E96F0CE6-D6E6-4C14-99D8-6D311346CC29}" type="sibTrans" cxnId="{933526A3-CE8F-4DF2-A25C-F3604670223F}">
      <dgm:prSet/>
      <dgm:spPr/>
      <dgm:t>
        <a:bodyPr/>
        <a:lstStyle/>
        <a:p>
          <a:endParaRPr lang="en-US"/>
        </a:p>
      </dgm:t>
    </dgm:pt>
    <dgm:pt modelId="{493000C7-17C5-45AC-A993-2A8BD8FD19BA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8881B281-6D2A-48B5-82EB-50AA1D24A31F}" type="parTrans" cxnId="{C7B85367-7CA2-46DF-853C-ECA634811F01}">
      <dgm:prSet/>
      <dgm:spPr/>
      <dgm:t>
        <a:bodyPr/>
        <a:lstStyle/>
        <a:p>
          <a:endParaRPr lang="en-US"/>
        </a:p>
      </dgm:t>
    </dgm:pt>
    <dgm:pt modelId="{4DAD7BBD-66A2-4A1A-8243-EC1DB542A264}" type="sibTrans" cxnId="{C7B85367-7CA2-46DF-853C-ECA634811F01}">
      <dgm:prSet/>
      <dgm:spPr/>
      <dgm:t>
        <a:bodyPr/>
        <a:lstStyle/>
        <a:p>
          <a:endParaRPr lang="en-US"/>
        </a:p>
      </dgm:t>
    </dgm:pt>
    <dgm:pt modelId="{38388797-0B82-414D-8142-1BFCCD4264B1}">
      <dgm:prSet phldrT="[文本]"/>
      <dgm:spPr/>
      <dgm:t>
        <a:bodyPr/>
        <a:lstStyle/>
        <a:p>
          <a:r>
            <a:rPr lang="en-US" altLang="zh-CN"/>
            <a:t>Training </a:t>
          </a:r>
          <a:endParaRPr lang="zh-CN" altLang="en-US"/>
        </a:p>
      </dgm:t>
    </dgm:pt>
    <dgm:pt modelId="{72D62242-0BD1-41A7-93BA-42713A2C32F0}" type="parTrans" cxnId="{6B57FDD8-8879-4075-958D-1164D66BEFD0}">
      <dgm:prSet/>
      <dgm:spPr/>
      <dgm:t>
        <a:bodyPr/>
        <a:lstStyle/>
        <a:p>
          <a:endParaRPr lang="en-US"/>
        </a:p>
      </dgm:t>
    </dgm:pt>
    <dgm:pt modelId="{94106D5F-788E-4017-B6A5-22A5C77CB906}" type="sibTrans" cxnId="{6B57FDD8-8879-4075-958D-1164D66BEFD0}">
      <dgm:prSet/>
      <dgm:spPr/>
      <dgm:t>
        <a:bodyPr/>
        <a:lstStyle/>
        <a:p>
          <a:endParaRPr lang="en-US"/>
        </a:p>
      </dgm:t>
    </dgm:pt>
    <dgm:pt modelId="{A621082C-20E0-4EFB-BB06-6BD579BDB695}">
      <dgm:prSet phldrT="[文本]"/>
      <dgm:spPr/>
      <dgm:t>
        <a:bodyPr/>
        <a:lstStyle/>
        <a:p>
          <a:r>
            <a:rPr lang="en-US" altLang="zh-CN"/>
            <a:t>Model Building </a:t>
          </a:r>
          <a:endParaRPr lang="zh-CN" altLang="en-US"/>
        </a:p>
      </dgm:t>
    </dgm:pt>
    <dgm:pt modelId="{BFA6BC76-7D09-45C9-8825-27614B323CF8}" type="parTrans" cxnId="{B3F189B2-7875-4BAD-B05C-25EF71BE72A9}">
      <dgm:prSet/>
      <dgm:spPr/>
      <dgm:t>
        <a:bodyPr/>
        <a:lstStyle/>
        <a:p>
          <a:endParaRPr lang="en-US"/>
        </a:p>
      </dgm:t>
    </dgm:pt>
    <dgm:pt modelId="{2C48D852-BCAD-4690-ABD3-378EC2834CF7}" type="sibTrans" cxnId="{B3F189B2-7875-4BAD-B05C-25EF71BE72A9}">
      <dgm:prSet/>
      <dgm:spPr/>
      <dgm:t>
        <a:bodyPr/>
        <a:lstStyle/>
        <a:p>
          <a:endParaRPr lang="en-US"/>
        </a:p>
      </dgm:t>
    </dgm:pt>
    <dgm:pt modelId="{DCE00F5E-1E64-43C5-BA9E-7CDC038AE933}">
      <dgm:prSet phldrT="[文本]"/>
      <dgm:spPr/>
      <dgm:t>
        <a:bodyPr/>
        <a:lstStyle/>
        <a:p>
          <a:r>
            <a:rPr lang="en-US" altLang="zh-CN"/>
            <a:t>More Evaluation</a:t>
          </a:r>
          <a:endParaRPr lang="zh-CN" altLang="en-US"/>
        </a:p>
      </dgm:t>
    </dgm:pt>
    <dgm:pt modelId="{C4F32A97-8BCC-4CD6-8FE6-8AB45EE91947}" type="parTrans" cxnId="{82E417EA-1F12-4098-B87C-0C8A673AA205}">
      <dgm:prSet/>
      <dgm:spPr/>
      <dgm:t>
        <a:bodyPr/>
        <a:lstStyle/>
        <a:p>
          <a:endParaRPr lang="en-US"/>
        </a:p>
      </dgm:t>
    </dgm:pt>
    <dgm:pt modelId="{A8C64EA9-8BBD-49DC-9B87-69BAAD4568D3}" type="sibTrans" cxnId="{82E417EA-1F12-4098-B87C-0C8A673AA205}">
      <dgm:prSet/>
      <dgm:spPr/>
      <dgm:t>
        <a:bodyPr/>
        <a:lstStyle/>
        <a:p>
          <a:endParaRPr lang="en-US"/>
        </a:p>
      </dgm:t>
    </dgm:pt>
    <dgm:pt modelId="{992A289B-854E-46DF-9AA2-81BEAB22EEB3}">
      <dgm:prSet phldrT="[文本]"/>
      <dgm:spPr/>
      <dgm:t>
        <a:bodyPr/>
        <a:lstStyle/>
        <a:p>
          <a:r>
            <a:rPr lang="en-US" altLang="zh-CN"/>
            <a:t>4 hours</a:t>
          </a:r>
          <a:endParaRPr lang="zh-CN" altLang="en-US"/>
        </a:p>
      </dgm:t>
    </dgm:pt>
    <dgm:pt modelId="{00A2383E-05C6-46F5-AB9B-D077D77FD1BD}" type="parTrans" cxnId="{6F1B801F-BCAE-4CEC-A226-4780EC7EFD6F}">
      <dgm:prSet/>
      <dgm:spPr/>
      <dgm:t>
        <a:bodyPr/>
        <a:lstStyle/>
        <a:p>
          <a:endParaRPr lang="en-US"/>
        </a:p>
      </dgm:t>
    </dgm:pt>
    <dgm:pt modelId="{79AAF63D-3C4A-41C0-B423-649B702690FC}" type="sibTrans" cxnId="{6F1B801F-BCAE-4CEC-A226-4780EC7EFD6F}">
      <dgm:prSet/>
      <dgm:spPr/>
      <dgm:t>
        <a:bodyPr/>
        <a:lstStyle/>
        <a:p>
          <a:endParaRPr lang="en-US"/>
        </a:p>
      </dgm:t>
    </dgm:pt>
    <dgm:pt modelId="{2DD12283-25A4-40C7-A4FA-7D4A56EEA162}">
      <dgm:prSet phldrT="[文本]"/>
      <dgm:spPr/>
      <dgm:t>
        <a:bodyPr/>
        <a:lstStyle/>
        <a:p>
          <a:r>
            <a:rPr lang="en-US" altLang="zh-CN"/>
            <a:t>2 hours</a:t>
          </a:r>
          <a:endParaRPr lang="zh-CN" altLang="en-US"/>
        </a:p>
      </dgm:t>
    </dgm:pt>
    <dgm:pt modelId="{5883D26C-8849-4ED2-8E8B-1C427EDB44CA}" type="parTrans" cxnId="{2AE910F7-7808-4AAB-8E5C-1D0A499A2173}">
      <dgm:prSet/>
      <dgm:spPr/>
      <dgm:t>
        <a:bodyPr/>
        <a:lstStyle/>
        <a:p>
          <a:endParaRPr lang="en-US"/>
        </a:p>
      </dgm:t>
    </dgm:pt>
    <dgm:pt modelId="{07617A7C-CDB9-4158-8224-E73C3E797904}" type="sibTrans" cxnId="{2AE910F7-7808-4AAB-8E5C-1D0A499A2173}">
      <dgm:prSet/>
      <dgm:spPr/>
      <dgm:t>
        <a:bodyPr/>
        <a:lstStyle/>
        <a:p>
          <a:endParaRPr lang="en-US"/>
        </a:p>
      </dgm:t>
    </dgm:pt>
    <dgm:pt modelId="{86FC572B-BC03-40CC-AB62-F0C8AE5B6AAE}">
      <dgm:prSet phldrT="[文本]"/>
      <dgm:spPr/>
      <dgm:t>
        <a:bodyPr/>
        <a:lstStyle/>
        <a:p>
          <a:r>
            <a:rPr lang="en-US" altLang="zh-CN"/>
            <a:t>Prediction</a:t>
          </a:r>
          <a:endParaRPr lang="zh-CN" altLang="en-US"/>
        </a:p>
      </dgm:t>
    </dgm:pt>
    <dgm:pt modelId="{19CE7DB9-20FE-4DAF-86D4-C2506220B5B7}" type="parTrans" cxnId="{35DF0522-FDE5-49D3-8933-C0C17D54B1AA}">
      <dgm:prSet/>
      <dgm:spPr/>
      <dgm:t>
        <a:bodyPr/>
        <a:lstStyle/>
        <a:p>
          <a:endParaRPr lang="en-US"/>
        </a:p>
      </dgm:t>
    </dgm:pt>
    <dgm:pt modelId="{B5C5E754-2CCA-4677-8D29-8B520F54E476}" type="sibTrans" cxnId="{35DF0522-FDE5-49D3-8933-C0C17D54B1AA}">
      <dgm:prSet/>
      <dgm:spPr/>
      <dgm:t>
        <a:bodyPr/>
        <a:lstStyle/>
        <a:p>
          <a:endParaRPr lang="en-US"/>
        </a:p>
      </dgm:t>
    </dgm:pt>
    <dgm:pt modelId="{F37634DB-D6B8-4363-8DC4-CA1719B63B23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5C986B37-E82A-4C41-AA74-324C38086CF5}" type="parTrans" cxnId="{C70B22D4-284E-41F9-85DE-EFBAD55EFCE2}">
      <dgm:prSet/>
      <dgm:spPr/>
      <dgm:t>
        <a:bodyPr/>
        <a:lstStyle/>
        <a:p>
          <a:endParaRPr lang="en-US"/>
        </a:p>
      </dgm:t>
    </dgm:pt>
    <dgm:pt modelId="{29277E43-21F8-4B5B-88F5-8EA128001AD0}" type="sibTrans" cxnId="{C70B22D4-284E-41F9-85DE-EFBAD55EFCE2}">
      <dgm:prSet/>
      <dgm:spPr/>
      <dgm:t>
        <a:bodyPr/>
        <a:lstStyle/>
        <a:p>
          <a:endParaRPr lang="en-US"/>
        </a:p>
      </dgm:t>
    </dgm:pt>
    <dgm:pt modelId="{A508B0EE-F476-47CC-8C43-8E4E9B077913}">
      <dgm:prSet phldrT="[文本]"/>
      <dgm:spPr/>
      <dgm:t>
        <a:bodyPr/>
        <a:lstStyle/>
        <a:p>
          <a:r>
            <a:rPr lang="en-US" altLang="zh-CN"/>
            <a:t>Ensemble</a:t>
          </a:r>
          <a:endParaRPr lang="zh-CN" altLang="en-US"/>
        </a:p>
      </dgm:t>
    </dgm:pt>
    <dgm:pt modelId="{8C069F8C-B41C-41B1-AD23-DBF306AEE97E}" type="parTrans" cxnId="{4E0CAF45-ED13-468A-87FF-9F8EEDBF75A6}">
      <dgm:prSet/>
      <dgm:spPr/>
      <dgm:t>
        <a:bodyPr/>
        <a:lstStyle/>
        <a:p>
          <a:endParaRPr lang="en-US"/>
        </a:p>
      </dgm:t>
    </dgm:pt>
    <dgm:pt modelId="{ED05626D-6C3F-4DF9-87CC-43D07359FC06}" type="sibTrans" cxnId="{4E0CAF45-ED13-468A-87FF-9F8EEDBF75A6}">
      <dgm:prSet/>
      <dgm:spPr/>
      <dgm:t>
        <a:bodyPr/>
        <a:lstStyle/>
        <a:p>
          <a:endParaRPr lang="en-US"/>
        </a:p>
      </dgm:t>
    </dgm:pt>
    <dgm:pt modelId="{DBB9789C-1408-4AB9-B9FF-6EAC55EBF922}">
      <dgm:prSet phldrT="[文本]"/>
      <dgm:spPr/>
      <dgm:t>
        <a:bodyPr/>
        <a:lstStyle/>
        <a:p>
          <a:r>
            <a:rPr lang="en-US" altLang="zh-CN"/>
            <a:t>2.5 hours</a:t>
          </a:r>
          <a:endParaRPr lang="zh-CN" altLang="en-US"/>
        </a:p>
      </dgm:t>
    </dgm:pt>
    <dgm:pt modelId="{23C7462F-420A-4383-AE91-ECEF3C75BFE1}" type="parTrans" cxnId="{14039AB0-5BE7-4B80-AB6B-EF3EC49B2963}">
      <dgm:prSet/>
      <dgm:spPr/>
      <dgm:t>
        <a:bodyPr/>
        <a:lstStyle/>
        <a:p>
          <a:endParaRPr lang="en-US"/>
        </a:p>
      </dgm:t>
    </dgm:pt>
    <dgm:pt modelId="{B6E44F08-C550-4E52-8A4E-486684E9B8E1}" type="sibTrans" cxnId="{14039AB0-5BE7-4B80-AB6B-EF3EC49B2963}">
      <dgm:prSet/>
      <dgm:spPr/>
      <dgm:t>
        <a:bodyPr/>
        <a:lstStyle/>
        <a:p>
          <a:endParaRPr lang="en-US"/>
        </a:p>
      </dgm:t>
    </dgm:pt>
    <dgm:pt modelId="{184CE8BE-A3CD-43AA-8B0C-38537485698A}">
      <dgm:prSet phldrT="[文本]"/>
      <dgm:spPr/>
      <dgm:t>
        <a:bodyPr/>
        <a:lstStyle/>
        <a:p>
          <a:r>
            <a:rPr lang="en-US" altLang="zh-CN"/>
            <a:t>4 hours</a:t>
          </a:r>
          <a:endParaRPr lang="zh-CN" altLang="en-US"/>
        </a:p>
      </dgm:t>
    </dgm:pt>
    <dgm:pt modelId="{1F04F470-0466-4CA6-97BB-A33292DF8F36}" type="parTrans" cxnId="{27AA38CB-79AE-4A8C-9D31-4A47146A1954}">
      <dgm:prSet/>
      <dgm:spPr/>
      <dgm:t>
        <a:bodyPr/>
        <a:lstStyle/>
        <a:p>
          <a:endParaRPr lang="en-US"/>
        </a:p>
      </dgm:t>
    </dgm:pt>
    <dgm:pt modelId="{11072D83-CA28-4538-AFD7-D80851AFF17E}" type="sibTrans" cxnId="{27AA38CB-79AE-4A8C-9D31-4A47146A1954}">
      <dgm:prSet/>
      <dgm:spPr/>
      <dgm:t>
        <a:bodyPr/>
        <a:lstStyle/>
        <a:p>
          <a:endParaRPr lang="en-US"/>
        </a:p>
      </dgm:t>
    </dgm:pt>
    <dgm:pt modelId="{E2BE0FDB-B7E8-4473-9B98-097E30383DDC}">
      <dgm:prSet phldrT="[文本]"/>
      <dgm:spPr/>
      <dgm:t>
        <a:bodyPr/>
        <a:lstStyle/>
        <a:p>
          <a:r>
            <a:rPr lang="en-US" altLang="zh-CN"/>
            <a:t>4 hours</a:t>
          </a:r>
          <a:endParaRPr lang="zh-CN" altLang="en-US"/>
        </a:p>
      </dgm:t>
    </dgm:pt>
    <dgm:pt modelId="{C611BB6B-FFFD-4DBE-9179-65DAB7E035DE}" type="parTrans" cxnId="{B7114A39-1305-4305-9351-905F50A9A0AE}">
      <dgm:prSet/>
      <dgm:spPr/>
      <dgm:t>
        <a:bodyPr/>
        <a:lstStyle/>
        <a:p>
          <a:endParaRPr lang="en-US"/>
        </a:p>
      </dgm:t>
    </dgm:pt>
    <dgm:pt modelId="{828C53D1-A98C-4A4C-887C-0E3F0BB5B829}" type="sibTrans" cxnId="{B7114A39-1305-4305-9351-905F50A9A0AE}">
      <dgm:prSet/>
      <dgm:spPr/>
      <dgm:t>
        <a:bodyPr/>
        <a:lstStyle/>
        <a:p>
          <a:endParaRPr lang="en-US"/>
        </a:p>
      </dgm:t>
    </dgm:pt>
    <dgm:pt modelId="{152CBA27-3C27-4597-94EF-9A0893A5CFAC}">
      <dgm:prSet phldrT="[文本]"/>
      <dgm:spPr/>
      <dgm:t>
        <a:bodyPr/>
        <a:lstStyle/>
        <a:p>
          <a:r>
            <a:rPr lang="en-US" altLang="zh-CN"/>
            <a:t>2 hours</a:t>
          </a:r>
          <a:endParaRPr lang="zh-CN" altLang="en-US"/>
        </a:p>
      </dgm:t>
    </dgm:pt>
    <dgm:pt modelId="{827FE9E7-613B-44AC-B459-B64A135CF8C0}" type="parTrans" cxnId="{C3A03242-5991-430A-B36C-C5959CB8700C}">
      <dgm:prSet/>
      <dgm:spPr/>
      <dgm:t>
        <a:bodyPr/>
        <a:lstStyle/>
        <a:p>
          <a:endParaRPr lang="en-US"/>
        </a:p>
      </dgm:t>
    </dgm:pt>
    <dgm:pt modelId="{EA9D030C-1E9B-4772-8E8E-3D9326827F7A}" type="sibTrans" cxnId="{C3A03242-5991-430A-B36C-C5959CB8700C}">
      <dgm:prSet/>
      <dgm:spPr/>
      <dgm:t>
        <a:bodyPr/>
        <a:lstStyle/>
        <a:p>
          <a:endParaRPr lang="en-US"/>
        </a:p>
      </dgm:t>
    </dgm:pt>
    <dgm:pt modelId="{8C6C1F95-6BF1-4371-A86E-48B63DC2ECAC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32E4CB68-5212-4784-9413-66E76CB014C8}" type="parTrans" cxnId="{3C1890B9-C993-4B32-B56B-ACA8B842F5E1}">
      <dgm:prSet/>
      <dgm:spPr/>
      <dgm:t>
        <a:bodyPr/>
        <a:lstStyle/>
        <a:p>
          <a:endParaRPr lang="en-US"/>
        </a:p>
      </dgm:t>
    </dgm:pt>
    <dgm:pt modelId="{D2462561-FF1A-431E-B740-58CB86AAC103}" type="sibTrans" cxnId="{3C1890B9-C993-4B32-B56B-ACA8B842F5E1}">
      <dgm:prSet/>
      <dgm:spPr/>
      <dgm:t>
        <a:bodyPr/>
        <a:lstStyle/>
        <a:p>
          <a:endParaRPr lang="en-US"/>
        </a:p>
      </dgm:t>
    </dgm:pt>
    <dgm:pt modelId="{AEFB2615-FCBA-456D-BCD7-DEDF901A4C94}">
      <dgm:prSet phldrT="[文本]"/>
      <dgm:spPr/>
      <dgm:t>
        <a:bodyPr/>
        <a:lstStyle/>
        <a:p>
          <a:r>
            <a:rPr lang="en-US" altLang="zh-CN"/>
            <a:t>2 quizzes</a:t>
          </a:r>
          <a:endParaRPr lang="zh-CN" altLang="en-US"/>
        </a:p>
      </dgm:t>
    </dgm:pt>
    <dgm:pt modelId="{D1390A40-BE03-4B5C-9716-452643FD0F8C}" type="parTrans" cxnId="{2929B7F4-A859-4C2F-A91E-D64EFB880EE9}">
      <dgm:prSet/>
      <dgm:spPr/>
      <dgm:t>
        <a:bodyPr/>
        <a:lstStyle/>
        <a:p>
          <a:endParaRPr lang="zh-CN" altLang="en-US"/>
        </a:p>
      </dgm:t>
    </dgm:pt>
    <dgm:pt modelId="{9D7823B9-ACC1-484B-A53B-81C669F0FCA9}" type="sibTrans" cxnId="{2929B7F4-A859-4C2F-A91E-D64EFB880EE9}">
      <dgm:prSet/>
      <dgm:spPr/>
      <dgm:t>
        <a:bodyPr/>
        <a:lstStyle/>
        <a:p>
          <a:endParaRPr lang="zh-CN" altLang="en-US"/>
        </a:p>
      </dgm:t>
    </dgm:pt>
    <dgm:pt modelId="{9A7049ED-4870-4838-910D-A2DC9DDAD365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BC841867-E076-4A93-B817-EEDA3C76F35B}" type="parTrans" cxnId="{144E7103-AE39-4523-8928-E770567F944D}">
      <dgm:prSet/>
      <dgm:spPr/>
      <dgm:t>
        <a:bodyPr/>
        <a:lstStyle/>
        <a:p>
          <a:endParaRPr lang="zh-CN" altLang="en-US"/>
        </a:p>
      </dgm:t>
    </dgm:pt>
    <dgm:pt modelId="{D0B269BC-2D5F-4741-BB96-F1D15FFE76F4}" type="sibTrans" cxnId="{144E7103-AE39-4523-8928-E770567F944D}">
      <dgm:prSet/>
      <dgm:spPr/>
      <dgm:t>
        <a:bodyPr/>
        <a:lstStyle/>
        <a:p>
          <a:endParaRPr lang="zh-CN" alt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1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1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0" presStyleCnt="2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0" presStyleCnt="2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2EE2A582-1F1B-4E51-A4D0-7CD8F6B51C78}" type="pres">
      <dgm:prSet presAssocID="{B88633D3-592F-4763-B0D5-84DE6D342178}" presName="conn2-1" presStyleLbl="parChTrans1D4" presStyleIdx="0" presStyleCnt="30"/>
      <dgm:spPr/>
      <dgm:t>
        <a:bodyPr/>
        <a:lstStyle/>
        <a:p>
          <a:endParaRPr lang="en-US"/>
        </a:p>
      </dgm:t>
    </dgm:pt>
    <dgm:pt modelId="{FFC9CE94-3C9C-49FB-BB7D-14E83822E8F7}" type="pres">
      <dgm:prSet presAssocID="{B88633D3-592F-4763-B0D5-84DE6D342178}" presName="connTx" presStyleLbl="parChTrans1D4" presStyleIdx="0" presStyleCnt="30"/>
      <dgm:spPr/>
      <dgm:t>
        <a:bodyPr/>
        <a:lstStyle/>
        <a:p>
          <a:endParaRPr lang="en-US"/>
        </a:p>
      </dgm:t>
    </dgm:pt>
    <dgm:pt modelId="{48C8F35E-87D3-41C1-9179-77E52F27602A}" type="pres">
      <dgm:prSet presAssocID="{47B2A8D1-D228-4535-A981-CA80668FD150}" presName="root2" presStyleCnt="0"/>
      <dgm:spPr/>
    </dgm:pt>
    <dgm:pt modelId="{CACA5456-797F-4757-8F94-F578C3470B7C}" type="pres">
      <dgm:prSet presAssocID="{47B2A8D1-D228-4535-A981-CA80668FD150}" presName="LevelTwoTextNode" presStyleLbl="node4" presStyleIdx="0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1A28F2-B4C4-4073-87A5-82BCAA1EDF6F}" type="pres">
      <dgm:prSet presAssocID="{47B2A8D1-D228-4535-A981-CA80668FD150}" presName="level3hierChild" presStyleCnt="0"/>
      <dgm:spPr/>
    </dgm:pt>
    <dgm:pt modelId="{A14F6660-C16A-4FF3-8953-C80671F1D7DC}" type="pres">
      <dgm:prSet presAssocID="{39508B37-5315-4D50-B76F-DA3E7078984A}" presName="conn2-1" presStyleLbl="parChTrans1D4" presStyleIdx="1" presStyleCnt="30"/>
      <dgm:spPr/>
      <dgm:t>
        <a:bodyPr/>
        <a:lstStyle/>
        <a:p>
          <a:endParaRPr lang="en-US"/>
        </a:p>
      </dgm:t>
    </dgm:pt>
    <dgm:pt modelId="{60AFD025-7552-449F-B3FE-F689ADF0F8B4}" type="pres">
      <dgm:prSet presAssocID="{39508B37-5315-4D50-B76F-DA3E7078984A}" presName="connTx" presStyleLbl="parChTrans1D4" presStyleIdx="1" presStyleCnt="30"/>
      <dgm:spPr/>
      <dgm:t>
        <a:bodyPr/>
        <a:lstStyle/>
        <a:p>
          <a:endParaRPr lang="en-US"/>
        </a:p>
      </dgm:t>
    </dgm:pt>
    <dgm:pt modelId="{A3EC36E5-1716-4A54-A572-40FC3FF3871A}" type="pres">
      <dgm:prSet presAssocID="{D4E011E2-CEA2-4994-BB85-4356509E5831}" presName="root2" presStyleCnt="0"/>
      <dgm:spPr/>
    </dgm:pt>
    <dgm:pt modelId="{630C726C-2EF7-4AAE-B815-143DC5F8B1F0}" type="pres">
      <dgm:prSet presAssocID="{D4E011E2-CEA2-4994-BB85-4356509E5831}" presName="LevelTwoTextNode" presStyleLbl="node4" presStyleIdx="1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9065F7-CAFE-45D1-940A-0D46FD290D67}" type="pres">
      <dgm:prSet presAssocID="{D4E011E2-CEA2-4994-BB85-4356509E5831}" presName="level3hierChild" presStyleCnt="0"/>
      <dgm:spPr/>
    </dgm:pt>
    <dgm:pt modelId="{6281B48E-DB3D-4636-85E1-2C1BD129EA65}" type="pres">
      <dgm:prSet presAssocID="{1F04F470-0466-4CA6-97BB-A33292DF8F36}" presName="conn2-1" presStyleLbl="parChTrans1D4" presStyleIdx="2" presStyleCnt="30"/>
      <dgm:spPr/>
      <dgm:t>
        <a:bodyPr/>
        <a:lstStyle/>
        <a:p>
          <a:endParaRPr lang="en-US"/>
        </a:p>
      </dgm:t>
    </dgm:pt>
    <dgm:pt modelId="{03A857F1-BC4C-470D-B759-25EB7E938367}" type="pres">
      <dgm:prSet presAssocID="{1F04F470-0466-4CA6-97BB-A33292DF8F36}" presName="connTx" presStyleLbl="parChTrans1D4" presStyleIdx="2" presStyleCnt="30"/>
      <dgm:spPr/>
      <dgm:t>
        <a:bodyPr/>
        <a:lstStyle/>
        <a:p>
          <a:endParaRPr lang="en-US"/>
        </a:p>
      </dgm:t>
    </dgm:pt>
    <dgm:pt modelId="{B4B778F8-9799-4BFD-B39E-AAF3D6ABF391}" type="pres">
      <dgm:prSet presAssocID="{184CE8BE-A3CD-43AA-8B0C-38537485698A}" presName="root2" presStyleCnt="0"/>
      <dgm:spPr/>
    </dgm:pt>
    <dgm:pt modelId="{5D981D7C-A70F-4D6D-84FD-8C4231C27C07}" type="pres">
      <dgm:prSet presAssocID="{184CE8BE-A3CD-43AA-8B0C-38537485698A}" presName="LevelTwoTextNode" presStyleLbl="node4" presStyleIdx="2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954EE0F-42EB-4CD0-B6CD-AF7FBB9E95F7}" type="pres">
      <dgm:prSet presAssocID="{184CE8BE-A3CD-43AA-8B0C-38537485698A}" presName="level3hierChild" presStyleCnt="0"/>
      <dgm:spPr/>
    </dgm:pt>
    <dgm:pt modelId="{3EB0F70A-267E-4DA0-BAA8-731530D9AF3D}" type="pres">
      <dgm:prSet presAssocID="{192235FB-C54C-419C-8EB6-65FD221627CD}" presName="conn2-1" presStyleLbl="parChTrans1D4" presStyleIdx="3" presStyleCnt="30"/>
      <dgm:spPr/>
      <dgm:t>
        <a:bodyPr/>
        <a:lstStyle/>
        <a:p>
          <a:endParaRPr lang="en-US"/>
        </a:p>
      </dgm:t>
    </dgm:pt>
    <dgm:pt modelId="{ED82DD41-CD76-41BA-B6E3-9F4598AB0C35}" type="pres">
      <dgm:prSet presAssocID="{192235FB-C54C-419C-8EB6-65FD221627CD}" presName="connTx" presStyleLbl="parChTrans1D4" presStyleIdx="3" presStyleCnt="30"/>
      <dgm:spPr/>
      <dgm:t>
        <a:bodyPr/>
        <a:lstStyle/>
        <a:p>
          <a:endParaRPr lang="en-US"/>
        </a:p>
      </dgm:t>
    </dgm:pt>
    <dgm:pt modelId="{2568748C-4CB2-4BAD-95E5-7340781B7D58}" type="pres">
      <dgm:prSet presAssocID="{F0EBF17D-23A9-4DFF-94B0-1F1726A4B088}" presName="root2" presStyleCnt="0"/>
      <dgm:spPr/>
    </dgm:pt>
    <dgm:pt modelId="{95A82BF1-9CD3-4E37-A94B-A37F8550399A}" type="pres">
      <dgm:prSet presAssocID="{F0EBF17D-23A9-4DFF-94B0-1F1726A4B088}" presName="LevelTwoTextNode" presStyleLbl="node4" presStyleIdx="3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071B194-3600-4BAE-AF1F-356666B744FB}" type="pres">
      <dgm:prSet presAssocID="{F0EBF17D-23A9-4DFF-94B0-1F1726A4B088}" presName="level3hierChild" presStyleCnt="0"/>
      <dgm:spPr/>
    </dgm:pt>
    <dgm:pt modelId="{FCA4E135-B828-4857-81D4-310C455FA11F}" type="pres">
      <dgm:prSet presAssocID="{827FE9E7-613B-44AC-B459-B64A135CF8C0}" presName="conn2-1" presStyleLbl="parChTrans1D4" presStyleIdx="4" presStyleCnt="30"/>
      <dgm:spPr/>
      <dgm:t>
        <a:bodyPr/>
        <a:lstStyle/>
        <a:p>
          <a:endParaRPr lang="en-US"/>
        </a:p>
      </dgm:t>
    </dgm:pt>
    <dgm:pt modelId="{BB9812D7-0B0C-4B04-B89A-B8C8A8165B8C}" type="pres">
      <dgm:prSet presAssocID="{827FE9E7-613B-44AC-B459-B64A135CF8C0}" presName="connTx" presStyleLbl="parChTrans1D4" presStyleIdx="4" presStyleCnt="30"/>
      <dgm:spPr/>
      <dgm:t>
        <a:bodyPr/>
        <a:lstStyle/>
        <a:p>
          <a:endParaRPr lang="en-US"/>
        </a:p>
      </dgm:t>
    </dgm:pt>
    <dgm:pt modelId="{FC3C08B5-9FA0-438A-98E5-C5751BF0A08C}" type="pres">
      <dgm:prSet presAssocID="{152CBA27-3C27-4597-94EF-9A0893A5CFAC}" presName="root2" presStyleCnt="0"/>
      <dgm:spPr/>
    </dgm:pt>
    <dgm:pt modelId="{138E57DF-E5C2-4E3F-962D-1D3CC0CF7D7B}" type="pres">
      <dgm:prSet presAssocID="{152CBA27-3C27-4597-94EF-9A0893A5CFAC}" presName="LevelTwoTextNode" presStyleLbl="node4" presStyleIdx="4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A31B7A-AC00-46D0-A1E0-E50775720525}" type="pres">
      <dgm:prSet presAssocID="{152CBA27-3C27-4597-94EF-9A0893A5CFAC}" presName="level3hierChild" presStyleCnt="0"/>
      <dgm:spPr/>
    </dgm:pt>
    <dgm:pt modelId="{9313FFF7-C5D5-4E49-B54D-664871A82D67}" type="pres">
      <dgm:prSet presAssocID="{D1390A40-BE03-4B5C-9716-452643FD0F8C}" presName="conn2-1" presStyleLbl="parChTrans1D4" presStyleIdx="5" presStyleCnt="30"/>
      <dgm:spPr/>
      <dgm:t>
        <a:bodyPr/>
        <a:lstStyle/>
        <a:p>
          <a:endParaRPr lang="en-US"/>
        </a:p>
      </dgm:t>
    </dgm:pt>
    <dgm:pt modelId="{E61E4B2E-BBFF-4F37-AE57-718888CADA5B}" type="pres">
      <dgm:prSet presAssocID="{D1390A40-BE03-4B5C-9716-452643FD0F8C}" presName="connTx" presStyleLbl="parChTrans1D4" presStyleIdx="5" presStyleCnt="30"/>
      <dgm:spPr/>
      <dgm:t>
        <a:bodyPr/>
        <a:lstStyle/>
        <a:p>
          <a:endParaRPr lang="en-US"/>
        </a:p>
      </dgm:t>
    </dgm:pt>
    <dgm:pt modelId="{F8E20C15-B6DC-4E27-97C3-99E841AAB72F}" type="pres">
      <dgm:prSet presAssocID="{AEFB2615-FCBA-456D-BCD7-DEDF901A4C94}" presName="root2" presStyleCnt="0"/>
      <dgm:spPr/>
    </dgm:pt>
    <dgm:pt modelId="{82AB59AC-8EA3-420A-8C88-052510169556}" type="pres">
      <dgm:prSet presAssocID="{AEFB2615-FCBA-456D-BCD7-DEDF901A4C94}" presName="LevelTwoTextNode" presStyleLbl="node4" presStyleIdx="5" presStyleCnt="3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9114151-E0CD-4853-BC17-6A98DF9D4E54}" type="pres">
      <dgm:prSet presAssocID="{AEFB2615-FCBA-456D-BCD7-DEDF901A4C94}" presName="level3hierChild" presStyleCnt="0"/>
      <dgm:spPr/>
    </dgm:pt>
    <dgm:pt modelId="{A1D3378F-0469-428F-AD35-ADED53D10CAC}" type="pres">
      <dgm:prSet presAssocID="{BC841867-E076-4A93-B817-EEDA3C76F35B}" presName="conn2-1" presStyleLbl="parChTrans1D4" presStyleIdx="6" presStyleCnt="30"/>
      <dgm:spPr/>
      <dgm:t>
        <a:bodyPr/>
        <a:lstStyle/>
        <a:p>
          <a:endParaRPr lang="en-US"/>
        </a:p>
      </dgm:t>
    </dgm:pt>
    <dgm:pt modelId="{0C3DF258-8354-40B5-86AC-E5E3F4201B85}" type="pres">
      <dgm:prSet presAssocID="{BC841867-E076-4A93-B817-EEDA3C76F35B}" presName="connTx" presStyleLbl="parChTrans1D4" presStyleIdx="6" presStyleCnt="30"/>
      <dgm:spPr/>
      <dgm:t>
        <a:bodyPr/>
        <a:lstStyle/>
        <a:p>
          <a:endParaRPr lang="en-US"/>
        </a:p>
      </dgm:t>
    </dgm:pt>
    <dgm:pt modelId="{5436428A-3DCB-43DA-8C7E-5912CA90C105}" type="pres">
      <dgm:prSet presAssocID="{9A7049ED-4870-4838-910D-A2DC9DDAD365}" presName="root2" presStyleCnt="0"/>
      <dgm:spPr/>
    </dgm:pt>
    <dgm:pt modelId="{8969C663-2C7E-46DB-8E08-12721A27A790}" type="pres">
      <dgm:prSet presAssocID="{9A7049ED-4870-4838-910D-A2DC9DDAD365}" presName="LevelTwoTextNode" presStyleLbl="node4" presStyleIdx="6" presStyleCnt="30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30D623F-BADB-4D8B-865D-B304EEFFB812}" type="pres">
      <dgm:prSet presAssocID="{9A7049ED-4870-4838-910D-A2DC9DDAD365}" presName="level3hierChild" presStyleCnt="0"/>
      <dgm:spPr/>
    </dgm:pt>
    <dgm:pt modelId="{42FF02AF-645E-46AB-817C-4207B29B65EE}" type="pres">
      <dgm:prSet presAssocID="{9AFCF117-8E3C-43B3-B7EB-0F22A30A9125}" presName="conn2-1" presStyleLbl="parChTrans1D4" presStyleIdx="7" presStyleCnt="30"/>
      <dgm:spPr/>
      <dgm:t>
        <a:bodyPr/>
        <a:lstStyle/>
        <a:p>
          <a:endParaRPr lang="en-US"/>
        </a:p>
      </dgm:t>
    </dgm:pt>
    <dgm:pt modelId="{01A1102C-A0F6-49C2-82D8-1B1578032293}" type="pres">
      <dgm:prSet presAssocID="{9AFCF117-8E3C-43B3-B7EB-0F22A30A9125}" presName="connTx" presStyleLbl="parChTrans1D4" presStyleIdx="7" presStyleCnt="30"/>
      <dgm:spPr/>
      <dgm:t>
        <a:bodyPr/>
        <a:lstStyle/>
        <a:p>
          <a:endParaRPr lang="en-US"/>
        </a:p>
      </dgm:t>
    </dgm:pt>
    <dgm:pt modelId="{D0E19791-7B60-4438-89E5-7FA82CDBBCEA}" type="pres">
      <dgm:prSet presAssocID="{D4E269FF-13C7-44C8-8483-08B61874E5AA}" presName="root2" presStyleCnt="0"/>
      <dgm:spPr/>
    </dgm:pt>
    <dgm:pt modelId="{3CBBE12A-8A67-47E8-931A-9EE82F929D6F}" type="pres">
      <dgm:prSet presAssocID="{D4E269FF-13C7-44C8-8483-08B61874E5AA}" presName="LevelTwoTextNode" presStyleLbl="node4" presStyleIdx="7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7ACEF5-E746-4E4C-965D-49BFB6F16EE3}" type="pres">
      <dgm:prSet presAssocID="{D4E269FF-13C7-44C8-8483-08B61874E5AA}" presName="level3hierChild" presStyleCnt="0"/>
      <dgm:spPr/>
    </dgm:pt>
    <dgm:pt modelId="{477CD995-97D7-4AAB-AD9F-BC1FF041BA5E}" type="pres">
      <dgm:prSet presAssocID="{315EC9A3-228C-4421-A4B8-0EACDF22E1CE}" presName="conn2-1" presStyleLbl="parChTrans1D4" presStyleIdx="8" presStyleCnt="30"/>
      <dgm:spPr/>
      <dgm:t>
        <a:bodyPr/>
        <a:lstStyle/>
        <a:p>
          <a:endParaRPr lang="en-US"/>
        </a:p>
      </dgm:t>
    </dgm:pt>
    <dgm:pt modelId="{6111473B-7746-4C71-A96C-53AE0B6053E3}" type="pres">
      <dgm:prSet presAssocID="{315EC9A3-228C-4421-A4B8-0EACDF22E1CE}" presName="connTx" presStyleLbl="parChTrans1D4" presStyleIdx="8" presStyleCnt="30"/>
      <dgm:spPr/>
      <dgm:t>
        <a:bodyPr/>
        <a:lstStyle/>
        <a:p>
          <a:endParaRPr lang="en-US"/>
        </a:p>
      </dgm:t>
    </dgm:pt>
    <dgm:pt modelId="{4D086154-DDB5-45BE-AD32-AFC16086BE25}" type="pres">
      <dgm:prSet presAssocID="{AB3EF183-424C-4508-A05B-EE79092AE9A9}" presName="root2" presStyleCnt="0"/>
      <dgm:spPr/>
    </dgm:pt>
    <dgm:pt modelId="{229ED479-4738-4AF3-A207-380BB1D4284E}" type="pres">
      <dgm:prSet presAssocID="{AB3EF183-424C-4508-A05B-EE79092AE9A9}" presName="LevelTwoTextNode" presStyleLbl="node4" presStyleIdx="8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C06F21-C583-4850-8B85-0C4F24A920AC}" type="pres">
      <dgm:prSet presAssocID="{AB3EF183-424C-4508-A05B-EE79092AE9A9}" presName="level3hierChild" presStyleCnt="0"/>
      <dgm:spPr/>
    </dgm:pt>
    <dgm:pt modelId="{120E6438-C249-4109-83A5-346EAD30EEC7}" type="pres">
      <dgm:prSet presAssocID="{C611BB6B-FFFD-4DBE-9179-65DAB7E035DE}" presName="conn2-1" presStyleLbl="parChTrans1D4" presStyleIdx="9" presStyleCnt="30"/>
      <dgm:spPr/>
      <dgm:t>
        <a:bodyPr/>
        <a:lstStyle/>
        <a:p>
          <a:endParaRPr lang="en-US"/>
        </a:p>
      </dgm:t>
    </dgm:pt>
    <dgm:pt modelId="{F052E7E4-05AB-4DFE-8478-F1275073964C}" type="pres">
      <dgm:prSet presAssocID="{C611BB6B-FFFD-4DBE-9179-65DAB7E035DE}" presName="connTx" presStyleLbl="parChTrans1D4" presStyleIdx="9" presStyleCnt="30"/>
      <dgm:spPr/>
      <dgm:t>
        <a:bodyPr/>
        <a:lstStyle/>
        <a:p>
          <a:endParaRPr lang="en-US"/>
        </a:p>
      </dgm:t>
    </dgm:pt>
    <dgm:pt modelId="{3E1FA343-6E03-467B-A247-7C8AD49FE5E2}" type="pres">
      <dgm:prSet presAssocID="{E2BE0FDB-B7E8-4473-9B98-097E30383DDC}" presName="root2" presStyleCnt="0"/>
      <dgm:spPr/>
    </dgm:pt>
    <dgm:pt modelId="{D9AAEA9E-1754-4245-AB2C-EE2D6C9B2E53}" type="pres">
      <dgm:prSet presAssocID="{E2BE0FDB-B7E8-4473-9B98-097E30383DDC}" presName="LevelTwoTextNode" presStyleLbl="node4" presStyleIdx="9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5765BB-A739-4633-9CB0-B041E7BA261B}" type="pres">
      <dgm:prSet presAssocID="{E2BE0FDB-B7E8-4473-9B98-097E30383DDC}" presName="level3hierChild" presStyleCnt="0"/>
      <dgm:spPr/>
    </dgm:pt>
    <dgm:pt modelId="{6EDDBAE7-0A73-4AB7-960F-14B8CDCACF97}" type="pres">
      <dgm:prSet presAssocID="{C7779841-C470-4D4F-8549-436E66708A9C}" presName="conn2-1" presStyleLbl="parChTrans1D4" presStyleIdx="10" presStyleCnt="30"/>
      <dgm:spPr/>
      <dgm:t>
        <a:bodyPr/>
        <a:lstStyle/>
        <a:p>
          <a:endParaRPr lang="en-US"/>
        </a:p>
      </dgm:t>
    </dgm:pt>
    <dgm:pt modelId="{B94D40E4-10DF-483A-B955-E876278CA2AE}" type="pres">
      <dgm:prSet presAssocID="{C7779841-C470-4D4F-8549-436E66708A9C}" presName="connTx" presStyleLbl="parChTrans1D4" presStyleIdx="10" presStyleCnt="30"/>
      <dgm:spPr/>
      <dgm:t>
        <a:bodyPr/>
        <a:lstStyle/>
        <a:p>
          <a:endParaRPr lang="en-US"/>
        </a:p>
      </dgm:t>
    </dgm:pt>
    <dgm:pt modelId="{B224019F-E313-47A4-B38E-85628A945FA8}" type="pres">
      <dgm:prSet presAssocID="{69B3D78F-8D9E-4C41-A056-9ECB640CC0C0}" presName="root2" presStyleCnt="0"/>
      <dgm:spPr/>
    </dgm:pt>
    <dgm:pt modelId="{BCE333D0-047B-4679-9C41-6C97C0402CA4}" type="pres">
      <dgm:prSet presAssocID="{69B3D78F-8D9E-4C41-A056-9ECB640CC0C0}" presName="LevelTwoTextNode" presStyleLbl="node4" presStyleIdx="10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E9A734-EA32-453B-A62B-038D48C783B9}" type="pres">
      <dgm:prSet presAssocID="{69B3D78F-8D9E-4C41-A056-9ECB640CC0C0}" presName="level3hierChild" presStyleCnt="0"/>
      <dgm:spPr/>
    </dgm:pt>
    <dgm:pt modelId="{04151457-FD17-4CD0-8CB5-432A105434B1}" type="pres">
      <dgm:prSet presAssocID="{32E4CB68-5212-4784-9413-66E76CB014C8}" presName="conn2-1" presStyleLbl="parChTrans1D4" presStyleIdx="11" presStyleCnt="30"/>
      <dgm:spPr/>
      <dgm:t>
        <a:bodyPr/>
        <a:lstStyle/>
        <a:p>
          <a:endParaRPr lang="en-US"/>
        </a:p>
      </dgm:t>
    </dgm:pt>
    <dgm:pt modelId="{1C5DC85E-21A7-44D4-B9BB-26008787E0B3}" type="pres">
      <dgm:prSet presAssocID="{32E4CB68-5212-4784-9413-66E76CB014C8}" presName="connTx" presStyleLbl="parChTrans1D4" presStyleIdx="11" presStyleCnt="30"/>
      <dgm:spPr/>
      <dgm:t>
        <a:bodyPr/>
        <a:lstStyle/>
        <a:p>
          <a:endParaRPr lang="en-US"/>
        </a:p>
      </dgm:t>
    </dgm:pt>
    <dgm:pt modelId="{60A6D3B2-4377-4CBF-B8BF-8530E75A734F}" type="pres">
      <dgm:prSet presAssocID="{8C6C1F95-6BF1-4371-A86E-48B63DC2ECAC}" presName="root2" presStyleCnt="0"/>
      <dgm:spPr/>
    </dgm:pt>
    <dgm:pt modelId="{AEF31980-DAE6-47CC-BBD5-6E15EC2F86B0}" type="pres">
      <dgm:prSet presAssocID="{8C6C1F95-6BF1-4371-A86E-48B63DC2ECAC}" presName="LevelTwoTextNode" presStyleLbl="node4" presStyleIdx="11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0270C05-086F-4BE1-BF71-82DE6069C7A6}" type="pres">
      <dgm:prSet presAssocID="{8C6C1F95-6BF1-4371-A86E-48B63DC2ECAC}" presName="level3hierChild" presStyleCnt="0"/>
      <dgm:spPr/>
    </dgm:pt>
    <dgm:pt modelId="{A8670E1A-316C-4DEB-8558-CFCB7674E6A9}" type="pres">
      <dgm:prSet presAssocID="{205801CE-4921-4398-A6F2-4026B5F8ED0D}" presName="conn2-1" presStyleLbl="parChTrans1D3" presStyleIdx="1" presStyleCnt="2"/>
      <dgm:spPr/>
      <dgm:t>
        <a:bodyPr/>
        <a:lstStyle/>
        <a:p>
          <a:endParaRPr lang="en-US"/>
        </a:p>
      </dgm:t>
    </dgm:pt>
    <dgm:pt modelId="{0969BAFA-3496-4531-8576-0557612549F2}" type="pres">
      <dgm:prSet presAssocID="{205801CE-4921-4398-A6F2-4026B5F8ED0D}" presName="connTx" presStyleLbl="parChTrans1D3" presStyleIdx="1" presStyleCnt="2"/>
      <dgm:spPr/>
      <dgm:t>
        <a:bodyPr/>
        <a:lstStyle/>
        <a:p>
          <a:endParaRPr lang="en-US"/>
        </a:p>
      </dgm:t>
    </dgm:pt>
    <dgm:pt modelId="{87A9E84E-4CCE-4949-85C2-72B5C7B9C488}" type="pres">
      <dgm:prSet presAssocID="{C7AA69E3-92E0-422A-B665-FC84DD95D3F4}" presName="root2" presStyleCnt="0"/>
      <dgm:spPr/>
    </dgm:pt>
    <dgm:pt modelId="{2F0E3707-FA46-41AD-9CFE-B8D9B637068C}" type="pres">
      <dgm:prSet presAssocID="{C7AA69E3-92E0-422A-B665-FC84DD95D3F4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A799D3B7-0E19-40B7-90B5-76A63FBFCD8E}" type="pres">
      <dgm:prSet presAssocID="{C7AA69E3-92E0-422A-B665-FC84DD95D3F4}" presName="level3hierChild" presStyleCnt="0"/>
      <dgm:spPr/>
    </dgm:pt>
    <dgm:pt modelId="{8EEDB865-4E55-450B-A52D-8C49A2D68D9C}" type="pres">
      <dgm:prSet presAssocID="{9848D30B-C5E1-4F85-9AC1-7A1F28525803}" presName="conn2-1" presStyleLbl="parChTrans1D4" presStyleIdx="12" presStyleCnt="30"/>
      <dgm:spPr/>
      <dgm:t>
        <a:bodyPr/>
        <a:lstStyle/>
        <a:p>
          <a:endParaRPr lang="en-US"/>
        </a:p>
      </dgm:t>
    </dgm:pt>
    <dgm:pt modelId="{70D91731-7477-4A7E-ACDA-7CDAE54D88DE}" type="pres">
      <dgm:prSet presAssocID="{9848D30B-C5E1-4F85-9AC1-7A1F28525803}" presName="connTx" presStyleLbl="parChTrans1D4" presStyleIdx="12" presStyleCnt="30"/>
      <dgm:spPr/>
      <dgm:t>
        <a:bodyPr/>
        <a:lstStyle/>
        <a:p>
          <a:endParaRPr lang="en-US"/>
        </a:p>
      </dgm:t>
    </dgm:pt>
    <dgm:pt modelId="{EDAFC32F-56F5-4218-9121-548D8E18C6D8}" type="pres">
      <dgm:prSet presAssocID="{1F1C74B0-0A06-4FE7-BDF6-BAF64E7E8B87}" presName="root2" presStyleCnt="0"/>
      <dgm:spPr/>
    </dgm:pt>
    <dgm:pt modelId="{D5514A83-6B87-4FFD-9E48-6FAC5E25FD26}" type="pres">
      <dgm:prSet presAssocID="{1F1C74B0-0A06-4FE7-BDF6-BAF64E7E8B87}" presName="LevelTwoTextNode" presStyleLbl="node4" presStyleIdx="12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E1DEBEE-E1EF-48FD-BD18-BFEFD35A2BCC}" type="pres">
      <dgm:prSet presAssocID="{1F1C74B0-0A06-4FE7-BDF6-BAF64E7E8B87}" presName="level3hierChild" presStyleCnt="0"/>
      <dgm:spPr/>
    </dgm:pt>
    <dgm:pt modelId="{CB4F527E-3069-44CD-A047-05E669B2DE4C}" type="pres">
      <dgm:prSet presAssocID="{F168398F-3341-47CC-9ADF-9B5B7FE3D75F}" presName="conn2-1" presStyleLbl="parChTrans1D4" presStyleIdx="13" presStyleCnt="30"/>
      <dgm:spPr/>
      <dgm:t>
        <a:bodyPr/>
        <a:lstStyle/>
        <a:p>
          <a:endParaRPr lang="en-US"/>
        </a:p>
      </dgm:t>
    </dgm:pt>
    <dgm:pt modelId="{E85DB345-45CB-4220-A4D7-D7ECB6B327DF}" type="pres">
      <dgm:prSet presAssocID="{F168398F-3341-47CC-9ADF-9B5B7FE3D75F}" presName="connTx" presStyleLbl="parChTrans1D4" presStyleIdx="13" presStyleCnt="30"/>
      <dgm:spPr/>
      <dgm:t>
        <a:bodyPr/>
        <a:lstStyle/>
        <a:p>
          <a:endParaRPr lang="en-US"/>
        </a:p>
      </dgm:t>
    </dgm:pt>
    <dgm:pt modelId="{6F7614D1-221C-49AC-B43F-4BB3B1CFF462}" type="pres">
      <dgm:prSet presAssocID="{BFBA4812-7F1B-4B45-B916-717EC3781EE2}" presName="root2" presStyleCnt="0"/>
      <dgm:spPr/>
    </dgm:pt>
    <dgm:pt modelId="{B7A8D3EF-EE6A-497A-9825-C9B40C0381C7}" type="pres">
      <dgm:prSet presAssocID="{BFBA4812-7F1B-4B45-B916-717EC3781EE2}" presName="LevelTwoTextNode" presStyleLbl="node4" presStyleIdx="13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278A1B1-927A-4BC6-8E49-027E1E3A1079}" type="pres">
      <dgm:prSet presAssocID="{BFBA4812-7F1B-4B45-B916-717EC3781EE2}" presName="level3hierChild" presStyleCnt="0"/>
      <dgm:spPr/>
    </dgm:pt>
    <dgm:pt modelId="{AE592D10-21B9-47B9-86CD-B72353A355EA}" type="pres">
      <dgm:prSet presAssocID="{7C8D9065-4A1F-4E89-86C8-D9556415659C}" presName="conn2-1" presStyleLbl="parChTrans1D4" presStyleIdx="14" presStyleCnt="30"/>
      <dgm:spPr/>
      <dgm:t>
        <a:bodyPr/>
        <a:lstStyle/>
        <a:p>
          <a:endParaRPr lang="en-US"/>
        </a:p>
      </dgm:t>
    </dgm:pt>
    <dgm:pt modelId="{A57AAC8D-63F8-4545-B8B4-3E629CDD5629}" type="pres">
      <dgm:prSet presAssocID="{7C8D9065-4A1F-4E89-86C8-D9556415659C}" presName="connTx" presStyleLbl="parChTrans1D4" presStyleIdx="14" presStyleCnt="30"/>
      <dgm:spPr/>
      <dgm:t>
        <a:bodyPr/>
        <a:lstStyle/>
        <a:p>
          <a:endParaRPr lang="en-US"/>
        </a:p>
      </dgm:t>
    </dgm:pt>
    <dgm:pt modelId="{7902BDA4-B186-4818-8D3B-53330A9D5EB1}" type="pres">
      <dgm:prSet presAssocID="{714059E6-9EE0-42E0-B3F5-0B52AE720164}" presName="root2" presStyleCnt="0"/>
      <dgm:spPr/>
    </dgm:pt>
    <dgm:pt modelId="{B36DF2AC-A7A6-4E20-B94A-84D04C0E1C3A}" type="pres">
      <dgm:prSet presAssocID="{714059E6-9EE0-42E0-B3F5-0B52AE720164}" presName="LevelTwoTextNode" presStyleLbl="node4" presStyleIdx="14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2B4465-7660-418A-8F84-B645503ABAA0}" type="pres">
      <dgm:prSet presAssocID="{714059E6-9EE0-42E0-B3F5-0B52AE720164}" presName="level3hierChild" presStyleCnt="0"/>
      <dgm:spPr/>
    </dgm:pt>
    <dgm:pt modelId="{6E7AF1C9-C4D4-483D-BD92-F423A481AD5E}" type="pres">
      <dgm:prSet presAssocID="{BC1C9124-9D08-44D5-B6B9-69F5A0E3DFAF}" presName="conn2-1" presStyleLbl="parChTrans1D4" presStyleIdx="15" presStyleCnt="30"/>
      <dgm:spPr/>
      <dgm:t>
        <a:bodyPr/>
        <a:lstStyle/>
        <a:p>
          <a:endParaRPr lang="en-US"/>
        </a:p>
      </dgm:t>
    </dgm:pt>
    <dgm:pt modelId="{0AFE715D-14CC-4B0A-90EF-CBB18C24E4BE}" type="pres">
      <dgm:prSet presAssocID="{BC1C9124-9D08-44D5-B6B9-69F5A0E3DFAF}" presName="connTx" presStyleLbl="parChTrans1D4" presStyleIdx="15" presStyleCnt="30"/>
      <dgm:spPr/>
      <dgm:t>
        <a:bodyPr/>
        <a:lstStyle/>
        <a:p>
          <a:endParaRPr lang="en-US"/>
        </a:p>
      </dgm:t>
    </dgm:pt>
    <dgm:pt modelId="{06124959-6D89-46DE-9152-591FEF41387C}" type="pres">
      <dgm:prSet presAssocID="{D2849072-305E-4393-B5DB-E0D19BE3D64C}" presName="root2" presStyleCnt="0"/>
      <dgm:spPr/>
    </dgm:pt>
    <dgm:pt modelId="{5D7BCAF3-483E-4A85-9161-1CB9FF815794}" type="pres">
      <dgm:prSet presAssocID="{D2849072-305E-4393-B5DB-E0D19BE3D64C}" presName="LevelTwoTextNode" presStyleLbl="node4" presStyleIdx="15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B3208E3-CB93-49E1-9226-04D9D0E9F9F3}" type="pres">
      <dgm:prSet presAssocID="{D2849072-305E-4393-B5DB-E0D19BE3D64C}" presName="level3hierChild" presStyleCnt="0"/>
      <dgm:spPr/>
    </dgm:pt>
    <dgm:pt modelId="{0A2EB75C-FE62-494C-BD04-978F9533F8EA}" type="pres">
      <dgm:prSet presAssocID="{36B9007C-5C17-4B89-95E8-C4C7B216C782}" presName="conn2-1" presStyleLbl="parChTrans1D4" presStyleIdx="16" presStyleCnt="30"/>
      <dgm:spPr/>
      <dgm:t>
        <a:bodyPr/>
        <a:lstStyle/>
        <a:p>
          <a:endParaRPr lang="en-US"/>
        </a:p>
      </dgm:t>
    </dgm:pt>
    <dgm:pt modelId="{E773703A-3E01-46C7-8308-3FCE32910F0C}" type="pres">
      <dgm:prSet presAssocID="{36B9007C-5C17-4B89-95E8-C4C7B216C782}" presName="connTx" presStyleLbl="parChTrans1D4" presStyleIdx="16" presStyleCnt="30"/>
      <dgm:spPr/>
      <dgm:t>
        <a:bodyPr/>
        <a:lstStyle/>
        <a:p>
          <a:endParaRPr lang="en-US"/>
        </a:p>
      </dgm:t>
    </dgm:pt>
    <dgm:pt modelId="{6A9DD014-CBC7-4DD1-95CB-08C82059B498}" type="pres">
      <dgm:prSet presAssocID="{6B75433F-F346-4AF3-9015-689F6C75E48A}" presName="root2" presStyleCnt="0"/>
      <dgm:spPr/>
    </dgm:pt>
    <dgm:pt modelId="{4556599A-0458-496E-8AC9-EED24AEAB5AB}" type="pres">
      <dgm:prSet presAssocID="{6B75433F-F346-4AF3-9015-689F6C75E48A}" presName="LevelTwoTextNode" presStyleLbl="node4" presStyleIdx="16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BB48A64-ABA8-4983-B0C8-622BBA5D323C}" type="pres">
      <dgm:prSet presAssocID="{6B75433F-F346-4AF3-9015-689F6C75E48A}" presName="level3hierChild" presStyleCnt="0"/>
      <dgm:spPr/>
    </dgm:pt>
    <dgm:pt modelId="{97D7C071-E608-4B10-93A5-74D834C0E38A}" type="pres">
      <dgm:prSet presAssocID="{C13A3DAB-6702-4142-B976-40F4A74098C4}" presName="conn2-1" presStyleLbl="parChTrans1D4" presStyleIdx="17" presStyleCnt="30"/>
      <dgm:spPr/>
      <dgm:t>
        <a:bodyPr/>
        <a:lstStyle/>
        <a:p>
          <a:endParaRPr lang="en-US"/>
        </a:p>
      </dgm:t>
    </dgm:pt>
    <dgm:pt modelId="{45D116BF-F9A8-4362-9F1A-07E7192F33CB}" type="pres">
      <dgm:prSet presAssocID="{C13A3DAB-6702-4142-B976-40F4A74098C4}" presName="connTx" presStyleLbl="parChTrans1D4" presStyleIdx="17" presStyleCnt="30"/>
      <dgm:spPr/>
      <dgm:t>
        <a:bodyPr/>
        <a:lstStyle/>
        <a:p>
          <a:endParaRPr lang="en-US"/>
        </a:p>
      </dgm:t>
    </dgm:pt>
    <dgm:pt modelId="{A9D7E7D8-3134-4040-B025-381E882FE080}" type="pres">
      <dgm:prSet presAssocID="{AF0BB154-5CF5-42A4-8A3E-E692541FA443}" presName="root2" presStyleCnt="0"/>
      <dgm:spPr/>
    </dgm:pt>
    <dgm:pt modelId="{D684593A-7D73-484D-B56D-86F39FD6B472}" type="pres">
      <dgm:prSet presAssocID="{AF0BB154-5CF5-42A4-8A3E-E692541FA443}" presName="LevelTwoTextNode" presStyleLbl="node4" presStyleIdx="17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97DA96-5FE4-45E3-B22B-69D1B07E45CF}" type="pres">
      <dgm:prSet presAssocID="{AF0BB154-5CF5-42A4-8A3E-E692541FA443}" presName="level3hierChild" presStyleCnt="0"/>
      <dgm:spPr/>
    </dgm:pt>
    <dgm:pt modelId="{72CAB82A-D05F-432F-952B-58C6C3792EDE}" type="pres">
      <dgm:prSet presAssocID="{CF137D94-C093-47D8-AB91-BC631BD95A2E}" presName="conn2-1" presStyleLbl="parChTrans1D4" presStyleIdx="18" presStyleCnt="30"/>
      <dgm:spPr/>
      <dgm:t>
        <a:bodyPr/>
        <a:lstStyle/>
        <a:p>
          <a:endParaRPr lang="en-US"/>
        </a:p>
      </dgm:t>
    </dgm:pt>
    <dgm:pt modelId="{CB86B444-4A38-45BB-AFD4-1B5896B2CE9A}" type="pres">
      <dgm:prSet presAssocID="{CF137D94-C093-47D8-AB91-BC631BD95A2E}" presName="connTx" presStyleLbl="parChTrans1D4" presStyleIdx="18" presStyleCnt="30"/>
      <dgm:spPr/>
      <dgm:t>
        <a:bodyPr/>
        <a:lstStyle/>
        <a:p>
          <a:endParaRPr lang="en-US"/>
        </a:p>
      </dgm:t>
    </dgm:pt>
    <dgm:pt modelId="{8A6C89C3-93FA-46C6-9F9B-AE12ED19D3E1}" type="pres">
      <dgm:prSet presAssocID="{C20A4F68-B5EA-4941-8DD4-D4F5ED18F52D}" presName="root2" presStyleCnt="0"/>
      <dgm:spPr/>
    </dgm:pt>
    <dgm:pt modelId="{BCAD9A3C-6D1C-44B3-B2DC-60BA2E0D97AD}" type="pres">
      <dgm:prSet presAssocID="{C20A4F68-B5EA-4941-8DD4-D4F5ED18F52D}" presName="LevelTwoTextNode" presStyleLbl="node4" presStyleIdx="18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EC85F36-585D-482A-AF13-651559F32063}" type="pres">
      <dgm:prSet presAssocID="{C20A4F68-B5EA-4941-8DD4-D4F5ED18F52D}" presName="level3hierChild" presStyleCnt="0"/>
      <dgm:spPr/>
    </dgm:pt>
    <dgm:pt modelId="{E56C53C7-8744-42D2-A29E-C018888A1657}" type="pres">
      <dgm:prSet presAssocID="{7F3F6C94-10FE-4B0F-B2BE-80A2AA6F24BE}" presName="conn2-1" presStyleLbl="parChTrans1D4" presStyleIdx="19" presStyleCnt="30"/>
      <dgm:spPr/>
      <dgm:t>
        <a:bodyPr/>
        <a:lstStyle/>
        <a:p>
          <a:endParaRPr lang="en-US"/>
        </a:p>
      </dgm:t>
    </dgm:pt>
    <dgm:pt modelId="{F45F7C86-559D-4C86-904E-48D5B79A8526}" type="pres">
      <dgm:prSet presAssocID="{7F3F6C94-10FE-4B0F-B2BE-80A2AA6F24BE}" presName="connTx" presStyleLbl="parChTrans1D4" presStyleIdx="19" presStyleCnt="30"/>
      <dgm:spPr/>
      <dgm:t>
        <a:bodyPr/>
        <a:lstStyle/>
        <a:p>
          <a:endParaRPr lang="en-US"/>
        </a:p>
      </dgm:t>
    </dgm:pt>
    <dgm:pt modelId="{6DB37833-7877-48CC-97C7-9549625A3A41}" type="pres">
      <dgm:prSet presAssocID="{922039FB-83DE-414A-A6C6-2D31D858D78A}" presName="root2" presStyleCnt="0"/>
      <dgm:spPr/>
    </dgm:pt>
    <dgm:pt modelId="{47B4447B-1D12-4C53-BDF9-E35C2BB488CF}" type="pres">
      <dgm:prSet presAssocID="{922039FB-83DE-414A-A6C6-2D31D858D78A}" presName="LevelTwoTextNode" presStyleLbl="node4" presStyleIdx="19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EC8C1C-5416-49A2-81E1-7A52E5F37EFF}" type="pres">
      <dgm:prSet presAssocID="{922039FB-83DE-414A-A6C6-2D31D858D78A}" presName="level3hierChild" presStyleCnt="0"/>
      <dgm:spPr/>
    </dgm:pt>
    <dgm:pt modelId="{439D19A4-A152-4E3D-8B07-A035FF5DEE77}" type="pres">
      <dgm:prSet presAssocID="{8881B281-6D2A-48B5-82EB-50AA1D24A31F}" presName="conn2-1" presStyleLbl="parChTrans1D4" presStyleIdx="20" presStyleCnt="30"/>
      <dgm:spPr/>
      <dgm:t>
        <a:bodyPr/>
        <a:lstStyle/>
        <a:p>
          <a:endParaRPr lang="en-US"/>
        </a:p>
      </dgm:t>
    </dgm:pt>
    <dgm:pt modelId="{C7A8CFAF-FC1F-491D-91B5-7E16622116E5}" type="pres">
      <dgm:prSet presAssocID="{8881B281-6D2A-48B5-82EB-50AA1D24A31F}" presName="connTx" presStyleLbl="parChTrans1D4" presStyleIdx="20" presStyleCnt="30"/>
      <dgm:spPr/>
      <dgm:t>
        <a:bodyPr/>
        <a:lstStyle/>
        <a:p>
          <a:endParaRPr lang="en-US"/>
        </a:p>
      </dgm:t>
    </dgm:pt>
    <dgm:pt modelId="{9725EDD5-336C-48FB-8938-FF5912891799}" type="pres">
      <dgm:prSet presAssocID="{493000C7-17C5-45AC-A993-2A8BD8FD19BA}" presName="root2" presStyleCnt="0"/>
      <dgm:spPr/>
    </dgm:pt>
    <dgm:pt modelId="{2D096F15-8B8D-410F-AC64-DD3B69E5F332}" type="pres">
      <dgm:prSet presAssocID="{493000C7-17C5-45AC-A993-2A8BD8FD19BA}" presName="LevelTwoTextNode" presStyleLbl="node4" presStyleIdx="20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61DEFE0-7012-44F4-BAFE-26AF5211BDAC}" type="pres">
      <dgm:prSet presAssocID="{493000C7-17C5-45AC-A993-2A8BD8FD19BA}" presName="level3hierChild" presStyleCnt="0"/>
      <dgm:spPr/>
    </dgm:pt>
    <dgm:pt modelId="{3FBD1FD6-E4DC-4041-8C21-3AE92188F157}" type="pres">
      <dgm:prSet presAssocID="{72D62242-0BD1-41A7-93BA-42713A2C32F0}" presName="conn2-1" presStyleLbl="parChTrans1D4" presStyleIdx="21" presStyleCnt="30"/>
      <dgm:spPr/>
      <dgm:t>
        <a:bodyPr/>
        <a:lstStyle/>
        <a:p>
          <a:endParaRPr lang="en-US"/>
        </a:p>
      </dgm:t>
    </dgm:pt>
    <dgm:pt modelId="{3B45E5CD-3A92-4B55-83AF-2F3D50411F20}" type="pres">
      <dgm:prSet presAssocID="{72D62242-0BD1-41A7-93BA-42713A2C32F0}" presName="connTx" presStyleLbl="parChTrans1D4" presStyleIdx="21" presStyleCnt="30"/>
      <dgm:spPr/>
      <dgm:t>
        <a:bodyPr/>
        <a:lstStyle/>
        <a:p>
          <a:endParaRPr lang="en-US"/>
        </a:p>
      </dgm:t>
    </dgm:pt>
    <dgm:pt modelId="{63C7DCA6-CB7C-4D9A-BBFE-DECCF3D89E98}" type="pres">
      <dgm:prSet presAssocID="{38388797-0B82-414D-8142-1BFCCD4264B1}" presName="root2" presStyleCnt="0"/>
      <dgm:spPr/>
    </dgm:pt>
    <dgm:pt modelId="{808CCB37-D5D8-43D8-B7CA-FA9434CFDEBA}" type="pres">
      <dgm:prSet presAssocID="{38388797-0B82-414D-8142-1BFCCD4264B1}" presName="LevelTwoTextNode" presStyleLbl="node4" presStyleIdx="21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B806526-2D61-468A-AF64-D476B30836CD}" type="pres">
      <dgm:prSet presAssocID="{38388797-0B82-414D-8142-1BFCCD4264B1}" presName="level3hierChild" presStyleCnt="0"/>
      <dgm:spPr/>
    </dgm:pt>
    <dgm:pt modelId="{5A84C9F5-4282-407B-B269-FAF4F4DE2419}" type="pres">
      <dgm:prSet presAssocID="{BFA6BC76-7D09-45C9-8825-27614B323CF8}" presName="conn2-1" presStyleLbl="parChTrans1D4" presStyleIdx="22" presStyleCnt="30"/>
      <dgm:spPr/>
      <dgm:t>
        <a:bodyPr/>
        <a:lstStyle/>
        <a:p>
          <a:endParaRPr lang="en-US"/>
        </a:p>
      </dgm:t>
    </dgm:pt>
    <dgm:pt modelId="{AAD675B2-F7AB-4960-9969-179D17A9CA8F}" type="pres">
      <dgm:prSet presAssocID="{BFA6BC76-7D09-45C9-8825-27614B323CF8}" presName="connTx" presStyleLbl="parChTrans1D4" presStyleIdx="22" presStyleCnt="30"/>
      <dgm:spPr/>
      <dgm:t>
        <a:bodyPr/>
        <a:lstStyle/>
        <a:p>
          <a:endParaRPr lang="en-US"/>
        </a:p>
      </dgm:t>
    </dgm:pt>
    <dgm:pt modelId="{0F7FC483-4A09-49B6-B285-606A42D68B8C}" type="pres">
      <dgm:prSet presAssocID="{A621082C-20E0-4EFB-BB06-6BD579BDB695}" presName="root2" presStyleCnt="0"/>
      <dgm:spPr/>
    </dgm:pt>
    <dgm:pt modelId="{7AF9FDF9-CDB2-4B69-A54A-49B179BCAC8A}" type="pres">
      <dgm:prSet presAssocID="{A621082C-20E0-4EFB-BB06-6BD579BDB695}" presName="LevelTwoTextNode" presStyleLbl="node4" presStyleIdx="22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73340E4-6D03-4F3F-BB93-D5597979A238}" type="pres">
      <dgm:prSet presAssocID="{A621082C-20E0-4EFB-BB06-6BD579BDB695}" presName="level3hierChild" presStyleCnt="0"/>
      <dgm:spPr/>
    </dgm:pt>
    <dgm:pt modelId="{95053345-15D1-4FA6-B52B-851A51799C90}" type="pres">
      <dgm:prSet presAssocID="{00A2383E-05C6-46F5-AB9B-D077D77FD1BD}" presName="conn2-1" presStyleLbl="parChTrans1D4" presStyleIdx="23" presStyleCnt="30"/>
      <dgm:spPr/>
      <dgm:t>
        <a:bodyPr/>
        <a:lstStyle/>
        <a:p>
          <a:endParaRPr lang="en-US"/>
        </a:p>
      </dgm:t>
    </dgm:pt>
    <dgm:pt modelId="{9D326277-4EE3-4B52-96E4-5C8B6DDEB1A3}" type="pres">
      <dgm:prSet presAssocID="{00A2383E-05C6-46F5-AB9B-D077D77FD1BD}" presName="connTx" presStyleLbl="parChTrans1D4" presStyleIdx="23" presStyleCnt="30"/>
      <dgm:spPr/>
      <dgm:t>
        <a:bodyPr/>
        <a:lstStyle/>
        <a:p>
          <a:endParaRPr lang="en-US"/>
        </a:p>
      </dgm:t>
    </dgm:pt>
    <dgm:pt modelId="{A06B7696-382D-42DE-BACC-559F33EABCF7}" type="pres">
      <dgm:prSet presAssocID="{992A289B-854E-46DF-9AA2-81BEAB22EEB3}" presName="root2" presStyleCnt="0"/>
      <dgm:spPr/>
    </dgm:pt>
    <dgm:pt modelId="{CF55BFCF-AA31-4EBE-A5B7-6F9E1EA59A4B}" type="pres">
      <dgm:prSet presAssocID="{992A289B-854E-46DF-9AA2-81BEAB22EEB3}" presName="LevelTwoTextNode" presStyleLbl="node4" presStyleIdx="23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AB5B9E2-2C09-4F33-830C-66E86013F1CF}" type="pres">
      <dgm:prSet presAssocID="{992A289B-854E-46DF-9AA2-81BEAB22EEB3}" presName="level3hierChild" presStyleCnt="0"/>
      <dgm:spPr/>
    </dgm:pt>
    <dgm:pt modelId="{A64D7E22-DA57-44EA-890F-97F40A7C7774}" type="pres">
      <dgm:prSet presAssocID="{C4F32A97-8BCC-4CD6-8FE6-8AB45EE91947}" presName="conn2-1" presStyleLbl="parChTrans1D4" presStyleIdx="24" presStyleCnt="30"/>
      <dgm:spPr/>
      <dgm:t>
        <a:bodyPr/>
        <a:lstStyle/>
        <a:p>
          <a:endParaRPr lang="en-US"/>
        </a:p>
      </dgm:t>
    </dgm:pt>
    <dgm:pt modelId="{1AB7AFE0-CB2F-40A5-9D3C-59878050E92E}" type="pres">
      <dgm:prSet presAssocID="{C4F32A97-8BCC-4CD6-8FE6-8AB45EE91947}" presName="connTx" presStyleLbl="parChTrans1D4" presStyleIdx="24" presStyleCnt="30"/>
      <dgm:spPr/>
      <dgm:t>
        <a:bodyPr/>
        <a:lstStyle/>
        <a:p>
          <a:endParaRPr lang="en-US"/>
        </a:p>
      </dgm:t>
    </dgm:pt>
    <dgm:pt modelId="{6F43BE1D-B92B-4CAD-A29A-865AB4B12353}" type="pres">
      <dgm:prSet presAssocID="{DCE00F5E-1E64-43C5-BA9E-7CDC038AE933}" presName="root2" presStyleCnt="0"/>
      <dgm:spPr/>
    </dgm:pt>
    <dgm:pt modelId="{4D8A835D-BFFB-4C43-A604-AF3D6FC2518D}" type="pres">
      <dgm:prSet presAssocID="{DCE00F5E-1E64-43C5-BA9E-7CDC038AE933}" presName="LevelTwoTextNode" presStyleLbl="node4" presStyleIdx="24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EA8A4B-4E25-4D42-831C-5CBE6BFB73BE}" type="pres">
      <dgm:prSet presAssocID="{DCE00F5E-1E64-43C5-BA9E-7CDC038AE933}" presName="level3hierChild" presStyleCnt="0"/>
      <dgm:spPr/>
    </dgm:pt>
    <dgm:pt modelId="{DDE14BD0-A06B-4EE3-B920-2D414B571BA1}" type="pres">
      <dgm:prSet presAssocID="{5883D26C-8849-4ED2-8E8B-1C427EDB44CA}" presName="conn2-1" presStyleLbl="parChTrans1D4" presStyleIdx="25" presStyleCnt="30"/>
      <dgm:spPr/>
      <dgm:t>
        <a:bodyPr/>
        <a:lstStyle/>
        <a:p>
          <a:endParaRPr lang="en-US"/>
        </a:p>
      </dgm:t>
    </dgm:pt>
    <dgm:pt modelId="{8215BACE-688B-43F0-A89C-050CAAC25A1F}" type="pres">
      <dgm:prSet presAssocID="{5883D26C-8849-4ED2-8E8B-1C427EDB44CA}" presName="connTx" presStyleLbl="parChTrans1D4" presStyleIdx="25" presStyleCnt="30"/>
      <dgm:spPr/>
      <dgm:t>
        <a:bodyPr/>
        <a:lstStyle/>
        <a:p>
          <a:endParaRPr lang="en-US"/>
        </a:p>
      </dgm:t>
    </dgm:pt>
    <dgm:pt modelId="{844464EE-CD4A-48C0-A4DF-DC5BE6CB87B9}" type="pres">
      <dgm:prSet presAssocID="{2DD12283-25A4-40C7-A4FA-7D4A56EEA162}" presName="root2" presStyleCnt="0"/>
      <dgm:spPr/>
    </dgm:pt>
    <dgm:pt modelId="{5D42520B-AB75-4E92-A715-AA3C9E54F272}" type="pres">
      <dgm:prSet presAssocID="{2DD12283-25A4-40C7-A4FA-7D4A56EEA162}" presName="LevelTwoTextNode" presStyleLbl="node4" presStyleIdx="25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DCE66C-D406-4466-BBC4-D811F01503DF}" type="pres">
      <dgm:prSet presAssocID="{2DD12283-25A4-40C7-A4FA-7D4A56EEA162}" presName="level3hierChild" presStyleCnt="0"/>
      <dgm:spPr/>
    </dgm:pt>
    <dgm:pt modelId="{97BB9FCB-00B9-42AF-887C-3D281326D3FB}" type="pres">
      <dgm:prSet presAssocID="{19CE7DB9-20FE-4DAF-86D4-C2506220B5B7}" presName="conn2-1" presStyleLbl="parChTrans1D4" presStyleIdx="26" presStyleCnt="30"/>
      <dgm:spPr/>
      <dgm:t>
        <a:bodyPr/>
        <a:lstStyle/>
        <a:p>
          <a:endParaRPr lang="en-US"/>
        </a:p>
      </dgm:t>
    </dgm:pt>
    <dgm:pt modelId="{57D62261-260C-43BA-A4D0-E9E127E3DBFB}" type="pres">
      <dgm:prSet presAssocID="{19CE7DB9-20FE-4DAF-86D4-C2506220B5B7}" presName="connTx" presStyleLbl="parChTrans1D4" presStyleIdx="26" presStyleCnt="30"/>
      <dgm:spPr/>
      <dgm:t>
        <a:bodyPr/>
        <a:lstStyle/>
        <a:p>
          <a:endParaRPr lang="en-US"/>
        </a:p>
      </dgm:t>
    </dgm:pt>
    <dgm:pt modelId="{D9FF330B-38B5-42A3-B27F-B2715700D147}" type="pres">
      <dgm:prSet presAssocID="{86FC572B-BC03-40CC-AB62-F0C8AE5B6AAE}" presName="root2" presStyleCnt="0"/>
      <dgm:spPr/>
    </dgm:pt>
    <dgm:pt modelId="{8E53CF55-9D5C-4C40-A630-06FB5346AF67}" type="pres">
      <dgm:prSet presAssocID="{86FC572B-BC03-40CC-AB62-F0C8AE5B6AAE}" presName="LevelTwoTextNode" presStyleLbl="node4" presStyleIdx="26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7E9E9F-B8F4-4B2C-AB0C-293A38C4EA19}" type="pres">
      <dgm:prSet presAssocID="{86FC572B-BC03-40CC-AB62-F0C8AE5B6AAE}" presName="level3hierChild" presStyleCnt="0"/>
      <dgm:spPr/>
    </dgm:pt>
    <dgm:pt modelId="{B0B03BE1-AA51-456F-BB8E-741B3CEE5AC2}" type="pres">
      <dgm:prSet presAssocID="{5C986B37-E82A-4C41-AA74-324C38086CF5}" presName="conn2-1" presStyleLbl="parChTrans1D4" presStyleIdx="27" presStyleCnt="30"/>
      <dgm:spPr/>
      <dgm:t>
        <a:bodyPr/>
        <a:lstStyle/>
        <a:p>
          <a:endParaRPr lang="en-US"/>
        </a:p>
      </dgm:t>
    </dgm:pt>
    <dgm:pt modelId="{12F510CB-40DE-406D-8068-0B08F88A254B}" type="pres">
      <dgm:prSet presAssocID="{5C986B37-E82A-4C41-AA74-324C38086CF5}" presName="connTx" presStyleLbl="parChTrans1D4" presStyleIdx="27" presStyleCnt="30"/>
      <dgm:spPr/>
      <dgm:t>
        <a:bodyPr/>
        <a:lstStyle/>
        <a:p>
          <a:endParaRPr lang="en-US"/>
        </a:p>
      </dgm:t>
    </dgm:pt>
    <dgm:pt modelId="{71853DF5-4A4A-4871-AE36-316B540E99DF}" type="pres">
      <dgm:prSet presAssocID="{F37634DB-D6B8-4363-8DC4-CA1719B63B23}" presName="root2" presStyleCnt="0"/>
      <dgm:spPr/>
    </dgm:pt>
    <dgm:pt modelId="{4BAE63F8-FA04-49D7-9BBB-5CB80F7F520E}" type="pres">
      <dgm:prSet presAssocID="{F37634DB-D6B8-4363-8DC4-CA1719B63B23}" presName="LevelTwoTextNode" presStyleLbl="node4" presStyleIdx="27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8145E8-11EF-424E-9595-12226654E25D}" type="pres">
      <dgm:prSet presAssocID="{F37634DB-D6B8-4363-8DC4-CA1719B63B23}" presName="level3hierChild" presStyleCnt="0"/>
      <dgm:spPr/>
    </dgm:pt>
    <dgm:pt modelId="{6FF4EC1A-14D8-480D-AF7B-7A9A371759D2}" type="pres">
      <dgm:prSet presAssocID="{8C069F8C-B41C-41B1-AD23-DBF306AEE97E}" presName="conn2-1" presStyleLbl="parChTrans1D4" presStyleIdx="28" presStyleCnt="30"/>
      <dgm:spPr/>
      <dgm:t>
        <a:bodyPr/>
        <a:lstStyle/>
        <a:p>
          <a:endParaRPr lang="en-US"/>
        </a:p>
      </dgm:t>
    </dgm:pt>
    <dgm:pt modelId="{8DB454C2-354A-4335-BC78-5919F2DD7E98}" type="pres">
      <dgm:prSet presAssocID="{8C069F8C-B41C-41B1-AD23-DBF306AEE97E}" presName="connTx" presStyleLbl="parChTrans1D4" presStyleIdx="28" presStyleCnt="30"/>
      <dgm:spPr/>
      <dgm:t>
        <a:bodyPr/>
        <a:lstStyle/>
        <a:p>
          <a:endParaRPr lang="en-US"/>
        </a:p>
      </dgm:t>
    </dgm:pt>
    <dgm:pt modelId="{C496521C-F709-42E2-B811-998BC9F98DD9}" type="pres">
      <dgm:prSet presAssocID="{A508B0EE-F476-47CC-8C43-8E4E9B077913}" presName="root2" presStyleCnt="0"/>
      <dgm:spPr/>
    </dgm:pt>
    <dgm:pt modelId="{8CE9E23C-D42B-450E-AAEB-5F248E5B7D8B}" type="pres">
      <dgm:prSet presAssocID="{A508B0EE-F476-47CC-8C43-8E4E9B077913}" presName="LevelTwoTextNode" presStyleLbl="node4" presStyleIdx="28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7C015F5-396F-42FF-B7FC-F08FF656E1D3}" type="pres">
      <dgm:prSet presAssocID="{A508B0EE-F476-47CC-8C43-8E4E9B077913}" presName="level3hierChild" presStyleCnt="0"/>
      <dgm:spPr/>
    </dgm:pt>
    <dgm:pt modelId="{8638D057-1B82-4007-A190-CA21763C3AA1}" type="pres">
      <dgm:prSet presAssocID="{23C7462F-420A-4383-AE91-ECEF3C75BFE1}" presName="conn2-1" presStyleLbl="parChTrans1D4" presStyleIdx="29" presStyleCnt="30"/>
      <dgm:spPr/>
      <dgm:t>
        <a:bodyPr/>
        <a:lstStyle/>
        <a:p>
          <a:endParaRPr lang="en-US"/>
        </a:p>
      </dgm:t>
    </dgm:pt>
    <dgm:pt modelId="{A2849F70-E410-4133-91E6-5D7C3FA6F8CE}" type="pres">
      <dgm:prSet presAssocID="{23C7462F-420A-4383-AE91-ECEF3C75BFE1}" presName="connTx" presStyleLbl="parChTrans1D4" presStyleIdx="29" presStyleCnt="30"/>
      <dgm:spPr/>
      <dgm:t>
        <a:bodyPr/>
        <a:lstStyle/>
        <a:p>
          <a:endParaRPr lang="en-US"/>
        </a:p>
      </dgm:t>
    </dgm:pt>
    <dgm:pt modelId="{42AAAD3C-6C1A-4A60-9048-F4128469579E}" type="pres">
      <dgm:prSet presAssocID="{DBB9789C-1408-4AB9-B9FF-6EAC55EBF922}" presName="root2" presStyleCnt="0"/>
      <dgm:spPr/>
    </dgm:pt>
    <dgm:pt modelId="{968ABEC0-B09D-4E33-AB3D-EC26C968EA27}" type="pres">
      <dgm:prSet presAssocID="{DBB9789C-1408-4AB9-B9FF-6EAC55EBF922}" presName="LevelTwoTextNode" presStyleLbl="node4" presStyleIdx="29" presStyleCnt="30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964FEE-1A4E-404F-8646-31B4A55DF0B9}" type="pres">
      <dgm:prSet presAssocID="{DBB9789C-1408-4AB9-B9FF-6EAC55EBF922}" presName="level3hierChild" presStyleCnt="0"/>
      <dgm:spPr/>
    </dgm:pt>
  </dgm:ptLst>
  <dgm:cxnLst>
    <dgm:cxn modelId="{1160AAE7-E1FC-46F7-8FAA-C2602B7815F6}" type="presOf" srcId="{BFBA4812-7F1B-4B45-B916-717EC3781EE2}" destId="{B7A8D3EF-EE6A-497A-9825-C9B40C0381C7}" srcOrd="0" destOrd="0" presId="urn:microsoft.com/office/officeart/2008/layout/HorizontalMultiLevelHierarchy"/>
    <dgm:cxn modelId="{417B7BAC-EF9D-47EE-A77E-CC1A3B1E8FC6}" type="presOf" srcId="{5C986B37-E82A-4C41-AA74-324C38086CF5}" destId="{B0B03BE1-AA51-456F-BB8E-741B3CEE5AC2}" srcOrd="0" destOrd="0" presId="urn:microsoft.com/office/officeart/2008/layout/HorizontalMultiLevelHierarchy"/>
    <dgm:cxn modelId="{2AE910F7-7808-4AAB-8E5C-1D0A499A2173}" srcId="{DCE00F5E-1E64-43C5-BA9E-7CDC038AE933}" destId="{2DD12283-25A4-40C7-A4FA-7D4A56EEA162}" srcOrd="0" destOrd="0" parTransId="{5883D26C-8849-4ED2-8E8B-1C427EDB44CA}" sibTransId="{07617A7C-CDB9-4158-8224-E73C3E797904}"/>
    <dgm:cxn modelId="{11EE6DB1-18AF-4BA6-9F4E-4C5F07DF5F7A}" type="presOf" srcId="{DBB9789C-1408-4AB9-B9FF-6EAC55EBF922}" destId="{968ABEC0-B09D-4E33-AB3D-EC26C968EA27}" srcOrd="0" destOrd="0" presId="urn:microsoft.com/office/officeart/2008/layout/HorizontalMultiLevelHierarchy"/>
    <dgm:cxn modelId="{C2D8BCED-AA0A-4B28-A775-90B41C59F120}" type="presOf" srcId="{1F1C74B0-0A06-4FE7-BDF6-BAF64E7E8B87}" destId="{D5514A83-6B87-4FFD-9E48-6FAC5E25FD26}" srcOrd="0" destOrd="0" presId="urn:microsoft.com/office/officeart/2008/layout/HorizontalMultiLevelHierarchy"/>
    <dgm:cxn modelId="{89CCC7D8-C0C2-4846-ABFA-445EEBEE9FBF}" type="presOf" srcId="{C4F32A97-8BCC-4CD6-8FE6-8AB45EE91947}" destId="{A64D7E22-DA57-44EA-890F-97F40A7C7774}" srcOrd="0" destOrd="0" presId="urn:microsoft.com/office/officeart/2008/layout/HorizontalMultiLevelHierarchy"/>
    <dgm:cxn modelId="{CAE44AAF-7C79-418A-A44A-7EB8A3A644D4}" type="presOf" srcId="{BC841867-E076-4A93-B817-EEDA3C76F35B}" destId="{0C3DF258-8354-40B5-86AC-E5E3F4201B85}" srcOrd="1" destOrd="0" presId="urn:microsoft.com/office/officeart/2008/layout/HorizontalMultiLevelHierarchy"/>
    <dgm:cxn modelId="{3884B329-B4D0-478C-B5B7-F2B4D06FE129}" type="presOf" srcId="{69B3D78F-8D9E-4C41-A056-9ECB640CC0C0}" destId="{BCE333D0-047B-4679-9C41-6C97C0402CA4}" srcOrd="0" destOrd="0" presId="urn:microsoft.com/office/officeart/2008/layout/HorizontalMultiLevelHierarchy"/>
    <dgm:cxn modelId="{FDFD2EF9-8AF0-48C1-9BBF-E772D982E0B9}" type="presOf" srcId="{19CE7DB9-20FE-4DAF-86D4-C2506220B5B7}" destId="{97BB9FCB-00B9-42AF-887C-3D281326D3FB}" srcOrd="0" destOrd="0" presId="urn:microsoft.com/office/officeart/2008/layout/HorizontalMultiLevelHierarchy"/>
    <dgm:cxn modelId="{31FE19C4-0B40-44BD-B9EC-387F10010FBD}" type="presOf" srcId="{BFA6BC76-7D09-45C9-8825-27614B323CF8}" destId="{AAD675B2-F7AB-4960-9969-179D17A9CA8F}" srcOrd="1" destOrd="0" presId="urn:microsoft.com/office/officeart/2008/layout/HorizontalMultiLevelHierarchy"/>
    <dgm:cxn modelId="{DA2FE29F-C1AD-4465-B1F7-92CD37A8E1DD}" type="presOf" srcId="{AB3EF183-424C-4508-A05B-EE79092AE9A9}" destId="{229ED479-4738-4AF3-A207-380BB1D4284E}" srcOrd="0" destOrd="0" presId="urn:microsoft.com/office/officeart/2008/layout/HorizontalMultiLevelHierarchy"/>
    <dgm:cxn modelId="{9037F209-BC36-463C-819E-0DF162F8157B}" type="presOf" srcId="{72D62242-0BD1-41A7-93BA-42713A2C32F0}" destId="{3FBD1FD6-E4DC-4041-8C21-3AE92188F157}" srcOrd="0" destOrd="0" presId="urn:microsoft.com/office/officeart/2008/layout/HorizontalMultiLevelHierarchy"/>
    <dgm:cxn modelId="{918846F1-D120-4338-9BDC-71A386D2F601}" type="presOf" srcId="{D1390A40-BE03-4B5C-9716-452643FD0F8C}" destId="{9313FFF7-C5D5-4E49-B54D-664871A82D67}" srcOrd="0" destOrd="0" presId="urn:microsoft.com/office/officeart/2008/layout/HorizontalMultiLevelHierarchy"/>
    <dgm:cxn modelId="{1E17F155-0DE0-46D7-B97F-FDBBABBF0EC4}" type="presOf" srcId="{161FC228-2781-4EB5-A704-2302BEDB5658}" destId="{D61D9318-CF1C-4027-9FB9-CA3681111D48}" srcOrd="0" destOrd="0" presId="urn:microsoft.com/office/officeart/2008/layout/HorizontalMultiLevelHierarchy"/>
    <dgm:cxn modelId="{84FD5CD2-8A14-43C9-BC10-E2F1E0FEAC7E}" type="presOf" srcId="{9AFCF117-8E3C-43B3-B7EB-0F22A30A9125}" destId="{01A1102C-A0F6-49C2-82D8-1B1578032293}" srcOrd="1" destOrd="0" presId="urn:microsoft.com/office/officeart/2008/layout/HorizontalMultiLevelHierarchy"/>
    <dgm:cxn modelId="{373E0121-5C31-4A47-8A78-6BE9EC81810C}" type="presOf" srcId="{BBA7669C-F636-472B-8393-710D65294207}" destId="{9930AFAD-7CAA-421C-A6F6-BE96E32B90BE}" srcOrd="0" destOrd="0" presId="urn:microsoft.com/office/officeart/2008/layout/HorizontalMultiLevelHierarchy"/>
    <dgm:cxn modelId="{BCB1B2FD-C82A-4A50-8A13-471C15532874}" type="presOf" srcId="{2DD12283-25A4-40C7-A4FA-7D4A56EEA162}" destId="{5D42520B-AB75-4E92-A715-AA3C9E54F272}" srcOrd="0" destOrd="0" presId="urn:microsoft.com/office/officeart/2008/layout/HorizontalMultiLevelHierarchy"/>
    <dgm:cxn modelId="{2B3967CB-ED92-42E7-BE6B-F196A0689314}" type="presOf" srcId="{39508B37-5315-4D50-B76F-DA3E7078984A}" destId="{60AFD025-7552-449F-B3FE-F689ADF0F8B4}" srcOrd="1" destOrd="0" presId="urn:microsoft.com/office/officeart/2008/layout/HorizontalMultiLevelHierarchy"/>
    <dgm:cxn modelId="{2C85D160-FAE8-43C6-B438-BCE45B74DFC2}" type="presOf" srcId="{8C6C1F95-6BF1-4371-A86E-48B63DC2ECAC}" destId="{AEF31980-DAE6-47CC-BBD5-6E15EC2F86B0}" srcOrd="0" destOrd="0" presId="urn:microsoft.com/office/officeart/2008/layout/HorizontalMultiLevelHierarchy"/>
    <dgm:cxn modelId="{A75DBBE9-8860-4573-88E2-51E5580556A4}" srcId="{BFBA4812-7F1B-4B45-B916-717EC3781EE2}" destId="{714059E6-9EE0-42E0-B3F5-0B52AE720164}" srcOrd="0" destOrd="0" parTransId="{7C8D9065-4A1F-4E89-86C8-D9556415659C}" sibTransId="{99C08CA1-5C26-4CB0-86B0-094CB1FDD561}"/>
    <dgm:cxn modelId="{88F57A7E-CBD0-4E3E-A972-E6B711EB0DAE}" type="presOf" srcId="{BFA6BC76-7D09-45C9-8825-27614B323CF8}" destId="{5A84C9F5-4282-407B-B269-FAF4F4DE2419}" srcOrd="0" destOrd="0" presId="urn:microsoft.com/office/officeart/2008/layout/HorizontalMultiLevelHierarchy"/>
    <dgm:cxn modelId="{D0EDB67A-47CE-4180-8D53-A777BE6A846C}" type="presOf" srcId="{192235FB-C54C-419C-8EB6-65FD221627CD}" destId="{ED82DD41-CD76-41BA-B6E3-9F4598AB0C35}" srcOrd="1" destOrd="0" presId="urn:microsoft.com/office/officeart/2008/layout/HorizontalMultiLevelHierarchy"/>
    <dgm:cxn modelId="{1CF5B806-1456-4886-B02F-C97754EC30DB}" type="presOf" srcId="{D1390A40-BE03-4B5C-9716-452643FD0F8C}" destId="{E61E4B2E-BBFF-4F37-AE57-718888CADA5B}" srcOrd="1" destOrd="0" presId="urn:microsoft.com/office/officeart/2008/layout/HorizontalMultiLevelHierarchy"/>
    <dgm:cxn modelId="{DBFB67CF-FE64-4506-B435-8924B548C767}" srcId="{D2849072-305E-4393-B5DB-E0D19BE3D64C}" destId="{6B75433F-F346-4AF3-9015-689F6C75E48A}" srcOrd="0" destOrd="0" parTransId="{36B9007C-5C17-4B89-95E8-C4C7B216C782}" sibTransId="{5ECB423F-33EB-4331-9BEB-A131A782BBB5}"/>
    <dgm:cxn modelId="{9E6C2169-85FA-4241-959F-772E922EBDD2}" type="presOf" srcId="{BC841867-E076-4A93-B817-EEDA3C76F35B}" destId="{A1D3378F-0469-428F-AD35-ADED53D10CAC}" srcOrd="0" destOrd="0" presId="urn:microsoft.com/office/officeart/2008/layout/HorizontalMultiLevelHierarchy"/>
    <dgm:cxn modelId="{C3A03242-5991-430A-B36C-C5959CB8700C}" srcId="{F0EBF17D-23A9-4DFF-94B0-1F1726A4B088}" destId="{152CBA27-3C27-4597-94EF-9A0893A5CFAC}" srcOrd="0" destOrd="0" parTransId="{827FE9E7-613B-44AC-B459-B64A135CF8C0}" sibTransId="{EA9D030C-1E9B-4772-8E8E-3D9326827F7A}"/>
    <dgm:cxn modelId="{A955A9EB-11ED-45A7-A989-DEC415D16EC3}" srcId="{1F1C74B0-0A06-4FE7-BDF6-BAF64E7E8B87}" destId="{AF0BB154-5CF5-42A4-8A3E-E692541FA443}" srcOrd="2" destOrd="0" parTransId="{C13A3DAB-6702-4142-B976-40F4A74098C4}" sibTransId="{A6FCB5AB-D08F-461C-A05E-4D39888F4AAE}"/>
    <dgm:cxn modelId="{E5C3D820-717A-46D1-8BE4-EA27FDAA506B}" type="presOf" srcId="{B88633D3-592F-4763-B0D5-84DE6D342178}" destId="{FFC9CE94-3C9C-49FB-BB7D-14E83822E8F7}" srcOrd="1" destOrd="0" presId="urn:microsoft.com/office/officeart/2008/layout/HorizontalMultiLevelHierarchy"/>
    <dgm:cxn modelId="{519720F8-5F3B-4335-B40B-4C68DBF3C5F6}" type="presOf" srcId="{DCE00F5E-1E64-43C5-BA9E-7CDC038AE933}" destId="{4D8A835D-BFFB-4C43-A604-AF3D6FC2518D}" srcOrd="0" destOrd="0" presId="urn:microsoft.com/office/officeart/2008/layout/HorizontalMultiLevelHierarchy"/>
    <dgm:cxn modelId="{35DF0522-FDE5-49D3-8933-C0C17D54B1AA}" srcId="{C7AA69E3-92E0-422A-B665-FC84DD95D3F4}" destId="{86FC572B-BC03-40CC-AB62-F0C8AE5B6AAE}" srcOrd="2" destOrd="0" parTransId="{19CE7DB9-20FE-4DAF-86D4-C2506220B5B7}" sibTransId="{B5C5E754-2CCA-4677-8D29-8B520F54E476}"/>
    <dgm:cxn modelId="{813797B7-F206-4D7E-BCF5-89C0A7733D92}" type="presOf" srcId="{C13A3DAB-6702-4142-B976-40F4A74098C4}" destId="{97D7C071-E608-4B10-93A5-74D834C0E38A}" srcOrd="0" destOrd="0" presId="urn:microsoft.com/office/officeart/2008/layout/HorizontalMultiLevelHierarchy"/>
    <dgm:cxn modelId="{71F20F29-2105-4F05-81C3-7FF2AF22980C}" type="presOf" srcId="{7C8D9065-4A1F-4E89-86C8-D9556415659C}" destId="{A57AAC8D-63F8-4545-B8B4-3E629CDD5629}" srcOrd="1" destOrd="0" presId="urn:microsoft.com/office/officeart/2008/layout/HorizontalMultiLevelHierarchy"/>
    <dgm:cxn modelId="{95AC6443-336B-4E7C-817E-59530A00CE5C}" type="presOf" srcId="{315EC9A3-228C-4421-A4B8-0EACDF22E1CE}" destId="{477CD995-97D7-4AAB-AD9F-BC1FF041BA5E}" srcOrd="0" destOrd="0" presId="urn:microsoft.com/office/officeart/2008/layout/HorizontalMultiLevelHierarchy"/>
    <dgm:cxn modelId="{F0920E32-BEB3-4F3D-92E3-1B2486382D34}" srcId="{D4E269FF-13C7-44C8-8483-08B61874E5AA}" destId="{69B3D78F-8D9E-4C41-A056-9ECB640CC0C0}" srcOrd="1" destOrd="0" parTransId="{C7779841-C470-4D4F-8549-436E66708A9C}" sibTransId="{613EC7D2-DBD3-49BC-B4C1-67DC2B0FDFAE}"/>
    <dgm:cxn modelId="{8309FA42-5BA7-4D93-9F68-3943FC3124A6}" type="presOf" srcId="{152CBA27-3C27-4597-94EF-9A0893A5CFAC}" destId="{138E57DF-E5C2-4E3F-962D-1D3CC0CF7D7B}" srcOrd="0" destOrd="0" presId="urn:microsoft.com/office/officeart/2008/layout/HorizontalMultiLevelHierarchy"/>
    <dgm:cxn modelId="{14039AB0-5BE7-4B80-AB6B-EF3EC49B2963}" srcId="{A508B0EE-F476-47CC-8C43-8E4E9B077913}" destId="{DBB9789C-1408-4AB9-B9FF-6EAC55EBF922}" srcOrd="0" destOrd="0" parTransId="{23C7462F-420A-4383-AE91-ECEF3C75BFE1}" sibTransId="{B6E44F08-C550-4E52-8A4E-486684E9B8E1}"/>
    <dgm:cxn modelId="{45C86B7A-FF4E-4426-96B3-95FF098AACA1}" srcId="{1F1C74B0-0A06-4FE7-BDF6-BAF64E7E8B87}" destId="{D2849072-305E-4393-B5DB-E0D19BE3D64C}" srcOrd="1" destOrd="0" parTransId="{BC1C9124-9D08-44D5-B6B9-69F5A0E3DFAF}" sibTransId="{30246212-F85D-458C-8C03-A0F7E2982F5E}"/>
    <dgm:cxn modelId="{68AC1C64-1983-49E3-BA8A-E37020EF2246}" type="presOf" srcId="{F168398F-3341-47CC-9ADF-9B5B7FE3D75F}" destId="{CB4F527E-3069-44CD-A047-05E669B2DE4C}" srcOrd="0" destOrd="0" presId="urn:microsoft.com/office/officeart/2008/layout/HorizontalMultiLevelHierarchy"/>
    <dgm:cxn modelId="{1FE542D0-0299-442D-A197-0F53A327ED6E}" type="presOf" srcId="{1F04F470-0466-4CA6-97BB-A33292DF8F36}" destId="{03A857F1-BC4C-470D-B759-25EB7E938367}" srcOrd="1" destOrd="0" presId="urn:microsoft.com/office/officeart/2008/layout/HorizontalMultiLevelHierarchy"/>
    <dgm:cxn modelId="{D0C64F1C-FEF8-4E38-B726-9D62EE55AAD0}" type="presOf" srcId="{47B2A8D1-D228-4535-A981-CA80668FD150}" destId="{CACA5456-797F-4757-8F94-F578C3470B7C}" srcOrd="0" destOrd="0" presId="urn:microsoft.com/office/officeart/2008/layout/HorizontalMultiLevelHierarchy"/>
    <dgm:cxn modelId="{6F1B801F-BCAE-4CEC-A226-4780EC7EFD6F}" srcId="{A621082C-20E0-4EFB-BB06-6BD579BDB695}" destId="{992A289B-854E-46DF-9AA2-81BEAB22EEB3}" srcOrd="0" destOrd="0" parTransId="{00A2383E-05C6-46F5-AB9B-D077D77FD1BD}" sibTransId="{79AAF63D-3C4A-41C0-B423-649B702690FC}"/>
    <dgm:cxn modelId="{27B9C53D-E785-4959-B5FB-80355BC66582}" srcId="{47B2A8D1-D228-4535-A981-CA80668FD150}" destId="{D4E011E2-CEA2-4994-BB85-4356509E5831}" srcOrd="0" destOrd="0" parTransId="{39508B37-5315-4D50-B76F-DA3E7078984A}" sibTransId="{D24066B8-92DC-438C-8B00-2132CEB9CD8D}"/>
    <dgm:cxn modelId="{9A6F5A98-6895-4D88-945C-B91B4AE31F8D}" type="presOf" srcId="{C611BB6B-FFFD-4DBE-9179-65DAB7E035DE}" destId="{120E6438-C249-4109-83A5-346EAD30EEC7}" srcOrd="0" destOrd="0" presId="urn:microsoft.com/office/officeart/2008/layout/HorizontalMultiLevelHierarchy"/>
    <dgm:cxn modelId="{7A1DE419-16A5-45B8-AD32-E12FF9CE2754}" type="presOf" srcId="{992A289B-854E-46DF-9AA2-81BEAB22EEB3}" destId="{CF55BFCF-AA31-4EBE-A5B7-6F9E1EA59A4B}" srcOrd="0" destOrd="0" presId="urn:microsoft.com/office/officeart/2008/layout/HorizontalMultiLevelHierarchy"/>
    <dgm:cxn modelId="{3CB0AC20-C8CD-4A1F-A93E-550CF1371451}" srcId="{0DA1C060-E1EF-497C-B4B7-CC10236D4AB5}" destId="{C7AA69E3-92E0-422A-B665-FC84DD95D3F4}" srcOrd="1" destOrd="0" parTransId="{205801CE-4921-4398-A6F2-4026B5F8ED0D}" sibTransId="{792243C4-0834-40AD-8158-D8E65B49F1C0}"/>
    <dgm:cxn modelId="{387E6F91-F08C-4E2E-BBE8-8E7F76093880}" type="presOf" srcId="{C4F32A97-8BCC-4CD6-8FE6-8AB45EE91947}" destId="{1AB7AFE0-CB2F-40A5-9D3C-59878050E92E}" srcOrd="1" destOrd="0" presId="urn:microsoft.com/office/officeart/2008/layout/HorizontalMultiLevelHierarchy"/>
    <dgm:cxn modelId="{E742F3AB-C1DA-4562-B2FE-B8AAE271496E}" type="presOf" srcId="{A621082C-20E0-4EFB-BB06-6BD579BDB695}" destId="{7AF9FDF9-CDB2-4B69-A54A-49B179BCAC8A}" srcOrd="0" destOrd="0" presId="urn:microsoft.com/office/officeart/2008/layout/HorizontalMultiLevelHierarchy"/>
    <dgm:cxn modelId="{7C199712-0572-4C14-8E9F-C3DECEDA42B0}" type="presOf" srcId="{BC1C9124-9D08-44D5-B6B9-69F5A0E3DFAF}" destId="{0AFE715D-14CC-4B0A-90EF-CBB18C24E4BE}" srcOrd="1" destOrd="0" presId="urn:microsoft.com/office/officeart/2008/layout/HorizontalMultiLevelHierarchy"/>
    <dgm:cxn modelId="{D1607BB0-E019-4B09-B904-430CBF047DD8}" type="presOf" srcId="{C611BB6B-FFFD-4DBE-9179-65DAB7E035DE}" destId="{F052E7E4-05AB-4DFE-8478-F1275073964C}" srcOrd="1" destOrd="0" presId="urn:microsoft.com/office/officeart/2008/layout/HorizontalMultiLevelHierarchy"/>
    <dgm:cxn modelId="{613CDC0A-4FA0-4C89-A6B3-CCCD23D3D85E}" type="presOf" srcId="{FCCAE72E-3741-4C5F-B697-2CEBFC92CDF7}" destId="{47AE8846-F21F-4E4C-B4A3-D44DA4BF791C}" srcOrd="0" destOrd="0" presId="urn:microsoft.com/office/officeart/2008/layout/HorizontalMultiLevelHierarchy"/>
    <dgm:cxn modelId="{DFFD6530-C930-4B3D-BB52-6D141E26EB54}" type="presOf" srcId="{0DA1C060-E1EF-497C-B4B7-CC10236D4AB5}" destId="{D456BF37-646F-420A-817B-2C6FE870644F}" srcOrd="0" destOrd="0" presId="urn:microsoft.com/office/officeart/2008/layout/HorizontalMultiLevelHierarchy"/>
    <dgm:cxn modelId="{89A72E81-BFA4-4BB3-B61B-BF9F61EAD351}" type="presOf" srcId="{9AFCF117-8E3C-43B3-B7EB-0F22A30A9125}" destId="{42FF02AF-645E-46AB-817C-4207B29B65EE}" srcOrd="0" destOrd="0" presId="urn:microsoft.com/office/officeart/2008/layout/HorizontalMultiLevelHierarchy"/>
    <dgm:cxn modelId="{2929B7F4-A859-4C2F-A91E-D64EFB880EE9}" srcId="{47B2A8D1-D228-4535-A981-CA80668FD150}" destId="{AEFB2615-FCBA-456D-BCD7-DEDF901A4C94}" srcOrd="2" destOrd="0" parTransId="{D1390A40-BE03-4B5C-9716-452643FD0F8C}" sibTransId="{9D7823B9-ACC1-484B-A53B-81C669F0FCA9}"/>
    <dgm:cxn modelId="{BA663CCE-8713-4D36-BA40-9413CA67AA44}" type="presOf" srcId="{5C986B37-E82A-4C41-AA74-324C38086CF5}" destId="{12F510CB-40DE-406D-8068-0B08F88A254B}" srcOrd="1" destOrd="0" presId="urn:microsoft.com/office/officeart/2008/layout/HorizontalMultiLevelHierarchy"/>
    <dgm:cxn modelId="{62D79370-293A-42D3-B6D6-B643CD2C0378}" type="presOf" srcId="{F168398F-3341-47CC-9ADF-9B5B7FE3D75F}" destId="{E85DB345-45CB-4220-A4D7-D7ECB6B327DF}" srcOrd="1" destOrd="0" presId="urn:microsoft.com/office/officeart/2008/layout/HorizontalMultiLevelHierarchy"/>
    <dgm:cxn modelId="{4DD4360F-89C2-42B9-880C-43EF773D1ECB}" type="presOf" srcId="{5AD09BEB-5E93-4CE1-AE5D-985CD1CA771C}" destId="{10902F1B-76A0-42BF-B8B6-85638234AC1B}" srcOrd="0" destOrd="0" presId="urn:microsoft.com/office/officeart/2008/layout/HorizontalMultiLevelHierarchy"/>
    <dgm:cxn modelId="{4E0CAF45-ED13-468A-87FF-9F8EEDBF75A6}" srcId="{C7AA69E3-92E0-422A-B665-FC84DD95D3F4}" destId="{A508B0EE-F476-47CC-8C43-8E4E9B077913}" srcOrd="3" destOrd="0" parTransId="{8C069F8C-B41C-41B1-AD23-DBF306AEE97E}" sibTransId="{ED05626D-6C3F-4DF9-87CC-43D07359FC06}"/>
    <dgm:cxn modelId="{49893AD2-3AB8-432D-934D-4D1DDC17D9F2}" type="presOf" srcId="{205801CE-4921-4398-A6F2-4026B5F8ED0D}" destId="{0969BAFA-3496-4531-8576-0557612549F2}" srcOrd="1" destOrd="0" presId="urn:microsoft.com/office/officeart/2008/layout/HorizontalMultiLevelHierarchy"/>
    <dgm:cxn modelId="{C67BA188-B3D6-4E71-84E1-ECC2798ED60C}" srcId="{0DA1C060-E1EF-497C-B4B7-CC10236D4AB5}" destId="{BBA7669C-F636-472B-8393-710D65294207}" srcOrd="0" destOrd="0" parTransId="{C7D852CC-83C3-4D0D-B418-7B3508CA8623}" sibTransId="{FD783A32-0822-439E-B7F2-843CFA17F761}"/>
    <dgm:cxn modelId="{7AD67A21-E3F6-49F2-818F-A598AB979750}" type="presOf" srcId="{C7D852CC-83C3-4D0D-B418-7B3508CA8623}" destId="{E4D805C1-0FDD-4506-9132-245D1618CDA6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0DA80492-7913-43F2-B833-88056B0C5F6E}" type="presOf" srcId="{AF0BB154-5CF5-42A4-8A3E-E692541FA443}" destId="{D684593A-7D73-484D-B56D-86F39FD6B472}" srcOrd="0" destOrd="0" presId="urn:microsoft.com/office/officeart/2008/layout/HorizontalMultiLevelHierarchy"/>
    <dgm:cxn modelId="{95874286-9CC4-486B-85FE-AAF0F1D45867}" srcId="{BBA7669C-F636-472B-8393-710D65294207}" destId="{47B2A8D1-D228-4535-A981-CA80668FD150}" srcOrd="0" destOrd="0" parTransId="{B88633D3-592F-4763-B0D5-84DE6D342178}" sibTransId="{CD7AA1E1-8A99-453B-A448-4230D9F58C2A}"/>
    <dgm:cxn modelId="{6FF70DE6-FC81-483C-BE61-E11ED65D58DB}" type="presOf" srcId="{8881B281-6D2A-48B5-82EB-50AA1D24A31F}" destId="{439D19A4-A152-4E3D-8B07-A035FF5DEE77}" srcOrd="0" destOrd="0" presId="urn:microsoft.com/office/officeart/2008/layout/HorizontalMultiLevelHierarchy"/>
    <dgm:cxn modelId="{123E1877-B048-4EDE-9DC0-08A2A173E17C}" type="presOf" srcId="{72D62242-0BD1-41A7-93BA-42713A2C32F0}" destId="{3B45E5CD-3A92-4B55-83AF-2F3D50411F20}" srcOrd="1" destOrd="0" presId="urn:microsoft.com/office/officeart/2008/layout/HorizontalMultiLevelHierarchy"/>
    <dgm:cxn modelId="{8319433A-CB16-4716-927F-77B72DC0DE35}" type="presOf" srcId="{493000C7-17C5-45AC-A993-2A8BD8FD19BA}" destId="{2D096F15-8B8D-410F-AC64-DD3B69E5F332}" srcOrd="0" destOrd="0" presId="urn:microsoft.com/office/officeart/2008/layout/HorizontalMultiLevelHierarchy"/>
    <dgm:cxn modelId="{5206AAB6-3655-4CCB-A2E3-5FECF50B0797}" srcId="{BBA7669C-F636-472B-8393-710D65294207}" destId="{D4E269FF-13C7-44C8-8483-08B61874E5AA}" srcOrd="1" destOrd="0" parTransId="{9AFCF117-8E3C-43B3-B7EB-0F22A30A9125}" sibTransId="{A2BF362C-F825-4F11-8F0F-B08BCD340667}"/>
    <dgm:cxn modelId="{18FC59D4-8DEA-4F42-BB43-CF52165425DD}" srcId="{47B2A8D1-D228-4535-A981-CA80668FD150}" destId="{F0EBF17D-23A9-4DFF-94B0-1F1726A4B088}" srcOrd="1" destOrd="0" parTransId="{192235FB-C54C-419C-8EB6-65FD221627CD}" sibTransId="{93B1DFE5-0E52-4288-9F25-6557D6037BA1}"/>
    <dgm:cxn modelId="{3C1890B9-C993-4B32-B56B-ACA8B842F5E1}" srcId="{69B3D78F-8D9E-4C41-A056-9ECB640CC0C0}" destId="{8C6C1F95-6BF1-4371-A86E-48B63DC2ECAC}" srcOrd="0" destOrd="0" parTransId="{32E4CB68-5212-4784-9413-66E76CB014C8}" sibTransId="{D2462561-FF1A-431E-B740-58CB86AAC103}"/>
    <dgm:cxn modelId="{26B01C84-AA32-4247-8B62-5DF826B42FEC}" type="presOf" srcId="{C20A4F68-B5EA-4941-8DD4-D4F5ED18F52D}" destId="{BCAD9A3C-6D1C-44B3-B2DC-60BA2E0D97AD}" srcOrd="0" destOrd="0" presId="urn:microsoft.com/office/officeart/2008/layout/HorizontalMultiLevelHierarchy"/>
    <dgm:cxn modelId="{58300D93-F418-44BB-A6F6-52EECCD9BC63}" type="presOf" srcId="{CF137D94-C093-47D8-AB91-BC631BD95A2E}" destId="{72CAB82A-D05F-432F-952B-58C6C3792EDE}" srcOrd="0" destOrd="0" presId="urn:microsoft.com/office/officeart/2008/layout/HorizontalMultiLevelHierarchy"/>
    <dgm:cxn modelId="{B3F189B2-7875-4BAD-B05C-25EF71BE72A9}" srcId="{38388797-0B82-414D-8142-1BFCCD4264B1}" destId="{A621082C-20E0-4EFB-BB06-6BD579BDB695}" srcOrd="0" destOrd="0" parTransId="{BFA6BC76-7D09-45C9-8825-27614B323CF8}" sibTransId="{2C48D852-BCAD-4690-ABD3-378EC2834CF7}"/>
    <dgm:cxn modelId="{BE9E4C39-702B-4410-8F1D-446A407CF136}" type="presOf" srcId="{C13A3DAB-6702-4142-B976-40F4A74098C4}" destId="{45D116BF-F9A8-4362-9F1A-07E7192F33CB}" srcOrd="1" destOrd="0" presId="urn:microsoft.com/office/officeart/2008/layout/HorizontalMultiLevelHierarchy"/>
    <dgm:cxn modelId="{6B9295EC-A4AE-487F-9980-374EF63C09DD}" type="presOf" srcId="{E2BE0FDB-B7E8-4473-9B98-097E30383DDC}" destId="{D9AAEA9E-1754-4245-AB2C-EE2D6C9B2E53}" srcOrd="0" destOrd="0" presId="urn:microsoft.com/office/officeart/2008/layout/HorizontalMultiLevelHierarchy"/>
    <dgm:cxn modelId="{47F2DBA6-9579-4707-B016-2E3EE38D7B18}" type="presOf" srcId="{D4E269FF-13C7-44C8-8483-08B61874E5AA}" destId="{3CBBE12A-8A67-47E8-931A-9EE82F929D6F}" srcOrd="0" destOrd="0" presId="urn:microsoft.com/office/officeart/2008/layout/HorizontalMultiLevelHierarchy"/>
    <dgm:cxn modelId="{3DEE2D3C-CD2B-489E-A787-12B79BF751A3}" type="presOf" srcId="{5883D26C-8849-4ED2-8E8B-1C427EDB44CA}" destId="{DDE14BD0-A06B-4EE3-B920-2D414B571BA1}" srcOrd="0" destOrd="0" presId="urn:microsoft.com/office/officeart/2008/layout/HorizontalMultiLevelHierarchy"/>
    <dgm:cxn modelId="{B7114A39-1305-4305-9351-905F50A9A0AE}" srcId="{AB3EF183-424C-4508-A05B-EE79092AE9A9}" destId="{E2BE0FDB-B7E8-4473-9B98-097E30383DDC}" srcOrd="0" destOrd="0" parTransId="{C611BB6B-FFFD-4DBE-9179-65DAB7E035DE}" sibTransId="{828C53D1-A98C-4A4C-887C-0E3F0BB5B829}"/>
    <dgm:cxn modelId="{933526A3-CE8F-4DF2-A25C-F3604670223F}" srcId="{1F1C74B0-0A06-4FE7-BDF6-BAF64E7E8B87}" destId="{922039FB-83DE-414A-A6C6-2D31D858D78A}" srcOrd="3" destOrd="0" parTransId="{7F3F6C94-10FE-4B0F-B2BE-80A2AA6F24BE}" sibTransId="{E96F0CE6-D6E6-4C14-99D8-6D311346CC29}"/>
    <dgm:cxn modelId="{3E987BB7-B1D9-441F-8322-138AD8B32094}" type="presOf" srcId="{9A7049ED-4870-4838-910D-A2DC9DDAD365}" destId="{8969C663-2C7E-46DB-8E08-12721A27A790}" srcOrd="0" destOrd="0" presId="urn:microsoft.com/office/officeart/2008/layout/HorizontalMultiLevelHierarchy"/>
    <dgm:cxn modelId="{A44A42C2-B0C5-4CB5-8223-4C4FC19031B9}" type="presOf" srcId="{32E4CB68-5212-4784-9413-66E76CB014C8}" destId="{1C5DC85E-21A7-44D4-B9BB-26008787E0B3}" srcOrd="1" destOrd="0" presId="urn:microsoft.com/office/officeart/2008/layout/HorizontalMultiLevelHierarchy"/>
    <dgm:cxn modelId="{0CD0CDA4-4B4B-4009-9B11-F5CE23D5493E}" type="presOf" srcId="{F37634DB-D6B8-4363-8DC4-CA1719B63B23}" destId="{4BAE63F8-FA04-49D7-9BBB-5CB80F7F520E}" srcOrd="0" destOrd="0" presId="urn:microsoft.com/office/officeart/2008/layout/HorizontalMultiLevelHierarchy"/>
    <dgm:cxn modelId="{264994C6-C72A-4CFA-B069-DCD4E5FA9802}" type="presOf" srcId="{5883D26C-8849-4ED2-8E8B-1C427EDB44CA}" destId="{8215BACE-688B-43F0-A89C-050CAAC25A1F}" srcOrd="1" destOrd="0" presId="urn:microsoft.com/office/officeart/2008/layout/HorizontalMultiLevelHierarchy"/>
    <dgm:cxn modelId="{99E322EB-4059-4C0C-8ABC-BACDD93D24BB}" type="presOf" srcId="{C7779841-C470-4D4F-8549-436E66708A9C}" destId="{6EDDBAE7-0A73-4AB7-960F-14B8CDCACF97}" srcOrd="0" destOrd="0" presId="urn:microsoft.com/office/officeart/2008/layout/HorizontalMultiLevelHierarchy"/>
    <dgm:cxn modelId="{824E2AE8-C4C9-49DA-B678-71128824F761}" type="presOf" srcId="{C7AA69E3-92E0-422A-B665-FC84DD95D3F4}" destId="{2F0E3707-FA46-41AD-9CFE-B8D9B637068C}" srcOrd="0" destOrd="0" presId="urn:microsoft.com/office/officeart/2008/layout/HorizontalMultiLevelHierarchy"/>
    <dgm:cxn modelId="{12832861-0FD3-4DD5-9B44-2425C37BFE4B}" type="presOf" srcId="{922039FB-83DE-414A-A6C6-2D31D858D78A}" destId="{47B4447B-1D12-4C53-BDF9-E35C2BB488CF}" srcOrd="0" destOrd="0" presId="urn:microsoft.com/office/officeart/2008/layout/HorizontalMultiLevelHierarchy"/>
    <dgm:cxn modelId="{43F72120-1C83-4E17-86EB-52DC52B0253F}" srcId="{1F1C74B0-0A06-4FE7-BDF6-BAF64E7E8B87}" destId="{BFBA4812-7F1B-4B45-B916-717EC3781EE2}" srcOrd="0" destOrd="0" parTransId="{F168398F-3341-47CC-9ADF-9B5B7FE3D75F}" sibTransId="{4266262B-72A0-46E6-9EF5-F0F9AB023A25}"/>
    <dgm:cxn modelId="{E8671000-DF20-41A1-AB07-F6487A5FCD45}" type="presOf" srcId="{C7779841-C470-4D4F-8549-436E66708A9C}" destId="{B94D40E4-10DF-483A-B955-E876278CA2AE}" srcOrd="1" destOrd="0" presId="urn:microsoft.com/office/officeart/2008/layout/HorizontalMultiLevelHierarchy"/>
    <dgm:cxn modelId="{5D05BCF0-B976-4639-B230-CB9DB318B084}" type="presOf" srcId="{00A2383E-05C6-46F5-AB9B-D077D77FD1BD}" destId="{95053345-15D1-4FA6-B52B-851A51799C90}" srcOrd="0" destOrd="0" presId="urn:microsoft.com/office/officeart/2008/layout/HorizontalMultiLevelHierarchy"/>
    <dgm:cxn modelId="{1660D326-7357-4749-93E3-4AC60FC52642}" type="presOf" srcId="{714059E6-9EE0-42E0-B3F5-0B52AE720164}" destId="{B36DF2AC-A7A6-4E20-B94A-84D04C0E1C3A}" srcOrd="0" destOrd="0" presId="urn:microsoft.com/office/officeart/2008/layout/HorizontalMultiLevelHierarchy"/>
    <dgm:cxn modelId="{0CC5AD1A-0255-454A-8C6F-4A3536228D44}" type="presOf" srcId="{BC1C9124-9D08-44D5-B6B9-69F5A0E3DFAF}" destId="{6E7AF1C9-C4D4-483D-BD92-F423A481AD5E}" srcOrd="0" destOrd="0" presId="urn:microsoft.com/office/officeart/2008/layout/HorizontalMultiLevelHierarchy"/>
    <dgm:cxn modelId="{0EE6389D-A2EE-42D9-90BE-919BDE8189B1}" type="presOf" srcId="{9848D30B-C5E1-4F85-9AC1-7A1F28525803}" destId="{70D91731-7477-4A7E-ACDA-7CDAE54D88DE}" srcOrd="1" destOrd="0" presId="urn:microsoft.com/office/officeart/2008/layout/HorizontalMultiLevelHierarchy"/>
    <dgm:cxn modelId="{11279168-2AE7-4983-B06B-A2ED74C52129}" type="presOf" srcId="{8C069F8C-B41C-41B1-AD23-DBF306AEE97E}" destId="{8DB454C2-354A-4335-BC78-5919F2DD7E98}" srcOrd="1" destOrd="0" presId="urn:microsoft.com/office/officeart/2008/layout/HorizontalMultiLevelHierarchy"/>
    <dgm:cxn modelId="{AF770A1F-D36E-484D-B3A2-70E5E806CFFF}" type="presOf" srcId="{A508B0EE-F476-47CC-8C43-8E4E9B077913}" destId="{8CE9E23C-D42B-450E-AAEB-5F248E5B7D8B}" srcOrd="0" destOrd="0" presId="urn:microsoft.com/office/officeart/2008/layout/HorizontalMultiLevelHierarchy"/>
    <dgm:cxn modelId="{A578CC7A-B963-4A9B-A492-A7CEB24EA113}" type="presOf" srcId="{315EC9A3-228C-4421-A4B8-0EACDF22E1CE}" destId="{6111473B-7746-4C71-A96C-53AE0B6053E3}" srcOrd="1" destOrd="0" presId="urn:microsoft.com/office/officeart/2008/layout/HorizontalMultiLevelHierarchy"/>
    <dgm:cxn modelId="{5C5377FC-4658-45D6-9415-0D8751C50562}" type="presOf" srcId="{827FE9E7-613B-44AC-B459-B64A135CF8C0}" destId="{FCA4E135-B828-4857-81D4-310C455FA11F}" srcOrd="0" destOrd="0" presId="urn:microsoft.com/office/officeart/2008/layout/HorizontalMultiLevelHierarchy"/>
    <dgm:cxn modelId="{64949335-1494-45C7-9AA7-91F1BF42D7F1}" type="presOf" srcId="{CF137D94-C093-47D8-AB91-BC631BD95A2E}" destId="{CB86B444-4A38-45BB-AFD4-1B5896B2CE9A}" srcOrd="1" destOrd="0" presId="urn:microsoft.com/office/officeart/2008/layout/HorizontalMultiLevelHierarchy"/>
    <dgm:cxn modelId="{164D0C41-7033-4134-9331-AB809C4B170B}" type="presOf" srcId="{36B9007C-5C17-4B89-95E8-C4C7B216C782}" destId="{E773703A-3E01-46C7-8308-3FCE32910F0C}" srcOrd="1" destOrd="0" presId="urn:microsoft.com/office/officeart/2008/layout/HorizontalMultiLevelHierarchy"/>
    <dgm:cxn modelId="{FC18A126-255B-49E3-9BD7-F0EE6B4142A0}" type="presOf" srcId="{D4E011E2-CEA2-4994-BB85-4356509E5831}" destId="{630C726C-2EF7-4AAE-B815-143DC5F8B1F0}" srcOrd="0" destOrd="0" presId="urn:microsoft.com/office/officeart/2008/layout/HorizontalMultiLevelHierarchy"/>
    <dgm:cxn modelId="{0D45FD04-C1FD-42ED-AF11-37248FEE3D9B}" type="presOf" srcId="{7C8D9065-4A1F-4E89-86C8-D9556415659C}" destId="{AE592D10-21B9-47B9-86CD-B72353A355EA}" srcOrd="0" destOrd="0" presId="urn:microsoft.com/office/officeart/2008/layout/HorizontalMultiLevelHierarchy"/>
    <dgm:cxn modelId="{90DB3C21-4770-4A64-A7B6-4CD6818A3F9B}" srcId="{D4E269FF-13C7-44C8-8483-08B61874E5AA}" destId="{AB3EF183-424C-4508-A05B-EE79092AE9A9}" srcOrd="0" destOrd="0" parTransId="{315EC9A3-228C-4421-A4B8-0EACDF22E1CE}" sibTransId="{BF893C89-8178-4087-9BA5-D0732EAA2BDD}"/>
    <dgm:cxn modelId="{918FE6B0-CC50-4CFA-A71C-9388672F7FF6}" type="presOf" srcId="{9848D30B-C5E1-4F85-9AC1-7A1F28525803}" destId="{8EEDB865-4E55-450B-A52D-8C49A2D68D9C}" srcOrd="0" destOrd="0" presId="urn:microsoft.com/office/officeart/2008/layout/HorizontalMultiLevelHierarchy"/>
    <dgm:cxn modelId="{6B57FDD8-8879-4075-958D-1164D66BEFD0}" srcId="{C7AA69E3-92E0-422A-B665-FC84DD95D3F4}" destId="{38388797-0B82-414D-8142-1BFCCD4264B1}" srcOrd="1" destOrd="0" parTransId="{72D62242-0BD1-41A7-93BA-42713A2C32F0}" sibTransId="{94106D5F-788E-4017-B6A5-22A5C77CB906}"/>
    <dgm:cxn modelId="{DBFD035A-B317-4D77-A172-0B12A134C6D4}" type="presOf" srcId="{AEFB2615-FCBA-456D-BCD7-DEDF901A4C94}" destId="{82AB59AC-8EA3-420A-8C88-052510169556}" srcOrd="0" destOrd="0" presId="urn:microsoft.com/office/officeart/2008/layout/HorizontalMultiLevelHierarchy"/>
    <dgm:cxn modelId="{99C12988-7646-4BC1-A300-B4EB9A88BE2A}" type="presOf" srcId="{86FC572B-BC03-40CC-AB62-F0C8AE5B6AAE}" destId="{8E53CF55-9D5C-4C40-A630-06FB5346AF67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0B026531-9E9F-4A66-942B-6C4B0C625EFA}" srcId="{C7AA69E3-92E0-422A-B665-FC84DD95D3F4}" destId="{1F1C74B0-0A06-4FE7-BDF6-BAF64E7E8B87}" srcOrd="0" destOrd="0" parTransId="{9848D30B-C5E1-4F85-9AC1-7A1F28525803}" sibTransId="{40DEFFE5-8B7F-442D-AF73-93CD8E93D74B}"/>
    <dgm:cxn modelId="{0B8ACD2E-5A99-45D4-B827-A1AA8C14106D}" type="presOf" srcId="{B88633D3-592F-4763-B0D5-84DE6D342178}" destId="{2EE2A582-1F1B-4E51-A4D0-7CD8F6B51C78}" srcOrd="0" destOrd="0" presId="urn:microsoft.com/office/officeart/2008/layout/HorizontalMultiLevelHierarchy"/>
    <dgm:cxn modelId="{295D0228-2495-4F74-908A-BB201B0DCD2A}" type="presOf" srcId="{36B9007C-5C17-4B89-95E8-C4C7B216C782}" destId="{0A2EB75C-FE62-494C-BD04-978F9533F8EA}" srcOrd="0" destOrd="0" presId="urn:microsoft.com/office/officeart/2008/layout/HorizontalMultiLevelHierarchy"/>
    <dgm:cxn modelId="{7605D4DA-539A-40E8-8E45-FE9613787AAA}" type="presOf" srcId="{23C7462F-420A-4383-AE91-ECEF3C75BFE1}" destId="{A2849F70-E410-4133-91E6-5D7C3FA6F8CE}" srcOrd="1" destOrd="0" presId="urn:microsoft.com/office/officeart/2008/layout/HorizontalMultiLevelHierarchy"/>
    <dgm:cxn modelId="{DC021B19-014C-417F-AE24-FA27604981BD}" type="presOf" srcId="{23C7462F-420A-4383-AE91-ECEF3C75BFE1}" destId="{8638D057-1B82-4007-A190-CA21763C3AA1}" srcOrd="0" destOrd="0" presId="urn:microsoft.com/office/officeart/2008/layout/HorizontalMultiLevelHierarchy"/>
    <dgm:cxn modelId="{144E7103-AE39-4523-8928-E770567F944D}" srcId="{AEFB2615-FCBA-456D-BCD7-DEDF901A4C94}" destId="{9A7049ED-4870-4838-910D-A2DC9DDAD365}" srcOrd="0" destOrd="0" parTransId="{BC841867-E076-4A93-B817-EEDA3C76F35B}" sibTransId="{D0B269BC-2D5F-4741-BB96-F1D15FFE76F4}"/>
    <dgm:cxn modelId="{4ED137BD-A5B0-4A66-8D1E-BA79A7F1F3F5}" type="presOf" srcId="{6B75433F-F346-4AF3-9015-689F6C75E48A}" destId="{4556599A-0458-496E-8AC9-EED24AEAB5AB}" srcOrd="0" destOrd="0" presId="urn:microsoft.com/office/officeart/2008/layout/HorizontalMultiLevelHierarchy"/>
    <dgm:cxn modelId="{E44E1711-4FFF-45FF-A566-26569FD74930}" type="presOf" srcId="{7F3F6C94-10FE-4B0F-B2BE-80A2AA6F24BE}" destId="{F45F7C86-559D-4C86-904E-48D5B79A8526}" srcOrd="1" destOrd="0" presId="urn:microsoft.com/office/officeart/2008/layout/HorizontalMultiLevelHierarchy"/>
    <dgm:cxn modelId="{01178D27-5BB5-49A5-BF9B-039710A9F587}" type="presOf" srcId="{827FE9E7-613B-44AC-B459-B64A135CF8C0}" destId="{BB9812D7-0B0C-4B04-B89A-B8C8A8165B8C}" srcOrd="1" destOrd="0" presId="urn:microsoft.com/office/officeart/2008/layout/HorizontalMultiLevelHierarchy"/>
    <dgm:cxn modelId="{C72E5A50-099D-450F-BCD8-462076FD753C}" type="presOf" srcId="{184CE8BE-A3CD-43AA-8B0C-38537485698A}" destId="{5D981D7C-A70F-4D6D-84FD-8C4231C27C07}" srcOrd="0" destOrd="0" presId="urn:microsoft.com/office/officeart/2008/layout/HorizontalMultiLevelHierarchy"/>
    <dgm:cxn modelId="{8CD08A85-31D4-47A1-BD64-BA2D251F5C4B}" type="presOf" srcId="{D2849072-305E-4393-B5DB-E0D19BE3D64C}" destId="{5D7BCAF3-483E-4A85-9161-1CB9FF815794}" srcOrd="0" destOrd="0" presId="urn:microsoft.com/office/officeart/2008/layout/HorizontalMultiLevelHierarchy"/>
    <dgm:cxn modelId="{D164AE2A-45F4-4287-9E66-0FD234A1AAA3}" type="presOf" srcId="{205801CE-4921-4398-A6F2-4026B5F8ED0D}" destId="{A8670E1A-316C-4DEB-8558-CFCB7674E6A9}" srcOrd="0" destOrd="0" presId="urn:microsoft.com/office/officeart/2008/layout/HorizontalMultiLevelHierarchy"/>
    <dgm:cxn modelId="{27AA38CB-79AE-4A8C-9D31-4A47146A1954}" srcId="{D4E011E2-CEA2-4994-BB85-4356509E5831}" destId="{184CE8BE-A3CD-43AA-8B0C-38537485698A}" srcOrd="0" destOrd="0" parTransId="{1F04F470-0466-4CA6-97BB-A33292DF8F36}" sibTransId="{11072D83-CA28-4538-AFD7-D80851AFF17E}"/>
    <dgm:cxn modelId="{C70B22D4-284E-41F9-85DE-EFBAD55EFCE2}" srcId="{86FC572B-BC03-40CC-AB62-F0C8AE5B6AAE}" destId="{F37634DB-D6B8-4363-8DC4-CA1719B63B23}" srcOrd="0" destOrd="0" parTransId="{5C986B37-E82A-4C41-AA74-324C38086CF5}" sibTransId="{29277E43-21F8-4B5B-88F5-8EA128001AD0}"/>
    <dgm:cxn modelId="{99B22433-7CA3-4C0F-A0AD-3EBA1C6738CF}" type="presOf" srcId="{38388797-0B82-414D-8142-1BFCCD4264B1}" destId="{808CCB37-D5D8-43D8-B7CA-FA9434CFDEBA}" srcOrd="0" destOrd="0" presId="urn:microsoft.com/office/officeart/2008/layout/HorizontalMultiLevelHierarchy"/>
    <dgm:cxn modelId="{C7B85367-7CA2-46DF-853C-ECA634811F01}" srcId="{922039FB-83DE-414A-A6C6-2D31D858D78A}" destId="{493000C7-17C5-45AC-A993-2A8BD8FD19BA}" srcOrd="0" destOrd="0" parTransId="{8881B281-6D2A-48B5-82EB-50AA1D24A31F}" sibTransId="{4DAD7BBD-66A2-4A1A-8243-EC1DB542A264}"/>
    <dgm:cxn modelId="{7AA586E9-24F0-48A9-9FEF-6BAA6278788F}" type="presOf" srcId="{5AD09BEB-5E93-4CE1-AE5D-985CD1CA771C}" destId="{C9A2B145-5387-4B1F-A759-774CCECBB1E5}" srcOrd="1" destOrd="0" presId="urn:microsoft.com/office/officeart/2008/layout/HorizontalMultiLevelHierarchy"/>
    <dgm:cxn modelId="{CD34F3E6-1A6B-4644-82C9-EBBC1A747B95}" type="presOf" srcId="{8881B281-6D2A-48B5-82EB-50AA1D24A31F}" destId="{C7A8CFAF-FC1F-491D-91B5-7E16622116E5}" srcOrd="1" destOrd="0" presId="urn:microsoft.com/office/officeart/2008/layout/HorizontalMultiLevelHierarchy"/>
    <dgm:cxn modelId="{ADA7AA21-066D-4ACB-B5DB-3DDE86D471CA}" type="presOf" srcId="{1F04F470-0466-4CA6-97BB-A33292DF8F36}" destId="{6281B48E-DB3D-4636-85E1-2C1BD129EA65}" srcOrd="0" destOrd="0" presId="urn:microsoft.com/office/officeart/2008/layout/HorizontalMultiLevelHierarchy"/>
    <dgm:cxn modelId="{13040547-D47E-4546-9BF4-CD96592A78E7}" type="presOf" srcId="{F0EBF17D-23A9-4DFF-94B0-1F1726A4B088}" destId="{95A82BF1-9CD3-4E37-A94B-A37F8550399A}" srcOrd="0" destOrd="0" presId="urn:microsoft.com/office/officeart/2008/layout/HorizontalMultiLevelHierarchy"/>
    <dgm:cxn modelId="{7EBB27D6-3B5F-4D47-B423-94E0650825FC}" srcId="{AF0BB154-5CF5-42A4-8A3E-E692541FA443}" destId="{C20A4F68-B5EA-4941-8DD4-D4F5ED18F52D}" srcOrd="0" destOrd="0" parTransId="{CF137D94-C093-47D8-AB91-BC631BD95A2E}" sibTransId="{0F7C5DD2-76CC-409B-85B4-A23935CCDC4C}"/>
    <dgm:cxn modelId="{82E417EA-1F12-4098-B87C-0C8A673AA205}" srcId="{38388797-0B82-414D-8142-1BFCCD4264B1}" destId="{DCE00F5E-1E64-43C5-BA9E-7CDC038AE933}" srcOrd="1" destOrd="0" parTransId="{C4F32A97-8BCC-4CD6-8FE6-8AB45EE91947}" sibTransId="{A8C64EA9-8BBD-49DC-9B87-69BAAD4568D3}"/>
    <dgm:cxn modelId="{B89902EB-7AAC-4811-A9AE-CB2DD26D1EBB}" type="presOf" srcId="{39508B37-5315-4D50-B76F-DA3E7078984A}" destId="{A14F6660-C16A-4FF3-8953-C80671F1D7DC}" srcOrd="0" destOrd="0" presId="urn:microsoft.com/office/officeart/2008/layout/HorizontalMultiLevelHierarchy"/>
    <dgm:cxn modelId="{95DD6AF8-9156-4AA3-96DB-BC470E95F896}" type="presOf" srcId="{C7D852CC-83C3-4D0D-B418-7B3508CA8623}" destId="{675C452B-A309-46DB-8A27-519F74B0332F}" srcOrd="1" destOrd="0" presId="urn:microsoft.com/office/officeart/2008/layout/HorizontalMultiLevelHierarchy"/>
    <dgm:cxn modelId="{A07C02D5-6F49-4B0A-A3ED-4E91614DA220}" type="presOf" srcId="{7F3F6C94-10FE-4B0F-B2BE-80A2AA6F24BE}" destId="{E56C53C7-8744-42D2-A29E-C018888A1657}" srcOrd="0" destOrd="0" presId="urn:microsoft.com/office/officeart/2008/layout/HorizontalMultiLevelHierarchy"/>
    <dgm:cxn modelId="{E6E23DC9-96A0-4EB8-AEC9-07766B729450}" type="presOf" srcId="{8C069F8C-B41C-41B1-AD23-DBF306AEE97E}" destId="{6FF4EC1A-14D8-480D-AF7B-7A9A371759D2}" srcOrd="0" destOrd="0" presId="urn:microsoft.com/office/officeart/2008/layout/HorizontalMultiLevelHierarchy"/>
    <dgm:cxn modelId="{37CF0DA6-75AD-488B-8C08-ED4575AB4B77}" type="presOf" srcId="{00A2383E-05C6-46F5-AB9B-D077D77FD1BD}" destId="{9D326277-4EE3-4B52-96E4-5C8B6DDEB1A3}" srcOrd="1" destOrd="0" presId="urn:microsoft.com/office/officeart/2008/layout/HorizontalMultiLevelHierarchy"/>
    <dgm:cxn modelId="{D452EFC2-02DA-4A87-A24B-06B647A7BF51}" type="presOf" srcId="{32E4CB68-5212-4784-9413-66E76CB014C8}" destId="{04151457-FD17-4CD0-8CB5-432A105434B1}" srcOrd="0" destOrd="0" presId="urn:microsoft.com/office/officeart/2008/layout/HorizontalMultiLevelHierarchy"/>
    <dgm:cxn modelId="{15269B57-7C99-4AB4-B60A-7E8876B94A69}" type="presOf" srcId="{19CE7DB9-20FE-4DAF-86D4-C2506220B5B7}" destId="{57D62261-260C-43BA-A4D0-E9E127E3DBFB}" srcOrd="1" destOrd="0" presId="urn:microsoft.com/office/officeart/2008/layout/HorizontalMultiLevelHierarchy"/>
    <dgm:cxn modelId="{FAD7B096-EBAF-4D22-8BFB-0B62B0EF259C}" type="presOf" srcId="{192235FB-C54C-419C-8EB6-65FD221627CD}" destId="{3EB0F70A-267E-4DA0-BAA8-731530D9AF3D}" srcOrd="0" destOrd="0" presId="urn:microsoft.com/office/officeart/2008/layout/HorizontalMultiLevelHierarchy"/>
    <dgm:cxn modelId="{020A5D0B-5973-4756-9622-F23B108E2B75}" type="presParOf" srcId="{D61D9318-CF1C-4027-9FB9-CA3681111D48}" destId="{270F17E6-7730-4FCF-B2C8-87132A2A2953}" srcOrd="0" destOrd="0" presId="urn:microsoft.com/office/officeart/2008/layout/HorizontalMultiLevelHierarchy"/>
    <dgm:cxn modelId="{837E7039-817B-4FDB-9D27-8EAD4146EE0A}" type="presParOf" srcId="{270F17E6-7730-4FCF-B2C8-87132A2A2953}" destId="{47AE8846-F21F-4E4C-B4A3-D44DA4BF791C}" srcOrd="0" destOrd="0" presId="urn:microsoft.com/office/officeart/2008/layout/HorizontalMultiLevelHierarchy"/>
    <dgm:cxn modelId="{657A6162-955F-4B46-8FA4-37AA968BAA77}" type="presParOf" srcId="{270F17E6-7730-4FCF-B2C8-87132A2A2953}" destId="{00B6C323-8ADF-4C2C-A98F-03A35CC9AEB8}" srcOrd="1" destOrd="0" presId="urn:microsoft.com/office/officeart/2008/layout/HorizontalMultiLevelHierarchy"/>
    <dgm:cxn modelId="{8190F2D6-964D-4A76-B06D-82622AFBEEF8}" type="presParOf" srcId="{00B6C323-8ADF-4C2C-A98F-03A35CC9AEB8}" destId="{10902F1B-76A0-42BF-B8B6-85638234AC1B}" srcOrd="0" destOrd="0" presId="urn:microsoft.com/office/officeart/2008/layout/HorizontalMultiLevelHierarchy"/>
    <dgm:cxn modelId="{56A1B48F-EBF3-4889-8F40-52B3D8711889}" type="presParOf" srcId="{10902F1B-76A0-42BF-B8B6-85638234AC1B}" destId="{C9A2B145-5387-4B1F-A759-774CCECBB1E5}" srcOrd="0" destOrd="0" presId="urn:microsoft.com/office/officeart/2008/layout/HorizontalMultiLevelHierarchy"/>
    <dgm:cxn modelId="{2405CEC3-15A9-42A7-BC3B-0239981E9CAB}" type="presParOf" srcId="{00B6C323-8ADF-4C2C-A98F-03A35CC9AEB8}" destId="{B80AF7FE-B4A1-49B4-8432-E40926974E76}" srcOrd="1" destOrd="0" presId="urn:microsoft.com/office/officeart/2008/layout/HorizontalMultiLevelHierarchy"/>
    <dgm:cxn modelId="{FAE46F50-21B0-4053-9B20-638CA061FD19}" type="presParOf" srcId="{B80AF7FE-B4A1-49B4-8432-E40926974E76}" destId="{D456BF37-646F-420A-817B-2C6FE870644F}" srcOrd="0" destOrd="0" presId="urn:microsoft.com/office/officeart/2008/layout/HorizontalMultiLevelHierarchy"/>
    <dgm:cxn modelId="{57462415-154C-4F8F-BA7D-2F803B998365}" type="presParOf" srcId="{B80AF7FE-B4A1-49B4-8432-E40926974E76}" destId="{2E4195E7-C526-43C1-8251-2AF2A6B49243}" srcOrd="1" destOrd="0" presId="urn:microsoft.com/office/officeart/2008/layout/HorizontalMultiLevelHierarchy"/>
    <dgm:cxn modelId="{5805D410-F37E-440F-A240-0D0E04C0C162}" type="presParOf" srcId="{2E4195E7-C526-43C1-8251-2AF2A6B49243}" destId="{E4D805C1-0FDD-4506-9132-245D1618CDA6}" srcOrd="0" destOrd="0" presId="urn:microsoft.com/office/officeart/2008/layout/HorizontalMultiLevelHierarchy"/>
    <dgm:cxn modelId="{302B4B6E-071E-47AF-90AA-F50A8F4D8EFA}" type="presParOf" srcId="{E4D805C1-0FDD-4506-9132-245D1618CDA6}" destId="{675C452B-A309-46DB-8A27-519F74B0332F}" srcOrd="0" destOrd="0" presId="urn:microsoft.com/office/officeart/2008/layout/HorizontalMultiLevelHierarchy"/>
    <dgm:cxn modelId="{9D8FF057-66D6-4356-A3A8-69C7C5B2CB2D}" type="presParOf" srcId="{2E4195E7-C526-43C1-8251-2AF2A6B49243}" destId="{D9CAAA9F-65CF-4771-831C-8EF172A724A5}" srcOrd="1" destOrd="0" presId="urn:microsoft.com/office/officeart/2008/layout/HorizontalMultiLevelHierarchy"/>
    <dgm:cxn modelId="{8E0E588B-887C-488E-967A-11DBF76B72A1}" type="presParOf" srcId="{D9CAAA9F-65CF-4771-831C-8EF172A724A5}" destId="{9930AFAD-7CAA-421C-A6F6-BE96E32B90BE}" srcOrd="0" destOrd="0" presId="urn:microsoft.com/office/officeart/2008/layout/HorizontalMultiLevelHierarchy"/>
    <dgm:cxn modelId="{5D09476C-1D1E-4D7F-9678-D123BCF08314}" type="presParOf" srcId="{D9CAAA9F-65CF-4771-831C-8EF172A724A5}" destId="{9D792460-AE18-422F-8A94-3AAAF05AC764}" srcOrd="1" destOrd="0" presId="urn:microsoft.com/office/officeart/2008/layout/HorizontalMultiLevelHierarchy"/>
    <dgm:cxn modelId="{751BAFEA-0DB3-4842-A247-3CFD288D7595}" type="presParOf" srcId="{9D792460-AE18-422F-8A94-3AAAF05AC764}" destId="{2EE2A582-1F1B-4E51-A4D0-7CD8F6B51C78}" srcOrd="0" destOrd="0" presId="urn:microsoft.com/office/officeart/2008/layout/HorizontalMultiLevelHierarchy"/>
    <dgm:cxn modelId="{C2DB56E3-5E27-4BD6-AF47-9E7EBAB7FB6D}" type="presParOf" srcId="{2EE2A582-1F1B-4E51-A4D0-7CD8F6B51C78}" destId="{FFC9CE94-3C9C-49FB-BB7D-14E83822E8F7}" srcOrd="0" destOrd="0" presId="urn:microsoft.com/office/officeart/2008/layout/HorizontalMultiLevelHierarchy"/>
    <dgm:cxn modelId="{047332BD-5A34-42CC-88C3-1F10ABE650F2}" type="presParOf" srcId="{9D792460-AE18-422F-8A94-3AAAF05AC764}" destId="{48C8F35E-87D3-41C1-9179-77E52F27602A}" srcOrd="1" destOrd="0" presId="urn:microsoft.com/office/officeart/2008/layout/HorizontalMultiLevelHierarchy"/>
    <dgm:cxn modelId="{4064E6C9-52C9-4CBB-AFDE-419CE98FB65A}" type="presParOf" srcId="{48C8F35E-87D3-41C1-9179-77E52F27602A}" destId="{CACA5456-797F-4757-8F94-F578C3470B7C}" srcOrd="0" destOrd="0" presId="urn:microsoft.com/office/officeart/2008/layout/HorizontalMultiLevelHierarchy"/>
    <dgm:cxn modelId="{6EF1A469-76EC-4C84-9B48-904DB0EF299C}" type="presParOf" srcId="{48C8F35E-87D3-41C1-9179-77E52F27602A}" destId="{BD1A28F2-B4C4-4073-87A5-82BCAA1EDF6F}" srcOrd="1" destOrd="0" presId="urn:microsoft.com/office/officeart/2008/layout/HorizontalMultiLevelHierarchy"/>
    <dgm:cxn modelId="{B8B6F385-2C06-4CD3-A4EE-D1C74DDBC433}" type="presParOf" srcId="{BD1A28F2-B4C4-4073-87A5-82BCAA1EDF6F}" destId="{A14F6660-C16A-4FF3-8953-C80671F1D7DC}" srcOrd="0" destOrd="0" presId="urn:microsoft.com/office/officeart/2008/layout/HorizontalMultiLevelHierarchy"/>
    <dgm:cxn modelId="{3D77F583-A4A7-4BEE-B8DF-BDB720B67540}" type="presParOf" srcId="{A14F6660-C16A-4FF3-8953-C80671F1D7DC}" destId="{60AFD025-7552-449F-B3FE-F689ADF0F8B4}" srcOrd="0" destOrd="0" presId="urn:microsoft.com/office/officeart/2008/layout/HorizontalMultiLevelHierarchy"/>
    <dgm:cxn modelId="{83B5EA7E-4361-40F2-975D-7597461B0AA0}" type="presParOf" srcId="{BD1A28F2-B4C4-4073-87A5-82BCAA1EDF6F}" destId="{A3EC36E5-1716-4A54-A572-40FC3FF3871A}" srcOrd="1" destOrd="0" presId="urn:microsoft.com/office/officeart/2008/layout/HorizontalMultiLevelHierarchy"/>
    <dgm:cxn modelId="{283DE32C-21A2-4E63-983D-BD73C3D88EAE}" type="presParOf" srcId="{A3EC36E5-1716-4A54-A572-40FC3FF3871A}" destId="{630C726C-2EF7-4AAE-B815-143DC5F8B1F0}" srcOrd="0" destOrd="0" presId="urn:microsoft.com/office/officeart/2008/layout/HorizontalMultiLevelHierarchy"/>
    <dgm:cxn modelId="{EABA5CD2-8082-46D0-96D7-E71A651F91B2}" type="presParOf" srcId="{A3EC36E5-1716-4A54-A572-40FC3FF3871A}" destId="{CD9065F7-CAFE-45D1-940A-0D46FD290D67}" srcOrd="1" destOrd="0" presId="urn:microsoft.com/office/officeart/2008/layout/HorizontalMultiLevelHierarchy"/>
    <dgm:cxn modelId="{F3DCC93E-99D2-48BF-9950-7B210FF11DE4}" type="presParOf" srcId="{CD9065F7-CAFE-45D1-940A-0D46FD290D67}" destId="{6281B48E-DB3D-4636-85E1-2C1BD129EA65}" srcOrd="0" destOrd="0" presId="urn:microsoft.com/office/officeart/2008/layout/HorizontalMultiLevelHierarchy"/>
    <dgm:cxn modelId="{1323E89B-9C28-46BA-9714-4BFFE06F6A37}" type="presParOf" srcId="{6281B48E-DB3D-4636-85E1-2C1BD129EA65}" destId="{03A857F1-BC4C-470D-B759-25EB7E938367}" srcOrd="0" destOrd="0" presId="urn:microsoft.com/office/officeart/2008/layout/HorizontalMultiLevelHierarchy"/>
    <dgm:cxn modelId="{4D0E36A0-4177-4124-BB46-DBD5FF1B44B7}" type="presParOf" srcId="{CD9065F7-CAFE-45D1-940A-0D46FD290D67}" destId="{B4B778F8-9799-4BFD-B39E-AAF3D6ABF391}" srcOrd="1" destOrd="0" presId="urn:microsoft.com/office/officeart/2008/layout/HorizontalMultiLevelHierarchy"/>
    <dgm:cxn modelId="{37DA0AB6-EEFF-45A6-B0A1-0BFC87DCE746}" type="presParOf" srcId="{B4B778F8-9799-4BFD-B39E-AAF3D6ABF391}" destId="{5D981D7C-A70F-4D6D-84FD-8C4231C27C07}" srcOrd="0" destOrd="0" presId="urn:microsoft.com/office/officeart/2008/layout/HorizontalMultiLevelHierarchy"/>
    <dgm:cxn modelId="{2BC1759D-9693-49E2-AFE3-38D043FFE444}" type="presParOf" srcId="{B4B778F8-9799-4BFD-B39E-AAF3D6ABF391}" destId="{4954EE0F-42EB-4CD0-B6CD-AF7FBB9E95F7}" srcOrd="1" destOrd="0" presId="urn:microsoft.com/office/officeart/2008/layout/HorizontalMultiLevelHierarchy"/>
    <dgm:cxn modelId="{15C06C24-3F93-438F-83C0-4C83773C9AFD}" type="presParOf" srcId="{BD1A28F2-B4C4-4073-87A5-82BCAA1EDF6F}" destId="{3EB0F70A-267E-4DA0-BAA8-731530D9AF3D}" srcOrd="2" destOrd="0" presId="urn:microsoft.com/office/officeart/2008/layout/HorizontalMultiLevelHierarchy"/>
    <dgm:cxn modelId="{F32338D3-1662-4022-A7DF-EE709A54701E}" type="presParOf" srcId="{3EB0F70A-267E-4DA0-BAA8-731530D9AF3D}" destId="{ED82DD41-CD76-41BA-B6E3-9F4598AB0C35}" srcOrd="0" destOrd="0" presId="urn:microsoft.com/office/officeart/2008/layout/HorizontalMultiLevelHierarchy"/>
    <dgm:cxn modelId="{F90F1903-B310-4B26-AD7D-5C5609FD699E}" type="presParOf" srcId="{BD1A28F2-B4C4-4073-87A5-82BCAA1EDF6F}" destId="{2568748C-4CB2-4BAD-95E5-7340781B7D58}" srcOrd="3" destOrd="0" presId="urn:microsoft.com/office/officeart/2008/layout/HorizontalMultiLevelHierarchy"/>
    <dgm:cxn modelId="{1DD74E38-7E88-412D-B719-02F27AE6CD47}" type="presParOf" srcId="{2568748C-4CB2-4BAD-95E5-7340781B7D58}" destId="{95A82BF1-9CD3-4E37-A94B-A37F8550399A}" srcOrd="0" destOrd="0" presId="urn:microsoft.com/office/officeart/2008/layout/HorizontalMultiLevelHierarchy"/>
    <dgm:cxn modelId="{4C65AD7B-D7AF-46BF-A24C-DD73CE4F6DC2}" type="presParOf" srcId="{2568748C-4CB2-4BAD-95E5-7340781B7D58}" destId="{4071B194-3600-4BAE-AF1F-356666B744FB}" srcOrd="1" destOrd="0" presId="urn:microsoft.com/office/officeart/2008/layout/HorizontalMultiLevelHierarchy"/>
    <dgm:cxn modelId="{04ABAA34-1841-432A-B9B8-F38B6041E632}" type="presParOf" srcId="{4071B194-3600-4BAE-AF1F-356666B744FB}" destId="{FCA4E135-B828-4857-81D4-310C455FA11F}" srcOrd="0" destOrd="0" presId="urn:microsoft.com/office/officeart/2008/layout/HorizontalMultiLevelHierarchy"/>
    <dgm:cxn modelId="{441F58AD-CB87-4E37-9639-4012A59EB473}" type="presParOf" srcId="{FCA4E135-B828-4857-81D4-310C455FA11F}" destId="{BB9812D7-0B0C-4B04-B89A-B8C8A8165B8C}" srcOrd="0" destOrd="0" presId="urn:microsoft.com/office/officeart/2008/layout/HorizontalMultiLevelHierarchy"/>
    <dgm:cxn modelId="{E70F2D4A-FA90-421B-84D7-630BAAB9BF92}" type="presParOf" srcId="{4071B194-3600-4BAE-AF1F-356666B744FB}" destId="{FC3C08B5-9FA0-438A-98E5-C5751BF0A08C}" srcOrd="1" destOrd="0" presId="urn:microsoft.com/office/officeart/2008/layout/HorizontalMultiLevelHierarchy"/>
    <dgm:cxn modelId="{80883F99-F5D7-4B94-9EA8-AB0387A077FA}" type="presParOf" srcId="{FC3C08B5-9FA0-438A-98E5-C5751BF0A08C}" destId="{138E57DF-E5C2-4E3F-962D-1D3CC0CF7D7B}" srcOrd="0" destOrd="0" presId="urn:microsoft.com/office/officeart/2008/layout/HorizontalMultiLevelHierarchy"/>
    <dgm:cxn modelId="{F2A71D47-5C5B-45EA-8338-3F0E369F1248}" type="presParOf" srcId="{FC3C08B5-9FA0-438A-98E5-C5751BF0A08C}" destId="{62A31B7A-AC00-46D0-A1E0-E50775720525}" srcOrd="1" destOrd="0" presId="urn:microsoft.com/office/officeart/2008/layout/HorizontalMultiLevelHierarchy"/>
    <dgm:cxn modelId="{9E46C15A-8C79-40AA-AB41-702485BDA38D}" type="presParOf" srcId="{BD1A28F2-B4C4-4073-87A5-82BCAA1EDF6F}" destId="{9313FFF7-C5D5-4E49-B54D-664871A82D67}" srcOrd="4" destOrd="0" presId="urn:microsoft.com/office/officeart/2008/layout/HorizontalMultiLevelHierarchy"/>
    <dgm:cxn modelId="{73F09CF0-B7C9-4B77-BD6C-68EE35FCC062}" type="presParOf" srcId="{9313FFF7-C5D5-4E49-B54D-664871A82D67}" destId="{E61E4B2E-BBFF-4F37-AE57-718888CADA5B}" srcOrd="0" destOrd="0" presId="urn:microsoft.com/office/officeart/2008/layout/HorizontalMultiLevelHierarchy"/>
    <dgm:cxn modelId="{530A0303-2D9E-4EE4-A088-BB539D824B01}" type="presParOf" srcId="{BD1A28F2-B4C4-4073-87A5-82BCAA1EDF6F}" destId="{F8E20C15-B6DC-4E27-97C3-99E841AAB72F}" srcOrd="5" destOrd="0" presId="urn:microsoft.com/office/officeart/2008/layout/HorizontalMultiLevelHierarchy"/>
    <dgm:cxn modelId="{71DA01C7-329D-4E34-ABF4-97E7501F671E}" type="presParOf" srcId="{F8E20C15-B6DC-4E27-97C3-99E841AAB72F}" destId="{82AB59AC-8EA3-420A-8C88-052510169556}" srcOrd="0" destOrd="0" presId="urn:microsoft.com/office/officeart/2008/layout/HorizontalMultiLevelHierarchy"/>
    <dgm:cxn modelId="{3BE257D5-5509-4600-B39D-E7819BEF58F8}" type="presParOf" srcId="{F8E20C15-B6DC-4E27-97C3-99E841AAB72F}" destId="{99114151-E0CD-4853-BC17-6A98DF9D4E54}" srcOrd="1" destOrd="0" presId="urn:microsoft.com/office/officeart/2008/layout/HorizontalMultiLevelHierarchy"/>
    <dgm:cxn modelId="{90653909-E9CC-46F7-8289-CC54042839F4}" type="presParOf" srcId="{99114151-E0CD-4853-BC17-6A98DF9D4E54}" destId="{A1D3378F-0469-428F-AD35-ADED53D10CAC}" srcOrd="0" destOrd="0" presId="urn:microsoft.com/office/officeart/2008/layout/HorizontalMultiLevelHierarchy"/>
    <dgm:cxn modelId="{D51BD787-68EB-4D53-AA59-64D1D8EC1CAD}" type="presParOf" srcId="{A1D3378F-0469-428F-AD35-ADED53D10CAC}" destId="{0C3DF258-8354-40B5-86AC-E5E3F4201B85}" srcOrd="0" destOrd="0" presId="urn:microsoft.com/office/officeart/2008/layout/HorizontalMultiLevelHierarchy"/>
    <dgm:cxn modelId="{EEE616B4-B065-47B9-B3C7-2A32347FC732}" type="presParOf" srcId="{99114151-E0CD-4853-BC17-6A98DF9D4E54}" destId="{5436428A-3DCB-43DA-8C7E-5912CA90C105}" srcOrd="1" destOrd="0" presId="urn:microsoft.com/office/officeart/2008/layout/HorizontalMultiLevelHierarchy"/>
    <dgm:cxn modelId="{BB40EB1F-9778-46C2-A1A3-EB507C95CEDE}" type="presParOf" srcId="{5436428A-3DCB-43DA-8C7E-5912CA90C105}" destId="{8969C663-2C7E-46DB-8E08-12721A27A790}" srcOrd="0" destOrd="0" presId="urn:microsoft.com/office/officeart/2008/layout/HorizontalMultiLevelHierarchy"/>
    <dgm:cxn modelId="{31DD4728-B06C-4FCE-BB3F-A758A45D44B2}" type="presParOf" srcId="{5436428A-3DCB-43DA-8C7E-5912CA90C105}" destId="{930D623F-BADB-4D8B-865D-B304EEFFB812}" srcOrd="1" destOrd="0" presId="urn:microsoft.com/office/officeart/2008/layout/HorizontalMultiLevelHierarchy"/>
    <dgm:cxn modelId="{015F2E9E-CA61-4C19-BA06-2A149E316BA0}" type="presParOf" srcId="{9D792460-AE18-422F-8A94-3AAAF05AC764}" destId="{42FF02AF-645E-46AB-817C-4207B29B65EE}" srcOrd="2" destOrd="0" presId="urn:microsoft.com/office/officeart/2008/layout/HorizontalMultiLevelHierarchy"/>
    <dgm:cxn modelId="{D29E1032-F842-4A42-8DDE-53F37BAA85E2}" type="presParOf" srcId="{42FF02AF-645E-46AB-817C-4207B29B65EE}" destId="{01A1102C-A0F6-49C2-82D8-1B1578032293}" srcOrd="0" destOrd="0" presId="urn:microsoft.com/office/officeart/2008/layout/HorizontalMultiLevelHierarchy"/>
    <dgm:cxn modelId="{898481F9-8D7D-4B7F-849F-3E939CEA07B6}" type="presParOf" srcId="{9D792460-AE18-422F-8A94-3AAAF05AC764}" destId="{D0E19791-7B60-4438-89E5-7FA82CDBBCEA}" srcOrd="3" destOrd="0" presId="urn:microsoft.com/office/officeart/2008/layout/HorizontalMultiLevelHierarchy"/>
    <dgm:cxn modelId="{2F2B0FDF-4168-48C5-85A4-76C335253F3D}" type="presParOf" srcId="{D0E19791-7B60-4438-89E5-7FA82CDBBCEA}" destId="{3CBBE12A-8A67-47E8-931A-9EE82F929D6F}" srcOrd="0" destOrd="0" presId="urn:microsoft.com/office/officeart/2008/layout/HorizontalMultiLevelHierarchy"/>
    <dgm:cxn modelId="{BC728B5E-CB17-403E-83BB-36C825954E18}" type="presParOf" srcId="{D0E19791-7B60-4438-89E5-7FA82CDBBCEA}" destId="{2B7ACEF5-E746-4E4C-965D-49BFB6F16EE3}" srcOrd="1" destOrd="0" presId="urn:microsoft.com/office/officeart/2008/layout/HorizontalMultiLevelHierarchy"/>
    <dgm:cxn modelId="{9F25617E-1628-4F3E-BF57-35B5A9C86CDA}" type="presParOf" srcId="{2B7ACEF5-E746-4E4C-965D-49BFB6F16EE3}" destId="{477CD995-97D7-4AAB-AD9F-BC1FF041BA5E}" srcOrd="0" destOrd="0" presId="urn:microsoft.com/office/officeart/2008/layout/HorizontalMultiLevelHierarchy"/>
    <dgm:cxn modelId="{9F48EC27-D24A-4813-B846-DD7FF25A57C8}" type="presParOf" srcId="{477CD995-97D7-4AAB-AD9F-BC1FF041BA5E}" destId="{6111473B-7746-4C71-A96C-53AE0B6053E3}" srcOrd="0" destOrd="0" presId="urn:microsoft.com/office/officeart/2008/layout/HorizontalMultiLevelHierarchy"/>
    <dgm:cxn modelId="{C79D401A-3D02-4036-BB96-565467F083DE}" type="presParOf" srcId="{2B7ACEF5-E746-4E4C-965D-49BFB6F16EE3}" destId="{4D086154-DDB5-45BE-AD32-AFC16086BE25}" srcOrd="1" destOrd="0" presId="urn:microsoft.com/office/officeart/2008/layout/HorizontalMultiLevelHierarchy"/>
    <dgm:cxn modelId="{A112BBA9-A5B8-4EF6-9FAB-B2537A2D456A}" type="presParOf" srcId="{4D086154-DDB5-45BE-AD32-AFC16086BE25}" destId="{229ED479-4738-4AF3-A207-380BB1D4284E}" srcOrd="0" destOrd="0" presId="urn:microsoft.com/office/officeart/2008/layout/HorizontalMultiLevelHierarchy"/>
    <dgm:cxn modelId="{BF11CB4A-BD35-44DC-A509-CBA2C44B2020}" type="presParOf" srcId="{4D086154-DDB5-45BE-AD32-AFC16086BE25}" destId="{83C06F21-C583-4850-8B85-0C4F24A920AC}" srcOrd="1" destOrd="0" presId="urn:microsoft.com/office/officeart/2008/layout/HorizontalMultiLevelHierarchy"/>
    <dgm:cxn modelId="{744507B4-2A4A-4096-B4B1-48AACDE3B4CE}" type="presParOf" srcId="{83C06F21-C583-4850-8B85-0C4F24A920AC}" destId="{120E6438-C249-4109-83A5-346EAD30EEC7}" srcOrd="0" destOrd="0" presId="urn:microsoft.com/office/officeart/2008/layout/HorizontalMultiLevelHierarchy"/>
    <dgm:cxn modelId="{E313898A-ABCD-479B-A828-65560F0A8E43}" type="presParOf" srcId="{120E6438-C249-4109-83A5-346EAD30EEC7}" destId="{F052E7E4-05AB-4DFE-8478-F1275073964C}" srcOrd="0" destOrd="0" presId="urn:microsoft.com/office/officeart/2008/layout/HorizontalMultiLevelHierarchy"/>
    <dgm:cxn modelId="{320B8BEF-F0A4-4E8C-AC9A-3FA0BC696F32}" type="presParOf" srcId="{83C06F21-C583-4850-8B85-0C4F24A920AC}" destId="{3E1FA343-6E03-467B-A247-7C8AD49FE5E2}" srcOrd="1" destOrd="0" presId="urn:microsoft.com/office/officeart/2008/layout/HorizontalMultiLevelHierarchy"/>
    <dgm:cxn modelId="{F4930686-AB5C-4D9F-84B3-2F54501425EE}" type="presParOf" srcId="{3E1FA343-6E03-467B-A247-7C8AD49FE5E2}" destId="{D9AAEA9E-1754-4245-AB2C-EE2D6C9B2E53}" srcOrd="0" destOrd="0" presId="urn:microsoft.com/office/officeart/2008/layout/HorizontalMultiLevelHierarchy"/>
    <dgm:cxn modelId="{10E07307-FAFA-4282-BE04-FF5F710E6517}" type="presParOf" srcId="{3E1FA343-6E03-467B-A247-7C8AD49FE5E2}" destId="{D75765BB-A739-4633-9CB0-B041E7BA261B}" srcOrd="1" destOrd="0" presId="urn:microsoft.com/office/officeart/2008/layout/HorizontalMultiLevelHierarchy"/>
    <dgm:cxn modelId="{083ECFFC-6081-4A09-824A-74E2D73E3097}" type="presParOf" srcId="{2B7ACEF5-E746-4E4C-965D-49BFB6F16EE3}" destId="{6EDDBAE7-0A73-4AB7-960F-14B8CDCACF97}" srcOrd="2" destOrd="0" presId="urn:microsoft.com/office/officeart/2008/layout/HorizontalMultiLevelHierarchy"/>
    <dgm:cxn modelId="{796762E5-9D6F-49F5-87B0-9AB72B1DCD47}" type="presParOf" srcId="{6EDDBAE7-0A73-4AB7-960F-14B8CDCACF97}" destId="{B94D40E4-10DF-483A-B955-E876278CA2AE}" srcOrd="0" destOrd="0" presId="urn:microsoft.com/office/officeart/2008/layout/HorizontalMultiLevelHierarchy"/>
    <dgm:cxn modelId="{EDAF2350-5731-476B-8A65-CC23EF731827}" type="presParOf" srcId="{2B7ACEF5-E746-4E4C-965D-49BFB6F16EE3}" destId="{B224019F-E313-47A4-B38E-85628A945FA8}" srcOrd="3" destOrd="0" presId="urn:microsoft.com/office/officeart/2008/layout/HorizontalMultiLevelHierarchy"/>
    <dgm:cxn modelId="{369EB3DB-6416-4D31-97E4-48AC71144D6A}" type="presParOf" srcId="{B224019F-E313-47A4-B38E-85628A945FA8}" destId="{BCE333D0-047B-4679-9C41-6C97C0402CA4}" srcOrd="0" destOrd="0" presId="urn:microsoft.com/office/officeart/2008/layout/HorizontalMultiLevelHierarchy"/>
    <dgm:cxn modelId="{5BCD9836-80F2-438F-A56A-FE82C325EFD0}" type="presParOf" srcId="{B224019F-E313-47A4-B38E-85628A945FA8}" destId="{35E9A734-EA32-453B-A62B-038D48C783B9}" srcOrd="1" destOrd="0" presId="urn:microsoft.com/office/officeart/2008/layout/HorizontalMultiLevelHierarchy"/>
    <dgm:cxn modelId="{B1470C8A-E560-4C57-999F-53F2200103E8}" type="presParOf" srcId="{35E9A734-EA32-453B-A62B-038D48C783B9}" destId="{04151457-FD17-4CD0-8CB5-432A105434B1}" srcOrd="0" destOrd="0" presId="urn:microsoft.com/office/officeart/2008/layout/HorizontalMultiLevelHierarchy"/>
    <dgm:cxn modelId="{BDEE4383-DD53-48BE-A0A5-098CDFFC22D7}" type="presParOf" srcId="{04151457-FD17-4CD0-8CB5-432A105434B1}" destId="{1C5DC85E-21A7-44D4-B9BB-26008787E0B3}" srcOrd="0" destOrd="0" presId="urn:microsoft.com/office/officeart/2008/layout/HorizontalMultiLevelHierarchy"/>
    <dgm:cxn modelId="{AF6FDA8C-5F34-45FD-B4B3-5C8E56B97989}" type="presParOf" srcId="{35E9A734-EA32-453B-A62B-038D48C783B9}" destId="{60A6D3B2-4377-4CBF-B8BF-8530E75A734F}" srcOrd="1" destOrd="0" presId="urn:microsoft.com/office/officeart/2008/layout/HorizontalMultiLevelHierarchy"/>
    <dgm:cxn modelId="{37CC4C13-6BB4-4258-A197-57FC3333CE0C}" type="presParOf" srcId="{60A6D3B2-4377-4CBF-B8BF-8530E75A734F}" destId="{AEF31980-DAE6-47CC-BBD5-6E15EC2F86B0}" srcOrd="0" destOrd="0" presId="urn:microsoft.com/office/officeart/2008/layout/HorizontalMultiLevelHierarchy"/>
    <dgm:cxn modelId="{CAB68231-8945-452B-A1AF-9F76A91D8DA9}" type="presParOf" srcId="{60A6D3B2-4377-4CBF-B8BF-8530E75A734F}" destId="{B0270C05-086F-4BE1-BF71-82DE6069C7A6}" srcOrd="1" destOrd="0" presId="urn:microsoft.com/office/officeart/2008/layout/HorizontalMultiLevelHierarchy"/>
    <dgm:cxn modelId="{D7623BFE-3F83-476C-9682-A266E99532FF}" type="presParOf" srcId="{2E4195E7-C526-43C1-8251-2AF2A6B49243}" destId="{A8670E1A-316C-4DEB-8558-CFCB7674E6A9}" srcOrd="2" destOrd="0" presId="urn:microsoft.com/office/officeart/2008/layout/HorizontalMultiLevelHierarchy"/>
    <dgm:cxn modelId="{67B3DF7F-DF5D-4BA5-8A87-9F1D593690DC}" type="presParOf" srcId="{A8670E1A-316C-4DEB-8558-CFCB7674E6A9}" destId="{0969BAFA-3496-4531-8576-0557612549F2}" srcOrd="0" destOrd="0" presId="urn:microsoft.com/office/officeart/2008/layout/HorizontalMultiLevelHierarchy"/>
    <dgm:cxn modelId="{B7A5D843-E4D3-494E-9B27-2CC18FD9AC94}" type="presParOf" srcId="{2E4195E7-C526-43C1-8251-2AF2A6B49243}" destId="{87A9E84E-4CCE-4949-85C2-72B5C7B9C488}" srcOrd="3" destOrd="0" presId="urn:microsoft.com/office/officeart/2008/layout/HorizontalMultiLevelHierarchy"/>
    <dgm:cxn modelId="{04E88705-A22E-4857-9514-5D0A43487F03}" type="presParOf" srcId="{87A9E84E-4CCE-4949-85C2-72B5C7B9C488}" destId="{2F0E3707-FA46-41AD-9CFE-B8D9B637068C}" srcOrd="0" destOrd="0" presId="urn:microsoft.com/office/officeart/2008/layout/HorizontalMultiLevelHierarchy"/>
    <dgm:cxn modelId="{728BB720-1068-493D-A1AC-2E7E2DA776B4}" type="presParOf" srcId="{87A9E84E-4CCE-4949-85C2-72B5C7B9C488}" destId="{A799D3B7-0E19-40B7-90B5-76A63FBFCD8E}" srcOrd="1" destOrd="0" presId="urn:microsoft.com/office/officeart/2008/layout/HorizontalMultiLevelHierarchy"/>
    <dgm:cxn modelId="{433294CE-1ADD-4542-8E51-0AD50CB0A8D3}" type="presParOf" srcId="{A799D3B7-0E19-40B7-90B5-76A63FBFCD8E}" destId="{8EEDB865-4E55-450B-A52D-8C49A2D68D9C}" srcOrd="0" destOrd="0" presId="urn:microsoft.com/office/officeart/2008/layout/HorizontalMultiLevelHierarchy"/>
    <dgm:cxn modelId="{6A00FBBE-ED97-47C7-9B29-077791F25DDD}" type="presParOf" srcId="{8EEDB865-4E55-450B-A52D-8C49A2D68D9C}" destId="{70D91731-7477-4A7E-ACDA-7CDAE54D88DE}" srcOrd="0" destOrd="0" presId="urn:microsoft.com/office/officeart/2008/layout/HorizontalMultiLevelHierarchy"/>
    <dgm:cxn modelId="{3CBB9662-4CE8-46BA-AF55-A7D501ECDD06}" type="presParOf" srcId="{A799D3B7-0E19-40B7-90B5-76A63FBFCD8E}" destId="{EDAFC32F-56F5-4218-9121-548D8E18C6D8}" srcOrd="1" destOrd="0" presId="urn:microsoft.com/office/officeart/2008/layout/HorizontalMultiLevelHierarchy"/>
    <dgm:cxn modelId="{D8F842A9-737A-4A2D-B755-6C1A5A38B5F1}" type="presParOf" srcId="{EDAFC32F-56F5-4218-9121-548D8E18C6D8}" destId="{D5514A83-6B87-4FFD-9E48-6FAC5E25FD26}" srcOrd="0" destOrd="0" presId="urn:microsoft.com/office/officeart/2008/layout/HorizontalMultiLevelHierarchy"/>
    <dgm:cxn modelId="{345B609D-F28F-46D4-B296-2ADCC9FF14CE}" type="presParOf" srcId="{EDAFC32F-56F5-4218-9121-548D8E18C6D8}" destId="{0E1DEBEE-E1EF-48FD-BD18-BFEFD35A2BCC}" srcOrd="1" destOrd="0" presId="urn:microsoft.com/office/officeart/2008/layout/HorizontalMultiLevelHierarchy"/>
    <dgm:cxn modelId="{FC87FCE9-B5A5-49E3-8D47-400FBD5424E5}" type="presParOf" srcId="{0E1DEBEE-E1EF-48FD-BD18-BFEFD35A2BCC}" destId="{CB4F527E-3069-44CD-A047-05E669B2DE4C}" srcOrd="0" destOrd="0" presId="urn:microsoft.com/office/officeart/2008/layout/HorizontalMultiLevelHierarchy"/>
    <dgm:cxn modelId="{B3AEA3AD-4124-43FE-A00E-7AE6A50EA426}" type="presParOf" srcId="{CB4F527E-3069-44CD-A047-05E669B2DE4C}" destId="{E85DB345-45CB-4220-A4D7-D7ECB6B327DF}" srcOrd="0" destOrd="0" presId="urn:microsoft.com/office/officeart/2008/layout/HorizontalMultiLevelHierarchy"/>
    <dgm:cxn modelId="{7B348F3C-7045-401C-939D-8E598D017054}" type="presParOf" srcId="{0E1DEBEE-E1EF-48FD-BD18-BFEFD35A2BCC}" destId="{6F7614D1-221C-49AC-B43F-4BB3B1CFF462}" srcOrd="1" destOrd="0" presId="urn:microsoft.com/office/officeart/2008/layout/HorizontalMultiLevelHierarchy"/>
    <dgm:cxn modelId="{0DA3BB22-CCA9-40CA-8969-C392387F9927}" type="presParOf" srcId="{6F7614D1-221C-49AC-B43F-4BB3B1CFF462}" destId="{B7A8D3EF-EE6A-497A-9825-C9B40C0381C7}" srcOrd="0" destOrd="0" presId="urn:microsoft.com/office/officeart/2008/layout/HorizontalMultiLevelHierarchy"/>
    <dgm:cxn modelId="{E355AD13-4F9C-4DF4-9CBA-B6796A19BAA4}" type="presParOf" srcId="{6F7614D1-221C-49AC-B43F-4BB3B1CFF462}" destId="{A278A1B1-927A-4BC6-8E49-027E1E3A1079}" srcOrd="1" destOrd="0" presId="urn:microsoft.com/office/officeart/2008/layout/HorizontalMultiLevelHierarchy"/>
    <dgm:cxn modelId="{C9B89D09-A10F-4E33-9AEE-4D74AA67A1B8}" type="presParOf" srcId="{A278A1B1-927A-4BC6-8E49-027E1E3A1079}" destId="{AE592D10-21B9-47B9-86CD-B72353A355EA}" srcOrd="0" destOrd="0" presId="urn:microsoft.com/office/officeart/2008/layout/HorizontalMultiLevelHierarchy"/>
    <dgm:cxn modelId="{ACCDFB2E-6844-4E44-8E18-1DB9FD63CB36}" type="presParOf" srcId="{AE592D10-21B9-47B9-86CD-B72353A355EA}" destId="{A57AAC8D-63F8-4545-B8B4-3E629CDD5629}" srcOrd="0" destOrd="0" presId="urn:microsoft.com/office/officeart/2008/layout/HorizontalMultiLevelHierarchy"/>
    <dgm:cxn modelId="{E2B34A46-E780-4A8E-9F1A-E3B6758D21FD}" type="presParOf" srcId="{A278A1B1-927A-4BC6-8E49-027E1E3A1079}" destId="{7902BDA4-B186-4818-8D3B-53330A9D5EB1}" srcOrd="1" destOrd="0" presId="urn:microsoft.com/office/officeart/2008/layout/HorizontalMultiLevelHierarchy"/>
    <dgm:cxn modelId="{7A01F62D-E976-4BFD-930F-60E4D32960A3}" type="presParOf" srcId="{7902BDA4-B186-4818-8D3B-53330A9D5EB1}" destId="{B36DF2AC-A7A6-4E20-B94A-84D04C0E1C3A}" srcOrd="0" destOrd="0" presId="urn:microsoft.com/office/officeart/2008/layout/HorizontalMultiLevelHierarchy"/>
    <dgm:cxn modelId="{462D1FFD-1D51-4D2B-8F28-8F3873E95866}" type="presParOf" srcId="{7902BDA4-B186-4818-8D3B-53330A9D5EB1}" destId="{152B4465-7660-418A-8F84-B645503ABAA0}" srcOrd="1" destOrd="0" presId="urn:microsoft.com/office/officeart/2008/layout/HorizontalMultiLevelHierarchy"/>
    <dgm:cxn modelId="{347E4599-4971-4A9C-90AB-7D168DDEE33D}" type="presParOf" srcId="{0E1DEBEE-E1EF-48FD-BD18-BFEFD35A2BCC}" destId="{6E7AF1C9-C4D4-483D-BD92-F423A481AD5E}" srcOrd="2" destOrd="0" presId="urn:microsoft.com/office/officeart/2008/layout/HorizontalMultiLevelHierarchy"/>
    <dgm:cxn modelId="{E2B8364B-5194-48A1-BF2E-22E54A0FD963}" type="presParOf" srcId="{6E7AF1C9-C4D4-483D-BD92-F423A481AD5E}" destId="{0AFE715D-14CC-4B0A-90EF-CBB18C24E4BE}" srcOrd="0" destOrd="0" presId="urn:microsoft.com/office/officeart/2008/layout/HorizontalMultiLevelHierarchy"/>
    <dgm:cxn modelId="{D76768CB-916D-4177-9D71-5B93306694DB}" type="presParOf" srcId="{0E1DEBEE-E1EF-48FD-BD18-BFEFD35A2BCC}" destId="{06124959-6D89-46DE-9152-591FEF41387C}" srcOrd="3" destOrd="0" presId="urn:microsoft.com/office/officeart/2008/layout/HorizontalMultiLevelHierarchy"/>
    <dgm:cxn modelId="{163FF47D-38D6-425F-B3E4-94AC2E888D3E}" type="presParOf" srcId="{06124959-6D89-46DE-9152-591FEF41387C}" destId="{5D7BCAF3-483E-4A85-9161-1CB9FF815794}" srcOrd="0" destOrd="0" presId="urn:microsoft.com/office/officeart/2008/layout/HorizontalMultiLevelHierarchy"/>
    <dgm:cxn modelId="{267ED574-B3EE-42D9-9927-D553F84B702D}" type="presParOf" srcId="{06124959-6D89-46DE-9152-591FEF41387C}" destId="{6B3208E3-CB93-49E1-9226-04D9D0E9F9F3}" srcOrd="1" destOrd="0" presId="urn:microsoft.com/office/officeart/2008/layout/HorizontalMultiLevelHierarchy"/>
    <dgm:cxn modelId="{2D3A49EB-7187-4893-8FF2-018ABBD84026}" type="presParOf" srcId="{6B3208E3-CB93-49E1-9226-04D9D0E9F9F3}" destId="{0A2EB75C-FE62-494C-BD04-978F9533F8EA}" srcOrd="0" destOrd="0" presId="urn:microsoft.com/office/officeart/2008/layout/HorizontalMultiLevelHierarchy"/>
    <dgm:cxn modelId="{AD71C605-D016-41C5-8F8B-E217CB851C2A}" type="presParOf" srcId="{0A2EB75C-FE62-494C-BD04-978F9533F8EA}" destId="{E773703A-3E01-46C7-8308-3FCE32910F0C}" srcOrd="0" destOrd="0" presId="urn:microsoft.com/office/officeart/2008/layout/HorizontalMultiLevelHierarchy"/>
    <dgm:cxn modelId="{87DCC1E5-688F-4273-BAE0-74D0CE8916D3}" type="presParOf" srcId="{6B3208E3-CB93-49E1-9226-04D9D0E9F9F3}" destId="{6A9DD014-CBC7-4DD1-95CB-08C82059B498}" srcOrd="1" destOrd="0" presId="urn:microsoft.com/office/officeart/2008/layout/HorizontalMultiLevelHierarchy"/>
    <dgm:cxn modelId="{2CCE0D20-FA5E-4D0D-A7B8-6A8D16C2B279}" type="presParOf" srcId="{6A9DD014-CBC7-4DD1-95CB-08C82059B498}" destId="{4556599A-0458-496E-8AC9-EED24AEAB5AB}" srcOrd="0" destOrd="0" presId="urn:microsoft.com/office/officeart/2008/layout/HorizontalMultiLevelHierarchy"/>
    <dgm:cxn modelId="{342B0BF9-5365-44A3-AB1A-693C4EAC49C6}" type="presParOf" srcId="{6A9DD014-CBC7-4DD1-95CB-08C82059B498}" destId="{9BB48A64-ABA8-4983-B0C8-622BBA5D323C}" srcOrd="1" destOrd="0" presId="urn:microsoft.com/office/officeart/2008/layout/HorizontalMultiLevelHierarchy"/>
    <dgm:cxn modelId="{30D38F11-154D-4C9C-A5BA-B9049C0E21FF}" type="presParOf" srcId="{0E1DEBEE-E1EF-48FD-BD18-BFEFD35A2BCC}" destId="{97D7C071-E608-4B10-93A5-74D834C0E38A}" srcOrd="4" destOrd="0" presId="urn:microsoft.com/office/officeart/2008/layout/HorizontalMultiLevelHierarchy"/>
    <dgm:cxn modelId="{177D396A-A71A-4B29-A09A-8CDBC9537B93}" type="presParOf" srcId="{97D7C071-E608-4B10-93A5-74D834C0E38A}" destId="{45D116BF-F9A8-4362-9F1A-07E7192F33CB}" srcOrd="0" destOrd="0" presId="urn:microsoft.com/office/officeart/2008/layout/HorizontalMultiLevelHierarchy"/>
    <dgm:cxn modelId="{85164C35-36AF-4B62-B31A-8674D919B708}" type="presParOf" srcId="{0E1DEBEE-E1EF-48FD-BD18-BFEFD35A2BCC}" destId="{A9D7E7D8-3134-4040-B025-381E882FE080}" srcOrd="5" destOrd="0" presId="urn:microsoft.com/office/officeart/2008/layout/HorizontalMultiLevelHierarchy"/>
    <dgm:cxn modelId="{4BE2B2B4-E99B-4A33-B13C-94F3EB90554F}" type="presParOf" srcId="{A9D7E7D8-3134-4040-B025-381E882FE080}" destId="{D684593A-7D73-484D-B56D-86F39FD6B472}" srcOrd="0" destOrd="0" presId="urn:microsoft.com/office/officeart/2008/layout/HorizontalMultiLevelHierarchy"/>
    <dgm:cxn modelId="{B135636F-84C6-4249-BC85-57233A853DDB}" type="presParOf" srcId="{A9D7E7D8-3134-4040-B025-381E882FE080}" destId="{6297DA96-5FE4-45E3-B22B-69D1B07E45CF}" srcOrd="1" destOrd="0" presId="urn:microsoft.com/office/officeart/2008/layout/HorizontalMultiLevelHierarchy"/>
    <dgm:cxn modelId="{948328C7-FD5B-4877-B891-2BFA698B5AD6}" type="presParOf" srcId="{6297DA96-5FE4-45E3-B22B-69D1B07E45CF}" destId="{72CAB82A-D05F-432F-952B-58C6C3792EDE}" srcOrd="0" destOrd="0" presId="urn:microsoft.com/office/officeart/2008/layout/HorizontalMultiLevelHierarchy"/>
    <dgm:cxn modelId="{E9904631-1062-4866-8D40-E2FFF528A1F9}" type="presParOf" srcId="{72CAB82A-D05F-432F-952B-58C6C3792EDE}" destId="{CB86B444-4A38-45BB-AFD4-1B5896B2CE9A}" srcOrd="0" destOrd="0" presId="urn:microsoft.com/office/officeart/2008/layout/HorizontalMultiLevelHierarchy"/>
    <dgm:cxn modelId="{8C28887F-42F6-4851-AD6F-070AA11124F3}" type="presParOf" srcId="{6297DA96-5FE4-45E3-B22B-69D1B07E45CF}" destId="{8A6C89C3-93FA-46C6-9F9B-AE12ED19D3E1}" srcOrd="1" destOrd="0" presId="urn:microsoft.com/office/officeart/2008/layout/HorizontalMultiLevelHierarchy"/>
    <dgm:cxn modelId="{C93C7374-674E-4305-8A79-8163BD0DC993}" type="presParOf" srcId="{8A6C89C3-93FA-46C6-9F9B-AE12ED19D3E1}" destId="{BCAD9A3C-6D1C-44B3-B2DC-60BA2E0D97AD}" srcOrd="0" destOrd="0" presId="urn:microsoft.com/office/officeart/2008/layout/HorizontalMultiLevelHierarchy"/>
    <dgm:cxn modelId="{BD92A508-7F71-4753-955D-98D5F9B8C18E}" type="presParOf" srcId="{8A6C89C3-93FA-46C6-9F9B-AE12ED19D3E1}" destId="{3EC85F36-585D-482A-AF13-651559F32063}" srcOrd="1" destOrd="0" presId="urn:microsoft.com/office/officeart/2008/layout/HorizontalMultiLevelHierarchy"/>
    <dgm:cxn modelId="{BEA059DA-F955-475E-890A-887A194494E0}" type="presParOf" srcId="{0E1DEBEE-E1EF-48FD-BD18-BFEFD35A2BCC}" destId="{E56C53C7-8744-42D2-A29E-C018888A1657}" srcOrd="6" destOrd="0" presId="urn:microsoft.com/office/officeart/2008/layout/HorizontalMultiLevelHierarchy"/>
    <dgm:cxn modelId="{00F42EBC-A5EA-4766-9D39-35473663C41C}" type="presParOf" srcId="{E56C53C7-8744-42D2-A29E-C018888A1657}" destId="{F45F7C86-559D-4C86-904E-48D5B79A8526}" srcOrd="0" destOrd="0" presId="urn:microsoft.com/office/officeart/2008/layout/HorizontalMultiLevelHierarchy"/>
    <dgm:cxn modelId="{38D261BB-EDA3-4548-A4A3-97246552DAA9}" type="presParOf" srcId="{0E1DEBEE-E1EF-48FD-BD18-BFEFD35A2BCC}" destId="{6DB37833-7877-48CC-97C7-9549625A3A41}" srcOrd="7" destOrd="0" presId="urn:microsoft.com/office/officeart/2008/layout/HorizontalMultiLevelHierarchy"/>
    <dgm:cxn modelId="{1E222757-9C85-4D23-888F-ABCD1098F601}" type="presParOf" srcId="{6DB37833-7877-48CC-97C7-9549625A3A41}" destId="{47B4447B-1D12-4C53-BDF9-E35C2BB488CF}" srcOrd="0" destOrd="0" presId="urn:microsoft.com/office/officeart/2008/layout/HorizontalMultiLevelHierarchy"/>
    <dgm:cxn modelId="{2D5A4571-93EB-40FC-9427-2EDCF259F321}" type="presParOf" srcId="{6DB37833-7877-48CC-97C7-9549625A3A41}" destId="{1DEC8C1C-5416-49A2-81E1-7A52E5F37EFF}" srcOrd="1" destOrd="0" presId="urn:microsoft.com/office/officeart/2008/layout/HorizontalMultiLevelHierarchy"/>
    <dgm:cxn modelId="{BEB705AE-0EED-4E62-B972-08FE2BDB6135}" type="presParOf" srcId="{1DEC8C1C-5416-49A2-81E1-7A52E5F37EFF}" destId="{439D19A4-A152-4E3D-8B07-A035FF5DEE77}" srcOrd="0" destOrd="0" presId="urn:microsoft.com/office/officeart/2008/layout/HorizontalMultiLevelHierarchy"/>
    <dgm:cxn modelId="{822822C9-41CF-402A-A04C-449BCCD98E02}" type="presParOf" srcId="{439D19A4-A152-4E3D-8B07-A035FF5DEE77}" destId="{C7A8CFAF-FC1F-491D-91B5-7E16622116E5}" srcOrd="0" destOrd="0" presId="urn:microsoft.com/office/officeart/2008/layout/HorizontalMultiLevelHierarchy"/>
    <dgm:cxn modelId="{A8A9B760-3ECD-4CCC-AF1B-47A48199B7AF}" type="presParOf" srcId="{1DEC8C1C-5416-49A2-81E1-7A52E5F37EFF}" destId="{9725EDD5-336C-48FB-8938-FF5912891799}" srcOrd="1" destOrd="0" presId="urn:microsoft.com/office/officeart/2008/layout/HorizontalMultiLevelHierarchy"/>
    <dgm:cxn modelId="{FBC5F4F1-72FB-4A5E-BB70-8464272A2A5C}" type="presParOf" srcId="{9725EDD5-336C-48FB-8938-FF5912891799}" destId="{2D096F15-8B8D-410F-AC64-DD3B69E5F332}" srcOrd="0" destOrd="0" presId="urn:microsoft.com/office/officeart/2008/layout/HorizontalMultiLevelHierarchy"/>
    <dgm:cxn modelId="{7B71D226-5BFD-4AD6-A53D-BE47368CA9EA}" type="presParOf" srcId="{9725EDD5-336C-48FB-8938-FF5912891799}" destId="{D61DEFE0-7012-44F4-BAFE-26AF5211BDAC}" srcOrd="1" destOrd="0" presId="urn:microsoft.com/office/officeart/2008/layout/HorizontalMultiLevelHierarchy"/>
    <dgm:cxn modelId="{F425C0E1-AB9B-4963-A243-9931BD2C71CA}" type="presParOf" srcId="{A799D3B7-0E19-40B7-90B5-76A63FBFCD8E}" destId="{3FBD1FD6-E4DC-4041-8C21-3AE92188F157}" srcOrd="2" destOrd="0" presId="urn:microsoft.com/office/officeart/2008/layout/HorizontalMultiLevelHierarchy"/>
    <dgm:cxn modelId="{E221CC0B-31A8-416E-B10B-27B8EDCAA529}" type="presParOf" srcId="{3FBD1FD6-E4DC-4041-8C21-3AE92188F157}" destId="{3B45E5CD-3A92-4B55-83AF-2F3D50411F20}" srcOrd="0" destOrd="0" presId="urn:microsoft.com/office/officeart/2008/layout/HorizontalMultiLevelHierarchy"/>
    <dgm:cxn modelId="{BD8D5AD5-5AC2-4E37-A1A6-CF97D5E377FF}" type="presParOf" srcId="{A799D3B7-0E19-40B7-90B5-76A63FBFCD8E}" destId="{63C7DCA6-CB7C-4D9A-BBFE-DECCF3D89E98}" srcOrd="3" destOrd="0" presId="urn:microsoft.com/office/officeart/2008/layout/HorizontalMultiLevelHierarchy"/>
    <dgm:cxn modelId="{CED3DC17-5227-4B7B-9D86-23CFB9B12C2C}" type="presParOf" srcId="{63C7DCA6-CB7C-4D9A-BBFE-DECCF3D89E98}" destId="{808CCB37-D5D8-43D8-B7CA-FA9434CFDEBA}" srcOrd="0" destOrd="0" presId="urn:microsoft.com/office/officeart/2008/layout/HorizontalMultiLevelHierarchy"/>
    <dgm:cxn modelId="{9032CC9F-B57C-4EF8-AA68-353460CD20D8}" type="presParOf" srcId="{63C7DCA6-CB7C-4D9A-BBFE-DECCF3D89E98}" destId="{CB806526-2D61-468A-AF64-D476B30836CD}" srcOrd="1" destOrd="0" presId="urn:microsoft.com/office/officeart/2008/layout/HorizontalMultiLevelHierarchy"/>
    <dgm:cxn modelId="{A3C6786F-8BB2-42C5-A8BA-862E4C12CABB}" type="presParOf" srcId="{CB806526-2D61-468A-AF64-D476B30836CD}" destId="{5A84C9F5-4282-407B-B269-FAF4F4DE2419}" srcOrd="0" destOrd="0" presId="urn:microsoft.com/office/officeart/2008/layout/HorizontalMultiLevelHierarchy"/>
    <dgm:cxn modelId="{3C7224E1-7CE9-499F-BE08-162CA31C49EA}" type="presParOf" srcId="{5A84C9F5-4282-407B-B269-FAF4F4DE2419}" destId="{AAD675B2-F7AB-4960-9969-179D17A9CA8F}" srcOrd="0" destOrd="0" presId="urn:microsoft.com/office/officeart/2008/layout/HorizontalMultiLevelHierarchy"/>
    <dgm:cxn modelId="{BCCB2DD9-8DD6-480C-A201-779EA37BF6DA}" type="presParOf" srcId="{CB806526-2D61-468A-AF64-D476B30836CD}" destId="{0F7FC483-4A09-49B6-B285-606A42D68B8C}" srcOrd="1" destOrd="0" presId="urn:microsoft.com/office/officeart/2008/layout/HorizontalMultiLevelHierarchy"/>
    <dgm:cxn modelId="{53A61449-A4C9-4675-ADE7-ABCB0A67CD9E}" type="presParOf" srcId="{0F7FC483-4A09-49B6-B285-606A42D68B8C}" destId="{7AF9FDF9-CDB2-4B69-A54A-49B179BCAC8A}" srcOrd="0" destOrd="0" presId="urn:microsoft.com/office/officeart/2008/layout/HorizontalMultiLevelHierarchy"/>
    <dgm:cxn modelId="{B93AB15B-5BD9-4F03-874E-EDC4EDDE6520}" type="presParOf" srcId="{0F7FC483-4A09-49B6-B285-606A42D68B8C}" destId="{B73340E4-6D03-4F3F-BB93-D5597979A238}" srcOrd="1" destOrd="0" presId="urn:microsoft.com/office/officeart/2008/layout/HorizontalMultiLevelHierarchy"/>
    <dgm:cxn modelId="{656BB351-52EE-4DF2-8BB9-4802E162A7E8}" type="presParOf" srcId="{B73340E4-6D03-4F3F-BB93-D5597979A238}" destId="{95053345-15D1-4FA6-B52B-851A51799C90}" srcOrd="0" destOrd="0" presId="urn:microsoft.com/office/officeart/2008/layout/HorizontalMultiLevelHierarchy"/>
    <dgm:cxn modelId="{D254CEF4-01A4-4BCF-94F8-FAC3AC87FE66}" type="presParOf" srcId="{95053345-15D1-4FA6-B52B-851A51799C90}" destId="{9D326277-4EE3-4B52-96E4-5C8B6DDEB1A3}" srcOrd="0" destOrd="0" presId="urn:microsoft.com/office/officeart/2008/layout/HorizontalMultiLevelHierarchy"/>
    <dgm:cxn modelId="{A1A5185F-B107-4163-B2D1-949D3287F3E6}" type="presParOf" srcId="{B73340E4-6D03-4F3F-BB93-D5597979A238}" destId="{A06B7696-382D-42DE-BACC-559F33EABCF7}" srcOrd="1" destOrd="0" presId="urn:microsoft.com/office/officeart/2008/layout/HorizontalMultiLevelHierarchy"/>
    <dgm:cxn modelId="{757947E8-4E33-41B6-B0C9-C5F238F9200C}" type="presParOf" srcId="{A06B7696-382D-42DE-BACC-559F33EABCF7}" destId="{CF55BFCF-AA31-4EBE-A5B7-6F9E1EA59A4B}" srcOrd="0" destOrd="0" presId="urn:microsoft.com/office/officeart/2008/layout/HorizontalMultiLevelHierarchy"/>
    <dgm:cxn modelId="{61671183-15EC-4B3A-94EB-A1BE4F97EC55}" type="presParOf" srcId="{A06B7696-382D-42DE-BACC-559F33EABCF7}" destId="{AAB5B9E2-2C09-4F33-830C-66E86013F1CF}" srcOrd="1" destOrd="0" presId="urn:microsoft.com/office/officeart/2008/layout/HorizontalMultiLevelHierarchy"/>
    <dgm:cxn modelId="{859F621C-CD13-4BD4-9AA4-A8108E89CC04}" type="presParOf" srcId="{CB806526-2D61-468A-AF64-D476B30836CD}" destId="{A64D7E22-DA57-44EA-890F-97F40A7C7774}" srcOrd="2" destOrd="0" presId="urn:microsoft.com/office/officeart/2008/layout/HorizontalMultiLevelHierarchy"/>
    <dgm:cxn modelId="{C5D1DAA9-699B-4241-B92B-69B95C2F1049}" type="presParOf" srcId="{A64D7E22-DA57-44EA-890F-97F40A7C7774}" destId="{1AB7AFE0-CB2F-40A5-9D3C-59878050E92E}" srcOrd="0" destOrd="0" presId="urn:microsoft.com/office/officeart/2008/layout/HorizontalMultiLevelHierarchy"/>
    <dgm:cxn modelId="{8DD6EC57-42F9-4966-85FF-45E2DDC4D192}" type="presParOf" srcId="{CB806526-2D61-468A-AF64-D476B30836CD}" destId="{6F43BE1D-B92B-4CAD-A29A-865AB4B12353}" srcOrd="3" destOrd="0" presId="urn:microsoft.com/office/officeart/2008/layout/HorizontalMultiLevelHierarchy"/>
    <dgm:cxn modelId="{BBA0FB1F-AF7C-4E6E-94C3-60023C566950}" type="presParOf" srcId="{6F43BE1D-B92B-4CAD-A29A-865AB4B12353}" destId="{4D8A835D-BFFB-4C43-A604-AF3D6FC2518D}" srcOrd="0" destOrd="0" presId="urn:microsoft.com/office/officeart/2008/layout/HorizontalMultiLevelHierarchy"/>
    <dgm:cxn modelId="{71D87254-C0FA-41F6-BC01-B9F0F1F4FBC8}" type="presParOf" srcId="{6F43BE1D-B92B-4CAD-A29A-865AB4B12353}" destId="{E3EA8A4B-4E25-4D42-831C-5CBE6BFB73BE}" srcOrd="1" destOrd="0" presId="urn:microsoft.com/office/officeart/2008/layout/HorizontalMultiLevelHierarchy"/>
    <dgm:cxn modelId="{59C791F7-AFEA-4562-86FF-4F630408DCB0}" type="presParOf" srcId="{E3EA8A4B-4E25-4D42-831C-5CBE6BFB73BE}" destId="{DDE14BD0-A06B-4EE3-B920-2D414B571BA1}" srcOrd="0" destOrd="0" presId="urn:microsoft.com/office/officeart/2008/layout/HorizontalMultiLevelHierarchy"/>
    <dgm:cxn modelId="{2F713E26-7A53-4B2B-8F7D-CC4780BF6489}" type="presParOf" srcId="{DDE14BD0-A06B-4EE3-B920-2D414B571BA1}" destId="{8215BACE-688B-43F0-A89C-050CAAC25A1F}" srcOrd="0" destOrd="0" presId="urn:microsoft.com/office/officeart/2008/layout/HorizontalMultiLevelHierarchy"/>
    <dgm:cxn modelId="{E7F36E01-B8DA-4070-8C72-9026B4F376E6}" type="presParOf" srcId="{E3EA8A4B-4E25-4D42-831C-5CBE6BFB73BE}" destId="{844464EE-CD4A-48C0-A4DF-DC5BE6CB87B9}" srcOrd="1" destOrd="0" presId="urn:microsoft.com/office/officeart/2008/layout/HorizontalMultiLevelHierarchy"/>
    <dgm:cxn modelId="{BF3AE26F-4EC1-496D-A67F-4B4747329F6E}" type="presParOf" srcId="{844464EE-CD4A-48C0-A4DF-DC5BE6CB87B9}" destId="{5D42520B-AB75-4E92-A715-AA3C9E54F272}" srcOrd="0" destOrd="0" presId="urn:microsoft.com/office/officeart/2008/layout/HorizontalMultiLevelHierarchy"/>
    <dgm:cxn modelId="{86BA5E36-C6E1-4E5B-83D2-3F9D3BA134FC}" type="presParOf" srcId="{844464EE-CD4A-48C0-A4DF-DC5BE6CB87B9}" destId="{ECDCE66C-D406-4466-BBC4-D811F01503DF}" srcOrd="1" destOrd="0" presId="urn:microsoft.com/office/officeart/2008/layout/HorizontalMultiLevelHierarchy"/>
    <dgm:cxn modelId="{425A2B18-4927-4F69-ADA9-39BB85085368}" type="presParOf" srcId="{A799D3B7-0E19-40B7-90B5-76A63FBFCD8E}" destId="{97BB9FCB-00B9-42AF-887C-3D281326D3FB}" srcOrd="4" destOrd="0" presId="urn:microsoft.com/office/officeart/2008/layout/HorizontalMultiLevelHierarchy"/>
    <dgm:cxn modelId="{97F129BF-6630-478A-99FB-D307118BDCA7}" type="presParOf" srcId="{97BB9FCB-00B9-42AF-887C-3D281326D3FB}" destId="{57D62261-260C-43BA-A4D0-E9E127E3DBFB}" srcOrd="0" destOrd="0" presId="urn:microsoft.com/office/officeart/2008/layout/HorizontalMultiLevelHierarchy"/>
    <dgm:cxn modelId="{03AE7615-C9A2-4E5C-8FFC-C55EEA46D774}" type="presParOf" srcId="{A799D3B7-0E19-40B7-90B5-76A63FBFCD8E}" destId="{D9FF330B-38B5-42A3-B27F-B2715700D147}" srcOrd="5" destOrd="0" presId="urn:microsoft.com/office/officeart/2008/layout/HorizontalMultiLevelHierarchy"/>
    <dgm:cxn modelId="{BB6D8E12-7997-4966-B751-7E808CD54ABB}" type="presParOf" srcId="{D9FF330B-38B5-42A3-B27F-B2715700D147}" destId="{8E53CF55-9D5C-4C40-A630-06FB5346AF67}" srcOrd="0" destOrd="0" presId="urn:microsoft.com/office/officeart/2008/layout/HorizontalMultiLevelHierarchy"/>
    <dgm:cxn modelId="{45B158E7-676D-465E-9A99-BCD5680FAA6D}" type="presParOf" srcId="{D9FF330B-38B5-42A3-B27F-B2715700D147}" destId="{8A7E9E9F-B8F4-4B2C-AB0C-293A38C4EA19}" srcOrd="1" destOrd="0" presId="urn:microsoft.com/office/officeart/2008/layout/HorizontalMultiLevelHierarchy"/>
    <dgm:cxn modelId="{E32C6E42-F92B-4E9A-B0CC-DC8B798B7162}" type="presParOf" srcId="{8A7E9E9F-B8F4-4B2C-AB0C-293A38C4EA19}" destId="{B0B03BE1-AA51-456F-BB8E-741B3CEE5AC2}" srcOrd="0" destOrd="0" presId="urn:microsoft.com/office/officeart/2008/layout/HorizontalMultiLevelHierarchy"/>
    <dgm:cxn modelId="{DF88E2C2-E21B-40AB-AB75-FF18C67D6E74}" type="presParOf" srcId="{B0B03BE1-AA51-456F-BB8E-741B3CEE5AC2}" destId="{12F510CB-40DE-406D-8068-0B08F88A254B}" srcOrd="0" destOrd="0" presId="urn:microsoft.com/office/officeart/2008/layout/HorizontalMultiLevelHierarchy"/>
    <dgm:cxn modelId="{670415CE-65D6-4DC1-B211-47061A50527E}" type="presParOf" srcId="{8A7E9E9F-B8F4-4B2C-AB0C-293A38C4EA19}" destId="{71853DF5-4A4A-4871-AE36-316B540E99DF}" srcOrd="1" destOrd="0" presId="urn:microsoft.com/office/officeart/2008/layout/HorizontalMultiLevelHierarchy"/>
    <dgm:cxn modelId="{71D8690C-F054-4D67-8BE4-4E6A5C3BDF32}" type="presParOf" srcId="{71853DF5-4A4A-4871-AE36-316B540E99DF}" destId="{4BAE63F8-FA04-49D7-9BBB-5CB80F7F520E}" srcOrd="0" destOrd="0" presId="urn:microsoft.com/office/officeart/2008/layout/HorizontalMultiLevelHierarchy"/>
    <dgm:cxn modelId="{DED17422-7E65-4FE4-8EA8-573E25C0FF89}" type="presParOf" srcId="{71853DF5-4A4A-4871-AE36-316B540E99DF}" destId="{B98145E8-11EF-424E-9595-12226654E25D}" srcOrd="1" destOrd="0" presId="urn:microsoft.com/office/officeart/2008/layout/HorizontalMultiLevelHierarchy"/>
    <dgm:cxn modelId="{7D99F24E-AD71-4295-9DDF-E9651374D499}" type="presParOf" srcId="{A799D3B7-0E19-40B7-90B5-76A63FBFCD8E}" destId="{6FF4EC1A-14D8-480D-AF7B-7A9A371759D2}" srcOrd="6" destOrd="0" presId="urn:microsoft.com/office/officeart/2008/layout/HorizontalMultiLevelHierarchy"/>
    <dgm:cxn modelId="{AE4886A7-DFFB-4E0F-AC02-C60E565316DB}" type="presParOf" srcId="{6FF4EC1A-14D8-480D-AF7B-7A9A371759D2}" destId="{8DB454C2-354A-4335-BC78-5919F2DD7E98}" srcOrd="0" destOrd="0" presId="urn:microsoft.com/office/officeart/2008/layout/HorizontalMultiLevelHierarchy"/>
    <dgm:cxn modelId="{63541BD5-1275-4CE7-AAFD-497E3863CA4C}" type="presParOf" srcId="{A799D3B7-0E19-40B7-90B5-76A63FBFCD8E}" destId="{C496521C-F709-42E2-B811-998BC9F98DD9}" srcOrd="7" destOrd="0" presId="urn:microsoft.com/office/officeart/2008/layout/HorizontalMultiLevelHierarchy"/>
    <dgm:cxn modelId="{24A5879A-F372-4595-9AEF-D79342CA79B0}" type="presParOf" srcId="{C496521C-F709-42E2-B811-998BC9F98DD9}" destId="{8CE9E23C-D42B-450E-AAEB-5F248E5B7D8B}" srcOrd="0" destOrd="0" presId="urn:microsoft.com/office/officeart/2008/layout/HorizontalMultiLevelHierarchy"/>
    <dgm:cxn modelId="{E910F18E-C114-491C-9D29-7A17F0E62900}" type="presParOf" srcId="{C496521C-F709-42E2-B811-998BC9F98DD9}" destId="{97C015F5-396F-42FF-B7FC-F08FF656E1D3}" srcOrd="1" destOrd="0" presId="urn:microsoft.com/office/officeart/2008/layout/HorizontalMultiLevelHierarchy"/>
    <dgm:cxn modelId="{25483CAF-A67B-4690-A604-70BF84A7B584}" type="presParOf" srcId="{97C015F5-396F-42FF-B7FC-F08FF656E1D3}" destId="{8638D057-1B82-4007-A190-CA21763C3AA1}" srcOrd="0" destOrd="0" presId="urn:microsoft.com/office/officeart/2008/layout/HorizontalMultiLevelHierarchy"/>
    <dgm:cxn modelId="{2F583E61-8502-4167-9CC5-B90B5DF9DD92}" type="presParOf" srcId="{8638D057-1B82-4007-A190-CA21763C3AA1}" destId="{A2849F70-E410-4133-91E6-5D7C3FA6F8CE}" srcOrd="0" destOrd="0" presId="urn:microsoft.com/office/officeart/2008/layout/HorizontalMultiLevelHierarchy"/>
    <dgm:cxn modelId="{5F779356-6547-4B00-AB0B-862BC6B97F4B}" type="presParOf" srcId="{97C015F5-396F-42FF-B7FC-F08FF656E1D3}" destId="{42AAAD3C-6C1A-4A60-9048-F4128469579E}" srcOrd="1" destOrd="0" presId="urn:microsoft.com/office/officeart/2008/layout/HorizontalMultiLevelHierarchy"/>
    <dgm:cxn modelId="{6FC54E6B-DD3B-4475-A526-738E4B31D995}" type="presParOf" srcId="{42AAAD3C-6C1A-4A60-9048-F4128469579E}" destId="{968ABEC0-B09D-4E33-AB3D-EC26C968EA27}" srcOrd="0" destOrd="0" presId="urn:microsoft.com/office/officeart/2008/layout/HorizontalMultiLevelHierarchy"/>
    <dgm:cxn modelId="{07DDED83-8D25-43E1-9840-737DC0B67C6A}" type="presParOf" srcId="{42AAAD3C-6C1A-4A60-9048-F4128469579E}" destId="{BA964FEE-1A4E-404F-8646-31B4A55DF0B9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In Progress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Stories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FBA4812-7F1B-4B45-B916-717EC3781EE2}">
      <dgm:prSet phldrT="[文本]"/>
      <dgm:spPr/>
      <dgm:t>
        <a:bodyPr/>
        <a:lstStyle/>
        <a:p>
          <a:r>
            <a:rPr lang="en-US" altLang="zh-CN"/>
            <a:t>Course2</a:t>
          </a:r>
          <a:endParaRPr lang="zh-CN" altLang="en-US"/>
        </a:p>
      </dgm:t>
    </dgm:pt>
    <dgm:pt modelId="{F168398F-3341-47CC-9ADF-9B5B7FE3D75F}" type="parTrans" cxnId="{43F72120-1C83-4E17-86EB-52DC52B0253F}">
      <dgm:prSet/>
      <dgm:spPr/>
      <dgm:t>
        <a:bodyPr/>
        <a:lstStyle/>
        <a:p>
          <a:endParaRPr lang="en-US"/>
        </a:p>
      </dgm:t>
    </dgm:pt>
    <dgm:pt modelId="{4266262B-72A0-46E6-9EF5-F0F9AB023A25}" type="sibTrans" cxnId="{43F72120-1C83-4E17-86EB-52DC52B0253F}">
      <dgm:prSet/>
      <dgm:spPr/>
      <dgm:t>
        <a:bodyPr/>
        <a:lstStyle/>
        <a:p>
          <a:endParaRPr lang="en-US"/>
        </a:p>
      </dgm:t>
    </dgm:pt>
    <dgm:pt modelId="{714059E6-9EE0-42E0-B3F5-0B52AE720164}">
      <dgm:prSet phldrT="[文本]"/>
      <dgm:spPr/>
      <dgm:t>
        <a:bodyPr/>
        <a:lstStyle/>
        <a:p>
          <a:r>
            <a:rPr lang="en-US" altLang="zh-CN"/>
            <a:t>Lecture</a:t>
          </a:r>
          <a:endParaRPr lang="zh-CN" altLang="en-US"/>
        </a:p>
      </dgm:t>
    </dgm:pt>
    <dgm:pt modelId="{7C8D9065-4A1F-4E89-86C8-D9556415659C}" type="parTrans" cxnId="{A75DBBE9-8860-4573-88E2-51E5580556A4}">
      <dgm:prSet/>
      <dgm:spPr/>
      <dgm:t>
        <a:bodyPr/>
        <a:lstStyle/>
        <a:p>
          <a:endParaRPr lang="en-US"/>
        </a:p>
      </dgm:t>
    </dgm:pt>
    <dgm:pt modelId="{99C08CA1-5C26-4CB0-86B0-094CB1FDD561}" type="sibTrans" cxnId="{A75DBBE9-8860-4573-88E2-51E5580556A4}">
      <dgm:prSet/>
      <dgm:spPr/>
      <dgm:t>
        <a:bodyPr/>
        <a:lstStyle/>
        <a:p>
          <a:endParaRPr lang="en-US"/>
        </a:p>
      </dgm:t>
    </dgm:pt>
    <dgm:pt modelId="{4E9474D6-8E86-4C57-A645-3C6B981BA64E}">
      <dgm:prSet phldrT="[文本]"/>
      <dgm:spPr/>
      <dgm:t>
        <a:bodyPr/>
        <a:lstStyle/>
        <a:p>
          <a:r>
            <a:rPr lang="en-US" altLang="zh-CN"/>
            <a:t>Assignments</a:t>
          </a:r>
          <a:endParaRPr lang="zh-CN" altLang="en-US"/>
        </a:p>
      </dgm:t>
    </dgm:pt>
    <dgm:pt modelId="{D213ABC0-9E7B-4621-A624-F596DD8FE692}" type="parTrans" cxnId="{4292F5AE-2B6A-4656-B1B7-876E08525FE0}">
      <dgm:prSet/>
      <dgm:spPr/>
      <dgm:t>
        <a:bodyPr/>
        <a:lstStyle/>
        <a:p>
          <a:endParaRPr lang="en-US"/>
        </a:p>
      </dgm:t>
    </dgm:pt>
    <dgm:pt modelId="{9BD96F8C-FC6A-4A05-8203-525C10883BBF}" type="sibTrans" cxnId="{4292F5AE-2B6A-4656-B1B7-876E08525FE0}">
      <dgm:prSet/>
      <dgm:spPr/>
      <dgm:t>
        <a:bodyPr/>
        <a:lstStyle/>
        <a:p>
          <a:endParaRPr lang="en-US"/>
        </a:p>
      </dgm:t>
    </dgm:pt>
    <dgm:pt modelId="{E4815DDC-FD2E-47F2-A6FA-6B3AE1379F4A}">
      <dgm:prSet phldrT="[文本]"/>
      <dgm:spPr/>
      <dgm:t>
        <a:bodyPr/>
        <a:lstStyle/>
        <a:p>
          <a:r>
            <a:rPr lang="en-US" altLang="zh-CN"/>
            <a:t>Status:78.4%</a:t>
          </a:r>
          <a:endParaRPr lang="zh-CN" altLang="en-US"/>
        </a:p>
      </dgm:t>
    </dgm:pt>
    <dgm:pt modelId="{1989BBFB-9545-4849-8595-4ED013E807D9}" type="parTrans" cxnId="{41205E64-CB0D-468F-A019-B36180FC07E2}">
      <dgm:prSet/>
      <dgm:spPr/>
      <dgm:t>
        <a:bodyPr/>
        <a:lstStyle/>
        <a:p>
          <a:endParaRPr lang="en-US"/>
        </a:p>
      </dgm:t>
    </dgm:pt>
    <dgm:pt modelId="{B7B8C79F-454D-466D-8BEA-EE4A1DF8356B}" type="sibTrans" cxnId="{41205E64-CB0D-468F-A019-B36180FC07E2}">
      <dgm:prSet/>
      <dgm:spPr/>
      <dgm:t>
        <a:bodyPr/>
        <a:lstStyle/>
        <a:p>
          <a:endParaRPr lang="en-US"/>
        </a:p>
      </dgm:t>
    </dgm:pt>
    <dgm:pt modelId="{6EFD5351-4F63-4A93-92D2-90BC5FC7E2C2}">
      <dgm:prSet phldrT="[文本]"/>
      <dgm:spPr/>
      <dgm:t>
        <a:bodyPr/>
        <a:lstStyle/>
        <a:p>
          <a:r>
            <a:rPr lang="en-US" altLang="zh-CN"/>
            <a:t>Cost:5.1 hour</a:t>
          </a:r>
          <a:endParaRPr lang="zh-CN" altLang="en-US"/>
        </a:p>
      </dgm:t>
    </dgm:pt>
    <dgm:pt modelId="{45055D6E-1E6F-4433-970C-9F13BCF8C712}" type="parTrans" cxnId="{29C7E84A-EF28-4A30-BD49-5C69AD105C1F}">
      <dgm:prSet/>
      <dgm:spPr/>
      <dgm:t>
        <a:bodyPr/>
        <a:lstStyle/>
        <a:p>
          <a:endParaRPr lang="en-US"/>
        </a:p>
      </dgm:t>
    </dgm:pt>
    <dgm:pt modelId="{28CCC077-99F9-4745-AAE0-7EDBDE68A7E8}" type="sibTrans" cxnId="{29C7E84A-EF28-4A30-BD49-5C69AD105C1F}">
      <dgm:prSet/>
      <dgm:spPr/>
      <dgm:t>
        <a:bodyPr/>
        <a:lstStyle/>
        <a:p>
          <a:endParaRPr lang="en-US"/>
        </a:p>
      </dgm:t>
    </dgm:pt>
    <dgm:pt modelId="{EB936C06-5CD7-4705-988D-883FFC372E3E}">
      <dgm:prSet phldrT="[文本]"/>
      <dgm:spPr/>
      <dgm:t>
        <a:bodyPr/>
        <a:lstStyle/>
        <a:p>
          <a:r>
            <a:rPr lang="en-US" altLang="zh-CN"/>
            <a:t>Status:75%</a:t>
          </a:r>
          <a:endParaRPr lang="zh-CN" altLang="en-US"/>
        </a:p>
      </dgm:t>
    </dgm:pt>
    <dgm:pt modelId="{17E5908D-ECE1-463B-BDF3-E1FF075F66F2}" type="parTrans" cxnId="{E70209FC-4A47-4B2A-8B17-CB58CB84A417}">
      <dgm:prSet/>
      <dgm:spPr/>
      <dgm:t>
        <a:bodyPr/>
        <a:lstStyle/>
        <a:p>
          <a:endParaRPr lang="en-US"/>
        </a:p>
      </dgm:t>
    </dgm:pt>
    <dgm:pt modelId="{BA3B0BB8-7E2B-4368-974B-049188EFD8BC}" type="sibTrans" cxnId="{E70209FC-4A47-4B2A-8B17-CB58CB84A417}">
      <dgm:prSet/>
      <dgm:spPr/>
      <dgm:t>
        <a:bodyPr/>
        <a:lstStyle/>
        <a:p>
          <a:endParaRPr lang="en-US"/>
        </a:p>
      </dgm:t>
    </dgm:pt>
    <dgm:pt modelId="{25CEB1E9-699F-479C-AE3E-9FB848557B8A}">
      <dgm:prSet phldrT="[文本]"/>
      <dgm:spPr/>
      <dgm:t>
        <a:bodyPr/>
        <a:lstStyle/>
        <a:p>
          <a:r>
            <a:rPr lang="en-US" altLang="zh-CN"/>
            <a:t>Cost:5.2 hours</a:t>
          </a:r>
          <a:endParaRPr lang="zh-CN" altLang="en-US"/>
        </a:p>
      </dgm:t>
    </dgm:pt>
    <dgm:pt modelId="{EE59ABEC-1658-41B6-9AD9-135B5D1F126C}" type="parTrans" cxnId="{C5501462-E25E-43B3-9131-3A67A39E7EEC}">
      <dgm:prSet/>
      <dgm:spPr/>
      <dgm:t>
        <a:bodyPr/>
        <a:lstStyle/>
        <a:p>
          <a:endParaRPr lang="en-US"/>
        </a:p>
      </dgm:t>
    </dgm:pt>
    <dgm:pt modelId="{B221DEC0-A790-4E64-A801-47944E503B2A}" type="sibTrans" cxnId="{C5501462-E25E-43B3-9131-3A67A39E7EEC}">
      <dgm:prSet/>
      <dgm:spPr/>
      <dgm:t>
        <a:bodyPr/>
        <a:lstStyle/>
        <a:p>
          <a:endParaRPr lang="en-US"/>
        </a:p>
      </dgm:t>
    </dgm:pt>
    <dgm:pt modelId="{22EE1311-A20B-467F-837A-85C196BE024A}">
      <dgm:prSet phldrT="[文本]"/>
      <dgm:spPr/>
      <dgm:t>
        <a:bodyPr/>
        <a:lstStyle/>
        <a:p>
          <a:r>
            <a:rPr lang="en-US" altLang="zh-CN"/>
            <a:t>Process Data</a:t>
          </a:r>
          <a:endParaRPr lang="zh-CN" altLang="en-US"/>
        </a:p>
      </dgm:t>
    </dgm:pt>
    <dgm:pt modelId="{0C456798-50FC-49D9-9D4D-B46775570D23}" type="parTrans" cxnId="{F6A79111-DD93-4C61-9E97-6DF3FC0A6981}">
      <dgm:prSet/>
      <dgm:spPr/>
      <dgm:t>
        <a:bodyPr/>
        <a:lstStyle/>
        <a:p>
          <a:endParaRPr lang="en-US"/>
        </a:p>
      </dgm:t>
    </dgm:pt>
    <dgm:pt modelId="{6F0D312E-BAAB-4906-925D-2BDFAF342C84}" type="sibTrans" cxnId="{F6A79111-DD93-4C61-9E97-6DF3FC0A6981}">
      <dgm:prSet/>
      <dgm:spPr/>
      <dgm:t>
        <a:bodyPr/>
        <a:lstStyle/>
        <a:p>
          <a:endParaRPr lang="en-US"/>
        </a:p>
      </dgm:t>
    </dgm:pt>
    <dgm:pt modelId="{22A9EEC2-08A3-4E49-A4B5-9D2262456E97}">
      <dgm:prSet phldrT="[文本]"/>
      <dgm:spPr/>
      <dgm:t>
        <a:bodyPr/>
        <a:lstStyle/>
        <a:p>
          <a:r>
            <a:rPr lang="en-US" altLang="zh-CN"/>
            <a:t>Model Building</a:t>
          </a:r>
          <a:endParaRPr lang="zh-CN" altLang="en-US"/>
        </a:p>
      </dgm:t>
    </dgm:pt>
    <dgm:pt modelId="{6CCF1A1F-BF96-4BCD-B82C-F92730C9294A}" type="parTrans" cxnId="{569C2EAD-0E6C-4277-A97A-DFA2242D3808}">
      <dgm:prSet/>
      <dgm:spPr/>
      <dgm:t>
        <a:bodyPr/>
        <a:lstStyle/>
        <a:p>
          <a:endParaRPr lang="zh-CN" altLang="en-US"/>
        </a:p>
      </dgm:t>
    </dgm:pt>
    <dgm:pt modelId="{81003677-D1C3-4861-B953-EBF3BAE1A142}" type="sibTrans" cxnId="{569C2EAD-0E6C-4277-A97A-DFA2242D3808}">
      <dgm:prSet/>
      <dgm:spPr/>
      <dgm:t>
        <a:bodyPr/>
        <a:lstStyle/>
        <a:p>
          <a:endParaRPr lang="zh-CN" altLang="en-US"/>
        </a:p>
      </dgm:t>
    </dgm:pt>
    <dgm:pt modelId="{0B03E639-BD45-44AB-B04D-CE3F61EFBB26}">
      <dgm:prSet phldrT="[文本]"/>
      <dgm:spPr/>
      <dgm:t>
        <a:bodyPr/>
        <a:lstStyle/>
        <a:p>
          <a:r>
            <a:rPr lang="en-US" altLang="zh-CN"/>
            <a:t>Status: 80%</a:t>
          </a:r>
          <a:endParaRPr lang="zh-CN" altLang="en-US"/>
        </a:p>
      </dgm:t>
    </dgm:pt>
    <dgm:pt modelId="{3F40F1BA-3714-443C-961B-32D33680FB33}" type="parTrans" cxnId="{AF8D7269-9E89-47AD-8C6F-894E2D406773}">
      <dgm:prSet/>
      <dgm:spPr/>
      <dgm:t>
        <a:bodyPr/>
        <a:lstStyle/>
        <a:p>
          <a:endParaRPr lang="zh-CN" altLang="en-US"/>
        </a:p>
      </dgm:t>
    </dgm:pt>
    <dgm:pt modelId="{65553F4D-A349-4BB8-B7A4-BBC7038D2EA3}" type="sibTrans" cxnId="{AF8D7269-9E89-47AD-8C6F-894E2D406773}">
      <dgm:prSet/>
      <dgm:spPr/>
      <dgm:t>
        <a:bodyPr/>
        <a:lstStyle/>
        <a:p>
          <a:endParaRPr lang="zh-CN" altLang="en-US"/>
        </a:p>
      </dgm:t>
    </dgm:pt>
    <dgm:pt modelId="{404B7963-8C84-448A-84B2-F8527478E3C8}">
      <dgm:prSet phldrT="[文本]"/>
      <dgm:spPr/>
      <dgm:t>
        <a:bodyPr/>
        <a:lstStyle/>
        <a:p>
          <a:r>
            <a:rPr lang="en-US" altLang="zh-CN"/>
            <a:t>Cost: 2 hours</a:t>
          </a:r>
          <a:endParaRPr lang="zh-CN" altLang="en-US"/>
        </a:p>
      </dgm:t>
    </dgm:pt>
    <dgm:pt modelId="{2FF7F3BF-7B05-4A1B-A27E-2BD95B608876}" type="parTrans" cxnId="{B4C103A6-31BC-409C-BC07-E45D2B30D23C}">
      <dgm:prSet/>
      <dgm:spPr/>
      <dgm:t>
        <a:bodyPr/>
        <a:lstStyle/>
        <a:p>
          <a:endParaRPr lang="zh-CN" altLang="en-US"/>
        </a:p>
      </dgm:t>
    </dgm:pt>
    <dgm:pt modelId="{737DAD11-D1ED-4F24-A12C-C83DB5BD53B0}" type="sibTrans" cxnId="{B4C103A6-31BC-409C-BC07-E45D2B30D23C}">
      <dgm:prSet/>
      <dgm:spPr/>
      <dgm:t>
        <a:bodyPr/>
        <a:lstStyle/>
        <a:p>
          <a:endParaRPr lang="zh-CN" alt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1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1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CB4F527E-3069-44CD-A047-05E669B2DE4C}" type="pres">
      <dgm:prSet presAssocID="{F168398F-3341-47CC-9ADF-9B5B7FE3D75F}" presName="conn2-1" presStyleLbl="parChTrans1D3" presStyleIdx="0" presStyleCnt="2"/>
      <dgm:spPr/>
      <dgm:t>
        <a:bodyPr/>
        <a:lstStyle/>
        <a:p>
          <a:endParaRPr lang="en-US"/>
        </a:p>
      </dgm:t>
    </dgm:pt>
    <dgm:pt modelId="{E85DB345-45CB-4220-A4D7-D7ECB6B327DF}" type="pres">
      <dgm:prSet presAssocID="{F168398F-3341-47CC-9ADF-9B5B7FE3D75F}" presName="connTx" presStyleLbl="parChTrans1D3" presStyleIdx="0" presStyleCnt="2"/>
      <dgm:spPr/>
      <dgm:t>
        <a:bodyPr/>
        <a:lstStyle/>
        <a:p>
          <a:endParaRPr lang="en-US"/>
        </a:p>
      </dgm:t>
    </dgm:pt>
    <dgm:pt modelId="{6F7614D1-221C-49AC-B43F-4BB3B1CFF462}" type="pres">
      <dgm:prSet presAssocID="{BFBA4812-7F1B-4B45-B916-717EC3781EE2}" presName="root2" presStyleCnt="0"/>
      <dgm:spPr/>
    </dgm:pt>
    <dgm:pt modelId="{B7A8D3EF-EE6A-497A-9825-C9B40C0381C7}" type="pres">
      <dgm:prSet presAssocID="{BFBA4812-7F1B-4B45-B916-717EC3781EE2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278A1B1-927A-4BC6-8E49-027E1E3A1079}" type="pres">
      <dgm:prSet presAssocID="{BFBA4812-7F1B-4B45-B916-717EC3781EE2}" presName="level3hierChild" presStyleCnt="0"/>
      <dgm:spPr/>
    </dgm:pt>
    <dgm:pt modelId="{AE592D10-21B9-47B9-86CD-B72353A355EA}" type="pres">
      <dgm:prSet presAssocID="{7C8D9065-4A1F-4E89-86C8-D9556415659C}" presName="conn2-1" presStyleLbl="parChTrans1D4" presStyleIdx="0" presStyleCnt="9"/>
      <dgm:spPr/>
      <dgm:t>
        <a:bodyPr/>
        <a:lstStyle/>
        <a:p>
          <a:endParaRPr lang="en-US"/>
        </a:p>
      </dgm:t>
    </dgm:pt>
    <dgm:pt modelId="{A57AAC8D-63F8-4545-B8B4-3E629CDD5629}" type="pres">
      <dgm:prSet presAssocID="{7C8D9065-4A1F-4E89-86C8-D9556415659C}" presName="connTx" presStyleLbl="parChTrans1D4" presStyleIdx="0" presStyleCnt="9"/>
      <dgm:spPr/>
      <dgm:t>
        <a:bodyPr/>
        <a:lstStyle/>
        <a:p>
          <a:endParaRPr lang="en-US"/>
        </a:p>
      </dgm:t>
    </dgm:pt>
    <dgm:pt modelId="{7902BDA4-B186-4818-8D3B-53330A9D5EB1}" type="pres">
      <dgm:prSet presAssocID="{714059E6-9EE0-42E0-B3F5-0B52AE720164}" presName="root2" presStyleCnt="0"/>
      <dgm:spPr/>
    </dgm:pt>
    <dgm:pt modelId="{B36DF2AC-A7A6-4E20-B94A-84D04C0E1C3A}" type="pres">
      <dgm:prSet presAssocID="{714059E6-9EE0-42E0-B3F5-0B52AE720164}" presName="LevelTwoTextNode" presStyleLbl="node4" presStyleIdx="0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2B4465-7660-418A-8F84-B645503ABAA0}" type="pres">
      <dgm:prSet presAssocID="{714059E6-9EE0-42E0-B3F5-0B52AE720164}" presName="level3hierChild" presStyleCnt="0"/>
      <dgm:spPr/>
    </dgm:pt>
    <dgm:pt modelId="{EDE1ECF9-20F0-48F2-870D-D59BFF208E59}" type="pres">
      <dgm:prSet presAssocID="{1989BBFB-9545-4849-8595-4ED013E807D9}" presName="conn2-1" presStyleLbl="parChTrans1D4" presStyleIdx="1" presStyleCnt="9"/>
      <dgm:spPr/>
      <dgm:t>
        <a:bodyPr/>
        <a:lstStyle/>
        <a:p>
          <a:endParaRPr lang="en-US"/>
        </a:p>
      </dgm:t>
    </dgm:pt>
    <dgm:pt modelId="{05E3F3BE-11F4-4673-9354-2E23754FBD2A}" type="pres">
      <dgm:prSet presAssocID="{1989BBFB-9545-4849-8595-4ED013E807D9}" presName="connTx" presStyleLbl="parChTrans1D4" presStyleIdx="1" presStyleCnt="9"/>
      <dgm:spPr/>
      <dgm:t>
        <a:bodyPr/>
        <a:lstStyle/>
        <a:p>
          <a:endParaRPr lang="en-US"/>
        </a:p>
      </dgm:t>
    </dgm:pt>
    <dgm:pt modelId="{F041DAAE-B8ED-43F1-9FCC-14377D7564F6}" type="pres">
      <dgm:prSet presAssocID="{E4815DDC-FD2E-47F2-A6FA-6B3AE1379F4A}" presName="root2" presStyleCnt="0"/>
      <dgm:spPr/>
    </dgm:pt>
    <dgm:pt modelId="{2B9307F3-5C55-44B8-81DD-0C01924CED75}" type="pres">
      <dgm:prSet presAssocID="{E4815DDC-FD2E-47F2-A6FA-6B3AE1379F4A}" presName="LevelTwoTextNode" presStyleLbl="node4" presStyleIdx="1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8A65F38-43BE-4E0B-9E6E-23B9C6DCA76B}" type="pres">
      <dgm:prSet presAssocID="{E4815DDC-FD2E-47F2-A6FA-6B3AE1379F4A}" presName="level3hierChild" presStyleCnt="0"/>
      <dgm:spPr/>
    </dgm:pt>
    <dgm:pt modelId="{2409E744-7BED-4EE6-9891-DBF11F8D4CBA}" type="pres">
      <dgm:prSet presAssocID="{45055D6E-1E6F-4433-970C-9F13BCF8C712}" presName="conn2-1" presStyleLbl="parChTrans1D4" presStyleIdx="2" presStyleCnt="9"/>
      <dgm:spPr/>
      <dgm:t>
        <a:bodyPr/>
        <a:lstStyle/>
        <a:p>
          <a:endParaRPr lang="en-US"/>
        </a:p>
      </dgm:t>
    </dgm:pt>
    <dgm:pt modelId="{7BA25019-7EF8-4905-ACA8-9D5EC219A6F8}" type="pres">
      <dgm:prSet presAssocID="{45055D6E-1E6F-4433-970C-9F13BCF8C712}" presName="connTx" presStyleLbl="parChTrans1D4" presStyleIdx="2" presStyleCnt="9"/>
      <dgm:spPr/>
      <dgm:t>
        <a:bodyPr/>
        <a:lstStyle/>
        <a:p>
          <a:endParaRPr lang="en-US"/>
        </a:p>
      </dgm:t>
    </dgm:pt>
    <dgm:pt modelId="{3B95A0F0-2F3C-4BC4-B4FB-9CBE1575F449}" type="pres">
      <dgm:prSet presAssocID="{6EFD5351-4F63-4A93-92D2-90BC5FC7E2C2}" presName="root2" presStyleCnt="0"/>
      <dgm:spPr/>
    </dgm:pt>
    <dgm:pt modelId="{3DAAFFEC-4523-4D00-864A-F2E10B16DB45}" type="pres">
      <dgm:prSet presAssocID="{6EFD5351-4F63-4A93-92D2-90BC5FC7E2C2}" presName="LevelTwoTextNode" presStyleLbl="node4" presStyleIdx="2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26F13E2-164E-491B-AEEF-FDFCD3C1892F}" type="pres">
      <dgm:prSet presAssocID="{6EFD5351-4F63-4A93-92D2-90BC5FC7E2C2}" presName="level3hierChild" presStyleCnt="0"/>
      <dgm:spPr/>
    </dgm:pt>
    <dgm:pt modelId="{BFDF8680-ADAF-4168-BDDA-B4EECB2CF79E}" type="pres">
      <dgm:prSet presAssocID="{D213ABC0-9E7B-4621-A624-F596DD8FE692}" presName="conn2-1" presStyleLbl="parChTrans1D4" presStyleIdx="3" presStyleCnt="9"/>
      <dgm:spPr/>
      <dgm:t>
        <a:bodyPr/>
        <a:lstStyle/>
        <a:p>
          <a:endParaRPr lang="en-US"/>
        </a:p>
      </dgm:t>
    </dgm:pt>
    <dgm:pt modelId="{D84706FD-736F-499A-8DBA-6C897976D4F4}" type="pres">
      <dgm:prSet presAssocID="{D213ABC0-9E7B-4621-A624-F596DD8FE692}" presName="connTx" presStyleLbl="parChTrans1D4" presStyleIdx="3" presStyleCnt="9"/>
      <dgm:spPr/>
      <dgm:t>
        <a:bodyPr/>
        <a:lstStyle/>
        <a:p>
          <a:endParaRPr lang="en-US"/>
        </a:p>
      </dgm:t>
    </dgm:pt>
    <dgm:pt modelId="{9D4DBB44-3CAF-4166-A19D-DFF04AFDF2F6}" type="pres">
      <dgm:prSet presAssocID="{4E9474D6-8E86-4C57-A645-3C6B981BA64E}" presName="root2" presStyleCnt="0"/>
      <dgm:spPr/>
    </dgm:pt>
    <dgm:pt modelId="{6CC07AB8-E6F5-456E-875A-79AC7F60396C}" type="pres">
      <dgm:prSet presAssocID="{4E9474D6-8E86-4C57-A645-3C6B981BA64E}" presName="LevelTwoTextNode" presStyleLbl="node4" presStyleIdx="3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31A5534-A159-491B-92DD-6D252A7B3F2C}" type="pres">
      <dgm:prSet presAssocID="{4E9474D6-8E86-4C57-A645-3C6B981BA64E}" presName="level3hierChild" presStyleCnt="0"/>
      <dgm:spPr/>
    </dgm:pt>
    <dgm:pt modelId="{84980F7F-CD89-4864-A486-994C7B6AE610}" type="pres">
      <dgm:prSet presAssocID="{17E5908D-ECE1-463B-BDF3-E1FF075F66F2}" presName="conn2-1" presStyleLbl="parChTrans1D4" presStyleIdx="4" presStyleCnt="9"/>
      <dgm:spPr/>
      <dgm:t>
        <a:bodyPr/>
        <a:lstStyle/>
        <a:p>
          <a:endParaRPr lang="en-US"/>
        </a:p>
      </dgm:t>
    </dgm:pt>
    <dgm:pt modelId="{F3CFBDBA-D4E2-4E6B-A86B-4EE25CFEC29C}" type="pres">
      <dgm:prSet presAssocID="{17E5908D-ECE1-463B-BDF3-E1FF075F66F2}" presName="connTx" presStyleLbl="parChTrans1D4" presStyleIdx="4" presStyleCnt="9"/>
      <dgm:spPr/>
      <dgm:t>
        <a:bodyPr/>
        <a:lstStyle/>
        <a:p>
          <a:endParaRPr lang="en-US"/>
        </a:p>
      </dgm:t>
    </dgm:pt>
    <dgm:pt modelId="{6726C04D-53C1-4F7A-A1CA-FA688EBEE9E1}" type="pres">
      <dgm:prSet presAssocID="{EB936C06-5CD7-4705-988D-883FFC372E3E}" presName="root2" presStyleCnt="0"/>
      <dgm:spPr/>
    </dgm:pt>
    <dgm:pt modelId="{18C30F16-1B06-4EF2-BF63-D0EAEE239D7B}" type="pres">
      <dgm:prSet presAssocID="{EB936C06-5CD7-4705-988D-883FFC372E3E}" presName="LevelTwoTextNode" presStyleLbl="node4" presStyleIdx="4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8789F1E-1AD9-485F-B0D5-66288575A597}" type="pres">
      <dgm:prSet presAssocID="{EB936C06-5CD7-4705-988D-883FFC372E3E}" presName="level3hierChild" presStyleCnt="0"/>
      <dgm:spPr/>
    </dgm:pt>
    <dgm:pt modelId="{88D906C0-651B-4C54-92EA-09170F4F5860}" type="pres">
      <dgm:prSet presAssocID="{EE59ABEC-1658-41B6-9AD9-135B5D1F126C}" presName="conn2-1" presStyleLbl="parChTrans1D4" presStyleIdx="5" presStyleCnt="9"/>
      <dgm:spPr/>
      <dgm:t>
        <a:bodyPr/>
        <a:lstStyle/>
        <a:p>
          <a:endParaRPr lang="en-US"/>
        </a:p>
      </dgm:t>
    </dgm:pt>
    <dgm:pt modelId="{4EAEB978-33C4-48AD-8E74-C4CBF4F23ED3}" type="pres">
      <dgm:prSet presAssocID="{EE59ABEC-1658-41B6-9AD9-135B5D1F126C}" presName="connTx" presStyleLbl="parChTrans1D4" presStyleIdx="5" presStyleCnt="9"/>
      <dgm:spPr/>
      <dgm:t>
        <a:bodyPr/>
        <a:lstStyle/>
        <a:p>
          <a:endParaRPr lang="en-US"/>
        </a:p>
      </dgm:t>
    </dgm:pt>
    <dgm:pt modelId="{B8611717-2DE2-443F-B58F-DC2A5E5C37AD}" type="pres">
      <dgm:prSet presAssocID="{25CEB1E9-699F-479C-AE3E-9FB848557B8A}" presName="root2" presStyleCnt="0"/>
      <dgm:spPr/>
    </dgm:pt>
    <dgm:pt modelId="{F8C8CD37-7971-4837-9F8A-23B59BF0E196}" type="pres">
      <dgm:prSet presAssocID="{25CEB1E9-699F-479C-AE3E-9FB848557B8A}" presName="LevelTwoTextNode" presStyleLbl="node4" presStyleIdx="5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F5B90EC-37BE-4A07-B4C5-98E22691893D}" type="pres">
      <dgm:prSet presAssocID="{25CEB1E9-699F-479C-AE3E-9FB848557B8A}" presName="level3hierChild" presStyleCnt="0"/>
      <dgm:spPr/>
    </dgm:pt>
    <dgm:pt modelId="{D4F0F149-0436-4F61-9841-695A493C3F02}" type="pres">
      <dgm:prSet presAssocID="{0C456798-50FC-49D9-9D4D-B46775570D23}" presName="conn2-1" presStyleLbl="parChTrans1D3" presStyleIdx="1" presStyleCnt="2"/>
      <dgm:spPr/>
      <dgm:t>
        <a:bodyPr/>
        <a:lstStyle/>
        <a:p>
          <a:endParaRPr lang="en-US"/>
        </a:p>
      </dgm:t>
    </dgm:pt>
    <dgm:pt modelId="{544097BF-BA50-454F-B467-629F0C31D3B4}" type="pres">
      <dgm:prSet presAssocID="{0C456798-50FC-49D9-9D4D-B46775570D23}" presName="connTx" presStyleLbl="parChTrans1D3" presStyleIdx="1" presStyleCnt="2"/>
      <dgm:spPr/>
      <dgm:t>
        <a:bodyPr/>
        <a:lstStyle/>
        <a:p>
          <a:endParaRPr lang="en-US"/>
        </a:p>
      </dgm:t>
    </dgm:pt>
    <dgm:pt modelId="{DF221537-D94D-439D-A3AF-3B375ABCF2FC}" type="pres">
      <dgm:prSet presAssocID="{22EE1311-A20B-467F-837A-85C196BE024A}" presName="root2" presStyleCnt="0"/>
      <dgm:spPr/>
    </dgm:pt>
    <dgm:pt modelId="{E1890721-D350-4627-9B93-07360FC5FF26}" type="pres">
      <dgm:prSet presAssocID="{22EE1311-A20B-467F-837A-85C196BE024A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0B7E2DF-D5D0-43C9-86D0-C6B77E507B67}" type="pres">
      <dgm:prSet presAssocID="{22EE1311-A20B-467F-837A-85C196BE024A}" presName="level3hierChild" presStyleCnt="0"/>
      <dgm:spPr/>
    </dgm:pt>
    <dgm:pt modelId="{843515B6-FCC2-43BA-9F04-3A547B7CEF31}" type="pres">
      <dgm:prSet presAssocID="{6CCF1A1F-BF96-4BCD-B82C-F92730C9294A}" presName="conn2-1" presStyleLbl="parChTrans1D4" presStyleIdx="6" presStyleCnt="9"/>
      <dgm:spPr/>
    </dgm:pt>
    <dgm:pt modelId="{41F587E8-2C02-4499-BD0D-4F21388773EA}" type="pres">
      <dgm:prSet presAssocID="{6CCF1A1F-BF96-4BCD-B82C-F92730C9294A}" presName="connTx" presStyleLbl="parChTrans1D4" presStyleIdx="6" presStyleCnt="9"/>
      <dgm:spPr/>
    </dgm:pt>
    <dgm:pt modelId="{6AD8FF6E-26C9-4C0B-ACBA-833AA3ABCC5B}" type="pres">
      <dgm:prSet presAssocID="{22A9EEC2-08A3-4E49-A4B5-9D2262456E97}" presName="root2" presStyleCnt="0"/>
      <dgm:spPr/>
    </dgm:pt>
    <dgm:pt modelId="{235ACE71-FD7B-4EC9-8B1A-58FBBC853377}" type="pres">
      <dgm:prSet presAssocID="{22A9EEC2-08A3-4E49-A4B5-9D2262456E97}" presName="LevelTwoTextNode" presStyleLbl="node4" presStyleIdx="6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DB690DF-7AE3-4102-834A-9B82B6C6FAF7}" type="pres">
      <dgm:prSet presAssocID="{22A9EEC2-08A3-4E49-A4B5-9D2262456E97}" presName="level3hierChild" presStyleCnt="0"/>
      <dgm:spPr/>
    </dgm:pt>
    <dgm:pt modelId="{CA46B3B9-CD0E-4D38-84B0-DE67F33B6A9F}" type="pres">
      <dgm:prSet presAssocID="{3F40F1BA-3714-443C-961B-32D33680FB33}" presName="conn2-1" presStyleLbl="parChTrans1D4" presStyleIdx="7" presStyleCnt="9"/>
      <dgm:spPr/>
    </dgm:pt>
    <dgm:pt modelId="{83DBC2A5-81B0-4899-ABAA-9A7CBE000850}" type="pres">
      <dgm:prSet presAssocID="{3F40F1BA-3714-443C-961B-32D33680FB33}" presName="connTx" presStyleLbl="parChTrans1D4" presStyleIdx="7" presStyleCnt="9"/>
      <dgm:spPr/>
    </dgm:pt>
    <dgm:pt modelId="{30DEA118-FB1B-4A64-81D8-19699AE35AB1}" type="pres">
      <dgm:prSet presAssocID="{0B03E639-BD45-44AB-B04D-CE3F61EFBB26}" presName="root2" presStyleCnt="0"/>
      <dgm:spPr/>
    </dgm:pt>
    <dgm:pt modelId="{CB95FA03-79B0-4E55-86A5-7616ED85DCFB}" type="pres">
      <dgm:prSet presAssocID="{0B03E639-BD45-44AB-B04D-CE3F61EFBB26}" presName="LevelTwoTextNode" presStyleLbl="node4" presStyleIdx="7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A06FCB1-1BFE-4CC6-8BF4-87345E0DC790}" type="pres">
      <dgm:prSet presAssocID="{0B03E639-BD45-44AB-B04D-CE3F61EFBB26}" presName="level3hierChild" presStyleCnt="0"/>
      <dgm:spPr/>
    </dgm:pt>
    <dgm:pt modelId="{110FD9BF-F68C-41F9-BE11-AA7DD5C71427}" type="pres">
      <dgm:prSet presAssocID="{2FF7F3BF-7B05-4A1B-A27E-2BD95B608876}" presName="conn2-1" presStyleLbl="parChTrans1D4" presStyleIdx="8" presStyleCnt="9"/>
      <dgm:spPr/>
    </dgm:pt>
    <dgm:pt modelId="{7D7E5EF2-46B2-4A7F-A472-4050A3A0CB5B}" type="pres">
      <dgm:prSet presAssocID="{2FF7F3BF-7B05-4A1B-A27E-2BD95B608876}" presName="connTx" presStyleLbl="parChTrans1D4" presStyleIdx="8" presStyleCnt="9"/>
      <dgm:spPr/>
    </dgm:pt>
    <dgm:pt modelId="{2BEB3C5A-94C5-4B80-8DCD-3EFCC920E1CE}" type="pres">
      <dgm:prSet presAssocID="{404B7963-8C84-448A-84B2-F8527478E3C8}" presName="root2" presStyleCnt="0"/>
      <dgm:spPr/>
    </dgm:pt>
    <dgm:pt modelId="{9C480AA0-7129-441D-905C-FF7640B8F449}" type="pres">
      <dgm:prSet presAssocID="{404B7963-8C84-448A-84B2-F8527478E3C8}" presName="LevelTwoTextNode" presStyleLbl="node4" presStyleIdx="8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A835E532-9B2F-4705-B84E-9E72904987D9}" type="pres">
      <dgm:prSet presAssocID="{404B7963-8C84-448A-84B2-F8527478E3C8}" presName="level3hierChild" presStyleCnt="0"/>
      <dgm:spPr/>
    </dgm:pt>
  </dgm:ptLst>
  <dgm:cxnLst>
    <dgm:cxn modelId="{23D84E5B-FC4D-40CA-B1B8-8558E09278AA}" type="presOf" srcId="{5AD09BEB-5E93-4CE1-AE5D-985CD1CA771C}" destId="{10902F1B-76A0-42BF-B8B6-85638234AC1B}" srcOrd="0" destOrd="0" presId="urn:microsoft.com/office/officeart/2008/layout/HorizontalMultiLevelHierarchy"/>
    <dgm:cxn modelId="{97EBE35B-E010-489D-9F19-F25F7EB39E46}" type="presOf" srcId="{161FC228-2781-4EB5-A704-2302BEDB5658}" destId="{D61D9318-CF1C-4027-9FB9-CA3681111D48}" srcOrd="0" destOrd="0" presId="urn:microsoft.com/office/officeart/2008/layout/HorizontalMultiLevelHierarchy"/>
    <dgm:cxn modelId="{EFDC6530-4C50-4153-82B3-3640F8FE00BB}" type="presOf" srcId="{6CCF1A1F-BF96-4BCD-B82C-F92730C9294A}" destId="{41F587E8-2C02-4499-BD0D-4F21388773EA}" srcOrd="1" destOrd="0" presId="urn:microsoft.com/office/officeart/2008/layout/HorizontalMultiLevelHierarchy"/>
    <dgm:cxn modelId="{C1731F18-464D-4DB8-B4D3-CF3D944FFABF}" type="presOf" srcId="{0B03E639-BD45-44AB-B04D-CE3F61EFBB26}" destId="{CB95FA03-79B0-4E55-86A5-7616ED85DCFB}" srcOrd="0" destOrd="0" presId="urn:microsoft.com/office/officeart/2008/layout/HorizontalMultiLevelHierarchy"/>
    <dgm:cxn modelId="{41205E64-CB0D-468F-A019-B36180FC07E2}" srcId="{714059E6-9EE0-42E0-B3F5-0B52AE720164}" destId="{E4815DDC-FD2E-47F2-A6FA-6B3AE1379F4A}" srcOrd="0" destOrd="0" parTransId="{1989BBFB-9545-4849-8595-4ED013E807D9}" sibTransId="{B7B8C79F-454D-466D-8BEA-EE4A1DF8356B}"/>
    <dgm:cxn modelId="{DCA1B801-BA77-41BE-9DBD-FBB3C1D594C3}" type="presOf" srcId="{714059E6-9EE0-42E0-B3F5-0B52AE720164}" destId="{B36DF2AC-A7A6-4E20-B94A-84D04C0E1C3A}" srcOrd="0" destOrd="0" presId="urn:microsoft.com/office/officeart/2008/layout/HorizontalMultiLevelHierarchy"/>
    <dgm:cxn modelId="{39E503B6-4B30-4F54-90C6-2816F1C51C4B}" type="presOf" srcId="{D213ABC0-9E7B-4621-A624-F596DD8FE692}" destId="{BFDF8680-ADAF-4168-BDDA-B4EECB2CF79E}" srcOrd="0" destOrd="0" presId="urn:microsoft.com/office/officeart/2008/layout/HorizontalMultiLevelHierarchy"/>
    <dgm:cxn modelId="{C2B1CB5B-E6F6-4487-A28A-7C1BD23C7728}" type="presOf" srcId="{45055D6E-1E6F-4433-970C-9F13BCF8C712}" destId="{2409E744-7BED-4EE6-9891-DBF11F8D4CBA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8B41FE23-5D59-4521-8479-775D317299A1}" type="presOf" srcId="{25CEB1E9-699F-479C-AE3E-9FB848557B8A}" destId="{F8C8CD37-7971-4837-9F8A-23B59BF0E196}" srcOrd="0" destOrd="0" presId="urn:microsoft.com/office/officeart/2008/layout/HorizontalMultiLevelHierarchy"/>
    <dgm:cxn modelId="{6EDD6213-CF10-4AF3-A9C1-4AF715594862}" type="presOf" srcId="{6EFD5351-4F63-4A93-92D2-90BC5FC7E2C2}" destId="{3DAAFFEC-4523-4D00-864A-F2E10B16DB45}" srcOrd="0" destOrd="0" presId="urn:microsoft.com/office/officeart/2008/layout/HorizontalMultiLevelHierarchy"/>
    <dgm:cxn modelId="{E823BEA0-87F9-415A-AFBA-C8A90B8696B5}" type="presOf" srcId="{0C456798-50FC-49D9-9D4D-B46775570D23}" destId="{D4F0F149-0436-4F61-9841-695A493C3F02}" srcOrd="0" destOrd="0" presId="urn:microsoft.com/office/officeart/2008/layout/HorizontalMultiLevelHierarchy"/>
    <dgm:cxn modelId="{9CBF530E-6E54-4BA9-95F5-DE1DB816B281}" type="presOf" srcId="{0DA1C060-E1EF-497C-B4B7-CC10236D4AB5}" destId="{D456BF37-646F-420A-817B-2C6FE870644F}" srcOrd="0" destOrd="0" presId="urn:microsoft.com/office/officeart/2008/layout/HorizontalMultiLevelHierarchy"/>
    <dgm:cxn modelId="{91CF458C-06A5-410C-BA9A-202900980963}" type="presOf" srcId="{EB936C06-5CD7-4705-988D-883FFC372E3E}" destId="{18C30F16-1B06-4EF2-BF63-D0EAEE239D7B}" srcOrd="0" destOrd="0" presId="urn:microsoft.com/office/officeart/2008/layout/HorizontalMultiLevelHierarchy"/>
    <dgm:cxn modelId="{2552E876-C481-49EF-AD06-52B577B1F230}" type="presOf" srcId="{7C8D9065-4A1F-4E89-86C8-D9556415659C}" destId="{A57AAC8D-63F8-4545-B8B4-3E629CDD5629}" srcOrd="1" destOrd="0" presId="urn:microsoft.com/office/officeart/2008/layout/HorizontalMultiLevelHierarchy"/>
    <dgm:cxn modelId="{768256A2-26C0-4C35-8CB4-8968F638CC1E}" type="presOf" srcId="{1989BBFB-9545-4849-8595-4ED013E807D9}" destId="{EDE1ECF9-20F0-48F2-870D-D59BFF208E59}" srcOrd="0" destOrd="0" presId="urn:microsoft.com/office/officeart/2008/layout/HorizontalMultiLevelHierarchy"/>
    <dgm:cxn modelId="{D1908148-03EF-4E09-A6A7-FB4C92EB03FA}" type="presOf" srcId="{2FF7F3BF-7B05-4A1B-A27E-2BD95B608876}" destId="{7D7E5EF2-46B2-4A7F-A472-4050A3A0CB5B}" srcOrd="1" destOrd="0" presId="urn:microsoft.com/office/officeart/2008/layout/HorizontalMultiLevelHierarchy"/>
    <dgm:cxn modelId="{4292F5AE-2B6A-4656-B1B7-876E08525FE0}" srcId="{BFBA4812-7F1B-4B45-B916-717EC3781EE2}" destId="{4E9474D6-8E86-4C57-A645-3C6B981BA64E}" srcOrd="1" destOrd="0" parTransId="{D213ABC0-9E7B-4621-A624-F596DD8FE692}" sibTransId="{9BD96F8C-FC6A-4A05-8203-525C10883BBF}"/>
    <dgm:cxn modelId="{F0E638A2-1466-4223-BD89-2F77D9AEDD81}" type="presOf" srcId="{E4815DDC-FD2E-47F2-A6FA-6B3AE1379F4A}" destId="{2B9307F3-5C55-44B8-81DD-0C01924CED75}" srcOrd="0" destOrd="0" presId="urn:microsoft.com/office/officeart/2008/layout/HorizontalMultiLevelHierarchy"/>
    <dgm:cxn modelId="{FBCBCF79-37E0-4D7E-A97F-8467ED4C9146}" type="presOf" srcId="{F168398F-3341-47CC-9ADF-9B5B7FE3D75F}" destId="{CB4F527E-3069-44CD-A047-05E669B2DE4C}" srcOrd="0" destOrd="0" presId="urn:microsoft.com/office/officeart/2008/layout/HorizontalMultiLevelHierarchy"/>
    <dgm:cxn modelId="{43F72120-1C83-4E17-86EB-52DC52B0253F}" srcId="{0DA1C060-E1EF-497C-B4B7-CC10236D4AB5}" destId="{BFBA4812-7F1B-4B45-B916-717EC3781EE2}" srcOrd="0" destOrd="0" parTransId="{F168398F-3341-47CC-9ADF-9B5B7FE3D75F}" sibTransId="{4266262B-72A0-46E6-9EF5-F0F9AB023A25}"/>
    <dgm:cxn modelId="{DA72E648-98FC-488F-A51D-F66E592DF9F8}" type="presOf" srcId="{EE59ABEC-1658-41B6-9AD9-135B5D1F126C}" destId="{4EAEB978-33C4-48AD-8E74-C4CBF4F23ED3}" srcOrd="1" destOrd="0" presId="urn:microsoft.com/office/officeart/2008/layout/HorizontalMultiLevelHierarchy"/>
    <dgm:cxn modelId="{3DCD93A4-B391-416F-8FAA-F8D330A49223}" type="presOf" srcId="{3F40F1BA-3714-443C-961B-32D33680FB33}" destId="{CA46B3B9-CD0E-4D38-84B0-DE67F33B6A9F}" srcOrd="0" destOrd="0" presId="urn:microsoft.com/office/officeart/2008/layout/HorizontalMultiLevelHierarchy"/>
    <dgm:cxn modelId="{31CD3287-40CD-4CFF-8FAB-09145A6CE28B}" type="presOf" srcId="{1989BBFB-9545-4849-8595-4ED013E807D9}" destId="{05E3F3BE-11F4-4673-9354-2E23754FBD2A}" srcOrd="1" destOrd="0" presId="urn:microsoft.com/office/officeart/2008/layout/HorizontalMultiLevelHierarchy"/>
    <dgm:cxn modelId="{4E507814-F416-4B94-95E5-CB3B4580F013}" type="presOf" srcId="{17E5908D-ECE1-463B-BDF3-E1FF075F66F2}" destId="{84980F7F-CD89-4864-A486-994C7B6AE610}" srcOrd="0" destOrd="0" presId="urn:microsoft.com/office/officeart/2008/layout/HorizontalMultiLevelHierarchy"/>
    <dgm:cxn modelId="{18C4FA99-FC49-430F-BF7F-5D6E548CEC0A}" type="presOf" srcId="{F168398F-3341-47CC-9ADF-9B5B7FE3D75F}" destId="{E85DB345-45CB-4220-A4D7-D7ECB6B327DF}" srcOrd="1" destOrd="0" presId="urn:microsoft.com/office/officeart/2008/layout/HorizontalMultiLevelHierarchy"/>
    <dgm:cxn modelId="{569C2EAD-0E6C-4277-A97A-DFA2242D3808}" srcId="{22EE1311-A20B-467F-837A-85C196BE024A}" destId="{22A9EEC2-08A3-4E49-A4B5-9D2262456E97}" srcOrd="0" destOrd="0" parTransId="{6CCF1A1F-BF96-4BCD-B82C-F92730C9294A}" sibTransId="{81003677-D1C3-4861-B953-EBF3BAE1A142}"/>
    <dgm:cxn modelId="{B4C103A6-31BC-409C-BC07-E45D2B30D23C}" srcId="{22A9EEC2-08A3-4E49-A4B5-9D2262456E97}" destId="{404B7963-8C84-448A-84B2-F8527478E3C8}" srcOrd="1" destOrd="0" parTransId="{2FF7F3BF-7B05-4A1B-A27E-2BD95B608876}" sibTransId="{737DAD11-D1ED-4F24-A12C-C83DB5BD53B0}"/>
    <dgm:cxn modelId="{30DE46C0-3D3A-4278-86A4-E5506EBE2BC1}" type="presOf" srcId="{EE59ABEC-1658-41B6-9AD9-135B5D1F126C}" destId="{88D906C0-651B-4C54-92EA-09170F4F5860}" srcOrd="0" destOrd="0" presId="urn:microsoft.com/office/officeart/2008/layout/HorizontalMultiLevelHierarchy"/>
    <dgm:cxn modelId="{1D223B41-881B-4DCF-B07B-9DABE02D83B3}" type="presOf" srcId="{BFBA4812-7F1B-4B45-B916-717EC3781EE2}" destId="{B7A8D3EF-EE6A-497A-9825-C9B40C0381C7}" srcOrd="0" destOrd="0" presId="urn:microsoft.com/office/officeart/2008/layout/HorizontalMultiLevelHierarchy"/>
    <dgm:cxn modelId="{F6A79111-DD93-4C61-9E97-6DF3FC0A6981}" srcId="{0DA1C060-E1EF-497C-B4B7-CC10236D4AB5}" destId="{22EE1311-A20B-467F-837A-85C196BE024A}" srcOrd="1" destOrd="0" parTransId="{0C456798-50FC-49D9-9D4D-B46775570D23}" sibTransId="{6F0D312E-BAAB-4906-925D-2BDFAF342C84}"/>
    <dgm:cxn modelId="{A75DBBE9-8860-4573-88E2-51E5580556A4}" srcId="{BFBA4812-7F1B-4B45-B916-717EC3781EE2}" destId="{714059E6-9EE0-42E0-B3F5-0B52AE720164}" srcOrd="0" destOrd="0" parTransId="{7C8D9065-4A1F-4E89-86C8-D9556415659C}" sibTransId="{99C08CA1-5C26-4CB0-86B0-094CB1FDD561}"/>
    <dgm:cxn modelId="{9B1C5B6C-E432-4116-AE7E-DB49269953D2}" type="presOf" srcId="{404B7963-8C84-448A-84B2-F8527478E3C8}" destId="{9C480AA0-7129-441D-905C-FF7640B8F449}" srcOrd="0" destOrd="0" presId="urn:microsoft.com/office/officeart/2008/layout/HorizontalMultiLevelHierarchy"/>
    <dgm:cxn modelId="{CEFC652F-C41B-42BC-BA53-AD6E71036B56}" type="presOf" srcId="{FCCAE72E-3741-4C5F-B697-2CEBFC92CDF7}" destId="{47AE8846-F21F-4E4C-B4A3-D44DA4BF791C}" srcOrd="0" destOrd="0" presId="urn:microsoft.com/office/officeart/2008/layout/HorizontalMultiLevelHierarchy"/>
    <dgm:cxn modelId="{E70209FC-4A47-4B2A-8B17-CB58CB84A417}" srcId="{4E9474D6-8E86-4C57-A645-3C6B981BA64E}" destId="{EB936C06-5CD7-4705-988D-883FFC372E3E}" srcOrd="0" destOrd="0" parTransId="{17E5908D-ECE1-463B-BDF3-E1FF075F66F2}" sibTransId="{BA3B0BB8-7E2B-4368-974B-049188EFD8BC}"/>
    <dgm:cxn modelId="{AF8D7269-9E89-47AD-8C6F-894E2D406773}" srcId="{22A9EEC2-08A3-4E49-A4B5-9D2262456E97}" destId="{0B03E639-BD45-44AB-B04D-CE3F61EFBB26}" srcOrd="0" destOrd="0" parTransId="{3F40F1BA-3714-443C-961B-32D33680FB33}" sibTransId="{65553F4D-A349-4BB8-B7A4-BBC7038D2EA3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2F9FA6C2-BDC6-46C1-B31B-35D10255055B}" type="presOf" srcId="{D213ABC0-9E7B-4621-A624-F596DD8FE692}" destId="{D84706FD-736F-499A-8DBA-6C897976D4F4}" srcOrd="1" destOrd="0" presId="urn:microsoft.com/office/officeart/2008/layout/HorizontalMultiLevelHierarchy"/>
    <dgm:cxn modelId="{9DDFB79D-2D33-4293-AA05-504776234985}" type="presOf" srcId="{5AD09BEB-5E93-4CE1-AE5D-985CD1CA771C}" destId="{C9A2B145-5387-4B1F-A759-774CCECBB1E5}" srcOrd="1" destOrd="0" presId="urn:microsoft.com/office/officeart/2008/layout/HorizontalMultiLevelHierarchy"/>
    <dgm:cxn modelId="{67935425-AD03-4C2C-B4FD-57E18871A059}" type="presOf" srcId="{17E5908D-ECE1-463B-BDF3-E1FF075F66F2}" destId="{F3CFBDBA-D4E2-4E6B-A86B-4EE25CFEC29C}" srcOrd="1" destOrd="0" presId="urn:microsoft.com/office/officeart/2008/layout/HorizontalMultiLevelHierarchy"/>
    <dgm:cxn modelId="{46B0551A-6651-44BA-AE22-BDD56BE17B09}" type="presOf" srcId="{22EE1311-A20B-467F-837A-85C196BE024A}" destId="{E1890721-D350-4627-9B93-07360FC5FF26}" srcOrd="0" destOrd="0" presId="urn:microsoft.com/office/officeart/2008/layout/HorizontalMultiLevelHierarchy"/>
    <dgm:cxn modelId="{4FF64C6D-EA6D-48B1-9107-8BE0BA0DDD2C}" type="presOf" srcId="{6CCF1A1F-BF96-4BCD-B82C-F92730C9294A}" destId="{843515B6-FCC2-43BA-9F04-3A547B7CEF31}" srcOrd="0" destOrd="0" presId="urn:microsoft.com/office/officeart/2008/layout/HorizontalMultiLevelHierarchy"/>
    <dgm:cxn modelId="{6F2DCC44-6A80-477F-85F3-56E2DAEDB542}" type="presOf" srcId="{45055D6E-1E6F-4433-970C-9F13BCF8C712}" destId="{7BA25019-7EF8-4905-ACA8-9D5EC219A6F8}" srcOrd="1" destOrd="0" presId="urn:microsoft.com/office/officeart/2008/layout/HorizontalMultiLevelHierarchy"/>
    <dgm:cxn modelId="{81BB9687-4129-4899-9312-C3658A15F587}" type="presOf" srcId="{0C456798-50FC-49D9-9D4D-B46775570D23}" destId="{544097BF-BA50-454F-B467-629F0C31D3B4}" srcOrd="1" destOrd="0" presId="urn:microsoft.com/office/officeart/2008/layout/HorizontalMultiLevelHierarchy"/>
    <dgm:cxn modelId="{C5501462-E25E-43B3-9131-3A67A39E7EEC}" srcId="{4E9474D6-8E86-4C57-A645-3C6B981BA64E}" destId="{25CEB1E9-699F-479C-AE3E-9FB848557B8A}" srcOrd="1" destOrd="0" parTransId="{EE59ABEC-1658-41B6-9AD9-135B5D1F126C}" sibTransId="{B221DEC0-A790-4E64-A801-47944E503B2A}"/>
    <dgm:cxn modelId="{346B2931-88E2-4500-B332-B3ED054E0FA6}" type="presOf" srcId="{2FF7F3BF-7B05-4A1B-A27E-2BD95B608876}" destId="{110FD9BF-F68C-41F9-BE11-AA7DD5C71427}" srcOrd="0" destOrd="0" presId="urn:microsoft.com/office/officeart/2008/layout/HorizontalMultiLevelHierarchy"/>
    <dgm:cxn modelId="{29C7E84A-EF28-4A30-BD49-5C69AD105C1F}" srcId="{714059E6-9EE0-42E0-B3F5-0B52AE720164}" destId="{6EFD5351-4F63-4A93-92D2-90BC5FC7E2C2}" srcOrd="1" destOrd="0" parTransId="{45055D6E-1E6F-4433-970C-9F13BCF8C712}" sibTransId="{28CCC077-99F9-4745-AAE0-7EDBDE68A7E8}"/>
    <dgm:cxn modelId="{682101A1-F27A-49A0-9E94-53551C01DEA2}" type="presOf" srcId="{3F40F1BA-3714-443C-961B-32D33680FB33}" destId="{83DBC2A5-81B0-4899-ABAA-9A7CBE000850}" srcOrd="1" destOrd="0" presId="urn:microsoft.com/office/officeart/2008/layout/HorizontalMultiLevelHierarchy"/>
    <dgm:cxn modelId="{F25AFDDD-9986-446E-89E1-C7A7ECCAD588}" type="presOf" srcId="{7C8D9065-4A1F-4E89-86C8-D9556415659C}" destId="{AE592D10-21B9-47B9-86CD-B72353A355EA}" srcOrd="0" destOrd="0" presId="urn:microsoft.com/office/officeart/2008/layout/HorizontalMultiLevelHierarchy"/>
    <dgm:cxn modelId="{FBAA9879-54B5-4661-B065-6A6E0B3E24BA}" type="presOf" srcId="{4E9474D6-8E86-4C57-A645-3C6B981BA64E}" destId="{6CC07AB8-E6F5-456E-875A-79AC7F60396C}" srcOrd="0" destOrd="0" presId="urn:microsoft.com/office/officeart/2008/layout/HorizontalMultiLevelHierarchy"/>
    <dgm:cxn modelId="{6B310B24-4229-4A72-BFF8-A8D0B5C032B8}" type="presOf" srcId="{22A9EEC2-08A3-4E49-A4B5-9D2262456E97}" destId="{235ACE71-FD7B-4EC9-8B1A-58FBBC853377}" srcOrd="0" destOrd="0" presId="urn:microsoft.com/office/officeart/2008/layout/HorizontalMultiLevelHierarchy"/>
    <dgm:cxn modelId="{CAB4A0AB-218F-468C-8CE8-937D3052392F}" type="presParOf" srcId="{D61D9318-CF1C-4027-9FB9-CA3681111D48}" destId="{270F17E6-7730-4FCF-B2C8-87132A2A2953}" srcOrd="0" destOrd="0" presId="urn:microsoft.com/office/officeart/2008/layout/HorizontalMultiLevelHierarchy"/>
    <dgm:cxn modelId="{8AEACDEE-9D6C-4D4C-B34E-2C6AD1FDAACE}" type="presParOf" srcId="{270F17E6-7730-4FCF-B2C8-87132A2A2953}" destId="{47AE8846-F21F-4E4C-B4A3-D44DA4BF791C}" srcOrd="0" destOrd="0" presId="urn:microsoft.com/office/officeart/2008/layout/HorizontalMultiLevelHierarchy"/>
    <dgm:cxn modelId="{216EBFE6-C483-4880-B686-7D768F8C3410}" type="presParOf" srcId="{270F17E6-7730-4FCF-B2C8-87132A2A2953}" destId="{00B6C323-8ADF-4C2C-A98F-03A35CC9AEB8}" srcOrd="1" destOrd="0" presId="urn:microsoft.com/office/officeart/2008/layout/HorizontalMultiLevelHierarchy"/>
    <dgm:cxn modelId="{4F15073A-4745-46F1-BE6A-59A720675B2D}" type="presParOf" srcId="{00B6C323-8ADF-4C2C-A98F-03A35CC9AEB8}" destId="{10902F1B-76A0-42BF-B8B6-85638234AC1B}" srcOrd="0" destOrd="0" presId="urn:microsoft.com/office/officeart/2008/layout/HorizontalMultiLevelHierarchy"/>
    <dgm:cxn modelId="{D9C0E556-B248-49ED-8E88-0C8F79490519}" type="presParOf" srcId="{10902F1B-76A0-42BF-B8B6-85638234AC1B}" destId="{C9A2B145-5387-4B1F-A759-774CCECBB1E5}" srcOrd="0" destOrd="0" presId="urn:microsoft.com/office/officeart/2008/layout/HorizontalMultiLevelHierarchy"/>
    <dgm:cxn modelId="{92561479-2339-4407-89D2-1DB6E4515379}" type="presParOf" srcId="{00B6C323-8ADF-4C2C-A98F-03A35CC9AEB8}" destId="{B80AF7FE-B4A1-49B4-8432-E40926974E76}" srcOrd="1" destOrd="0" presId="urn:microsoft.com/office/officeart/2008/layout/HorizontalMultiLevelHierarchy"/>
    <dgm:cxn modelId="{2D3193D8-B7F5-4771-B38E-C80656EA4049}" type="presParOf" srcId="{B80AF7FE-B4A1-49B4-8432-E40926974E76}" destId="{D456BF37-646F-420A-817B-2C6FE870644F}" srcOrd="0" destOrd="0" presId="urn:microsoft.com/office/officeart/2008/layout/HorizontalMultiLevelHierarchy"/>
    <dgm:cxn modelId="{D1682839-A21A-41BD-B8E0-CE64E6BA6FC9}" type="presParOf" srcId="{B80AF7FE-B4A1-49B4-8432-E40926974E76}" destId="{2E4195E7-C526-43C1-8251-2AF2A6B49243}" srcOrd="1" destOrd="0" presId="urn:microsoft.com/office/officeart/2008/layout/HorizontalMultiLevelHierarchy"/>
    <dgm:cxn modelId="{D786567F-BD38-47D6-9388-F09AA434E333}" type="presParOf" srcId="{2E4195E7-C526-43C1-8251-2AF2A6B49243}" destId="{CB4F527E-3069-44CD-A047-05E669B2DE4C}" srcOrd="0" destOrd="0" presId="urn:microsoft.com/office/officeart/2008/layout/HorizontalMultiLevelHierarchy"/>
    <dgm:cxn modelId="{CFFEE14E-FBA4-41E7-8488-A0F9FFFFA28B}" type="presParOf" srcId="{CB4F527E-3069-44CD-A047-05E669B2DE4C}" destId="{E85DB345-45CB-4220-A4D7-D7ECB6B327DF}" srcOrd="0" destOrd="0" presId="urn:microsoft.com/office/officeart/2008/layout/HorizontalMultiLevelHierarchy"/>
    <dgm:cxn modelId="{DF4E067D-527C-4D84-84DF-7080997EC4A9}" type="presParOf" srcId="{2E4195E7-C526-43C1-8251-2AF2A6B49243}" destId="{6F7614D1-221C-49AC-B43F-4BB3B1CFF462}" srcOrd="1" destOrd="0" presId="urn:microsoft.com/office/officeart/2008/layout/HorizontalMultiLevelHierarchy"/>
    <dgm:cxn modelId="{3297BDC1-C4D8-4DCA-B0A9-40513FD08E9C}" type="presParOf" srcId="{6F7614D1-221C-49AC-B43F-4BB3B1CFF462}" destId="{B7A8D3EF-EE6A-497A-9825-C9B40C0381C7}" srcOrd="0" destOrd="0" presId="urn:microsoft.com/office/officeart/2008/layout/HorizontalMultiLevelHierarchy"/>
    <dgm:cxn modelId="{8A4D18A2-7289-4CAB-A184-7E82BAEBD65C}" type="presParOf" srcId="{6F7614D1-221C-49AC-B43F-4BB3B1CFF462}" destId="{A278A1B1-927A-4BC6-8E49-027E1E3A1079}" srcOrd="1" destOrd="0" presId="urn:microsoft.com/office/officeart/2008/layout/HorizontalMultiLevelHierarchy"/>
    <dgm:cxn modelId="{D19C84C4-22D1-4B6E-9792-487E8A49080F}" type="presParOf" srcId="{A278A1B1-927A-4BC6-8E49-027E1E3A1079}" destId="{AE592D10-21B9-47B9-86CD-B72353A355EA}" srcOrd="0" destOrd="0" presId="urn:microsoft.com/office/officeart/2008/layout/HorizontalMultiLevelHierarchy"/>
    <dgm:cxn modelId="{7F8E816C-261C-413A-9620-408FF1D25019}" type="presParOf" srcId="{AE592D10-21B9-47B9-86CD-B72353A355EA}" destId="{A57AAC8D-63F8-4545-B8B4-3E629CDD5629}" srcOrd="0" destOrd="0" presId="urn:microsoft.com/office/officeart/2008/layout/HorizontalMultiLevelHierarchy"/>
    <dgm:cxn modelId="{C3054368-7D4D-4FD7-9797-183EC338BB6F}" type="presParOf" srcId="{A278A1B1-927A-4BC6-8E49-027E1E3A1079}" destId="{7902BDA4-B186-4818-8D3B-53330A9D5EB1}" srcOrd="1" destOrd="0" presId="urn:microsoft.com/office/officeart/2008/layout/HorizontalMultiLevelHierarchy"/>
    <dgm:cxn modelId="{86D7DFC8-A2B2-4ED2-B39D-1F535BBDFD18}" type="presParOf" srcId="{7902BDA4-B186-4818-8D3B-53330A9D5EB1}" destId="{B36DF2AC-A7A6-4E20-B94A-84D04C0E1C3A}" srcOrd="0" destOrd="0" presId="urn:microsoft.com/office/officeart/2008/layout/HorizontalMultiLevelHierarchy"/>
    <dgm:cxn modelId="{1EF775DE-78F3-46DD-8405-3002408E117A}" type="presParOf" srcId="{7902BDA4-B186-4818-8D3B-53330A9D5EB1}" destId="{152B4465-7660-418A-8F84-B645503ABAA0}" srcOrd="1" destOrd="0" presId="urn:microsoft.com/office/officeart/2008/layout/HorizontalMultiLevelHierarchy"/>
    <dgm:cxn modelId="{C2262547-7FBD-497F-A28D-915FEA93D7A0}" type="presParOf" srcId="{152B4465-7660-418A-8F84-B645503ABAA0}" destId="{EDE1ECF9-20F0-48F2-870D-D59BFF208E59}" srcOrd="0" destOrd="0" presId="urn:microsoft.com/office/officeart/2008/layout/HorizontalMultiLevelHierarchy"/>
    <dgm:cxn modelId="{EE536836-540D-41DC-BF62-5B27260F6AD4}" type="presParOf" srcId="{EDE1ECF9-20F0-48F2-870D-D59BFF208E59}" destId="{05E3F3BE-11F4-4673-9354-2E23754FBD2A}" srcOrd="0" destOrd="0" presId="urn:microsoft.com/office/officeart/2008/layout/HorizontalMultiLevelHierarchy"/>
    <dgm:cxn modelId="{764FD358-08C6-4522-B315-447F8C5CCD8E}" type="presParOf" srcId="{152B4465-7660-418A-8F84-B645503ABAA0}" destId="{F041DAAE-B8ED-43F1-9FCC-14377D7564F6}" srcOrd="1" destOrd="0" presId="urn:microsoft.com/office/officeart/2008/layout/HorizontalMultiLevelHierarchy"/>
    <dgm:cxn modelId="{90E69662-ECB9-4A1A-8949-989872D3AD7C}" type="presParOf" srcId="{F041DAAE-B8ED-43F1-9FCC-14377D7564F6}" destId="{2B9307F3-5C55-44B8-81DD-0C01924CED75}" srcOrd="0" destOrd="0" presId="urn:microsoft.com/office/officeart/2008/layout/HorizontalMultiLevelHierarchy"/>
    <dgm:cxn modelId="{5F1E3F38-5CE3-457F-8CD2-F4EE37BEC43B}" type="presParOf" srcId="{F041DAAE-B8ED-43F1-9FCC-14377D7564F6}" destId="{48A65F38-43BE-4E0B-9E6E-23B9C6DCA76B}" srcOrd="1" destOrd="0" presId="urn:microsoft.com/office/officeart/2008/layout/HorizontalMultiLevelHierarchy"/>
    <dgm:cxn modelId="{1C491617-6D67-417C-835D-8575419DAC5B}" type="presParOf" srcId="{152B4465-7660-418A-8F84-B645503ABAA0}" destId="{2409E744-7BED-4EE6-9891-DBF11F8D4CBA}" srcOrd="2" destOrd="0" presId="urn:microsoft.com/office/officeart/2008/layout/HorizontalMultiLevelHierarchy"/>
    <dgm:cxn modelId="{B28232C7-7FE5-4E09-9D36-795DDD9AFFAC}" type="presParOf" srcId="{2409E744-7BED-4EE6-9891-DBF11F8D4CBA}" destId="{7BA25019-7EF8-4905-ACA8-9D5EC219A6F8}" srcOrd="0" destOrd="0" presId="urn:microsoft.com/office/officeart/2008/layout/HorizontalMultiLevelHierarchy"/>
    <dgm:cxn modelId="{3D139907-9651-4EBA-B050-783648B83115}" type="presParOf" srcId="{152B4465-7660-418A-8F84-B645503ABAA0}" destId="{3B95A0F0-2F3C-4BC4-B4FB-9CBE1575F449}" srcOrd="3" destOrd="0" presId="urn:microsoft.com/office/officeart/2008/layout/HorizontalMultiLevelHierarchy"/>
    <dgm:cxn modelId="{293EA73C-638F-4B85-8DB7-6050C744B66F}" type="presParOf" srcId="{3B95A0F0-2F3C-4BC4-B4FB-9CBE1575F449}" destId="{3DAAFFEC-4523-4D00-864A-F2E10B16DB45}" srcOrd="0" destOrd="0" presId="urn:microsoft.com/office/officeart/2008/layout/HorizontalMultiLevelHierarchy"/>
    <dgm:cxn modelId="{9E4C4DAD-B5D8-4B1D-9AAC-156E1862AF84}" type="presParOf" srcId="{3B95A0F0-2F3C-4BC4-B4FB-9CBE1575F449}" destId="{E26F13E2-164E-491B-AEEF-FDFCD3C1892F}" srcOrd="1" destOrd="0" presId="urn:microsoft.com/office/officeart/2008/layout/HorizontalMultiLevelHierarchy"/>
    <dgm:cxn modelId="{F04C3EE4-DD88-4A2C-B90D-C98CD03D090F}" type="presParOf" srcId="{A278A1B1-927A-4BC6-8E49-027E1E3A1079}" destId="{BFDF8680-ADAF-4168-BDDA-B4EECB2CF79E}" srcOrd="2" destOrd="0" presId="urn:microsoft.com/office/officeart/2008/layout/HorizontalMultiLevelHierarchy"/>
    <dgm:cxn modelId="{5CA84AA1-9ECE-4D3B-8D4E-A4E91BAB7A6D}" type="presParOf" srcId="{BFDF8680-ADAF-4168-BDDA-B4EECB2CF79E}" destId="{D84706FD-736F-499A-8DBA-6C897976D4F4}" srcOrd="0" destOrd="0" presId="urn:microsoft.com/office/officeart/2008/layout/HorizontalMultiLevelHierarchy"/>
    <dgm:cxn modelId="{05872170-91F5-4124-8ABF-95505E81CF53}" type="presParOf" srcId="{A278A1B1-927A-4BC6-8E49-027E1E3A1079}" destId="{9D4DBB44-3CAF-4166-A19D-DFF04AFDF2F6}" srcOrd="3" destOrd="0" presId="urn:microsoft.com/office/officeart/2008/layout/HorizontalMultiLevelHierarchy"/>
    <dgm:cxn modelId="{FB5BE63A-E078-4D35-94B7-7992A2A5ABA9}" type="presParOf" srcId="{9D4DBB44-3CAF-4166-A19D-DFF04AFDF2F6}" destId="{6CC07AB8-E6F5-456E-875A-79AC7F60396C}" srcOrd="0" destOrd="0" presId="urn:microsoft.com/office/officeart/2008/layout/HorizontalMultiLevelHierarchy"/>
    <dgm:cxn modelId="{E4725B5A-609C-40DF-9346-0FA99CDAD333}" type="presParOf" srcId="{9D4DBB44-3CAF-4166-A19D-DFF04AFDF2F6}" destId="{231A5534-A159-491B-92DD-6D252A7B3F2C}" srcOrd="1" destOrd="0" presId="urn:microsoft.com/office/officeart/2008/layout/HorizontalMultiLevelHierarchy"/>
    <dgm:cxn modelId="{9B9BB173-85C7-4ECF-89B1-69BB3E4DBAE4}" type="presParOf" srcId="{231A5534-A159-491B-92DD-6D252A7B3F2C}" destId="{84980F7F-CD89-4864-A486-994C7B6AE610}" srcOrd="0" destOrd="0" presId="urn:microsoft.com/office/officeart/2008/layout/HorizontalMultiLevelHierarchy"/>
    <dgm:cxn modelId="{C4E07BC7-E88E-4B52-8AE9-0ABFAE426D77}" type="presParOf" srcId="{84980F7F-CD89-4864-A486-994C7B6AE610}" destId="{F3CFBDBA-D4E2-4E6B-A86B-4EE25CFEC29C}" srcOrd="0" destOrd="0" presId="urn:microsoft.com/office/officeart/2008/layout/HorizontalMultiLevelHierarchy"/>
    <dgm:cxn modelId="{B01C07E6-3F2A-4BDF-90EB-AF5671F15227}" type="presParOf" srcId="{231A5534-A159-491B-92DD-6D252A7B3F2C}" destId="{6726C04D-53C1-4F7A-A1CA-FA688EBEE9E1}" srcOrd="1" destOrd="0" presId="urn:microsoft.com/office/officeart/2008/layout/HorizontalMultiLevelHierarchy"/>
    <dgm:cxn modelId="{DFF3D3C6-C6EF-4ADB-AA1A-6D7CB340BA62}" type="presParOf" srcId="{6726C04D-53C1-4F7A-A1CA-FA688EBEE9E1}" destId="{18C30F16-1B06-4EF2-BF63-D0EAEE239D7B}" srcOrd="0" destOrd="0" presId="urn:microsoft.com/office/officeart/2008/layout/HorizontalMultiLevelHierarchy"/>
    <dgm:cxn modelId="{0F753CCE-0590-4C6E-A379-F12794802EAE}" type="presParOf" srcId="{6726C04D-53C1-4F7A-A1CA-FA688EBEE9E1}" destId="{98789F1E-1AD9-485F-B0D5-66288575A597}" srcOrd="1" destOrd="0" presId="urn:microsoft.com/office/officeart/2008/layout/HorizontalMultiLevelHierarchy"/>
    <dgm:cxn modelId="{104CC017-8883-4223-90CE-06776F687744}" type="presParOf" srcId="{231A5534-A159-491B-92DD-6D252A7B3F2C}" destId="{88D906C0-651B-4C54-92EA-09170F4F5860}" srcOrd="2" destOrd="0" presId="urn:microsoft.com/office/officeart/2008/layout/HorizontalMultiLevelHierarchy"/>
    <dgm:cxn modelId="{466C3A0A-335F-420A-B3D7-5ED0F6D171EE}" type="presParOf" srcId="{88D906C0-651B-4C54-92EA-09170F4F5860}" destId="{4EAEB978-33C4-48AD-8E74-C4CBF4F23ED3}" srcOrd="0" destOrd="0" presId="urn:microsoft.com/office/officeart/2008/layout/HorizontalMultiLevelHierarchy"/>
    <dgm:cxn modelId="{080BEB29-78AA-4A1C-85F5-B81A9E36C3B3}" type="presParOf" srcId="{231A5534-A159-491B-92DD-6D252A7B3F2C}" destId="{B8611717-2DE2-443F-B58F-DC2A5E5C37AD}" srcOrd="3" destOrd="0" presId="urn:microsoft.com/office/officeart/2008/layout/HorizontalMultiLevelHierarchy"/>
    <dgm:cxn modelId="{1F3B5ABC-19AA-440C-8202-0932C7A8DB88}" type="presParOf" srcId="{B8611717-2DE2-443F-B58F-DC2A5E5C37AD}" destId="{F8C8CD37-7971-4837-9F8A-23B59BF0E196}" srcOrd="0" destOrd="0" presId="urn:microsoft.com/office/officeart/2008/layout/HorizontalMultiLevelHierarchy"/>
    <dgm:cxn modelId="{F9F58A42-7A45-461C-B476-10C042AC73EE}" type="presParOf" srcId="{B8611717-2DE2-443F-B58F-DC2A5E5C37AD}" destId="{BF5B90EC-37BE-4A07-B4C5-98E22691893D}" srcOrd="1" destOrd="0" presId="urn:microsoft.com/office/officeart/2008/layout/HorizontalMultiLevelHierarchy"/>
    <dgm:cxn modelId="{933CB650-4F75-4F09-8025-640EB769E49A}" type="presParOf" srcId="{2E4195E7-C526-43C1-8251-2AF2A6B49243}" destId="{D4F0F149-0436-4F61-9841-695A493C3F02}" srcOrd="2" destOrd="0" presId="urn:microsoft.com/office/officeart/2008/layout/HorizontalMultiLevelHierarchy"/>
    <dgm:cxn modelId="{747D65FD-0A91-41AE-93EC-9B497C9DA0FE}" type="presParOf" srcId="{D4F0F149-0436-4F61-9841-695A493C3F02}" destId="{544097BF-BA50-454F-B467-629F0C31D3B4}" srcOrd="0" destOrd="0" presId="urn:microsoft.com/office/officeart/2008/layout/HorizontalMultiLevelHierarchy"/>
    <dgm:cxn modelId="{7F0BB2CA-894A-4C93-9161-D0CD44F8737F}" type="presParOf" srcId="{2E4195E7-C526-43C1-8251-2AF2A6B49243}" destId="{DF221537-D94D-439D-A3AF-3B375ABCF2FC}" srcOrd="3" destOrd="0" presId="urn:microsoft.com/office/officeart/2008/layout/HorizontalMultiLevelHierarchy"/>
    <dgm:cxn modelId="{55B5EDD2-15FC-4EE9-B06F-49857945E841}" type="presParOf" srcId="{DF221537-D94D-439D-A3AF-3B375ABCF2FC}" destId="{E1890721-D350-4627-9B93-07360FC5FF26}" srcOrd="0" destOrd="0" presId="urn:microsoft.com/office/officeart/2008/layout/HorizontalMultiLevelHierarchy"/>
    <dgm:cxn modelId="{8EFFEEE9-ADAC-4AA7-9A3C-8266FBD23A50}" type="presParOf" srcId="{DF221537-D94D-439D-A3AF-3B375ABCF2FC}" destId="{60B7E2DF-D5D0-43C9-86D0-C6B77E507B67}" srcOrd="1" destOrd="0" presId="urn:microsoft.com/office/officeart/2008/layout/HorizontalMultiLevelHierarchy"/>
    <dgm:cxn modelId="{092CC2E4-4E30-4D29-BEC6-04826915D27F}" type="presParOf" srcId="{60B7E2DF-D5D0-43C9-86D0-C6B77E507B67}" destId="{843515B6-FCC2-43BA-9F04-3A547B7CEF31}" srcOrd="0" destOrd="0" presId="urn:microsoft.com/office/officeart/2008/layout/HorizontalMultiLevelHierarchy"/>
    <dgm:cxn modelId="{28AD93F5-0576-477B-ABC1-19D705A69D8A}" type="presParOf" srcId="{843515B6-FCC2-43BA-9F04-3A547B7CEF31}" destId="{41F587E8-2C02-4499-BD0D-4F21388773EA}" srcOrd="0" destOrd="0" presId="urn:microsoft.com/office/officeart/2008/layout/HorizontalMultiLevelHierarchy"/>
    <dgm:cxn modelId="{3B35C6E3-C096-4FE9-B3B3-897BD41982E3}" type="presParOf" srcId="{60B7E2DF-D5D0-43C9-86D0-C6B77E507B67}" destId="{6AD8FF6E-26C9-4C0B-ACBA-833AA3ABCC5B}" srcOrd="1" destOrd="0" presId="urn:microsoft.com/office/officeart/2008/layout/HorizontalMultiLevelHierarchy"/>
    <dgm:cxn modelId="{4CE23428-BE56-4816-B947-3D9C885AEAFA}" type="presParOf" srcId="{6AD8FF6E-26C9-4C0B-ACBA-833AA3ABCC5B}" destId="{235ACE71-FD7B-4EC9-8B1A-58FBBC853377}" srcOrd="0" destOrd="0" presId="urn:microsoft.com/office/officeart/2008/layout/HorizontalMultiLevelHierarchy"/>
    <dgm:cxn modelId="{33951643-2A31-4F6C-9A1C-2739874A7B5D}" type="presParOf" srcId="{6AD8FF6E-26C9-4C0B-ACBA-833AA3ABCC5B}" destId="{FDB690DF-7AE3-4102-834A-9B82B6C6FAF7}" srcOrd="1" destOrd="0" presId="urn:microsoft.com/office/officeart/2008/layout/HorizontalMultiLevelHierarchy"/>
    <dgm:cxn modelId="{69698E52-7F2D-4828-B9A6-262529274CFF}" type="presParOf" srcId="{FDB690DF-7AE3-4102-834A-9B82B6C6FAF7}" destId="{CA46B3B9-CD0E-4D38-84B0-DE67F33B6A9F}" srcOrd="0" destOrd="0" presId="urn:microsoft.com/office/officeart/2008/layout/HorizontalMultiLevelHierarchy"/>
    <dgm:cxn modelId="{0B879F38-1FEC-4E12-B624-FCD2A6558B32}" type="presParOf" srcId="{CA46B3B9-CD0E-4D38-84B0-DE67F33B6A9F}" destId="{83DBC2A5-81B0-4899-ABAA-9A7CBE000850}" srcOrd="0" destOrd="0" presId="urn:microsoft.com/office/officeart/2008/layout/HorizontalMultiLevelHierarchy"/>
    <dgm:cxn modelId="{AD03978F-CF1E-4A0A-82C4-856A24C7CC51}" type="presParOf" srcId="{FDB690DF-7AE3-4102-834A-9B82B6C6FAF7}" destId="{30DEA118-FB1B-4A64-81D8-19699AE35AB1}" srcOrd="1" destOrd="0" presId="urn:microsoft.com/office/officeart/2008/layout/HorizontalMultiLevelHierarchy"/>
    <dgm:cxn modelId="{B126D572-2000-4FF3-98C4-C0116A5C03FB}" type="presParOf" srcId="{30DEA118-FB1B-4A64-81D8-19699AE35AB1}" destId="{CB95FA03-79B0-4E55-86A5-7616ED85DCFB}" srcOrd="0" destOrd="0" presId="urn:microsoft.com/office/officeart/2008/layout/HorizontalMultiLevelHierarchy"/>
    <dgm:cxn modelId="{CDBA04F6-FC71-4DE5-9AA1-83EA08093E97}" type="presParOf" srcId="{30DEA118-FB1B-4A64-81D8-19699AE35AB1}" destId="{5A06FCB1-1BFE-4CC6-8BF4-87345E0DC790}" srcOrd="1" destOrd="0" presId="urn:microsoft.com/office/officeart/2008/layout/HorizontalMultiLevelHierarchy"/>
    <dgm:cxn modelId="{BD523C26-F7D7-4F71-B5FE-5CEC063D0430}" type="presParOf" srcId="{FDB690DF-7AE3-4102-834A-9B82B6C6FAF7}" destId="{110FD9BF-F68C-41F9-BE11-AA7DD5C71427}" srcOrd="2" destOrd="0" presId="urn:microsoft.com/office/officeart/2008/layout/HorizontalMultiLevelHierarchy"/>
    <dgm:cxn modelId="{D72F4921-EC61-45CA-9951-C46EF107A05E}" type="presParOf" srcId="{110FD9BF-F68C-41F9-BE11-AA7DD5C71427}" destId="{7D7E5EF2-46B2-4A7F-A472-4050A3A0CB5B}" srcOrd="0" destOrd="0" presId="urn:microsoft.com/office/officeart/2008/layout/HorizontalMultiLevelHierarchy"/>
    <dgm:cxn modelId="{911505EB-A27D-4BDF-B871-2702F091A492}" type="presParOf" srcId="{FDB690DF-7AE3-4102-834A-9B82B6C6FAF7}" destId="{2BEB3C5A-94C5-4B80-8DCD-3EFCC920E1CE}" srcOrd="3" destOrd="0" presId="urn:microsoft.com/office/officeart/2008/layout/HorizontalMultiLevelHierarchy"/>
    <dgm:cxn modelId="{090F6BE4-AA0E-4743-8776-50D9C02AE550}" type="presParOf" srcId="{2BEB3C5A-94C5-4B80-8DCD-3EFCC920E1CE}" destId="{9C480AA0-7129-441D-905C-FF7640B8F449}" srcOrd="0" destOrd="0" presId="urn:microsoft.com/office/officeart/2008/layout/HorizontalMultiLevelHierarchy"/>
    <dgm:cxn modelId="{7A65E484-C498-481A-BC9A-3179806701DB}" type="presParOf" srcId="{2BEB3C5A-94C5-4B80-8DCD-3EFCC920E1CE}" destId="{A835E532-9B2F-4705-B84E-9E72904987D9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Done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Stories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FBA4812-7F1B-4B45-B916-717EC3781EE2}">
      <dgm:prSet phldrT="[文本]"/>
      <dgm:spPr/>
      <dgm:t>
        <a:bodyPr/>
        <a:lstStyle/>
        <a:p>
          <a:r>
            <a:rPr lang="en-US" altLang="zh-CN"/>
            <a:t>Outliers</a:t>
          </a:r>
          <a:endParaRPr lang="zh-CN" altLang="en-US"/>
        </a:p>
      </dgm:t>
    </dgm:pt>
    <dgm:pt modelId="{F168398F-3341-47CC-9ADF-9B5B7FE3D75F}" type="parTrans" cxnId="{43F72120-1C83-4E17-86EB-52DC52B0253F}">
      <dgm:prSet/>
      <dgm:spPr/>
      <dgm:t>
        <a:bodyPr/>
        <a:lstStyle/>
        <a:p>
          <a:endParaRPr lang="en-US"/>
        </a:p>
      </dgm:t>
    </dgm:pt>
    <dgm:pt modelId="{4266262B-72A0-46E6-9EF5-F0F9AB023A25}" type="sibTrans" cxnId="{43F72120-1C83-4E17-86EB-52DC52B0253F}">
      <dgm:prSet/>
      <dgm:spPr/>
      <dgm:t>
        <a:bodyPr/>
        <a:lstStyle/>
        <a:p>
          <a:endParaRPr lang="en-US"/>
        </a:p>
      </dgm:t>
    </dgm:pt>
    <dgm:pt modelId="{714059E6-9EE0-42E0-B3F5-0B52AE720164}">
      <dgm:prSet phldrT="[文本]"/>
      <dgm:spPr/>
      <dgm:t>
        <a:bodyPr/>
        <a:lstStyle/>
        <a:p>
          <a:r>
            <a:rPr lang="en-US" altLang="zh-CN"/>
            <a:t>Cost: 1.3 hour</a:t>
          </a:r>
          <a:endParaRPr lang="zh-CN" altLang="en-US"/>
        </a:p>
      </dgm:t>
    </dgm:pt>
    <dgm:pt modelId="{7C8D9065-4A1F-4E89-86C8-D9556415659C}" type="parTrans" cxnId="{A75DBBE9-8860-4573-88E2-51E5580556A4}">
      <dgm:prSet/>
      <dgm:spPr/>
      <dgm:t>
        <a:bodyPr/>
        <a:lstStyle/>
        <a:p>
          <a:endParaRPr lang="en-US"/>
        </a:p>
      </dgm:t>
    </dgm:pt>
    <dgm:pt modelId="{99C08CA1-5C26-4CB0-86B0-094CB1FDD561}" type="sibTrans" cxnId="{A75DBBE9-8860-4573-88E2-51E5580556A4}">
      <dgm:prSet/>
      <dgm:spPr/>
      <dgm:t>
        <a:bodyPr/>
        <a:lstStyle/>
        <a:p>
          <a:endParaRPr lang="en-US"/>
        </a:p>
      </dgm:t>
    </dgm:pt>
    <dgm:pt modelId="{6D3B7746-BF64-4B59-A166-6560D62F9986}">
      <dgm:prSet phldrT="[文本]"/>
      <dgm:spPr/>
      <dgm:t>
        <a:bodyPr/>
        <a:lstStyle/>
        <a:p>
          <a:r>
            <a:rPr lang="en-US" altLang="zh-CN"/>
            <a:t>Missing Variables</a:t>
          </a:r>
          <a:endParaRPr lang="zh-CN" altLang="en-US"/>
        </a:p>
      </dgm:t>
    </dgm:pt>
    <dgm:pt modelId="{DAE60DCB-B856-44CD-B0FF-A182FB226838}" type="parTrans" cxnId="{4AE78691-E96E-46AD-AAF9-D26C10887984}">
      <dgm:prSet/>
      <dgm:spPr/>
      <dgm:t>
        <a:bodyPr/>
        <a:lstStyle/>
        <a:p>
          <a:endParaRPr lang="en-US"/>
        </a:p>
      </dgm:t>
    </dgm:pt>
    <dgm:pt modelId="{95FBEB5A-C540-4B16-B3A9-C916FA676608}" type="sibTrans" cxnId="{4AE78691-E96E-46AD-AAF9-D26C10887984}">
      <dgm:prSet/>
      <dgm:spPr/>
      <dgm:t>
        <a:bodyPr/>
        <a:lstStyle/>
        <a:p>
          <a:endParaRPr lang="en-US"/>
        </a:p>
      </dgm:t>
    </dgm:pt>
    <dgm:pt modelId="{66C1A1BD-66B0-44D8-80FE-CA6384AF8C7D}">
      <dgm:prSet phldrT="[文本]"/>
      <dgm:spPr/>
      <dgm:t>
        <a:bodyPr/>
        <a:lstStyle/>
        <a:p>
          <a:r>
            <a:rPr lang="en-US" altLang="zh-CN"/>
            <a:t>Cost: 2 hours</a:t>
          </a:r>
          <a:endParaRPr lang="zh-CN" altLang="en-US"/>
        </a:p>
      </dgm:t>
    </dgm:pt>
    <dgm:pt modelId="{CE2CEE62-4DA6-4CBB-8A70-D3EEF84CB8C9}" type="parTrans" cxnId="{31A17BA4-99F3-4485-BA35-454CE80A61F9}">
      <dgm:prSet/>
      <dgm:spPr/>
      <dgm:t>
        <a:bodyPr/>
        <a:lstStyle/>
        <a:p>
          <a:endParaRPr lang="en-US"/>
        </a:p>
      </dgm:t>
    </dgm:pt>
    <dgm:pt modelId="{ED6C6EE5-8FB2-4BBB-AB7B-7E9977DF7AF4}" type="sibTrans" cxnId="{31A17BA4-99F3-4485-BA35-454CE80A61F9}">
      <dgm:prSet/>
      <dgm:spPr/>
      <dgm:t>
        <a:bodyPr/>
        <a:lstStyle/>
        <a:p>
          <a:endParaRPr lang="en-US"/>
        </a:p>
      </dgm:t>
    </dgm:pt>
    <dgm:pt modelId="{1352D9B3-B19D-4880-B5A0-92FE953558CF}">
      <dgm:prSet phldrT="[文本]"/>
      <dgm:spPr/>
      <dgm:t>
        <a:bodyPr/>
        <a:lstStyle/>
        <a:p>
          <a:r>
            <a:rPr lang="en-US" altLang="zh-CN"/>
            <a:t>Bivariate Analysis</a:t>
          </a:r>
          <a:endParaRPr lang="zh-CN" altLang="en-US"/>
        </a:p>
      </dgm:t>
    </dgm:pt>
    <dgm:pt modelId="{390DBDEE-19BE-4EC8-9A9F-C8F30AB648A9}" type="parTrans" cxnId="{9EC2DD85-B672-4640-B041-296CC155F6EC}">
      <dgm:prSet/>
      <dgm:spPr/>
      <dgm:t>
        <a:bodyPr/>
        <a:lstStyle/>
        <a:p>
          <a:endParaRPr lang="zh-CN" altLang="en-US"/>
        </a:p>
      </dgm:t>
    </dgm:pt>
    <dgm:pt modelId="{054524A2-4F16-4C2A-87C7-685B330FEBFB}" type="sibTrans" cxnId="{9EC2DD85-B672-4640-B041-296CC155F6EC}">
      <dgm:prSet/>
      <dgm:spPr/>
      <dgm:t>
        <a:bodyPr/>
        <a:lstStyle/>
        <a:p>
          <a:endParaRPr lang="zh-CN" altLang="en-US"/>
        </a:p>
      </dgm:t>
    </dgm:pt>
    <dgm:pt modelId="{0175E395-7658-4F61-93FC-C3155AD58A3F}">
      <dgm:prSet phldrT="[文本]"/>
      <dgm:spPr/>
      <dgm:t>
        <a:bodyPr/>
        <a:lstStyle/>
        <a:p>
          <a:r>
            <a:rPr lang="en-US" altLang="zh-CN"/>
            <a:t>Process Data</a:t>
          </a:r>
          <a:endParaRPr lang="zh-CN" altLang="en-US"/>
        </a:p>
      </dgm:t>
    </dgm:pt>
    <dgm:pt modelId="{28625B3C-FE0F-4DE3-BDE2-2EC1DB1C2139}" type="parTrans" cxnId="{1961159D-51A5-4D17-ABD4-819CBAFB8593}">
      <dgm:prSet/>
      <dgm:spPr/>
      <dgm:t>
        <a:bodyPr/>
        <a:lstStyle/>
        <a:p>
          <a:endParaRPr lang="zh-CN" altLang="en-US"/>
        </a:p>
      </dgm:t>
    </dgm:pt>
    <dgm:pt modelId="{F9B56803-8E5A-4567-A8F6-2E0C94627330}" type="sibTrans" cxnId="{1961159D-51A5-4D17-ABD4-819CBAFB8593}">
      <dgm:prSet/>
      <dgm:spPr/>
      <dgm:t>
        <a:bodyPr/>
        <a:lstStyle/>
        <a:p>
          <a:endParaRPr lang="zh-CN" altLang="en-US"/>
        </a:p>
      </dgm:t>
    </dgm:pt>
    <dgm:pt modelId="{1EC3D523-80FB-49C4-A5E6-E6676E2B3E84}">
      <dgm:prSet phldrT="[文本]"/>
      <dgm:spPr/>
      <dgm:t>
        <a:bodyPr/>
        <a:lstStyle/>
        <a:p>
          <a:r>
            <a:rPr lang="en-US" altLang="zh-CN"/>
            <a:t>Cost: 2 hours</a:t>
          </a:r>
          <a:endParaRPr lang="zh-CN" altLang="en-US"/>
        </a:p>
      </dgm:t>
    </dgm:pt>
    <dgm:pt modelId="{BAA9FF88-D1D2-4AAD-824A-95D1D75B112F}" type="parTrans" cxnId="{3B644D88-5983-486F-B753-21001A849D59}">
      <dgm:prSet/>
      <dgm:spPr/>
      <dgm:t>
        <a:bodyPr/>
        <a:lstStyle/>
        <a:p>
          <a:endParaRPr lang="zh-CN" altLang="en-US"/>
        </a:p>
      </dgm:t>
    </dgm:pt>
    <dgm:pt modelId="{B4924A06-C4EE-4D7D-9CFA-2D7074AFDADA}" type="sibTrans" cxnId="{3B644D88-5983-486F-B753-21001A849D59}">
      <dgm:prSet/>
      <dgm:spPr/>
      <dgm:t>
        <a:bodyPr/>
        <a:lstStyle/>
        <a:p>
          <a:endParaRPr lang="zh-CN" altLang="en-US"/>
        </a:p>
      </dgm:t>
    </dgm:pt>
    <dgm:pt modelId="{74D737F7-D61E-4F9A-B8CF-264C9021F716}">
      <dgm:prSet phldrT="[文本]"/>
      <dgm:spPr/>
      <dgm:t>
        <a:bodyPr/>
        <a:lstStyle/>
        <a:p>
          <a:r>
            <a:rPr lang="en-US" altLang="zh-CN"/>
            <a:t>Multivariate Analysis</a:t>
          </a:r>
          <a:endParaRPr lang="zh-CN" altLang="en-US"/>
        </a:p>
      </dgm:t>
    </dgm:pt>
    <dgm:pt modelId="{38DF4185-23CB-41DD-94E7-4DC34E4D693F}" type="parTrans" cxnId="{724F5ECE-13B8-4896-9E56-67475FDDB057}">
      <dgm:prSet/>
      <dgm:spPr/>
      <dgm:t>
        <a:bodyPr/>
        <a:lstStyle/>
        <a:p>
          <a:endParaRPr lang="zh-CN" altLang="en-US"/>
        </a:p>
      </dgm:t>
    </dgm:pt>
    <dgm:pt modelId="{CC30F255-BE40-45D2-89AD-9BEAEC479CD7}" type="sibTrans" cxnId="{724F5ECE-13B8-4896-9E56-67475FDDB057}">
      <dgm:prSet/>
      <dgm:spPr/>
      <dgm:t>
        <a:bodyPr/>
        <a:lstStyle/>
        <a:p>
          <a:endParaRPr lang="zh-CN" altLang="en-US"/>
        </a:p>
      </dgm:t>
    </dgm:pt>
    <dgm:pt modelId="{AF10594F-70FD-4492-BFAC-4C6009FFC22F}">
      <dgm:prSet phldrT="[文本]"/>
      <dgm:spPr/>
      <dgm:t>
        <a:bodyPr/>
        <a:lstStyle/>
        <a:p>
          <a:r>
            <a:rPr lang="en-US" altLang="zh-CN"/>
            <a:t>Cost: 10 mins</a:t>
          </a:r>
          <a:endParaRPr lang="zh-CN" altLang="en-US"/>
        </a:p>
      </dgm:t>
    </dgm:pt>
    <dgm:pt modelId="{E0DF6E89-046A-4F75-936E-E324AB301F31}" type="parTrans" cxnId="{1E656B8C-6241-4B85-9590-C5190249333E}">
      <dgm:prSet/>
      <dgm:spPr/>
      <dgm:t>
        <a:bodyPr/>
        <a:lstStyle/>
        <a:p>
          <a:endParaRPr lang="zh-CN" altLang="en-US"/>
        </a:p>
      </dgm:t>
    </dgm:pt>
    <dgm:pt modelId="{C39C1754-593B-4681-A1AD-78A7322E28C0}" type="sibTrans" cxnId="{1E656B8C-6241-4B85-9590-C5190249333E}">
      <dgm:prSet/>
      <dgm:spPr/>
      <dgm:t>
        <a:bodyPr/>
        <a:lstStyle/>
        <a:p>
          <a:endParaRPr lang="zh-CN" alt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1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1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CB4F527E-3069-44CD-A047-05E669B2DE4C}" type="pres">
      <dgm:prSet presAssocID="{F168398F-3341-47CC-9ADF-9B5B7FE3D75F}" presName="conn2-1" presStyleLbl="parChTrans1D3" presStyleIdx="0" presStyleCnt="2"/>
      <dgm:spPr/>
      <dgm:t>
        <a:bodyPr/>
        <a:lstStyle/>
        <a:p>
          <a:endParaRPr lang="en-US"/>
        </a:p>
      </dgm:t>
    </dgm:pt>
    <dgm:pt modelId="{E85DB345-45CB-4220-A4D7-D7ECB6B327DF}" type="pres">
      <dgm:prSet presAssocID="{F168398F-3341-47CC-9ADF-9B5B7FE3D75F}" presName="connTx" presStyleLbl="parChTrans1D3" presStyleIdx="0" presStyleCnt="2"/>
      <dgm:spPr/>
      <dgm:t>
        <a:bodyPr/>
        <a:lstStyle/>
        <a:p>
          <a:endParaRPr lang="en-US"/>
        </a:p>
      </dgm:t>
    </dgm:pt>
    <dgm:pt modelId="{6F7614D1-221C-49AC-B43F-4BB3B1CFF462}" type="pres">
      <dgm:prSet presAssocID="{BFBA4812-7F1B-4B45-B916-717EC3781EE2}" presName="root2" presStyleCnt="0"/>
      <dgm:spPr/>
    </dgm:pt>
    <dgm:pt modelId="{B7A8D3EF-EE6A-497A-9825-C9B40C0381C7}" type="pres">
      <dgm:prSet presAssocID="{BFBA4812-7F1B-4B45-B916-717EC3781EE2}" presName="LevelTwoTextNode" presStyleLbl="node3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278A1B1-927A-4BC6-8E49-027E1E3A1079}" type="pres">
      <dgm:prSet presAssocID="{BFBA4812-7F1B-4B45-B916-717EC3781EE2}" presName="level3hierChild" presStyleCnt="0"/>
      <dgm:spPr/>
    </dgm:pt>
    <dgm:pt modelId="{AE592D10-21B9-47B9-86CD-B72353A355EA}" type="pres">
      <dgm:prSet presAssocID="{7C8D9065-4A1F-4E89-86C8-D9556415659C}" presName="conn2-1" presStyleLbl="parChTrans1D4" presStyleIdx="0" presStyleCnt="7"/>
      <dgm:spPr/>
      <dgm:t>
        <a:bodyPr/>
        <a:lstStyle/>
        <a:p>
          <a:endParaRPr lang="en-US"/>
        </a:p>
      </dgm:t>
    </dgm:pt>
    <dgm:pt modelId="{A57AAC8D-63F8-4545-B8B4-3E629CDD5629}" type="pres">
      <dgm:prSet presAssocID="{7C8D9065-4A1F-4E89-86C8-D9556415659C}" presName="connTx" presStyleLbl="parChTrans1D4" presStyleIdx="0" presStyleCnt="7"/>
      <dgm:spPr/>
      <dgm:t>
        <a:bodyPr/>
        <a:lstStyle/>
        <a:p>
          <a:endParaRPr lang="en-US"/>
        </a:p>
      </dgm:t>
    </dgm:pt>
    <dgm:pt modelId="{7902BDA4-B186-4818-8D3B-53330A9D5EB1}" type="pres">
      <dgm:prSet presAssocID="{714059E6-9EE0-42E0-B3F5-0B52AE720164}" presName="root2" presStyleCnt="0"/>
      <dgm:spPr/>
    </dgm:pt>
    <dgm:pt modelId="{B36DF2AC-A7A6-4E20-B94A-84D04C0E1C3A}" type="pres">
      <dgm:prSet presAssocID="{714059E6-9EE0-42E0-B3F5-0B52AE720164}" presName="LevelTwoTextNode" presStyleLbl="node4" presStyleIdx="0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2B4465-7660-418A-8F84-B645503ABAA0}" type="pres">
      <dgm:prSet presAssocID="{714059E6-9EE0-42E0-B3F5-0B52AE720164}" presName="level3hierChild" presStyleCnt="0"/>
      <dgm:spPr/>
    </dgm:pt>
    <dgm:pt modelId="{CD7A1313-0E01-44D9-9C3D-4CBDB5E40E38}" type="pres">
      <dgm:prSet presAssocID="{28625B3C-FE0F-4DE3-BDE2-2EC1DB1C2139}" presName="conn2-1" presStyleLbl="parChTrans1D3" presStyleIdx="1" presStyleCnt="2"/>
      <dgm:spPr/>
      <dgm:t>
        <a:bodyPr/>
        <a:lstStyle/>
        <a:p>
          <a:endParaRPr lang="zh-CN" altLang="en-US"/>
        </a:p>
      </dgm:t>
    </dgm:pt>
    <dgm:pt modelId="{2248D5BB-A52F-4DC2-999E-B4F5AC4FA9FB}" type="pres">
      <dgm:prSet presAssocID="{28625B3C-FE0F-4DE3-BDE2-2EC1DB1C2139}" presName="connTx" presStyleLbl="parChTrans1D3" presStyleIdx="1" presStyleCnt="2"/>
      <dgm:spPr/>
      <dgm:t>
        <a:bodyPr/>
        <a:lstStyle/>
        <a:p>
          <a:endParaRPr lang="zh-CN" altLang="en-US"/>
        </a:p>
      </dgm:t>
    </dgm:pt>
    <dgm:pt modelId="{E93AD876-AAA3-40A1-A1CB-7F37DD44485A}" type="pres">
      <dgm:prSet presAssocID="{0175E395-7658-4F61-93FC-C3155AD58A3F}" presName="root2" presStyleCnt="0"/>
      <dgm:spPr/>
    </dgm:pt>
    <dgm:pt modelId="{25BDF795-5FFA-434D-B66B-E2C9F1C5EEB1}" type="pres">
      <dgm:prSet presAssocID="{0175E395-7658-4F61-93FC-C3155AD58A3F}" presName="LevelTwoTextNode" presStyleLbl="node3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46966DD4-F8FD-4ADE-AE81-C6D5377049DD}" type="pres">
      <dgm:prSet presAssocID="{0175E395-7658-4F61-93FC-C3155AD58A3F}" presName="level3hierChild" presStyleCnt="0"/>
      <dgm:spPr/>
    </dgm:pt>
    <dgm:pt modelId="{0BE8DDCA-E3F3-4C93-A520-E766101C130B}" type="pres">
      <dgm:prSet presAssocID="{DAE60DCB-B856-44CD-B0FF-A182FB226838}" presName="conn2-1" presStyleLbl="parChTrans1D4" presStyleIdx="1" presStyleCnt="7"/>
      <dgm:spPr/>
      <dgm:t>
        <a:bodyPr/>
        <a:lstStyle/>
        <a:p>
          <a:endParaRPr lang="en-US"/>
        </a:p>
      </dgm:t>
    </dgm:pt>
    <dgm:pt modelId="{C86D90CB-6990-4CFD-9936-3E52B0A3B7B7}" type="pres">
      <dgm:prSet presAssocID="{DAE60DCB-B856-44CD-B0FF-A182FB226838}" presName="connTx" presStyleLbl="parChTrans1D4" presStyleIdx="1" presStyleCnt="7"/>
      <dgm:spPr/>
      <dgm:t>
        <a:bodyPr/>
        <a:lstStyle/>
        <a:p>
          <a:endParaRPr lang="en-US"/>
        </a:p>
      </dgm:t>
    </dgm:pt>
    <dgm:pt modelId="{42223BBB-CE54-454F-80F6-D0CAE3D05AD4}" type="pres">
      <dgm:prSet presAssocID="{6D3B7746-BF64-4B59-A166-6560D62F9986}" presName="root2" presStyleCnt="0"/>
      <dgm:spPr/>
    </dgm:pt>
    <dgm:pt modelId="{9B13E0DD-D824-49D8-BDAD-E7B863E7C18F}" type="pres">
      <dgm:prSet presAssocID="{6D3B7746-BF64-4B59-A166-6560D62F9986}" presName="LevelTwoTextNode" presStyleLbl="node4" presStyleIdx="1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4D623F-AD10-441D-81FC-59577BF391D7}" type="pres">
      <dgm:prSet presAssocID="{6D3B7746-BF64-4B59-A166-6560D62F9986}" presName="level3hierChild" presStyleCnt="0"/>
      <dgm:spPr/>
    </dgm:pt>
    <dgm:pt modelId="{777BB354-E971-4A99-9FBD-02C29436CE08}" type="pres">
      <dgm:prSet presAssocID="{CE2CEE62-4DA6-4CBB-8A70-D3EEF84CB8C9}" presName="conn2-1" presStyleLbl="parChTrans1D4" presStyleIdx="2" presStyleCnt="7"/>
      <dgm:spPr/>
      <dgm:t>
        <a:bodyPr/>
        <a:lstStyle/>
        <a:p>
          <a:endParaRPr lang="en-US"/>
        </a:p>
      </dgm:t>
    </dgm:pt>
    <dgm:pt modelId="{ADB1CE9E-7E7D-4561-8B07-A94B1BCF16CC}" type="pres">
      <dgm:prSet presAssocID="{CE2CEE62-4DA6-4CBB-8A70-D3EEF84CB8C9}" presName="connTx" presStyleLbl="parChTrans1D4" presStyleIdx="2" presStyleCnt="7"/>
      <dgm:spPr/>
      <dgm:t>
        <a:bodyPr/>
        <a:lstStyle/>
        <a:p>
          <a:endParaRPr lang="en-US"/>
        </a:p>
      </dgm:t>
    </dgm:pt>
    <dgm:pt modelId="{404F101E-24EB-44AD-83BF-BAA35137481E}" type="pres">
      <dgm:prSet presAssocID="{66C1A1BD-66B0-44D8-80FE-CA6384AF8C7D}" presName="root2" presStyleCnt="0"/>
      <dgm:spPr/>
    </dgm:pt>
    <dgm:pt modelId="{98653396-D521-4AF2-BA15-8F487BEDCA45}" type="pres">
      <dgm:prSet presAssocID="{66C1A1BD-66B0-44D8-80FE-CA6384AF8C7D}" presName="LevelTwoTextNode" presStyleLbl="node4" presStyleIdx="2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5C01217-FEC1-4C47-A0D7-2026C9B11E93}" type="pres">
      <dgm:prSet presAssocID="{66C1A1BD-66B0-44D8-80FE-CA6384AF8C7D}" presName="level3hierChild" presStyleCnt="0"/>
      <dgm:spPr/>
    </dgm:pt>
    <dgm:pt modelId="{9656281E-2D2A-47F7-B1CD-41C4C736009F}" type="pres">
      <dgm:prSet presAssocID="{390DBDEE-19BE-4EC8-9A9F-C8F30AB648A9}" presName="conn2-1" presStyleLbl="parChTrans1D4" presStyleIdx="3" presStyleCnt="7"/>
      <dgm:spPr/>
      <dgm:t>
        <a:bodyPr/>
        <a:lstStyle/>
        <a:p>
          <a:endParaRPr lang="zh-CN" altLang="en-US"/>
        </a:p>
      </dgm:t>
    </dgm:pt>
    <dgm:pt modelId="{957F685D-9192-47F6-BD69-69FF5A32BD17}" type="pres">
      <dgm:prSet presAssocID="{390DBDEE-19BE-4EC8-9A9F-C8F30AB648A9}" presName="connTx" presStyleLbl="parChTrans1D4" presStyleIdx="3" presStyleCnt="7"/>
      <dgm:spPr/>
      <dgm:t>
        <a:bodyPr/>
        <a:lstStyle/>
        <a:p>
          <a:endParaRPr lang="zh-CN" altLang="en-US"/>
        </a:p>
      </dgm:t>
    </dgm:pt>
    <dgm:pt modelId="{69C40613-8140-446C-96F1-A403A9544B5C}" type="pres">
      <dgm:prSet presAssocID="{1352D9B3-B19D-4880-B5A0-92FE953558CF}" presName="root2" presStyleCnt="0"/>
      <dgm:spPr/>
    </dgm:pt>
    <dgm:pt modelId="{DD1F63D9-F12A-406B-9C9E-3700344E727B}" type="pres">
      <dgm:prSet presAssocID="{1352D9B3-B19D-4880-B5A0-92FE953558CF}" presName="LevelTwoTextNode" presStyleLbl="node4" presStyleIdx="3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986E843-5F3D-4382-98C3-229BAE76B096}" type="pres">
      <dgm:prSet presAssocID="{1352D9B3-B19D-4880-B5A0-92FE953558CF}" presName="level3hierChild" presStyleCnt="0"/>
      <dgm:spPr/>
    </dgm:pt>
    <dgm:pt modelId="{731F16C0-A7C1-49BF-AAC5-C960B3D41901}" type="pres">
      <dgm:prSet presAssocID="{BAA9FF88-D1D2-4AAD-824A-95D1D75B112F}" presName="conn2-1" presStyleLbl="parChTrans1D4" presStyleIdx="4" presStyleCnt="7"/>
      <dgm:spPr/>
      <dgm:t>
        <a:bodyPr/>
        <a:lstStyle/>
        <a:p>
          <a:endParaRPr lang="zh-CN" altLang="en-US"/>
        </a:p>
      </dgm:t>
    </dgm:pt>
    <dgm:pt modelId="{37418DC7-96E1-4C7C-8382-3BB7ED1C59F2}" type="pres">
      <dgm:prSet presAssocID="{BAA9FF88-D1D2-4AAD-824A-95D1D75B112F}" presName="connTx" presStyleLbl="parChTrans1D4" presStyleIdx="4" presStyleCnt="7"/>
      <dgm:spPr/>
      <dgm:t>
        <a:bodyPr/>
        <a:lstStyle/>
        <a:p>
          <a:endParaRPr lang="zh-CN" altLang="en-US"/>
        </a:p>
      </dgm:t>
    </dgm:pt>
    <dgm:pt modelId="{88E4C1DA-B4F2-4E08-955D-2F920A237CEF}" type="pres">
      <dgm:prSet presAssocID="{1EC3D523-80FB-49C4-A5E6-E6676E2B3E84}" presName="root2" presStyleCnt="0"/>
      <dgm:spPr/>
    </dgm:pt>
    <dgm:pt modelId="{206B182D-03AF-4EB2-AA36-491712C3996F}" type="pres">
      <dgm:prSet presAssocID="{1EC3D523-80FB-49C4-A5E6-E6676E2B3E84}" presName="LevelTwoTextNode" presStyleLbl="node4" presStyleIdx="4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E3812970-8ABB-473F-BD2C-CABD47192BFE}" type="pres">
      <dgm:prSet presAssocID="{1EC3D523-80FB-49C4-A5E6-E6676E2B3E84}" presName="level3hierChild" presStyleCnt="0"/>
      <dgm:spPr/>
    </dgm:pt>
    <dgm:pt modelId="{3A8A6248-A002-4569-BEBC-4B608595E615}" type="pres">
      <dgm:prSet presAssocID="{38DF4185-23CB-41DD-94E7-4DC34E4D693F}" presName="conn2-1" presStyleLbl="parChTrans1D4" presStyleIdx="5" presStyleCnt="7"/>
      <dgm:spPr/>
      <dgm:t>
        <a:bodyPr/>
        <a:lstStyle/>
        <a:p>
          <a:endParaRPr lang="zh-CN" altLang="en-US"/>
        </a:p>
      </dgm:t>
    </dgm:pt>
    <dgm:pt modelId="{E188C9FE-D048-469E-A5EA-B3B5331D1F3A}" type="pres">
      <dgm:prSet presAssocID="{38DF4185-23CB-41DD-94E7-4DC34E4D693F}" presName="connTx" presStyleLbl="parChTrans1D4" presStyleIdx="5" presStyleCnt="7"/>
      <dgm:spPr/>
      <dgm:t>
        <a:bodyPr/>
        <a:lstStyle/>
        <a:p>
          <a:endParaRPr lang="zh-CN" altLang="en-US"/>
        </a:p>
      </dgm:t>
    </dgm:pt>
    <dgm:pt modelId="{08585D06-45BF-410E-857C-774F9BE72F70}" type="pres">
      <dgm:prSet presAssocID="{74D737F7-D61E-4F9A-B8CF-264C9021F716}" presName="root2" presStyleCnt="0"/>
      <dgm:spPr/>
    </dgm:pt>
    <dgm:pt modelId="{8C03C7B3-FF68-43AE-B30D-9DEE17D633B4}" type="pres">
      <dgm:prSet presAssocID="{74D737F7-D61E-4F9A-B8CF-264C9021F716}" presName="LevelTwoTextNode" presStyleLbl="node4" presStyleIdx="5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436D7C8A-505E-40B9-A790-107478619D90}" type="pres">
      <dgm:prSet presAssocID="{74D737F7-D61E-4F9A-B8CF-264C9021F716}" presName="level3hierChild" presStyleCnt="0"/>
      <dgm:spPr/>
    </dgm:pt>
    <dgm:pt modelId="{FCF2EB34-D334-491D-B02B-CB317A7D6675}" type="pres">
      <dgm:prSet presAssocID="{E0DF6E89-046A-4F75-936E-E324AB301F31}" presName="conn2-1" presStyleLbl="parChTrans1D4" presStyleIdx="6" presStyleCnt="7"/>
      <dgm:spPr/>
      <dgm:t>
        <a:bodyPr/>
        <a:lstStyle/>
        <a:p>
          <a:endParaRPr lang="zh-CN" altLang="en-US"/>
        </a:p>
      </dgm:t>
    </dgm:pt>
    <dgm:pt modelId="{F690BCF9-4ABC-419A-BED5-5A7CA7C764C7}" type="pres">
      <dgm:prSet presAssocID="{E0DF6E89-046A-4F75-936E-E324AB301F31}" presName="connTx" presStyleLbl="parChTrans1D4" presStyleIdx="6" presStyleCnt="7"/>
      <dgm:spPr/>
      <dgm:t>
        <a:bodyPr/>
        <a:lstStyle/>
        <a:p>
          <a:endParaRPr lang="zh-CN" altLang="en-US"/>
        </a:p>
      </dgm:t>
    </dgm:pt>
    <dgm:pt modelId="{72D96A2B-5B23-466E-9D31-3A72EB7996EE}" type="pres">
      <dgm:prSet presAssocID="{AF10594F-70FD-4492-BFAC-4C6009FFC22F}" presName="root2" presStyleCnt="0"/>
      <dgm:spPr/>
    </dgm:pt>
    <dgm:pt modelId="{C275AA20-13A6-4AAB-A06E-F01639F08A93}" type="pres">
      <dgm:prSet presAssocID="{AF10594F-70FD-4492-BFAC-4C6009FFC22F}" presName="LevelTwoTextNode" presStyleLbl="node4" presStyleIdx="6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D492C7B9-2674-41A3-BDC1-F59C65937091}" type="pres">
      <dgm:prSet presAssocID="{AF10594F-70FD-4492-BFAC-4C6009FFC22F}" presName="level3hierChild" presStyleCnt="0"/>
      <dgm:spPr/>
    </dgm:pt>
  </dgm:ptLst>
  <dgm:cxnLst>
    <dgm:cxn modelId="{E3ED1157-BA36-485A-82FD-A69F853BFD23}" type="presOf" srcId="{38DF4185-23CB-41DD-94E7-4DC34E4D693F}" destId="{3A8A6248-A002-4569-BEBC-4B608595E615}" srcOrd="0" destOrd="0" presId="urn:microsoft.com/office/officeart/2008/layout/HorizontalMultiLevelHierarchy"/>
    <dgm:cxn modelId="{D9A4EAF0-76DF-445D-8528-842E325A31AA}" type="presOf" srcId="{0DA1C060-E1EF-497C-B4B7-CC10236D4AB5}" destId="{D456BF37-646F-420A-817B-2C6FE870644F}" srcOrd="0" destOrd="0" presId="urn:microsoft.com/office/officeart/2008/layout/HorizontalMultiLevelHierarchy"/>
    <dgm:cxn modelId="{B44429CA-A279-40F8-B0D3-E438A5254955}" type="presOf" srcId="{7C8D9065-4A1F-4E89-86C8-D9556415659C}" destId="{AE592D10-21B9-47B9-86CD-B72353A355EA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724F5ECE-13B8-4896-9E56-67475FDDB057}" srcId="{0175E395-7658-4F61-93FC-C3155AD58A3F}" destId="{74D737F7-D61E-4F9A-B8CF-264C9021F716}" srcOrd="2" destOrd="0" parTransId="{38DF4185-23CB-41DD-94E7-4DC34E4D693F}" sibTransId="{CC30F255-BE40-45D2-89AD-9BEAEC479CD7}"/>
    <dgm:cxn modelId="{9FE89DFD-EC5E-479F-96F9-18F4CB2F7B51}" type="presOf" srcId="{F168398F-3341-47CC-9ADF-9B5B7FE3D75F}" destId="{CB4F527E-3069-44CD-A047-05E669B2DE4C}" srcOrd="0" destOrd="0" presId="urn:microsoft.com/office/officeart/2008/layout/HorizontalMultiLevelHierarchy"/>
    <dgm:cxn modelId="{05786FE9-75B4-4767-A0CF-3F13224F2893}" type="presOf" srcId="{38DF4185-23CB-41DD-94E7-4DC34E4D693F}" destId="{E188C9FE-D048-469E-A5EA-B3B5331D1F3A}" srcOrd="1" destOrd="0" presId="urn:microsoft.com/office/officeart/2008/layout/HorizontalMultiLevelHierarchy"/>
    <dgm:cxn modelId="{32D92615-223B-4036-BDEC-5FBB37A5DFB1}" type="presOf" srcId="{7C8D9065-4A1F-4E89-86C8-D9556415659C}" destId="{A57AAC8D-63F8-4545-B8B4-3E629CDD5629}" srcOrd="1" destOrd="0" presId="urn:microsoft.com/office/officeart/2008/layout/HorizontalMultiLevelHierarchy"/>
    <dgm:cxn modelId="{1961159D-51A5-4D17-ABD4-819CBAFB8593}" srcId="{0DA1C060-E1EF-497C-B4B7-CC10236D4AB5}" destId="{0175E395-7658-4F61-93FC-C3155AD58A3F}" srcOrd="1" destOrd="0" parTransId="{28625B3C-FE0F-4DE3-BDE2-2EC1DB1C2139}" sibTransId="{F9B56803-8E5A-4567-A8F6-2E0C94627330}"/>
    <dgm:cxn modelId="{39146BD8-AE09-4624-A5A8-6E38C41EC7BC}" type="presOf" srcId="{CE2CEE62-4DA6-4CBB-8A70-D3EEF84CB8C9}" destId="{777BB354-E971-4A99-9FBD-02C29436CE08}" srcOrd="0" destOrd="0" presId="urn:microsoft.com/office/officeart/2008/layout/HorizontalMultiLevelHierarchy"/>
    <dgm:cxn modelId="{FF4DD80D-97EC-4C96-BD9C-56334C40F208}" type="presOf" srcId="{1EC3D523-80FB-49C4-A5E6-E6676E2B3E84}" destId="{206B182D-03AF-4EB2-AA36-491712C3996F}" srcOrd="0" destOrd="0" presId="urn:microsoft.com/office/officeart/2008/layout/HorizontalMultiLevelHierarchy"/>
    <dgm:cxn modelId="{7B74D181-D3C4-4267-89CA-A50FA5CA5BEF}" type="presOf" srcId="{0175E395-7658-4F61-93FC-C3155AD58A3F}" destId="{25BDF795-5FFA-434D-B66B-E2C9F1C5EEB1}" srcOrd="0" destOrd="0" presId="urn:microsoft.com/office/officeart/2008/layout/HorizontalMultiLevelHierarchy"/>
    <dgm:cxn modelId="{31A17BA4-99F3-4485-BA35-454CE80A61F9}" srcId="{6D3B7746-BF64-4B59-A166-6560D62F9986}" destId="{66C1A1BD-66B0-44D8-80FE-CA6384AF8C7D}" srcOrd="0" destOrd="0" parTransId="{CE2CEE62-4DA6-4CBB-8A70-D3EEF84CB8C9}" sibTransId="{ED6C6EE5-8FB2-4BBB-AB7B-7E9977DF7AF4}"/>
    <dgm:cxn modelId="{0E1E6D0C-1AB9-40D9-BE88-3E4CE3F7FC9A}" type="presOf" srcId="{BFBA4812-7F1B-4B45-B916-717EC3781EE2}" destId="{B7A8D3EF-EE6A-497A-9825-C9B40C0381C7}" srcOrd="0" destOrd="0" presId="urn:microsoft.com/office/officeart/2008/layout/HorizontalMultiLevelHierarchy"/>
    <dgm:cxn modelId="{9EC2DD85-B672-4640-B041-296CC155F6EC}" srcId="{0175E395-7658-4F61-93FC-C3155AD58A3F}" destId="{1352D9B3-B19D-4880-B5A0-92FE953558CF}" srcOrd="1" destOrd="0" parTransId="{390DBDEE-19BE-4EC8-9A9F-C8F30AB648A9}" sibTransId="{054524A2-4F16-4C2A-87C7-685B330FEBFB}"/>
    <dgm:cxn modelId="{2C320F67-6FC3-48E1-8604-968E31DBF5E1}" type="presOf" srcId="{AF10594F-70FD-4492-BFAC-4C6009FFC22F}" destId="{C275AA20-13A6-4AAB-A06E-F01639F08A93}" srcOrd="0" destOrd="0" presId="urn:microsoft.com/office/officeart/2008/layout/HorizontalMultiLevelHierarchy"/>
    <dgm:cxn modelId="{CF13C829-6D41-4689-9D41-95B2834A099F}" type="presOf" srcId="{390DBDEE-19BE-4EC8-9A9F-C8F30AB648A9}" destId="{9656281E-2D2A-47F7-B1CD-41C4C736009F}" srcOrd="0" destOrd="0" presId="urn:microsoft.com/office/officeart/2008/layout/HorizontalMultiLevelHierarchy"/>
    <dgm:cxn modelId="{A1A61C30-E4C1-4386-9D57-F2607089E248}" type="presOf" srcId="{1352D9B3-B19D-4880-B5A0-92FE953558CF}" destId="{DD1F63D9-F12A-406B-9C9E-3700344E727B}" srcOrd="0" destOrd="0" presId="urn:microsoft.com/office/officeart/2008/layout/HorizontalMultiLevelHierarchy"/>
    <dgm:cxn modelId="{3B644D88-5983-486F-B753-21001A849D59}" srcId="{1352D9B3-B19D-4880-B5A0-92FE953558CF}" destId="{1EC3D523-80FB-49C4-A5E6-E6676E2B3E84}" srcOrd="0" destOrd="0" parTransId="{BAA9FF88-D1D2-4AAD-824A-95D1D75B112F}" sibTransId="{B4924A06-C4EE-4D7D-9CFA-2D7074AFDADA}"/>
    <dgm:cxn modelId="{A4B94F01-538B-426D-ADCA-E4273529E18F}" type="presOf" srcId="{DAE60DCB-B856-44CD-B0FF-A182FB226838}" destId="{C86D90CB-6990-4CFD-9936-3E52B0A3B7B7}" srcOrd="1" destOrd="0" presId="urn:microsoft.com/office/officeart/2008/layout/HorizontalMultiLevelHierarchy"/>
    <dgm:cxn modelId="{6D03380F-A038-4540-BFAA-E3920951E212}" type="presOf" srcId="{28625B3C-FE0F-4DE3-BDE2-2EC1DB1C2139}" destId="{CD7A1313-0E01-44D9-9C3D-4CBDB5E40E38}" srcOrd="0" destOrd="0" presId="urn:microsoft.com/office/officeart/2008/layout/HorizontalMultiLevelHierarchy"/>
    <dgm:cxn modelId="{E426EBD1-5D5B-4C72-8484-F202879590FB}" type="presOf" srcId="{28625B3C-FE0F-4DE3-BDE2-2EC1DB1C2139}" destId="{2248D5BB-A52F-4DC2-999E-B4F5AC4FA9FB}" srcOrd="1" destOrd="0" presId="urn:microsoft.com/office/officeart/2008/layout/HorizontalMultiLevelHierarchy"/>
    <dgm:cxn modelId="{B9222D7E-2222-4E28-B323-B60D999CA298}" type="presOf" srcId="{390DBDEE-19BE-4EC8-9A9F-C8F30AB648A9}" destId="{957F685D-9192-47F6-BD69-69FF5A32BD17}" srcOrd="1" destOrd="0" presId="urn:microsoft.com/office/officeart/2008/layout/HorizontalMultiLevelHierarchy"/>
    <dgm:cxn modelId="{A75DBBE9-8860-4573-88E2-51E5580556A4}" srcId="{BFBA4812-7F1B-4B45-B916-717EC3781EE2}" destId="{714059E6-9EE0-42E0-B3F5-0B52AE720164}" srcOrd="0" destOrd="0" parTransId="{7C8D9065-4A1F-4E89-86C8-D9556415659C}" sibTransId="{99C08CA1-5C26-4CB0-86B0-094CB1FDD561}"/>
    <dgm:cxn modelId="{76D84563-3805-4DF1-8C10-977E02349629}" type="presOf" srcId="{F168398F-3341-47CC-9ADF-9B5B7FE3D75F}" destId="{E85DB345-45CB-4220-A4D7-D7ECB6B327DF}" srcOrd="1" destOrd="0" presId="urn:microsoft.com/office/officeart/2008/layout/HorizontalMultiLevelHierarchy"/>
    <dgm:cxn modelId="{7BCC0639-5813-4F0B-AB29-C9D5FF844100}" type="presOf" srcId="{BAA9FF88-D1D2-4AAD-824A-95D1D75B112F}" destId="{37418DC7-96E1-4C7C-8382-3BB7ED1C59F2}" srcOrd="1" destOrd="0" presId="urn:microsoft.com/office/officeart/2008/layout/HorizontalMultiLevelHierarchy"/>
    <dgm:cxn modelId="{E7D61CAE-C907-4A92-AB69-7E1114D675AA}" type="presOf" srcId="{E0DF6E89-046A-4F75-936E-E324AB301F31}" destId="{FCF2EB34-D334-491D-B02B-CB317A7D6675}" srcOrd="0" destOrd="0" presId="urn:microsoft.com/office/officeart/2008/layout/HorizontalMultiLevelHierarchy"/>
    <dgm:cxn modelId="{5290EADF-1D1B-4D85-9003-0DA44E9EEAA2}" type="presOf" srcId="{74D737F7-D61E-4F9A-B8CF-264C9021F716}" destId="{8C03C7B3-FF68-43AE-B30D-9DEE17D633B4}" srcOrd="0" destOrd="0" presId="urn:microsoft.com/office/officeart/2008/layout/HorizontalMultiLevelHierarchy"/>
    <dgm:cxn modelId="{E2DDFF81-2F37-4A34-A612-51615CD953A3}" type="presOf" srcId="{E0DF6E89-046A-4F75-936E-E324AB301F31}" destId="{F690BCF9-4ABC-419A-BED5-5A7CA7C764C7}" srcOrd="1" destOrd="0" presId="urn:microsoft.com/office/officeart/2008/layout/HorizontalMultiLevelHierarchy"/>
    <dgm:cxn modelId="{4AE78691-E96E-46AD-AAF9-D26C10887984}" srcId="{0175E395-7658-4F61-93FC-C3155AD58A3F}" destId="{6D3B7746-BF64-4B59-A166-6560D62F9986}" srcOrd="0" destOrd="0" parTransId="{DAE60DCB-B856-44CD-B0FF-A182FB226838}" sibTransId="{95FBEB5A-C540-4B16-B3A9-C916FA676608}"/>
    <dgm:cxn modelId="{CBE67673-5D55-4EDD-A119-6633DB94EFC3}" type="presOf" srcId="{5AD09BEB-5E93-4CE1-AE5D-985CD1CA771C}" destId="{10902F1B-76A0-42BF-B8B6-85638234AC1B}" srcOrd="0" destOrd="0" presId="urn:microsoft.com/office/officeart/2008/layout/HorizontalMultiLevelHierarchy"/>
    <dgm:cxn modelId="{2B0AB008-A681-406E-81CC-98177CAC6A11}" type="presOf" srcId="{161FC228-2781-4EB5-A704-2302BEDB5658}" destId="{D61D9318-CF1C-4027-9FB9-CA3681111D48}" srcOrd="0" destOrd="0" presId="urn:microsoft.com/office/officeart/2008/layout/HorizontalMultiLevelHierarchy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1E656B8C-6241-4B85-9590-C5190249333E}" srcId="{74D737F7-D61E-4F9A-B8CF-264C9021F716}" destId="{AF10594F-70FD-4492-BFAC-4C6009FFC22F}" srcOrd="0" destOrd="0" parTransId="{E0DF6E89-046A-4F75-936E-E324AB301F31}" sibTransId="{C39C1754-593B-4681-A1AD-78A7322E28C0}"/>
    <dgm:cxn modelId="{02F29F63-DEDB-477B-8D67-93A648241E87}" type="presOf" srcId="{DAE60DCB-B856-44CD-B0FF-A182FB226838}" destId="{0BE8DDCA-E3F3-4C93-A520-E766101C130B}" srcOrd="0" destOrd="0" presId="urn:microsoft.com/office/officeart/2008/layout/HorizontalMultiLevelHierarchy"/>
    <dgm:cxn modelId="{1EE1DD90-6F22-4A14-A255-9E1EE501C456}" type="presOf" srcId="{FCCAE72E-3741-4C5F-B697-2CEBFC92CDF7}" destId="{47AE8846-F21F-4E4C-B4A3-D44DA4BF791C}" srcOrd="0" destOrd="0" presId="urn:microsoft.com/office/officeart/2008/layout/HorizontalMultiLevelHierarchy"/>
    <dgm:cxn modelId="{280F1B9A-3617-477F-9D90-2B3875BED613}" type="presOf" srcId="{66C1A1BD-66B0-44D8-80FE-CA6384AF8C7D}" destId="{98653396-D521-4AF2-BA15-8F487BEDCA45}" srcOrd="0" destOrd="0" presId="urn:microsoft.com/office/officeart/2008/layout/HorizontalMultiLevelHierarchy"/>
    <dgm:cxn modelId="{86562D1C-650B-4C29-BFDE-F0C592EFAED2}" type="presOf" srcId="{5AD09BEB-5E93-4CE1-AE5D-985CD1CA771C}" destId="{C9A2B145-5387-4B1F-A759-774CCECBB1E5}" srcOrd="1" destOrd="0" presId="urn:microsoft.com/office/officeart/2008/layout/HorizontalMultiLevelHierarchy"/>
    <dgm:cxn modelId="{43F72120-1C83-4E17-86EB-52DC52B0253F}" srcId="{0DA1C060-E1EF-497C-B4B7-CC10236D4AB5}" destId="{BFBA4812-7F1B-4B45-B916-717EC3781EE2}" srcOrd="0" destOrd="0" parTransId="{F168398F-3341-47CC-9ADF-9B5B7FE3D75F}" sibTransId="{4266262B-72A0-46E6-9EF5-F0F9AB023A25}"/>
    <dgm:cxn modelId="{7FAF48F9-D837-4B34-A607-D461B6D5C319}" type="presOf" srcId="{BAA9FF88-D1D2-4AAD-824A-95D1D75B112F}" destId="{731F16C0-A7C1-49BF-AAC5-C960B3D41901}" srcOrd="0" destOrd="0" presId="urn:microsoft.com/office/officeart/2008/layout/HorizontalMultiLevelHierarchy"/>
    <dgm:cxn modelId="{1D700B1D-17E8-4CA7-8816-0EB579C2F210}" type="presOf" srcId="{CE2CEE62-4DA6-4CBB-8A70-D3EEF84CB8C9}" destId="{ADB1CE9E-7E7D-4561-8B07-A94B1BCF16CC}" srcOrd="1" destOrd="0" presId="urn:microsoft.com/office/officeart/2008/layout/HorizontalMultiLevelHierarchy"/>
    <dgm:cxn modelId="{69004B8F-6964-46B1-B756-7B20883441EA}" type="presOf" srcId="{6D3B7746-BF64-4B59-A166-6560D62F9986}" destId="{9B13E0DD-D824-49D8-BDAD-E7B863E7C18F}" srcOrd="0" destOrd="0" presId="urn:microsoft.com/office/officeart/2008/layout/HorizontalMultiLevelHierarchy"/>
    <dgm:cxn modelId="{D6BA4D91-6609-4BE5-B95D-AAF03E8E88AD}" type="presOf" srcId="{714059E6-9EE0-42E0-B3F5-0B52AE720164}" destId="{B36DF2AC-A7A6-4E20-B94A-84D04C0E1C3A}" srcOrd="0" destOrd="0" presId="urn:microsoft.com/office/officeart/2008/layout/HorizontalMultiLevelHierarchy"/>
    <dgm:cxn modelId="{CB11F21B-7C0C-4B03-A7F1-89075B371038}" type="presParOf" srcId="{D61D9318-CF1C-4027-9FB9-CA3681111D48}" destId="{270F17E6-7730-4FCF-B2C8-87132A2A2953}" srcOrd="0" destOrd="0" presId="urn:microsoft.com/office/officeart/2008/layout/HorizontalMultiLevelHierarchy"/>
    <dgm:cxn modelId="{366D5E77-18AC-43E1-B022-2B3AE71FB70E}" type="presParOf" srcId="{270F17E6-7730-4FCF-B2C8-87132A2A2953}" destId="{47AE8846-F21F-4E4C-B4A3-D44DA4BF791C}" srcOrd="0" destOrd="0" presId="urn:microsoft.com/office/officeart/2008/layout/HorizontalMultiLevelHierarchy"/>
    <dgm:cxn modelId="{FC85DF80-40E7-44D5-9150-056E1FBD649F}" type="presParOf" srcId="{270F17E6-7730-4FCF-B2C8-87132A2A2953}" destId="{00B6C323-8ADF-4C2C-A98F-03A35CC9AEB8}" srcOrd="1" destOrd="0" presId="urn:microsoft.com/office/officeart/2008/layout/HorizontalMultiLevelHierarchy"/>
    <dgm:cxn modelId="{05F0F1F3-DE4D-40FA-B1FD-E98330CD19EF}" type="presParOf" srcId="{00B6C323-8ADF-4C2C-A98F-03A35CC9AEB8}" destId="{10902F1B-76A0-42BF-B8B6-85638234AC1B}" srcOrd="0" destOrd="0" presId="urn:microsoft.com/office/officeart/2008/layout/HorizontalMultiLevelHierarchy"/>
    <dgm:cxn modelId="{DBA65FE0-D929-4195-B304-55E846E58D49}" type="presParOf" srcId="{10902F1B-76A0-42BF-B8B6-85638234AC1B}" destId="{C9A2B145-5387-4B1F-A759-774CCECBB1E5}" srcOrd="0" destOrd="0" presId="urn:microsoft.com/office/officeart/2008/layout/HorizontalMultiLevelHierarchy"/>
    <dgm:cxn modelId="{510F7B1F-8979-4A83-8CED-8C963413D499}" type="presParOf" srcId="{00B6C323-8ADF-4C2C-A98F-03A35CC9AEB8}" destId="{B80AF7FE-B4A1-49B4-8432-E40926974E76}" srcOrd="1" destOrd="0" presId="urn:microsoft.com/office/officeart/2008/layout/HorizontalMultiLevelHierarchy"/>
    <dgm:cxn modelId="{BE21CAF3-17DD-4965-951A-C2FE502DF246}" type="presParOf" srcId="{B80AF7FE-B4A1-49B4-8432-E40926974E76}" destId="{D456BF37-646F-420A-817B-2C6FE870644F}" srcOrd="0" destOrd="0" presId="urn:microsoft.com/office/officeart/2008/layout/HorizontalMultiLevelHierarchy"/>
    <dgm:cxn modelId="{C72F404A-3E9C-4855-AB76-82035F07AE38}" type="presParOf" srcId="{B80AF7FE-B4A1-49B4-8432-E40926974E76}" destId="{2E4195E7-C526-43C1-8251-2AF2A6B49243}" srcOrd="1" destOrd="0" presId="urn:microsoft.com/office/officeart/2008/layout/HorizontalMultiLevelHierarchy"/>
    <dgm:cxn modelId="{5933342D-818A-4A78-9111-A75EE62D53AA}" type="presParOf" srcId="{2E4195E7-C526-43C1-8251-2AF2A6B49243}" destId="{CB4F527E-3069-44CD-A047-05E669B2DE4C}" srcOrd="0" destOrd="0" presId="urn:microsoft.com/office/officeart/2008/layout/HorizontalMultiLevelHierarchy"/>
    <dgm:cxn modelId="{78874404-C320-414D-B53C-64C5B1A6C342}" type="presParOf" srcId="{CB4F527E-3069-44CD-A047-05E669B2DE4C}" destId="{E85DB345-45CB-4220-A4D7-D7ECB6B327DF}" srcOrd="0" destOrd="0" presId="urn:microsoft.com/office/officeart/2008/layout/HorizontalMultiLevelHierarchy"/>
    <dgm:cxn modelId="{8362F7A3-F3DA-4651-A2CC-096661DD1F2E}" type="presParOf" srcId="{2E4195E7-C526-43C1-8251-2AF2A6B49243}" destId="{6F7614D1-221C-49AC-B43F-4BB3B1CFF462}" srcOrd="1" destOrd="0" presId="urn:microsoft.com/office/officeart/2008/layout/HorizontalMultiLevelHierarchy"/>
    <dgm:cxn modelId="{B7987DF0-1960-4CB0-9844-9B6F64747B8B}" type="presParOf" srcId="{6F7614D1-221C-49AC-B43F-4BB3B1CFF462}" destId="{B7A8D3EF-EE6A-497A-9825-C9B40C0381C7}" srcOrd="0" destOrd="0" presId="urn:microsoft.com/office/officeart/2008/layout/HorizontalMultiLevelHierarchy"/>
    <dgm:cxn modelId="{C64C5648-776B-4914-A931-C99D4D3A5712}" type="presParOf" srcId="{6F7614D1-221C-49AC-B43F-4BB3B1CFF462}" destId="{A278A1B1-927A-4BC6-8E49-027E1E3A1079}" srcOrd="1" destOrd="0" presId="urn:microsoft.com/office/officeart/2008/layout/HorizontalMultiLevelHierarchy"/>
    <dgm:cxn modelId="{6429AE7E-69A7-4BA8-AD12-8ACDDBC38143}" type="presParOf" srcId="{A278A1B1-927A-4BC6-8E49-027E1E3A1079}" destId="{AE592D10-21B9-47B9-86CD-B72353A355EA}" srcOrd="0" destOrd="0" presId="urn:microsoft.com/office/officeart/2008/layout/HorizontalMultiLevelHierarchy"/>
    <dgm:cxn modelId="{926CB8F6-B688-4407-8539-9EC79E235FFE}" type="presParOf" srcId="{AE592D10-21B9-47B9-86CD-B72353A355EA}" destId="{A57AAC8D-63F8-4545-B8B4-3E629CDD5629}" srcOrd="0" destOrd="0" presId="urn:microsoft.com/office/officeart/2008/layout/HorizontalMultiLevelHierarchy"/>
    <dgm:cxn modelId="{993D105B-F3CF-41CE-A9D6-2EE944E480DE}" type="presParOf" srcId="{A278A1B1-927A-4BC6-8E49-027E1E3A1079}" destId="{7902BDA4-B186-4818-8D3B-53330A9D5EB1}" srcOrd="1" destOrd="0" presId="urn:microsoft.com/office/officeart/2008/layout/HorizontalMultiLevelHierarchy"/>
    <dgm:cxn modelId="{BC7A729D-F8DC-4519-97C0-60F4D18CE479}" type="presParOf" srcId="{7902BDA4-B186-4818-8D3B-53330A9D5EB1}" destId="{B36DF2AC-A7A6-4E20-B94A-84D04C0E1C3A}" srcOrd="0" destOrd="0" presId="urn:microsoft.com/office/officeart/2008/layout/HorizontalMultiLevelHierarchy"/>
    <dgm:cxn modelId="{D5017308-8BBC-4CB2-A120-C9B35DE922DF}" type="presParOf" srcId="{7902BDA4-B186-4818-8D3B-53330A9D5EB1}" destId="{152B4465-7660-418A-8F84-B645503ABAA0}" srcOrd="1" destOrd="0" presId="urn:microsoft.com/office/officeart/2008/layout/HorizontalMultiLevelHierarchy"/>
    <dgm:cxn modelId="{DFB25E0A-9907-4B81-85C6-ADF60D1BC90A}" type="presParOf" srcId="{2E4195E7-C526-43C1-8251-2AF2A6B49243}" destId="{CD7A1313-0E01-44D9-9C3D-4CBDB5E40E38}" srcOrd="2" destOrd="0" presId="urn:microsoft.com/office/officeart/2008/layout/HorizontalMultiLevelHierarchy"/>
    <dgm:cxn modelId="{AB3DF969-6043-40AA-88E4-51AC17AD04FC}" type="presParOf" srcId="{CD7A1313-0E01-44D9-9C3D-4CBDB5E40E38}" destId="{2248D5BB-A52F-4DC2-999E-B4F5AC4FA9FB}" srcOrd="0" destOrd="0" presId="urn:microsoft.com/office/officeart/2008/layout/HorizontalMultiLevelHierarchy"/>
    <dgm:cxn modelId="{13A09977-747E-44C4-A522-0367F49903A0}" type="presParOf" srcId="{2E4195E7-C526-43C1-8251-2AF2A6B49243}" destId="{E93AD876-AAA3-40A1-A1CB-7F37DD44485A}" srcOrd="3" destOrd="0" presId="urn:microsoft.com/office/officeart/2008/layout/HorizontalMultiLevelHierarchy"/>
    <dgm:cxn modelId="{8049C6AF-7004-4D8E-B836-BD61803617B8}" type="presParOf" srcId="{E93AD876-AAA3-40A1-A1CB-7F37DD44485A}" destId="{25BDF795-5FFA-434D-B66B-E2C9F1C5EEB1}" srcOrd="0" destOrd="0" presId="urn:microsoft.com/office/officeart/2008/layout/HorizontalMultiLevelHierarchy"/>
    <dgm:cxn modelId="{53C6576A-CC79-42FC-938F-D16DC7A8C770}" type="presParOf" srcId="{E93AD876-AAA3-40A1-A1CB-7F37DD44485A}" destId="{46966DD4-F8FD-4ADE-AE81-C6D5377049DD}" srcOrd="1" destOrd="0" presId="urn:microsoft.com/office/officeart/2008/layout/HorizontalMultiLevelHierarchy"/>
    <dgm:cxn modelId="{95A1CF56-5E92-432A-A482-31E304D5B759}" type="presParOf" srcId="{46966DD4-F8FD-4ADE-AE81-C6D5377049DD}" destId="{0BE8DDCA-E3F3-4C93-A520-E766101C130B}" srcOrd="0" destOrd="0" presId="urn:microsoft.com/office/officeart/2008/layout/HorizontalMultiLevelHierarchy"/>
    <dgm:cxn modelId="{0189AD52-9CE9-4623-B20C-C9BC3215351F}" type="presParOf" srcId="{0BE8DDCA-E3F3-4C93-A520-E766101C130B}" destId="{C86D90CB-6990-4CFD-9936-3E52B0A3B7B7}" srcOrd="0" destOrd="0" presId="urn:microsoft.com/office/officeart/2008/layout/HorizontalMultiLevelHierarchy"/>
    <dgm:cxn modelId="{0B618376-2A67-4B9D-BBF8-796807A42FBE}" type="presParOf" srcId="{46966DD4-F8FD-4ADE-AE81-C6D5377049DD}" destId="{42223BBB-CE54-454F-80F6-D0CAE3D05AD4}" srcOrd="1" destOrd="0" presId="urn:microsoft.com/office/officeart/2008/layout/HorizontalMultiLevelHierarchy"/>
    <dgm:cxn modelId="{12F31A05-29DA-485B-9AFF-09D2D28EBE45}" type="presParOf" srcId="{42223BBB-CE54-454F-80F6-D0CAE3D05AD4}" destId="{9B13E0DD-D824-49D8-BDAD-E7B863E7C18F}" srcOrd="0" destOrd="0" presId="urn:microsoft.com/office/officeart/2008/layout/HorizontalMultiLevelHierarchy"/>
    <dgm:cxn modelId="{DBAA5F80-4618-4CF9-8201-15D331C809E6}" type="presParOf" srcId="{42223BBB-CE54-454F-80F6-D0CAE3D05AD4}" destId="{BA4D623F-AD10-441D-81FC-59577BF391D7}" srcOrd="1" destOrd="0" presId="urn:microsoft.com/office/officeart/2008/layout/HorizontalMultiLevelHierarchy"/>
    <dgm:cxn modelId="{44B8DE12-E199-481B-A0FF-DE39ED06AA01}" type="presParOf" srcId="{BA4D623F-AD10-441D-81FC-59577BF391D7}" destId="{777BB354-E971-4A99-9FBD-02C29436CE08}" srcOrd="0" destOrd="0" presId="urn:microsoft.com/office/officeart/2008/layout/HorizontalMultiLevelHierarchy"/>
    <dgm:cxn modelId="{1DC7C620-D812-4497-B888-181B499E661E}" type="presParOf" srcId="{777BB354-E971-4A99-9FBD-02C29436CE08}" destId="{ADB1CE9E-7E7D-4561-8B07-A94B1BCF16CC}" srcOrd="0" destOrd="0" presId="urn:microsoft.com/office/officeart/2008/layout/HorizontalMultiLevelHierarchy"/>
    <dgm:cxn modelId="{AEC55D06-1DCB-404A-9C96-2C8A7F37D19F}" type="presParOf" srcId="{BA4D623F-AD10-441D-81FC-59577BF391D7}" destId="{404F101E-24EB-44AD-83BF-BAA35137481E}" srcOrd="1" destOrd="0" presId="urn:microsoft.com/office/officeart/2008/layout/HorizontalMultiLevelHierarchy"/>
    <dgm:cxn modelId="{F712BE22-751B-4885-BA34-101A787C8C53}" type="presParOf" srcId="{404F101E-24EB-44AD-83BF-BAA35137481E}" destId="{98653396-D521-4AF2-BA15-8F487BEDCA45}" srcOrd="0" destOrd="0" presId="urn:microsoft.com/office/officeart/2008/layout/HorizontalMultiLevelHierarchy"/>
    <dgm:cxn modelId="{3EA41018-35EE-444C-97D1-3EFFDA73EDF8}" type="presParOf" srcId="{404F101E-24EB-44AD-83BF-BAA35137481E}" destId="{F5C01217-FEC1-4C47-A0D7-2026C9B11E93}" srcOrd="1" destOrd="0" presId="urn:microsoft.com/office/officeart/2008/layout/HorizontalMultiLevelHierarchy"/>
    <dgm:cxn modelId="{8C7E0430-243C-4743-8BB3-DBC7FA8ED9FB}" type="presParOf" srcId="{46966DD4-F8FD-4ADE-AE81-C6D5377049DD}" destId="{9656281E-2D2A-47F7-B1CD-41C4C736009F}" srcOrd="2" destOrd="0" presId="urn:microsoft.com/office/officeart/2008/layout/HorizontalMultiLevelHierarchy"/>
    <dgm:cxn modelId="{B2DB0FBA-DE8B-4A3C-B3E5-DD852F21F787}" type="presParOf" srcId="{9656281E-2D2A-47F7-B1CD-41C4C736009F}" destId="{957F685D-9192-47F6-BD69-69FF5A32BD17}" srcOrd="0" destOrd="0" presId="urn:microsoft.com/office/officeart/2008/layout/HorizontalMultiLevelHierarchy"/>
    <dgm:cxn modelId="{71B5E444-9150-423B-B0E8-5C3670EB6EF2}" type="presParOf" srcId="{46966DD4-F8FD-4ADE-AE81-C6D5377049DD}" destId="{69C40613-8140-446C-96F1-A403A9544B5C}" srcOrd="3" destOrd="0" presId="urn:microsoft.com/office/officeart/2008/layout/HorizontalMultiLevelHierarchy"/>
    <dgm:cxn modelId="{4E4322F9-F15C-453C-A22F-ADB9CD038F79}" type="presParOf" srcId="{69C40613-8140-446C-96F1-A403A9544B5C}" destId="{DD1F63D9-F12A-406B-9C9E-3700344E727B}" srcOrd="0" destOrd="0" presId="urn:microsoft.com/office/officeart/2008/layout/HorizontalMultiLevelHierarchy"/>
    <dgm:cxn modelId="{69615DCE-02FD-49CE-8C6C-7CFE7CE89030}" type="presParOf" srcId="{69C40613-8140-446C-96F1-A403A9544B5C}" destId="{9986E843-5F3D-4382-98C3-229BAE76B096}" srcOrd="1" destOrd="0" presId="urn:microsoft.com/office/officeart/2008/layout/HorizontalMultiLevelHierarchy"/>
    <dgm:cxn modelId="{59D138D7-8E53-4239-95C8-9058C10927C4}" type="presParOf" srcId="{9986E843-5F3D-4382-98C3-229BAE76B096}" destId="{731F16C0-A7C1-49BF-AAC5-C960B3D41901}" srcOrd="0" destOrd="0" presId="urn:microsoft.com/office/officeart/2008/layout/HorizontalMultiLevelHierarchy"/>
    <dgm:cxn modelId="{50E34E58-C419-4D5F-90E3-29B3337BBFBB}" type="presParOf" srcId="{731F16C0-A7C1-49BF-AAC5-C960B3D41901}" destId="{37418DC7-96E1-4C7C-8382-3BB7ED1C59F2}" srcOrd="0" destOrd="0" presId="urn:microsoft.com/office/officeart/2008/layout/HorizontalMultiLevelHierarchy"/>
    <dgm:cxn modelId="{7FB42194-45EC-44BB-841E-90009FD548C5}" type="presParOf" srcId="{9986E843-5F3D-4382-98C3-229BAE76B096}" destId="{88E4C1DA-B4F2-4E08-955D-2F920A237CEF}" srcOrd="1" destOrd="0" presId="urn:microsoft.com/office/officeart/2008/layout/HorizontalMultiLevelHierarchy"/>
    <dgm:cxn modelId="{A3711D73-4DFD-4AED-8AE7-D159DCDE2733}" type="presParOf" srcId="{88E4C1DA-B4F2-4E08-955D-2F920A237CEF}" destId="{206B182D-03AF-4EB2-AA36-491712C3996F}" srcOrd="0" destOrd="0" presId="urn:microsoft.com/office/officeart/2008/layout/HorizontalMultiLevelHierarchy"/>
    <dgm:cxn modelId="{4CCBA794-8C53-476D-B5B6-356075375EFA}" type="presParOf" srcId="{88E4C1DA-B4F2-4E08-955D-2F920A237CEF}" destId="{E3812970-8ABB-473F-BD2C-CABD47192BFE}" srcOrd="1" destOrd="0" presId="urn:microsoft.com/office/officeart/2008/layout/HorizontalMultiLevelHierarchy"/>
    <dgm:cxn modelId="{BCA94F06-FF73-406C-BAE1-9B11918B2799}" type="presParOf" srcId="{46966DD4-F8FD-4ADE-AE81-C6D5377049DD}" destId="{3A8A6248-A002-4569-BEBC-4B608595E615}" srcOrd="4" destOrd="0" presId="urn:microsoft.com/office/officeart/2008/layout/HorizontalMultiLevelHierarchy"/>
    <dgm:cxn modelId="{46B94A67-4081-4958-B0FE-D117F94D74AD}" type="presParOf" srcId="{3A8A6248-A002-4569-BEBC-4B608595E615}" destId="{E188C9FE-D048-469E-A5EA-B3B5331D1F3A}" srcOrd="0" destOrd="0" presId="urn:microsoft.com/office/officeart/2008/layout/HorizontalMultiLevelHierarchy"/>
    <dgm:cxn modelId="{85BF3B40-E8B3-4F81-9A53-98AED346DC82}" type="presParOf" srcId="{46966DD4-F8FD-4ADE-AE81-C6D5377049DD}" destId="{08585D06-45BF-410E-857C-774F9BE72F70}" srcOrd="5" destOrd="0" presId="urn:microsoft.com/office/officeart/2008/layout/HorizontalMultiLevelHierarchy"/>
    <dgm:cxn modelId="{3EE77C89-1B32-4957-A38A-5D08BDC4E7CC}" type="presParOf" srcId="{08585D06-45BF-410E-857C-774F9BE72F70}" destId="{8C03C7B3-FF68-43AE-B30D-9DEE17D633B4}" srcOrd="0" destOrd="0" presId="urn:microsoft.com/office/officeart/2008/layout/HorizontalMultiLevelHierarchy"/>
    <dgm:cxn modelId="{E6C080DB-261D-476A-9F74-9E15ABA43280}" type="presParOf" srcId="{08585D06-45BF-410E-857C-774F9BE72F70}" destId="{436D7C8A-505E-40B9-A790-107478619D90}" srcOrd="1" destOrd="0" presId="urn:microsoft.com/office/officeart/2008/layout/HorizontalMultiLevelHierarchy"/>
    <dgm:cxn modelId="{FB8165C2-DBC5-48FE-A91E-917E9DE36AE3}" type="presParOf" srcId="{436D7C8A-505E-40B9-A790-107478619D90}" destId="{FCF2EB34-D334-491D-B02B-CB317A7D6675}" srcOrd="0" destOrd="0" presId="urn:microsoft.com/office/officeart/2008/layout/HorizontalMultiLevelHierarchy"/>
    <dgm:cxn modelId="{70C2EA26-47EC-4F68-B132-8907DDDBAFDF}" type="presParOf" srcId="{FCF2EB34-D334-491D-B02B-CB317A7D6675}" destId="{F690BCF9-4ABC-419A-BED5-5A7CA7C764C7}" srcOrd="0" destOrd="0" presId="urn:microsoft.com/office/officeart/2008/layout/HorizontalMultiLevelHierarchy"/>
    <dgm:cxn modelId="{FC50DCDF-1A8F-4CBF-9FCC-3C89894ACAB9}" type="presParOf" srcId="{436D7C8A-505E-40B9-A790-107478619D90}" destId="{72D96A2B-5B23-466E-9D31-3A72EB7996EE}" srcOrd="1" destOrd="0" presId="urn:microsoft.com/office/officeart/2008/layout/HorizontalMultiLevelHierarchy"/>
    <dgm:cxn modelId="{A296347C-8808-401B-8C2F-7E3A9F12C3AF}" type="presParOf" srcId="{72D96A2B-5B23-466E-9D31-3A72EB7996EE}" destId="{C275AA20-13A6-4AAB-A06E-F01639F08A93}" srcOrd="0" destOrd="0" presId="urn:microsoft.com/office/officeart/2008/layout/HorizontalMultiLevelHierarchy"/>
    <dgm:cxn modelId="{8BDB036F-DF9C-4901-8E7F-4827990700E4}" type="presParOf" srcId="{72D96A2B-5B23-466E-9D31-3A72EB7996EE}" destId="{D492C7B9-2674-41A3-BDC1-F59C65937091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2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638D057-1B82-4007-A190-CA21763C3AA1}">
      <dsp:nvSpPr>
        <dsp:cNvPr id="0" name=""/>
        <dsp:cNvSpPr/>
      </dsp:nvSpPr>
      <dsp:spPr>
        <a:xfrm>
          <a:off x="8321297" y="7563097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4178" y="7600771"/>
        <a:ext cx="16092" cy="16092"/>
      </dsp:txXfrm>
    </dsp:sp>
    <dsp:sp modelId="{6FF4EC1A-14D8-480D-AF7B-7A9A371759D2}">
      <dsp:nvSpPr>
        <dsp:cNvPr id="0" name=""/>
        <dsp:cNvSpPr/>
      </dsp:nvSpPr>
      <dsp:spPr>
        <a:xfrm>
          <a:off x="6390161" y="5922263"/>
          <a:ext cx="321855" cy="168655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1686554"/>
              </a:lnTo>
              <a:lnTo>
                <a:pt x="321855" y="168655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6508164" y="6722615"/>
        <a:ext cx="85849" cy="85849"/>
      </dsp:txXfrm>
    </dsp:sp>
    <dsp:sp modelId="{B0B03BE1-AA51-456F-BB8E-741B3CEE5AC2}">
      <dsp:nvSpPr>
        <dsp:cNvPr id="0" name=""/>
        <dsp:cNvSpPr/>
      </dsp:nvSpPr>
      <dsp:spPr>
        <a:xfrm>
          <a:off x="8321297" y="6949805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4178" y="6987478"/>
        <a:ext cx="16092" cy="16092"/>
      </dsp:txXfrm>
    </dsp:sp>
    <dsp:sp modelId="{97BB9FCB-00B9-42AF-887C-3D281326D3FB}">
      <dsp:nvSpPr>
        <dsp:cNvPr id="0" name=""/>
        <dsp:cNvSpPr/>
      </dsp:nvSpPr>
      <dsp:spPr>
        <a:xfrm>
          <a:off x="6390161" y="5922263"/>
          <a:ext cx="321855" cy="107326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1073261"/>
              </a:lnTo>
              <a:lnTo>
                <a:pt x="321855" y="107326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523077" y="6430882"/>
        <a:ext cx="56024" cy="56024"/>
      </dsp:txXfrm>
    </dsp:sp>
    <dsp:sp modelId="{DDE14BD0-A06B-4EE3-B920-2D414B571BA1}">
      <dsp:nvSpPr>
        <dsp:cNvPr id="0" name=""/>
        <dsp:cNvSpPr/>
      </dsp:nvSpPr>
      <dsp:spPr>
        <a:xfrm>
          <a:off x="10252432" y="6336512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6374186"/>
        <a:ext cx="16092" cy="16092"/>
      </dsp:txXfrm>
    </dsp:sp>
    <dsp:sp modelId="{A64D7E22-DA57-44EA-890F-97F40A7C7774}">
      <dsp:nvSpPr>
        <dsp:cNvPr id="0" name=""/>
        <dsp:cNvSpPr/>
      </dsp:nvSpPr>
      <dsp:spPr>
        <a:xfrm>
          <a:off x="8321297" y="6075586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306646"/>
              </a:lnTo>
              <a:lnTo>
                <a:pt x="321855" y="30664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6217795"/>
        <a:ext cx="22227" cy="22227"/>
      </dsp:txXfrm>
    </dsp:sp>
    <dsp:sp modelId="{95053345-15D1-4FA6-B52B-851A51799C90}">
      <dsp:nvSpPr>
        <dsp:cNvPr id="0" name=""/>
        <dsp:cNvSpPr/>
      </dsp:nvSpPr>
      <dsp:spPr>
        <a:xfrm>
          <a:off x="10252432" y="5723220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5760893"/>
        <a:ext cx="16092" cy="16092"/>
      </dsp:txXfrm>
    </dsp:sp>
    <dsp:sp modelId="{5A84C9F5-4282-407B-B269-FAF4F4DE2419}">
      <dsp:nvSpPr>
        <dsp:cNvPr id="0" name=""/>
        <dsp:cNvSpPr/>
      </dsp:nvSpPr>
      <dsp:spPr>
        <a:xfrm>
          <a:off x="8321297" y="5768940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306646"/>
              </a:moveTo>
              <a:lnTo>
                <a:pt x="160927" y="306646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5911149"/>
        <a:ext cx="22227" cy="22227"/>
      </dsp:txXfrm>
    </dsp:sp>
    <dsp:sp modelId="{3FBD1FD6-E4DC-4041-8C21-3AE92188F157}">
      <dsp:nvSpPr>
        <dsp:cNvPr id="0" name=""/>
        <dsp:cNvSpPr/>
      </dsp:nvSpPr>
      <dsp:spPr>
        <a:xfrm>
          <a:off x="6390161" y="5922263"/>
          <a:ext cx="321855" cy="15332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153323"/>
              </a:lnTo>
              <a:lnTo>
                <a:pt x="321855" y="15332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542176" y="5990011"/>
        <a:ext cx="17825" cy="17825"/>
      </dsp:txXfrm>
    </dsp:sp>
    <dsp:sp modelId="{439D19A4-A152-4E3D-8B07-A035FF5DEE77}">
      <dsp:nvSpPr>
        <dsp:cNvPr id="0" name=""/>
        <dsp:cNvSpPr/>
      </dsp:nvSpPr>
      <dsp:spPr>
        <a:xfrm>
          <a:off x="10252432" y="5109927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5147601"/>
        <a:ext cx="16092" cy="16092"/>
      </dsp:txXfrm>
    </dsp:sp>
    <dsp:sp modelId="{E56C53C7-8744-42D2-A29E-C018888A1657}">
      <dsp:nvSpPr>
        <dsp:cNvPr id="0" name=""/>
        <dsp:cNvSpPr/>
      </dsp:nvSpPr>
      <dsp:spPr>
        <a:xfrm>
          <a:off x="8321297" y="4235708"/>
          <a:ext cx="321855" cy="91993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919938"/>
              </a:lnTo>
              <a:lnTo>
                <a:pt x="321855" y="91993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57859" y="4671312"/>
        <a:ext cx="48730" cy="48730"/>
      </dsp:txXfrm>
    </dsp:sp>
    <dsp:sp modelId="{72CAB82A-D05F-432F-952B-58C6C3792EDE}">
      <dsp:nvSpPr>
        <dsp:cNvPr id="0" name=""/>
        <dsp:cNvSpPr/>
      </dsp:nvSpPr>
      <dsp:spPr>
        <a:xfrm>
          <a:off x="10252432" y="4496635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4534308"/>
        <a:ext cx="16092" cy="16092"/>
      </dsp:txXfrm>
    </dsp:sp>
    <dsp:sp modelId="{97D7C071-E608-4B10-93A5-74D834C0E38A}">
      <dsp:nvSpPr>
        <dsp:cNvPr id="0" name=""/>
        <dsp:cNvSpPr/>
      </dsp:nvSpPr>
      <dsp:spPr>
        <a:xfrm>
          <a:off x="8321297" y="4235708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306646"/>
              </a:lnTo>
              <a:lnTo>
                <a:pt x="321855" y="30664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4377918"/>
        <a:ext cx="22227" cy="22227"/>
      </dsp:txXfrm>
    </dsp:sp>
    <dsp:sp modelId="{0A2EB75C-FE62-494C-BD04-978F9533F8EA}">
      <dsp:nvSpPr>
        <dsp:cNvPr id="0" name=""/>
        <dsp:cNvSpPr/>
      </dsp:nvSpPr>
      <dsp:spPr>
        <a:xfrm>
          <a:off x="10252432" y="3883342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3921016"/>
        <a:ext cx="16092" cy="16092"/>
      </dsp:txXfrm>
    </dsp:sp>
    <dsp:sp modelId="{6E7AF1C9-C4D4-483D-BD92-F423A481AD5E}">
      <dsp:nvSpPr>
        <dsp:cNvPr id="0" name=""/>
        <dsp:cNvSpPr/>
      </dsp:nvSpPr>
      <dsp:spPr>
        <a:xfrm>
          <a:off x="8321297" y="3929062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306646"/>
              </a:moveTo>
              <a:lnTo>
                <a:pt x="160927" y="306646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4071271"/>
        <a:ext cx="22227" cy="22227"/>
      </dsp:txXfrm>
    </dsp:sp>
    <dsp:sp modelId="{AE592D10-21B9-47B9-86CD-B72353A355EA}">
      <dsp:nvSpPr>
        <dsp:cNvPr id="0" name=""/>
        <dsp:cNvSpPr/>
      </dsp:nvSpPr>
      <dsp:spPr>
        <a:xfrm>
          <a:off x="10252432" y="3270049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3307723"/>
        <a:ext cx="16092" cy="16092"/>
      </dsp:txXfrm>
    </dsp:sp>
    <dsp:sp modelId="{CB4F527E-3069-44CD-A047-05E669B2DE4C}">
      <dsp:nvSpPr>
        <dsp:cNvPr id="0" name=""/>
        <dsp:cNvSpPr/>
      </dsp:nvSpPr>
      <dsp:spPr>
        <a:xfrm>
          <a:off x="8321297" y="3315769"/>
          <a:ext cx="321855" cy="919938"/>
        </a:xfrm>
        <a:custGeom>
          <a:avLst/>
          <a:gdLst/>
          <a:ahLst/>
          <a:cxnLst/>
          <a:rect l="0" t="0" r="0" b="0"/>
          <a:pathLst>
            <a:path>
              <a:moveTo>
                <a:pt x="0" y="919938"/>
              </a:moveTo>
              <a:lnTo>
                <a:pt x="160927" y="919938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57859" y="3751373"/>
        <a:ext cx="48730" cy="48730"/>
      </dsp:txXfrm>
    </dsp:sp>
    <dsp:sp modelId="{8EEDB865-4E55-450B-A52D-8C49A2D68D9C}">
      <dsp:nvSpPr>
        <dsp:cNvPr id="0" name=""/>
        <dsp:cNvSpPr/>
      </dsp:nvSpPr>
      <dsp:spPr>
        <a:xfrm>
          <a:off x="6390161" y="4235708"/>
          <a:ext cx="321855" cy="1686554"/>
        </a:xfrm>
        <a:custGeom>
          <a:avLst/>
          <a:gdLst/>
          <a:ahLst/>
          <a:cxnLst/>
          <a:rect l="0" t="0" r="0" b="0"/>
          <a:pathLst>
            <a:path>
              <a:moveTo>
                <a:pt x="0" y="1686554"/>
              </a:moveTo>
              <a:lnTo>
                <a:pt x="160927" y="1686554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6508164" y="5036061"/>
        <a:ext cx="85849" cy="85849"/>
      </dsp:txXfrm>
    </dsp:sp>
    <dsp:sp modelId="{A8670E1A-316C-4DEB-8558-CFCB7674E6A9}">
      <dsp:nvSpPr>
        <dsp:cNvPr id="0" name=""/>
        <dsp:cNvSpPr/>
      </dsp:nvSpPr>
      <dsp:spPr>
        <a:xfrm>
          <a:off x="4459026" y="3775739"/>
          <a:ext cx="321855" cy="214652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2146523"/>
              </a:lnTo>
              <a:lnTo>
                <a:pt x="321855" y="214652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4565691" y="4794738"/>
        <a:ext cx="108525" cy="108525"/>
      </dsp:txXfrm>
    </dsp:sp>
    <dsp:sp modelId="{04151457-FD17-4CD0-8CB5-432A105434B1}">
      <dsp:nvSpPr>
        <dsp:cNvPr id="0" name=""/>
        <dsp:cNvSpPr/>
      </dsp:nvSpPr>
      <dsp:spPr>
        <a:xfrm>
          <a:off x="10252432" y="2656757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2694431"/>
        <a:ext cx="16092" cy="16092"/>
      </dsp:txXfrm>
    </dsp:sp>
    <dsp:sp modelId="{6EDDBAE7-0A73-4AB7-960F-14B8CDCACF97}">
      <dsp:nvSpPr>
        <dsp:cNvPr id="0" name=""/>
        <dsp:cNvSpPr/>
      </dsp:nvSpPr>
      <dsp:spPr>
        <a:xfrm>
          <a:off x="8321297" y="2395831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306646"/>
              </a:lnTo>
              <a:lnTo>
                <a:pt x="321855" y="30664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2538040"/>
        <a:ext cx="22227" cy="22227"/>
      </dsp:txXfrm>
    </dsp:sp>
    <dsp:sp modelId="{120E6438-C249-4109-83A5-346EAD30EEC7}">
      <dsp:nvSpPr>
        <dsp:cNvPr id="0" name=""/>
        <dsp:cNvSpPr/>
      </dsp:nvSpPr>
      <dsp:spPr>
        <a:xfrm>
          <a:off x="10252432" y="2043464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2081138"/>
        <a:ext cx="16092" cy="16092"/>
      </dsp:txXfrm>
    </dsp:sp>
    <dsp:sp modelId="{477CD995-97D7-4AAB-AD9F-BC1FF041BA5E}">
      <dsp:nvSpPr>
        <dsp:cNvPr id="0" name=""/>
        <dsp:cNvSpPr/>
      </dsp:nvSpPr>
      <dsp:spPr>
        <a:xfrm>
          <a:off x="8321297" y="2089184"/>
          <a:ext cx="321855" cy="306646"/>
        </a:xfrm>
        <a:custGeom>
          <a:avLst/>
          <a:gdLst/>
          <a:ahLst/>
          <a:cxnLst/>
          <a:rect l="0" t="0" r="0" b="0"/>
          <a:pathLst>
            <a:path>
              <a:moveTo>
                <a:pt x="0" y="306646"/>
              </a:moveTo>
              <a:lnTo>
                <a:pt x="160927" y="306646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1111" y="2231394"/>
        <a:ext cx="22227" cy="22227"/>
      </dsp:txXfrm>
    </dsp:sp>
    <dsp:sp modelId="{42FF02AF-645E-46AB-817C-4207B29B65EE}">
      <dsp:nvSpPr>
        <dsp:cNvPr id="0" name=""/>
        <dsp:cNvSpPr/>
      </dsp:nvSpPr>
      <dsp:spPr>
        <a:xfrm>
          <a:off x="6390161" y="1629215"/>
          <a:ext cx="321855" cy="7666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766615"/>
              </a:lnTo>
              <a:lnTo>
                <a:pt x="321855" y="76661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530303" y="1991737"/>
        <a:ext cx="41571" cy="41571"/>
      </dsp:txXfrm>
    </dsp:sp>
    <dsp:sp modelId="{A1D3378F-0469-428F-AD35-ADED53D10CAC}">
      <dsp:nvSpPr>
        <dsp:cNvPr id="0" name=""/>
        <dsp:cNvSpPr/>
      </dsp:nvSpPr>
      <dsp:spPr>
        <a:xfrm>
          <a:off x="10252432" y="1430172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0405314" y="1467846"/>
        <a:ext cx="16092" cy="16092"/>
      </dsp:txXfrm>
    </dsp:sp>
    <dsp:sp modelId="{9313FFF7-C5D5-4E49-B54D-664871A82D67}">
      <dsp:nvSpPr>
        <dsp:cNvPr id="0" name=""/>
        <dsp:cNvSpPr/>
      </dsp:nvSpPr>
      <dsp:spPr>
        <a:xfrm>
          <a:off x="8321297" y="862599"/>
          <a:ext cx="321855" cy="61329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27" y="0"/>
              </a:lnTo>
              <a:lnTo>
                <a:pt x="160927" y="613292"/>
              </a:lnTo>
              <a:lnTo>
                <a:pt x="321855" y="61329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464909" y="1151930"/>
        <a:ext cx="34630" cy="34630"/>
      </dsp:txXfrm>
    </dsp:sp>
    <dsp:sp modelId="{FCA4E135-B828-4857-81D4-310C455FA11F}">
      <dsp:nvSpPr>
        <dsp:cNvPr id="0" name=""/>
        <dsp:cNvSpPr/>
      </dsp:nvSpPr>
      <dsp:spPr>
        <a:xfrm>
          <a:off x="10252432" y="816879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854553"/>
        <a:ext cx="16092" cy="16092"/>
      </dsp:txXfrm>
    </dsp:sp>
    <dsp:sp modelId="{3EB0F70A-267E-4DA0-BAA8-731530D9AF3D}">
      <dsp:nvSpPr>
        <dsp:cNvPr id="0" name=""/>
        <dsp:cNvSpPr/>
      </dsp:nvSpPr>
      <dsp:spPr>
        <a:xfrm>
          <a:off x="8321297" y="816879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74178" y="854553"/>
        <a:ext cx="16092" cy="16092"/>
      </dsp:txXfrm>
    </dsp:sp>
    <dsp:sp modelId="{6281B48E-DB3D-4636-85E1-2C1BD129EA65}">
      <dsp:nvSpPr>
        <dsp:cNvPr id="0" name=""/>
        <dsp:cNvSpPr/>
      </dsp:nvSpPr>
      <dsp:spPr>
        <a:xfrm>
          <a:off x="10252432" y="203587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405314" y="241261"/>
        <a:ext cx="16092" cy="16092"/>
      </dsp:txXfrm>
    </dsp:sp>
    <dsp:sp modelId="{A14F6660-C16A-4FF3-8953-C80671F1D7DC}">
      <dsp:nvSpPr>
        <dsp:cNvPr id="0" name=""/>
        <dsp:cNvSpPr/>
      </dsp:nvSpPr>
      <dsp:spPr>
        <a:xfrm>
          <a:off x="8321297" y="249307"/>
          <a:ext cx="321855" cy="613292"/>
        </a:xfrm>
        <a:custGeom>
          <a:avLst/>
          <a:gdLst/>
          <a:ahLst/>
          <a:cxnLst/>
          <a:rect l="0" t="0" r="0" b="0"/>
          <a:pathLst>
            <a:path>
              <a:moveTo>
                <a:pt x="0" y="613292"/>
              </a:moveTo>
              <a:lnTo>
                <a:pt x="160927" y="613292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64909" y="538638"/>
        <a:ext cx="34630" cy="34630"/>
      </dsp:txXfrm>
    </dsp:sp>
    <dsp:sp modelId="{2EE2A582-1F1B-4E51-A4D0-7CD8F6B51C78}">
      <dsp:nvSpPr>
        <dsp:cNvPr id="0" name=""/>
        <dsp:cNvSpPr/>
      </dsp:nvSpPr>
      <dsp:spPr>
        <a:xfrm>
          <a:off x="6390161" y="862599"/>
          <a:ext cx="321855" cy="766615"/>
        </a:xfrm>
        <a:custGeom>
          <a:avLst/>
          <a:gdLst/>
          <a:ahLst/>
          <a:cxnLst/>
          <a:rect l="0" t="0" r="0" b="0"/>
          <a:pathLst>
            <a:path>
              <a:moveTo>
                <a:pt x="0" y="766615"/>
              </a:moveTo>
              <a:lnTo>
                <a:pt x="160927" y="766615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530303" y="1225121"/>
        <a:ext cx="41571" cy="41571"/>
      </dsp:txXfrm>
    </dsp:sp>
    <dsp:sp modelId="{E4D805C1-0FDD-4506-9132-245D1618CDA6}">
      <dsp:nvSpPr>
        <dsp:cNvPr id="0" name=""/>
        <dsp:cNvSpPr/>
      </dsp:nvSpPr>
      <dsp:spPr>
        <a:xfrm>
          <a:off x="4459026" y="1629215"/>
          <a:ext cx="321855" cy="2146523"/>
        </a:xfrm>
        <a:custGeom>
          <a:avLst/>
          <a:gdLst/>
          <a:ahLst/>
          <a:cxnLst/>
          <a:rect l="0" t="0" r="0" b="0"/>
          <a:pathLst>
            <a:path>
              <a:moveTo>
                <a:pt x="0" y="2146523"/>
              </a:moveTo>
              <a:lnTo>
                <a:pt x="160927" y="2146523"/>
              </a:lnTo>
              <a:lnTo>
                <a:pt x="160927" y="0"/>
              </a:lnTo>
              <a:lnTo>
                <a:pt x="321855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4565691" y="2648214"/>
        <a:ext cx="108525" cy="108525"/>
      </dsp:txXfrm>
    </dsp:sp>
    <dsp:sp modelId="{10902F1B-76A0-42BF-B8B6-85638234AC1B}">
      <dsp:nvSpPr>
        <dsp:cNvPr id="0" name=""/>
        <dsp:cNvSpPr/>
      </dsp:nvSpPr>
      <dsp:spPr>
        <a:xfrm>
          <a:off x="2527890" y="3730019"/>
          <a:ext cx="321855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55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680772" y="3767692"/>
        <a:ext cx="16092" cy="16092"/>
      </dsp:txXfrm>
    </dsp:sp>
    <dsp:sp modelId="{47AE8846-F21F-4E4C-B4A3-D44DA4BF791C}">
      <dsp:nvSpPr>
        <dsp:cNvPr id="0" name=""/>
        <dsp:cNvSpPr/>
      </dsp:nvSpPr>
      <dsp:spPr>
        <a:xfrm rot="16200000">
          <a:off x="991431" y="3530422"/>
          <a:ext cx="2582284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20320" rIns="20320" bIns="20320" numCol="1" spcCol="1270" anchor="ctr" anchorCtr="0">
          <a:noAutofit/>
        </a:bodyPr>
        <a:lstStyle/>
        <a:p>
          <a:pPr lvl="0" algn="ctr" defTabSz="1422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200" kern="1200"/>
            <a:t>Sprint Backlog</a:t>
          </a:r>
          <a:endParaRPr lang="zh-CN" altLang="en-US" sz="3200" kern="1200"/>
        </a:p>
      </dsp:txBody>
      <dsp:txXfrm>
        <a:off x="991431" y="3530422"/>
        <a:ext cx="2582284" cy="490634"/>
      </dsp:txXfrm>
    </dsp:sp>
    <dsp:sp modelId="{D456BF37-646F-420A-817B-2C6FE870644F}">
      <dsp:nvSpPr>
        <dsp:cNvPr id="0" name=""/>
        <dsp:cNvSpPr/>
      </dsp:nvSpPr>
      <dsp:spPr>
        <a:xfrm>
          <a:off x="2849746" y="353042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tories</a:t>
          </a:r>
          <a:endParaRPr lang="zh-CN" altLang="en-US" sz="1400" kern="1200"/>
        </a:p>
      </dsp:txBody>
      <dsp:txXfrm>
        <a:off x="2849746" y="3530422"/>
        <a:ext cx="1609279" cy="490634"/>
      </dsp:txXfrm>
    </dsp:sp>
    <dsp:sp modelId="{9930AFAD-7CAA-421C-A6F6-BE96E32B90BE}">
      <dsp:nvSpPr>
        <dsp:cNvPr id="0" name=""/>
        <dsp:cNvSpPr/>
      </dsp:nvSpPr>
      <dsp:spPr>
        <a:xfrm>
          <a:off x="4780882" y="1383898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eepLearing Course: Predict Total 12hours</a:t>
          </a:r>
          <a:endParaRPr lang="zh-CN" altLang="en-US" sz="1400" kern="1200"/>
        </a:p>
      </dsp:txBody>
      <dsp:txXfrm>
        <a:off x="4780882" y="1383898"/>
        <a:ext cx="1609279" cy="490634"/>
      </dsp:txXfrm>
    </dsp:sp>
    <dsp:sp modelId="{CACA5456-797F-4757-8F94-F578C3470B7C}">
      <dsp:nvSpPr>
        <dsp:cNvPr id="0" name=""/>
        <dsp:cNvSpPr/>
      </dsp:nvSpPr>
      <dsp:spPr>
        <a:xfrm>
          <a:off x="6712017" y="61728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ourse2</a:t>
          </a:r>
          <a:endParaRPr lang="zh-CN" altLang="en-US" sz="1400" kern="1200"/>
        </a:p>
      </dsp:txBody>
      <dsp:txXfrm>
        <a:off x="6712017" y="617282"/>
        <a:ext cx="1609279" cy="490634"/>
      </dsp:txXfrm>
    </dsp:sp>
    <dsp:sp modelId="{630C726C-2EF7-4AAE-B815-143DC5F8B1F0}">
      <dsp:nvSpPr>
        <dsp:cNvPr id="0" name=""/>
        <dsp:cNvSpPr/>
      </dsp:nvSpPr>
      <dsp:spPr>
        <a:xfrm>
          <a:off x="8643153" y="399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Lecture:172 mins</a:t>
          </a:r>
          <a:endParaRPr lang="zh-CN" altLang="en-US" sz="1400" kern="1200"/>
        </a:p>
      </dsp:txBody>
      <dsp:txXfrm>
        <a:off x="8643153" y="3990"/>
        <a:ext cx="1609279" cy="490634"/>
      </dsp:txXfrm>
    </dsp:sp>
    <dsp:sp modelId="{5D981D7C-A70F-4D6D-84FD-8C4231C27C07}">
      <dsp:nvSpPr>
        <dsp:cNvPr id="0" name=""/>
        <dsp:cNvSpPr/>
      </dsp:nvSpPr>
      <dsp:spPr>
        <a:xfrm>
          <a:off x="10574288" y="399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4 hours</a:t>
          </a:r>
          <a:endParaRPr lang="zh-CN" altLang="en-US" sz="1400" kern="1200"/>
        </a:p>
      </dsp:txBody>
      <dsp:txXfrm>
        <a:off x="10574288" y="3990"/>
        <a:ext cx="1609279" cy="490634"/>
      </dsp:txXfrm>
    </dsp:sp>
    <dsp:sp modelId="{95A82BF1-9CD3-4E37-A94B-A37F8550399A}">
      <dsp:nvSpPr>
        <dsp:cNvPr id="0" name=""/>
        <dsp:cNvSpPr/>
      </dsp:nvSpPr>
      <dsp:spPr>
        <a:xfrm>
          <a:off x="8643153" y="61728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4 assignments</a:t>
          </a:r>
          <a:endParaRPr lang="zh-CN" altLang="en-US" sz="1400" kern="1200"/>
        </a:p>
      </dsp:txBody>
      <dsp:txXfrm>
        <a:off x="8643153" y="617282"/>
        <a:ext cx="1609279" cy="490634"/>
      </dsp:txXfrm>
    </dsp:sp>
    <dsp:sp modelId="{138E57DF-E5C2-4E3F-962D-1D3CC0CF7D7B}">
      <dsp:nvSpPr>
        <dsp:cNvPr id="0" name=""/>
        <dsp:cNvSpPr/>
      </dsp:nvSpPr>
      <dsp:spPr>
        <a:xfrm>
          <a:off x="10574288" y="61728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hours</a:t>
          </a:r>
          <a:endParaRPr lang="zh-CN" altLang="en-US" sz="1400" kern="1200"/>
        </a:p>
      </dsp:txBody>
      <dsp:txXfrm>
        <a:off x="10574288" y="617282"/>
        <a:ext cx="1609279" cy="490634"/>
      </dsp:txXfrm>
    </dsp:sp>
    <dsp:sp modelId="{82AB59AC-8EA3-420A-8C88-052510169556}">
      <dsp:nvSpPr>
        <dsp:cNvPr id="0" name=""/>
        <dsp:cNvSpPr/>
      </dsp:nvSpPr>
      <dsp:spPr>
        <a:xfrm>
          <a:off x="8643153" y="123057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quizzes</a:t>
          </a:r>
          <a:endParaRPr lang="zh-CN" altLang="en-US" sz="1400" kern="1200"/>
        </a:p>
      </dsp:txBody>
      <dsp:txXfrm>
        <a:off x="8643153" y="1230575"/>
        <a:ext cx="1609279" cy="490634"/>
      </dsp:txXfrm>
    </dsp:sp>
    <dsp:sp modelId="{8969C663-2C7E-46DB-8E08-12721A27A790}">
      <dsp:nvSpPr>
        <dsp:cNvPr id="0" name=""/>
        <dsp:cNvSpPr/>
      </dsp:nvSpPr>
      <dsp:spPr>
        <a:xfrm>
          <a:off x="10574288" y="123057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 hour</a:t>
          </a:r>
          <a:endParaRPr lang="zh-CN" altLang="en-US" sz="1400" kern="1200"/>
        </a:p>
      </dsp:txBody>
      <dsp:txXfrm>
        <a:off x="10574288" y="1230575"/>
        <a:ext cx="1609279" cy="490634"/>
      </dsp:txXfrm>
    </dsp:sp>
    <dsp:sp modelId="{3CBBE12A-8A67-47E8-931A-9EE82F929D6F}">
      <dsp:nvSpPr>
        <dsp:cNvPr id="0" name=""/>
        <dsp:cNvSpPr/>
      </dsp:nvSpPr>
      <dsp:spPr>
        <a:xfrm>
          <a:off x="6712017" y="2150514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ourse3</a:t>
          </a:r>
          <a:endParaRPr lang="zh-CN" altLang="en-US" sz="1400" kern="1200"/>
        </a:p>
      </dsp:txBody>
      <dsp:txXfrm>
        <a:off x="6712017" y="2150514"/>
        <a:ext cx="1609279" cy="490634"/>
      </dsp:txXfrm>
    </dsp:sp>
    <dsp:sp modelId="{229ED479-4738-4AF3-A207-380BB1D4284E}">
      <dsp:nvSpPr>
        <dsp:cNvPr id="0" name=""/>
        <dsp:cNvSpPr/>
      </dsp:nvSpPr>
      <dsp:spPr>
        <a:xfrm>
          <a:off x="8643153" y="1843867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Lecture:177 mins</a:t>
          </a:r>
          <a:endParaRPr lang="zh-CN" altLang="en-US" sz="1400" kern="1200"/>
        </a:p>
      </dsp:txBody>
      <dsp:txXfrm>
        <a:off x="8643153" y="1843867"/>
        <a:ext cx="1609279" cy="490634"/>
      </dsp:txXfrm>
    </dsp:sp>
    <dsp:sp modelId="{D9AAEA9E-1754-4245-AB2C-EE2D6C9B2E53}">
      <dsp:nvSpPr>
        <dsp:cNvPr id="0" name=""/>
        <dsp:cNvSpPr/>
      </dsp:nvSpPr>
      <dsp:spPr>
        <a:xfrm>
          <a:off x="10574288" y="1843867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4 hours</a:t>
          </a:r>
          <a:endParaRPr lang="zh-CN" altLang="en-US" sz="1400" kern="1200"/>
        </a:p>
      </dsp:txBody>
      <dsp:txXfrm>
        <a:off x="10574288" y="1843867"/>
        <a:ext cx="1609279" cy="490634"/>
      </dsp:txXfrm>
    </dsp:sp>
    <dsp:sp modelId="{BCE333D0-047B-4679-9C41-6C97C0402CA4}">
      <dsp:nvSpPr>
        <dsp:cNvPr id="0" name=""/>
        <dsp:cNvSpPr/>
      </dsp:nvSpPr>
      <dsp:spPr>
        <a:xfrm>
          <a:off x="8643153" y="245716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quizzes</a:t>
          </a:r>
          <a:endParaRPr lang="zh-CN" altLang="en-US" sz="1400" kern="1200"/>
        </a:p>
      </dsp:txBody>
      <dsp:txXfrm>
        <a:off x="8643153" y="2457160"/>
        <a:ext cx="1609279" cy="490634"/>
      </dsp:txXfrm>
    </dsp:sp>
    <dsp:sp modelId="{AEF31980-DAE6-47CC-BBD5-6E15EC2F86B0}">
      <dsp:nvSpPr>
        <dsp:cNvPr id="0" name=""/>
        <dsp:cNvSpPr/>
      </dsp:nvSpPr>
      <dsp:spPr>
        <a:xfrm>
          <a:off x="10574288" y="245716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 hour</a:t>
          </a:r>
          <a:endParaRPr lang="zh-CN" altLang="en-US" sz="1400" kern="1200"/>
        </a:p>
      </dsp:txBody>
      <dsp:txXfrm>
        <a:off x="10574288" y="2457160"/>
        <a:ext cx="1609279" cy="490634"/>
      </dsp:txXfrm>
    </dsp:sp>
    <dsp:sp modelId="{2F0E3707-FA46-41AD-9CFE-B8D9B637068C}">
      <dsp:nvSpPr>
        <dsp:cNvPr id="0" name=""/>
        <dsp:cNvSpPr/>
      </dsp:nvSpPr>
      <dsp:spPr>
        <a:xfrm>
          <a:off x="4780882" y="5676946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itanicProject: Predict Total 17 hours</a:t>
          </a:r>
          <a:endParaRPr lang="zh-CN" altLang="en-US" sz="1400" kern="1200"/>
        </a:p>
      </dsp:txBody>
      <dsp:txXfrm>
        <a:off x="4780882" y="5676946"/>
        <a:ext cx="1609279" cy="490634"/>
      </dsp:txXfrm>
    </dsp:sp>
    <dsp:sp modelId="{D5514A83-6B87-4FFD-9E48-6FAC5E25FD26}">
      <dsp:nvSpPr>
        <dsp:cNvPr id="0" name=""/>
        <dsp:cNvSpPr/>
      </dsp:nvSpPr>
      <dsp:spPr>
        <a:xfrm>
          <a:off x="6712017" y="3990391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rocess Data</a:t>
          </a:r>
          <a:endParaRPr lang="zh-CN" altLang="en-US" sz="1400" kern="1200"/>
        </a:p>
      </dsp:txBody>
      <dsp:txXfrm>
        <a:off x="6712017" y="3990391"/>
        <a:ext cx="1609279" cy="490634"/>
      </dsp:txXfrm>
    </dsp:sp>
    <dsp:sp modelId="{B7A8D3EF-EE6A-497A-9825-C9B40C0381C7}">
      <dsp:nvSpPr>
        <dsp:cNvPr id="0" name=""/>
        <dsp:cNvSpPr/>
      </dsp:nvSpPr>
      <dsp:spPr>
        <a:xfrm>
          <a:off x="8643153" y="307045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Outliers</a:t>
          </a:r>
          <a:endParaRPr lang="zh-CN" altLang="en-US" sz="1400" kern="1200"/>
        </a:p>
      </dsp:txBody>
      <dsp:txXfrm>
        <a:off x="8643153" y="3070452"/>
        <a:ext cx="1609279" cy="490634"/>
      </dsp:txXfrm>
    </dsp:sp>
    <dsp:sp modelId="{B36DF2AC-A7A6-4E20-B94A-84D04C0E1C3A}">
      <dsp:nvSpPr>
        <dsp:cNvPr id="0" name=""/>
        <dsp:cNvSpPr/>
      </dsp:nvSpPr>
      <dsp:spPr>
        <a:xfrm>
          <a:off x="10574288" y="3070452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.5 hour</a:t>
          </a:r>
          <a:endParaRPr lang="zh-CN" altLang="en-US" sz="1400" kern="1200"/>
        </a:p>
      </dsp:txBody>
      <dsp:txXfrm>
        <a:off x="10574288" y="3070452"/>
        <a:ext cx="1609279" cy="490634"/>
      </dsp:txXfrm>
    </dsp:sp>
    <dsp:sp modelId="{5D7BCAF3-483E-4A85-9161-1CB9FF815794}">
      <dsp:nvSpPr>
        <dsp:cNvPr id="0" name=""/>
        <dsp:cNvSpPr/>
      </dsp:nvSpPr>
      <dsp:spPr>
        <a:xfrm>
          <a:off x="8643153" y="368374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issing Variables</a:t>
          </a:r>
          <a:endParaRPr lang="zh-CN" altLang="en-US" sz="1400" kern="1200"/>
        </a:p>
      </dsp:txBody>
      <dsp:txXfrm>
        <a:off x="8643153" y="3683745"/>
        <a:ext cx="1609279" cy="490634"/>
      </dsp:txXfrm>
    </dsp:sp>
    <dsp:sp modelId="{4556599A-0458-496E-8AC9-EED24AEAB5AB}">
      <dsp:nvSpPr>
        <dsp:cNvPr id="0" name=""/>
        <dsp:cNvSpPr/>
      </dsp:nvSpPr>
      <dsp:spPr>
        <a:xfrm>
          <a:off x="10574288" y="368374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.5 hours</a:t>
          </a:r>
          <a:endParaRPr lang="zh-CN" altLang="en-US" sz="1400" kern="1200"/>
        </a:p>
      </dsp:txBody>
      <dsp:txXfrm>
        <a:off x="10574288" y="3683745"/>
        <a:ext cx="1609279" cy="490634"/>
      </dsp:txXfrm>
    </dsp:sp>
    <dsp:sp modelId="{D684593A-7D73-484D-B56D-86F39FD6B472}">
      <dsp:nvSpPr>
        <dsp:cNvPr id="0" name=""/>
        <dsp:cNvSpPr/>
      </dsp:nvSpPr>
      <dsp:spPr>
        <a:xfrm>
          <a:off x="8643153" y="4297038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Bivariate Analysis</a:t>
          </a:r>
          <a:endParaRPr lang="zh-CN" altLang="en-US" sz="1400" kern="1200"/>
        </a:p>
      </dsp:txBody>
      <dsp:txXfrm>
        <a:off x="8643153" y="4297038"/>
        <a:ext cx="1609279" cy="490634"/>
      </dsp:txXfrm>
    </dsp:sp>
    <dsp:sp modelId="{BCAD9A3C-6D1C-44B3-B2DC-60BA2E0D97AD}">
      <dsp:nvSpPr>
        <dsp:cNvPr id="0" name=""/>
        <dsp:cNvSpPr/>
      </dsp:nvSpPr>
      <dsp:spPr>
        <a:xfrm>
          <a:off x="10574288" y="4297038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3.5</a:t>
          </a:r>
          <a:r>
            <a:rPr lang="en-US" altLang="zh-CN" sz="1400" kern="1200" baseline="0"/>
            <a:t> hours</a:t>
          </a:r>
          <a:endParaRPr lang="zh-CN" altLang="en-US" sz="1400" kern="1200"/>
        </a:p>
      </dsp:txBody>
      <dsp:txXfrm>
        <a:off x="10574288" y="4297038"/>
        <a:ext cx="1609279" cy="490634"/>
      </dsp:txXfrm>
    </dsp:sp>
    <dsp:sp modelId="{47B4447B-1D12-4C53-BDF9-E35C2BB488CF}">
      <dsp:nvSpPr>
        <dsp:cNvPr id="0" name=""/>
        <dsp:cNvSpPr/>
      </dsp:nvSpPr>
      <dsp:spPr>
        <a:xfrm>
          <a:off x="8643153" y="491033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ultivariate Analysis</a:t>
          </a:r>
          <a:endParaRPr lang="zh-CN" altLang="en-US" sz="1400" kern="1200"/>
        </a:p>
      </dsp:txBody>
      <dsp:txXfrm>
        <a:off x="8643153" y="4910330"/>
        <a:ext cx="1609279" cy="490634"/>
      </dsp:txXfrm>
    </dsp:sp>
    <dsp:sp modelId="{2D096F15-8B8D-410F-AC64-DD3B69E5F332}">
      <dsp:nvSpPr>
        <dsp:cNvPr id="0" name=""/>
        <dsp:cNvSpPr/>
      </dsp:nvSpPr>
      <dsp:spPr>
        <a:xfrm>
          <a:off x="10574288" y="491033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 hour</a:t>
          </a:r>
          <a:endParaRPr lang="zh-CN" altLang="en-US" sz="1400" kern="1200"/>
        </a:p>
      </dsp:txBody>
      <dsp:txXfrm>
        <a:off x="10574288" y="4910330"/>
        <a:ext cx="1609279" cy="490634"/>
      </dsp:txXfrm>
    </dsp:sp>
    <dsp:sp modelId="{808CCB37-D5D8-43D8-B7CA-FA9434CFDEBA}">
      <dsp:nvSpPr>
        <dsp:cNvPr id="0" name=""/>
        <dsp:cNvSpPr/>
      </dsp:nvSpPr>
      <dsp:spPr>
        <a:xfrm>
          <a:off x="6712017" y="5830269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raining </a:t>
          </a:r>
          <a:endParaRPr lang="zh-CN" altLang="en-US" sz="1400" kern="1200"/>
        </a:p>
      </dsp:txBody>
      <dsp:txXfrm>
        <a:off x="6712017" y="5830269"/>
        <a:ext cx="1609279" cy="490634"/>
      </dsp:txXfrm>
    </dsp:sp>
    <dsp:sp modelId="{7AF9FDF9-CDB2-4B69-A54A-49B179BCAC8A}">
      <dsp:nvSpPr>
        <dsp:cNvPr id="0" name=""/>
        <dsp:cNvSpPr/>
      </dsp:nvSpPr>
      <dsp:spPr>
        <a:xfrm>
          <a:off x="8643153" y="5523623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odel Building </a:t>
          </a:r>
          <a:endParaRPr lang="zh-CN" altLang="en-US" sz="1400" kern="1200"/>
        </a:p>
      </dsp:txBody>
      <dsp:txXfrm>
        <a:off x="8643153" y="5523623"/>
        <a:ext cx="1609279" cy="490634"/>
      </dsp:txXfrm>
    </dsp:sp>
    <dsp:sp modelId="{CF55BFCF-AA31-4EBE-A5B7-6F9E1EA59A4B}">
      <dsp:nvSpPr>
        <dsp:cNvPr id="0" name=""/>
        <dsp:cNvSpPr/>
      </dsp:nvSpPr>
      <dsp:spPr>
        <a:xfrm>
          <a:off x="10574288" y="5523623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4 hours</a:t>
          </a:r>
          <a:endParaRPr lang="zh-CN" altLang="en-US" sz="1400" kern="1200"/>
        </a:p>
      </dsp:txBody>
      <dsp:txXfrm>
        <a:off x="10574288" y="5523623"/>
        <a:ext cx="1609279" cy="490634"/>
      </dsp:txXfrm>
    </dsp:sp>
    <dsp:sp modelId="{4D8A835D-BFFB-4C43-A604-AF3D6FC2518D}">
      <dsp:nvSpPr>
        <dsp:cNvPr id="0" name=""/>
        <dsp:cNvSpPr/>
      </dsp:nvSpPr>
      <dsp:spPr>
        <a:xfrm>
          <a:off x="8643153" y="613691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More Evaluation</a:t>
          </a:r>
          <a:endParaRPr lang="zh-CN" altLang="en-US" sz="1400" kern="1200"/>
        </a:p>
      </dsp:txBody>
      <dsp:txXfrm>
        <a:off x="8643153" y="6136915"/>
        <a:ext cx="1609279" cy="490634"/>
      </dsp:txXfrm>
    </dsp:sp>
    <dsp:sp modelId="{5D42520B-AB75-4E92-A715-AA3C9E54F272}">
      <dsp:nvSpPr>
        <dsp:cNvPr id="0" name=""/>
        <dsp:cNvSpPr/>
      </dsp:nvSpPr>
      <dsp:spPr>
        <a:xfrm>
          <a:off x="10574288" y="6136915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 hours</a:t>
          </a:r>
          <a:endParaRPr lang="zh-CN" altLang="en-US" sz="1400" kern="1200"/>
        </a:p>
      </dsp:txBody>
      <dsp:txXfrm>
        <a:off x="10574288" y="6136915"/>
        <a:ext cx="1609279" cy="490634"/>
      </dsp:txXfrm>
    </dsp:sp>
    <dsp:sp modelId="{8E53CF55-9D5C-4C40-A630-06FB5346AF67}">
      <dsp:nvSpPr>
        <dsp:cNvPr id="0" name=""/>
        <dsp:cNvSpPr/>
      </dsp:nvSpPr>
      <dsp:spPr>
        <a:xfrm>
          <a:off x="6712017" y="6750208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rediction</a:t>
          </a:r>
          <a:endParaRPr lang="zh-CN" altLang="en-US" sz="1400" kern="1200"/>
        </a:p>
      </dsp:txBody>
      <dsp:txXfrm>
        <a:off x="6712017" y="6750208"/>
        <a:ext cx="1609279" cy="490634"/>
      </dsp:txXfrm>
    </dsp:sp>
    <dsp:sp modelId="{4BAE63F8-FA04-49D7-9BBB-5CB80F7F520E}">
      <dsp:nvSpPr>
        <dsp:cNvPr id="0" name=""/>
        <dsp:cNvSpPr/>
      </dsp:nvSpPr>
      <dsp:spPr>
        <a:xfrm>
          <a:off x="8643153" y="6750208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1 hour</a:t>
          </a:r>
          <a:endParaRPr lang="zh-CN" altLang="en-US" sz="1400" kern="1200"/>
        </a:p>
      </dsp:txBody>
      <dsp:txXfrm>
        <a:off x="8643153" y="6750208"/>
        <a:ext cx="1609279" cy="490634"/>
      </dsp:txXfrm>
    </dsp:sp>
    <dsp:sp modelId="{8CE9E23C-D42B-450E-AAEB-5F248E5B7D8B}">
      <dsp:nvSpPr>
        <dsp:cNvPr id="0" name=""/>
        <dsp:cNvSpPr/>
      </dsp:nvSpPr>
      <dsp:spPr>
        <a:xfrm>
          <a:off x="6712017" y="736350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Ensemble</a:t>
          </a:r>
          <a:endParaRPr lang="zh-CN" altLang="en-US" sz="1400" kern="1200"/>
        </a:p>
      </dsp:txBody>
      <dsp:txXfrm>
        <a:off x="6712017" y="7363500"/>
        <a:ext cx="1609279" cy="490634"/>
      </dsp:txXfrm>
    </dsp:sp>
    <dsp:sp modelId="{968ABEC0-B09D-4E33-AB3D-EC26C968EA27}">
      <dsp:nvSpPr>
        <dsp:cNvPr id="0" name=""/>
        <dsp:cNvSpPr/>
      </dsp:nvSpPr>
      <dsp:spPr>
        <a:xfrm>
          <a:off x="8643153" y="7363500"/>
          <a:ext cx="1609279" cy="490634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2.5 hours</a:t>
          </a:r>
          <a:endParaRPr lang="zh-CN" altLang="en-US" sz="1400" kern="1200"/>
        </a:p>
      </dsp:txBody>
      <dsp:txXfrm>
        <a:off x="8643153" y="7363500"/>
        <a:ext cx="1609279" cy="490634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10FD9BF-F68C-41F9-BE11-AA7DD5C71427}">
      <dsp:nvSpPr>
        <dsp:cNvPr id="0" name=""/>
        <dsp:cNvSpPr/>
      </dsp:nvSpPr>
      <dsp:spPr>
        <a:xfrm>
          <a:off x="7655003" y="3185947"/>
          <a:ext cx="341119" cy="32499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0559" y="0"/>
              </a:lnTo>
              <a:lnTo>
                <a:pt x="170559" y="324999"/>
              </a:lnTo>
              <a:lnTo>
                <a:pt x="341119" y="32499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813784" y="3336668"/>
        <a:ext cx="23557" cy="23557"/>
      </dsp:txXfrm>
    </dsp:sp>
    <dsp:sp modelId="{CA46B3B9-CD0E-4D38-84B0-DE67F33B6A9F}">
      <dsp:nvSpPr>
        <dsp:cNvPr id="0" name=""/>
        <dsp:cNvSpPr/>
      </dsp:nvSpPr>
      <dsp:spPr>
        <a:xfrm>
          <a:off x="7655003" y="2860948"/>
          <a:ext cx="341119" cy="324999"/>
        </a:xfrm>
        <a:custGeom>
          <a:avLst/>
          <a:gdLst/>
          <a:ahLst/>
          <a:cxnLst/>
          <a:rect l="0" t="0" r="0" b="0"/>
          <a:pathLst>
            <a:path>
              <a:moveTo>
                <a:pt x="0" y="324999"/>
              </a:moveTo>
              <a:lnTo>
                <a:pt x="170559" y="324999"/>
              </a:lnTo>
              <a:lnTo>
                <a:pt x="170559" y="0"/>
              </a:lnTo>
              <a:lnTo>
                <a:pt x="34111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7813784" y="3011669"/>
        <a:ext cx="23557" cy="23557"/>
      </dsp:txXfrm>
    </dsp:sp>
    <dsp:sp modelId="{843515B6-FCC2-43BA-9F04-3A547B7CEF31}">
      <dsp:nvSpPr>
        <dsp:cNvPr id="0" name=""/>
        <dsp:cNvSpPr/>
      </dsp:nvSpPr>
      <dsp:spPr>
        <a:xfrm>
          <a:off x="5608287" y="3140227"/>
          <a:ext cx="34111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111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5770318" y="3177419"/>
        <a:ext cx="17055" cy="17055"/>
      </dsp:txXfrm>
    </dsp:sp>
    <dsp:sp modelId="{D4F0F149-0436-4F61-9841-695A493C3F02}">
      <dsp:nvSpPr>
        <dsp:cNvPr id="0" name=""/>
        <dsp:cNvSpPr/>
      </dsp:nvSpPr>
      <dsp:spPr>
        <a:xfrm>
          <a:off x="3561570" y="2210949"/>
          <a:ext cx="341119" cy="9749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0559" y="0"/>
              </a:lnTo>
              <a:lnTo>
                <a:pt x="170559" y="974998"/>
              </a:lnTo>
              <a:lnTo>
                <a:pt x="341119" y="9749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706306" y="2672624"/>
        <a:ext cx="51647" cy="51647"/>
      </dsp:txXfrm>
    </dsp:sp>
    <dsp:sp modelId="{88D906C0-651B-4C54-92EA-09170F4F5860}">
      <dsp:nvSpPr>
        <dsp:cNvPr id="0" name=""/>
        <dsp:cNvSpPr/>
      </dsp:nvSpPr>
      <dsp:spPr>
        <a:xfrm>
          <a:off x="7655003" y="1885950"/>
          <a:ext cx="341119" cy="32499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0559" y="0"/>
              </a:lnTo>
              <a:lnTo>
                <a:pt x="170559" y="324999"/>
              </a:lnTo>
              <a:lnTo>
                <a:pt x="341119" y="32499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13784" y="2036670"/>
        <a:ext cx="23557" cy="23557"/>
      </dsp:txXfrm>
    </dsp:sp>
    <dsp:sp modelId="{84980F7F-CD89-4864-A486-994C7B6AE610}">
      <dsp:nvSpPr>
        <dsp:cNvPr id="0" name=""/>
        <dsp:cNvSpPr/>
      </dsp:nvSpPr>
      <dsp:spPr>
        <a:xfrm>
          <a:off x="7655003" y="1560950"/>
          <a:ext cx="341119" cy="324999"/>
        </a:xfrm>
        <a:custGeom>
          <a:avLst/>
          <a:gdLst/>
          <a:ahLst/>
          <a:cxnLst/>
          <a:rect l="0" t="0" r="0" b="0"/>
          <a:pathLst>
            <a:path>
              <a:moveTo>
                <a:pt x="0" y="324999"/>
              </a:moveTo>
              <a:lnTo>
                <a:pt x="170559" y="324999"/>
              </a:lnTo>
              <a:lnTo>
                <a:pt x="170559" y="0"/>
              </a:lnTo>
              <a:lnTo>
                <a:pt x="34111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13784" y="1711671"/>
        <a:ext cx="23557" cy="23557"/>
      </dsp:txXfrm>
    </dsp:sp>
    <dsp:sp modelId="{BFDF8680-ADAF-4168-BDDA-B4EECB2CF79E}">
      <dsp:nvSpPr>
        <dsp:cNvPr id="0" name=""/>
        <dsp:cNvSpPr/>
      </dsp:nvSpPr>
      <dsp:spPr>
        <a:xfrm>
          <a:off x="5608287" y="1235951"/>
          <a:ext cx="341119" cy="64999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0559" y="0"/>
              </a:lnTo>
              <a:lnTo>
                <a:pt x="170559" y="649998"/>
              </a:lnTo>
              <a:lnTo>
                <a:pt x="341119" y="6499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60495" y="1542598"/>
        <a:ext cx="36703" cy="36703"/>
      </dsp:txXfrm>
    </dsp:sp>
    <dsp:sp modelId="{2409E744-7BED-4EE6-9891-DBF11F8D4CBA}">
      <dsp:nvSpPr>
        <dsp:cNvPr id="0" name=""/>
        <dsp:cNvSpPr/>
      </dsp:nvSpPr>
      <dsp:spPr>
        <a:xfrm>
          <a:off x="7655003" y="585952"/>
          <a:ext cx="341119" cy="32499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70559" y="0"/>
              </a:lnTo>
              <a:lnTo>
                <a:pt x="170559" y="324999"/>
              </a:lnTo>
              <a:lnTo>
                <a:pt x="341119" y="32499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13784" y="736672"/>
        <a:ext cx="23557" cy="23557"/>
      </dsp:txXfrm>
    </dsp:sp>
    <dsp:sp modelId="{EDE1ECF9-20F0-48F2-870D-D59BFF208E59}">
      <dsp:nvSpPr>
        <dsp:cNvPr id="0" name=""/>
        <dsp:cNvSpPr/>
      </dsp:nvSpPr>
      <dsp:spPr>
        <a:xfrm>
          <a:off x="7655003" y="260952"/>
          <a:ext cx="341119" cy="324999"/>
        </a:xfrm>
        <a:custGeom>
          <a:avLst/>
          <a:gdLst/>
          <a:ahLst/>
          <a:cxnLst/>
          <a:rect l="0" t="0" r="0" b="0"/>
          <a:pathLst>
            <a:path>
              <a:moveTo>
                <a:pt x="0" y="324999"/>
              </a:moveTo>
              <a:lnTo>
                <a:pt x="170559" y="324999"/>
              </a:lnTo>
              <a:lnTo>
                <a:pt x="170559" y="0"/>
              </a:lnTo>
              <a:lnTo>
                <a:pt x="34111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813784" y="411673"/>
        <a:ext cx="23557" cy="23557"/>
      </dsp:txXfrm>
    </dsp:sp>
    <dsp:sp modelId="{AE592D10-21B9-47B9-86CD-B72353A355EA}">
      <dsp:nvSpPr>
        <dsp:cNvPr id="0" name=""/>
        <dsp:cNvSpPr/>
      </dsp:nvSpPr>
      <dsp:spPr>
        <a:xfrm>
          <a:off x="5608287" y="585952"/>
          <a:ext cx="341119" cy="649998"/>
        </a:xfrm>
        <a:custGeom>
          <a:avLst/>
          <a:gdLst/>
          <a:ahLst/>
          <a:cxnLst/>
          <a:rect l="0" t="0" r="0" b="0"/>
          <a:pathLst>
            <a:path>
              <a:moveTo>
                <a:pt x="0" y="649998"/>
              </a:moveTo>
              <a:lnTo>
                <a:pt x="170559" y="649998"/>
              </a:lnTo>
              <a:lnTo>
                <a:pt x="170559" y="0"/>
              </a:lnTo>
              <a:lnTo>
                <a:pt x="34111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760495" y="892599"/>
        <a:ext cx="36703" cy="36703"/>
      </dsp:txXfrm>
    </dsp:sp>
    <dsp:sp modelId="{CB4F527E-3069-44CD-A047-05E669B2DE4C}">
      <dsp:nvSpPr>
        <dsp:cNvPr id="0" name=""/>
        <dsp:cNvSpPr/>
      </dsp:nvSpPr>
      <dsp:spPr>
        <a:xfrm>
          <a:off x="3561570" y="1235951"/>
          <a:ext cx="341119" cy="974998"/>
        </a:xfrm>
        <a:custGeom>
          <a:avLst/>
          <a:gdLst/>
          <a:ahLst/>
          <a:cxnLst/>
          <a:rect l="0" t="0" r="0" b="0"/>
          <a:pathLst>
            <a:path>
              <a:moveTo>
                <a:pt x="0" y="974998"/>
              </a:moveTo>
              <a:lnTo>
                <a:pt x="170559" y="974998"/>
              </a:lnTo>
              <a:lnTo>
                <a:pt x="170559" y="0"/>
              </a:lnTo>
              <a:lnTo>
                <a:pt x="34111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706306" y="1697626"/>
        <a:ext cx="51647" cy="51647"/>
      </dsp:txXfrm>
    </dsp:sp>
    <dsp:sp modelId="{10902F1B-76A0-42BF-B8B6-85638234AC1B}">
      <dsp:nvSpPr>
        <dsp:cNvPr id="0" name=""/>
        <dsp:cNvSpPr/>
      </dsp:nvSpPr>
      <dsp:spPr>
        <a:xfrm>
          <a:off x="1514853" y="2165229"/>
          <a:ext cx="34111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41119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1676885" y="2202421"/>
        <a:ext cx="17055" cy="17055"/>
      </dsp:txXfrm>
    </dsp:sp>
    <dsp:sp modelId="{47AE8846-F21F-4E4C-B4A3-D44DA4BF791C}">
      <dsp:nvSpPr>
        <dsp:cNvPr id="0" name=""/>
        <dsp:cNvSpPr/>
      </dsp:nvSpPr>
      <dsp:spPr>
        <a:xfrm rot="16200000">
          <a:off x="-113564" y="1950949"/>
          <a:ext cx="273683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1590" tIns="21590" rIns="21590" bIns="21590" numCol="1" spcCol="1270" anchor="ctr" anchorCtr="0">
          <a:noAutofit/>
        </a:bodyPr>
        <a:lstStyle/>
        <a:p>
          <a:pPr lvl="0" algn="ctr" defTabSz="1511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400" kern="1200"/>
            <a:t>In Progress</a:t>
          </a:r>
          <a:endParaRPr lang="zh-CN" altLang="en-US" sz="3400" kern="1200"/>
        </a:p>
      </dsp:txBody>
      <dsp:txXfrm>
        <a:off x="-113564" y="1950949"/>
        <a:ext cx="2736837" cy="519999"/>
      </dsp:txXfrm>
    </dsp:sp>
    <dsp:sp modelId="{D456BF37-646F-420A-817B-2C6FE870644F}">
      <dsp:nvSpPr>
        <dsp:cNvPr id="0" name=""/>
        <dsp:cNvSpPr/>
      </dsp:nvSpPr>
      <dsp:spPr>
        <a:xfrm>
          <a:off x="1855973" y="1950949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Stories</a:t>
          </a:r>
          <a:endParaRPr lang="zh-CN" altLang="en-US" sz="2100" kern="1200"/>
        </a:p>
      </dsp:txBody>
      <dsp:txXfrm>
        <a:off x="1855973" y="1950949"/>
        <a:ext cx="1705597" cy="519999"/>
      </dsp:txXfrm>
    </dsp:sp>
    <dsp:sp modelId="{B7A8D3EF-EE6A-497A-9825-C9B40C0381C7}">
      <dsp:nvSpPr>
        <dsp:cNvPr id="0" name=""/>
        <dsp:cNvSpPr/>
      </dsp:nvSpPr>
      <dsp:spPr>
        <a:xfrm>
          <a:off x="3902689" y="975951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Course2</a:t>
          </a:r>
          <a:endParaRPr lang="zh-CN" altLang="en-US" sz="2100" kern="1200"/>
        </a:p>
      </dsp:txBody>
      <dsp:txXfrm>
        <a:off x="3902689" y="975951"/>
        <a:ext cx="1705597" cy="519999"/>
      </dsp:txXfrm>
    </dsp:sp>
    <dsp:sp modelId="{B36DF2AC-A7A6-4E20-B94A-84D04C0E1C3A}">
      <dsp:nvSpPr>
        <dsp:cNvPr id="0" name=""/>
        <dsp:cNvSpPr/>
      </dsp:nvSpPr>
      <dsp:spPr>
        <a:xfrm>
          <a:off x="5949406" y="325952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Lecture</a:t>
          </a:r>
          <a:endParaRPr lang="zh-CN" altLang="en-US" sz="2100" kern="1200"/>
        </a:p>
      </dsp:txBody>
      <dsp:txXfrm>
        <a:off x="5949406" y="325952"/>
        <a:ext cx="1705597" cy="519999"/>
      </dsp:txXfrm>
    </dsp:sp>
    <dsp:sp modelId="{2B9307F3-5C55-44B8-81DD-0C01924CED75}">
      <dsp:nvSpPr>
        <dsp:cNvPr id="0" name=""/>
        <dsp:cNvSpPr/>
      </dsp:nvSpPr>
      <dsp:spPr>
        <a:xfrm>
          <a:off x="7996123" y="953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Status:78.4%</a:t>
          </a:r>
          <a:endParaRPr lang="zh-CN" altLang="en-US" sz="2100" kern="1200"/>
        </a:p>
      </dsp:txBody>
      <dsp:txXfrm>
        <a:off x="7996123" y="953"/>
        <a:ext cx="1705597" cy="519999"/>
      </dsp:txXfrm>
    </dsp:sp>
    <dsp:sp modelId="{3DAAFFEC-4523-4D00-864A-F2E10B16DB45}">
      <dsp:nvSpPr>
        <dsp:cNvPr id="0" name=""/>
        <dsp:cNvSpPr/>
      </dsp:nvSpPr>
      <dsp:spPr>
        <a:xfrm>
          <a:off x="7996123" y="650952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Cost:5.1 hour</a:t>
          </a:r>
          <a:endParaRPr lang="zh-CN" altLang="en-US" sz="2100" kern="1200"/>
        </a:p>
      </dsp:txBody>
      <dsp:txXfrm>
        <a:off x="7996123" y="650952"/>
        <a:ext cx="1705597" cy="519999"/>
      </dsp:txXfrm>
    </dsp:sp>
    <dsp:sp modelId="{6CC07AB8-E6F5-456E-875A-79AC7F60396C}">
      <dsp:nvSpPr>
        <dsp:cNvPr id="0" name=""/>
        <dsp:cNvSpPr/>
      </dsp:nvSpPr>
      <dsp:spPr>
        <a:xfrm>
          <a:off x="5949406" y="1625950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Assignments</a:t>
          </a:r>
          <a:endParaRPr lang="zh-CN" altLang="en-US" sz="2100" kern="1200"/>
        </a:p>
      </dsp:txBody>
      <dsp:txXfrm>
        <a:off x="5949406" y="1625950"/>
        <a:ext cx="1705597" cy="519999"/>
      </dsp:txXfrm>
    </dsp:sp>
    <dsp:sp modelId="{18C30F16-1B06-4EF2-BF63-D0EAEE239D7B}">
      <dsp:nvSpPr>
        <dsp:cNvPr id="0" name=""/>
        <dsp:cNvSpPr/>
      </dsp:nvSpPr>
      <dsp:spPr>
        <a:xfrm>
          <a:off x="7996123" y="1300950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Status:75%</a:t>
          </a:r>
          <a:endParaRPr lang="zh-CN" altLang="en-US" sz="2100" kern="1200"/>
        </a:p>
      </dsp:txBody>
      <dsp:txXfrm>
        <a:off x="7996123" y="1300950"/>
        <a:ext cx="1705597" cy="519999"/>
      </dsp:txXfrm>
    </dsp:sp>
    <dsp:sp modelId="{F8C8CD37-7971-4837-9F8A-23B59BF0E196}">
      <dsp:nvSpPr>
        <dsp:cNvPr id="0" name=""/>
        <dsp:cNvSpPr/>
      </dsp:nvSpPr>
      <dsp:spPr>
        <a:xfrm>
          <a:off x="7996123" y="1950949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Cost:5.2 hours</a:t>
          </a:r>
          <a:endParaRPr lang="zh-CN" altLang="en-US" sz="2100" kern="1200"/>
        </a:p>
      </dsp:txBody>
      <dsp:txXfrm>
        <a:off x="7996123" y="1950949"/>
        <a:ext cx="1705597" cy="519999"/>
      </dsp:txXfrm>
    </dsp:sp>
    <dsp:sp modelId="{E1890721-D350-4627-9B93-07360FC5FF26}">
      <dsp:nvSpPr>
        <dsp:cNvPr id="0" name=""/>
        <dsp:cNvSpPr/>
      </dsp:nvSpPr>
      <dsp:spPr>
        <a:xfrm>
          <a:off x="3902689" y="2925948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Process Data</a:t>
          </a:r>
          <a:endParaRPr lang="zh-CN" altLang="en-US" sz="2100" kern="1200"/>
        </a:p>
      </dsp:txBody>
      <dsp:txXfrm>
        <a:off x="3902689" y="2925948"/>
        <a:ext cx="1705597" cy="519999"/>
      </dsp:txXfrm>
    </dsp:sp>
    <dsp:sp modelId="{235ACE71-FD7B-4EC9-8B1A-58FBBC853377}">
      <dsp:nvSpPr>
        <dsp:cNvPr id="0" name=""/>
        <dsp:cNvSpPr/>
      </dsp:nvSpPr>
      <dsp:spPr>
        <a:xfrm>
          <a:off x="5949406" y="2925948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Model Building</a:t>
          </a:r>
          <a:endParaRPr lang="zh-CN" altLang="en-US" sz="2100" kern="1200"/>
        </a:p>
      </dsp:txBody>
      <dsp:txXfrm>
        <a:off x="5949406" y="2925948"/>
        <a:ext cx="1705597" cy="519999"/>
      </dsp:txXfrm>
    </dsp:sp>
    <dsp:sp modelId="{CB95FA03-79B0-4E55-86A5-7616ED85DCFB}">
      <dsp:nvSpPr>
        <dsp:cNvPr id="0" name=""/>
        <dsp:cNvSpPr/>
      </dsp:nvSpPr>
      <dsp:spPr>
        <a:xfrm>
          <a:off x="7996123" y="2600948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Status: 80%</a:t>
          </a:r>
          <a:endParaRPr lang="zh-CN" altLang="en-US" sz="2100" kern="1200"/>
        </a:p>
      </dsp:txBody>
      <dsp:txXfrm>
        <a:off x="7996123" y="2600948"/>
        <a:ext cx="1705597" cy="519999"/>
      </dsp:txXfrm>
    </dsp:sp>
    <dsp:sp modelId="{9C480AA0-7129-441D-905C-FF7640B8F449}">
      <dsp:nvSpPr>
        <dsp:cNvPr id="0" name=""/>
        <dsp:cNvSpPr/>
      </dsp:nvSpPr>
      <dsp:spPr>
        <a:xfrm>
          <a:off x="7996123" y="3250947"/>
          <a:ext cx="1705597" cy="51999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13335" rIns="13335" bIns="13335" numCol="1" spcCol="1270" anchor="ctr" anchorCtr="0">
          <a:noAutofit/>
        </a:bodyPr>
        <a:lstStyle/>
        <a:p>
          <a:pPr lvl="0" algn="ctr" defTabSz="9334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100" kern="1200"/>
            <a:t>Cost: 2 hours</a:t>
          </a:r>
          <a:endParaRPr lang="zh-CN" altLang="en-US" sz="2100" kern="1200"/>
        </a:p>
      </dsp:txBody>
      <dsp:txXfrm>
        <a:off x="7996123" y="3250947"/>
        <a:ext cx="1705597" cy="519999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CF2EB34-D334-491D-B02B-CB317A7D6675}">
      <dsp:nvSpPr>
        <dsp:cNvPr id="0" name=""/>
        <dsp:cNvSpPr/>
      </dsp:nvSpPr>
      <dsp:spPr>
        <a:xfrm>
          <a:off x="6261766" y="2349762"/>
          <a:ext cx="30622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622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407224" y="2387826"/>
        <a:ext cx="15311" cy="15311"/>
      </dsp:txXfrm>
    </dsp:sp>
    <dsp:sp modelId="{3A8A6248-A002-4569-BEBC-4B608595E615}">
      <dsp:nvSpPr>
        <dsp:cNvPr id="0" name=""/>
        <dsp:cNvSpPr/>
      </dsp:nvSpPr>
      <dsp:spPr>
        <a:xfrm>
          <a:off x="4424404" y="1811970"/>
          <a:ext cx="306227" cy="58351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3113" y="0"/>
              </a:lnTo>
              <a:lnTo>
                <a:pt x="153113" y="583511"/>
              </a:lnTo>
              <a:lnTo>
                <a:pt x="306227" y="58351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61043" y="2087251"/>
        <a:ext cx="32949" cy="32949"/>
      </dsp:txXfrm>
    </dsp:sp>
    <dsp:sp modelId="{731F16C0-A7C1-49BF-AAC5-C960B3D41901}">
      <dsp:nvSpPr>
        <dsp:cNvPr id="0" name=""/>
        <dsp:cNvSpPr/>
      </dsp:nvSpPr>
      <dsp:spPr>
        <a:xfrm>
          <a:off x="6261766" y="1766250"/>
          <a:ext cx="30622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622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407224" y="1804314"/>
        <a:ext cx="15311" cy="15311"/>
      </dsp:txXfrm>
    </dsp:sp>
    <dsp:sp modelId="{9656281E-2D2A-47F7-B1CD-41C4C736009F}">
      <dsp:nvSpPr>
        <dsp:cNvPr id="0" name=""/>
        <dsp:cNvSpPr/>
      </dsp:nvSpPr>
      <dsp:spPr>
        <a:xfrm>
          <a:off x="4424404" y="1766250"/>
          <a:ext cx="30622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622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569862" y="1804314"/>
        <a:ext cx="15311" cy="15311"/>
      </dsp:txXfrm>
    </dsp:sp>
    <dsp:sp modelId="{777BB354-E971-4A99-9FBD-02C29436CE08}">
      <dsp:nvSpPr>
        <dsp:cNvPr id="0" name=""/>
        <dsp:cNvSpPr/>
      </dsp:nvSpPr>
      <dsp:spPr>
        <a:xfrm>
          <a:off x="6261766" y="1182738"/>
          <a:ext cx="30622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622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407224" y="1220803"/>
        <a:ext cx="15311" cy="15311"/>
      </dsp:txXfrm>
    </dsp:sp>
    <dsp:sp modelId="{0BE8DDCA-E3F3-4C93-A520-E766101C130B}">
      <dsp:nvSpPr>
        <dsp:cNvPr id="0" name=""/>
        <dsp:cNvSpPr/>
      </dsp:nvSpPr>
      <dsp:spPr>
        <a:xfrm>
          <a:off x="4424404" y="1228458"/>
          <a:ext cx="306227" cy="583511"/>
        </a:xfrm>
        <a:custGeom>
          <a:avLst/>
          <a:gdLst/>
          <a:ahLst/>
          <a:cxnLst/>
          <a:rect l="0" t="0" r="0" b="0"/>
          <a:pathLst>
            <a:path>
              <a:moveTo>
                <a:pt x="0" y="583511"/>
              </a:moveTo>
              <a:lnTo>
                <a:pt x="153113" y="583511"/>
              </a:lnTo>
              <a:lnTo>
                <a:pt x="153113" y="0"/>
              </a:lnTo>
              <a:lnTo>
                <a:pt x="30622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61043" y="1503740"/>
        <a:ext cx="32949" cy="32949"/>
      </dsp:txXfrm>
    </dsp:sp>
    <dsp:sp modelId="{CD7A1313-0E01-44D9-9C3D-4CBDB5E40E38}">
      <dsp:nvSpPr>
        <dsp:cNvPr id="0" name=""/>
        <dsp:cNvSpPr/>
      </dsp:nvSpPr>
      <dsp:spPr>
        <a:xfrm>
          <a:off x="2587042" y="1228458"/>
          <a:ext cx="306227" cy="58351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53113" y="0"/>
              </a:lnTo>
              <a:lnTo>
                <a:pt x="153113" y="583511"/>
              </a:lnTo>
              <a:lnTo>
                <a:pt x="306227" y="58351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2723681" y="1503740"/>
        <a:ext cx="32949" cy="32949"/>
      </dsp:txXfrm>
    </dsp:sp>
    <dsp:sp modelId="{AE592D10-21B9-47B9-86CD-B72353A355EA}">
      <dsp:nvSpPr>
        <dsp:cNvPr id="0" name=""/>
        <dsp:cNvSpPr/>
      </dsp:nvSpPr>
      <dsp:spPr>
        <a:xfrm>
          <a:off x="4424404" y="599226"/>
          <a:ext cx="30622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6227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569862" y="637291"/>
        <a:ext cx="15311" cy="15311"/>
      </dsp:txXfrm>
    </dsp:sp>
    <dsp:sp modelId="{CB4F527E-3069-44CD-A047-05E669B2DE4C}">
      <dsp:nvSpPr>
        <dsp:cNvPr id="0" name=""/>
        <dsp:cNvSpPr/>
      </dsp:nvSpPr>
      <dsp:spPr>
        <a:xfrm>
          <a:off x="2587042" y="644946"/>
          <a:ext cx="306227" cy="583511"/>
        </a:xfrm>
        <a:custGeom>
          <a:avLst/>
          <a:gdLst/>
          <a:ahLst/>
          <a:cxnLst/>
          <a:rect l="0" t="0" r="0" b="0"/>
          <a:pathLst>
            <a:path>
              <a:moveTo>
                <a:pt x="0" y="583511"/>
              </a:moveTo>
              <a:lnTo>
                <a:pt x="153113" y="583511"/>
              </a:lnTo>
              <a:lnTo>
                <a:pt x="153113" y="0"/>
              </a:lnTo>
              <a:lnTo>
                <a:pt x="306227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723681" y="920228"/>
        <a:ext cx="32949" cy="32949"/>
      </dsp:txXfrm>
    </dsp:sp>
    <dsp:sp modelId="{10902F1B-76A0-42BF-B8B6-85638234AC1B}">
      <dsp:nvSpPr>
        <dsp:cNvPr id="0" name=""/>
        <dsp:cNvSpPr/>
      </dsp:nvSpPr>
      <dsp:spPr>
        <a:xfrm>
          <a:off x="749680" y="1182738"/>
          <a:ext cx="306227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06227" y="4572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95138" y="1220803"/>
        <a:ext cx="15311" cy="15311"/>
      </dsp:txXfrm>
    </dsp:sp>
    <dsp:sp modelId="{47AE8846-F21F-4E4C-B4A3-D44DA4BF791C}">
      <dsp:nvSpPr>
        <dsp:cNvPr id="0" name=""/>
        <dsp:cNvSpPr/>
      </dsp:nvSpPr>
      <dsp:spPr>
        <a:xfrm rot="16200000">
          <a:off x="-712170" y="995054"/>
          <a:ext cx="2456891" cy="4668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lvl="0" algn="ctr" defTabSz="1333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000" kern="1200"/>
            <a:t>Done</a:t>
          </a:r>
          <a:endParaRPr lang="zh-CN" altLang="en-US" sz="3000" kern="1200"/>
        </a:p>
      </dsp:txBody>
      <dsp:txXfrm>
        <a:off x="-712170" y="995054"/>
        <a:ext cx="2456891" cy="466809"/>
      </dsp:txXfrm>
    </dsp:sp>
    <dsp:sp modelId="{D456BF37-646F-420A-817B-2C6FE870644F}">
      <dsp:nvSpPr>
        <dsp:cNvPr id="0" name=""/>
        <dsp:cNvSpPr/>
      </dsp:nvSpPr>
      <dsp:spPr>
        <a:xfrm>
          <a:off x="1055907" y="995054"/>
          <a:ext cx="1531135" cy="4668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Stories</a:t>
          </a:r>
          <a:endParaRPr lang="zh-CN" altLang="en-US" sz="1600" kern="1200"/>
        </a:p>
      </dsp:txBody>
      <dsp:txXfrm>
        <a:off x="1055907" y="995054"/>
        <a:ext cx="1531135" cy="466809"/>
      </dsp:txXfrm>
    </dsp:sp>
    <dsp:sp modelId="{B7A8D3EF-EE6A-497A-9825-C9B40C0381C7}">
      <dsp:nvSpPr>
        <dsp:cNvPr id="0" name=""/>
        <dsp:cNvSpPr/>
      </dsp:nvSpPr>
      <dsp:spPr>
        <a:xfrm>
          <a:off x="2893269" y="411542"/>
          <a:ext cx="1531135" cy="4668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Outliers</a:t>
          </a:r>
          <a:endParaRPr lang="zh-CN" altLang="en-US" sz="1600" kern="1200"/>
        </a:p>
      </dsp:txBody>
      <dsp:txXfrm>
        <a:off x="2893269" y="411542"/>
        <a:ext cx="1531135" cy="466809"/>
      </dsp:txXfrm>
    </dsp:sp>
    <dsp:sp modelId="{B36DF2AC-A7A6-4E20-B94A-84D04C0E1C3A}">
      <dsp:nvSpPr>
        <dsp:cNvPr id="0" name=""/>
        <dsp:cNvSpPr/>
      </dsp:nvSpPr>
      <dsp:spPr>
        <a:xfrm>
          <a:off x="4730631" y="411542"/>
          <a:ext cx="1531135" cy="4668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Cost: 1.3 hour</a:t>
          </a:r>
          <a:endParaRPr lang="zh-CN" altLang="en-US" sz="1600" kern="1200"/>
        </a:p>
      </dsp:txBody>
      <dsp:txXfrm>
        <a:off x="4730631" y="411542"/>
        <a:ext cx="1531135" cy="466809"/>
      </dsp:txXfrm>
    </dsp:sp>
    <dsp:sp modelId="{25BDF795-5FFA-434D-B66B-E2C9F1C5EEB1}">
      <dsp:nvSpPr>
        <dsp:cNvPr id="0" name=""/>
        <dsp:cNvSpPr/>
      </dsp:nvSpPr>
      <dsp:spPr>
        <a:xfrm>
          <a:off x="2893269" y="1578565"/>
          <a:ext cx="1531135" cy="4668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Process Data</a:t>
          </a:r>
          <a:endParaRPr lang="zh-CN" altLang="en-US" sz="1600" kern="1200"/>
        </a:p>
      </dsp:txBody>
      <dsp:txXfrm>
        <a:off x="2893269" y="1578565"/>
        <a:ext cx="1531135" cy="466809"/>
      </dsp:txXfrm>
    </dsp:sp>
    <dsp:sp modelId="{9B13E0DD-D824-49D8-BDAD-E7B863E7C18F}">
      <dsp:nvSpPr>
        <dsp:cNvPr id="0" name=""/>
        <dsp:cNvSpPr/>
      </dsp:nvSpPr>
      <dsp:spPr>
        <a:xfrm>
          <a:off x="4730631" y="995054"/>
          <a:ext cx="1531135" cy="4668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Missing Variables</a:t>
          </a:r>
          <a:endParaRPr lang="zh-CN" altLang="en-US" sz="1600" kern="1200"/>
        </a:p>
      </dsp:txBody>
      <dsp:txXfrm>
        <a:off x="4730631" y="995054"/>
        <a:ext cx="1531135" cy="466809"/>
      </dsp:txXfrm>
    </dsp:sp>
    <dsp:sp modelId="{98653396-D521-4AF2-BA15-8F487BEDCA45}">
      <dsp:nvSpPr>
        <dsp:cNvPr id="0" name=""/>
        <dsp:cNvSpPr/>
      </dsp:nvSpPr>
      <dsp:spPr>
        <a:xfrm>
          <a:off x="6567993" y="995054"/>
          <a:ext cx="1531135" cy="4668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Cost: 2 hours</a:t>
          </a:r>
          <a:endParaRPr lang="zh-CN" altLang="en-US" sz="1600" kern="1200"/>
        </a:p>
      </dsp:txBody>
      <dsp:txXfrm>
        <a:off x="6567993" y="995054"/>
        <a:ext cx="1531135" cy="466809"/>
      </dsp:txXfrm>
    </dsp:sp>
    <dsp:sp modelId="{DD1F63D9-F12A-406B-9C9E-3700344E727B}">
      <dsp:nvSpPr>
        <dsp:cNvPr id="0" name=""/>
        <dsp:cNvSpPr/>
      </dsp:nvSpPr>
      <dsp:spPr>
        <a:xfrm>
          <a:off x="4730631" y="1578565"/>
          <a:ext cx="1531135" cy="4668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Bivariate Analysis</a:t>
          </a:r>
          <a:endParaRPr lang="zh-CN" altLang="en-US" sz="1600" kern="1200"/>
        </a:p>
      </dsp:txBody>
      <dsp:txXfrm>
        <a:off x="4730631" y="1578565"/>
        <a:ext cx="1531135" cy="466809"/>
      </dsp:txXfrm>
    </dsp:sp>
    <dsp:sp modelId="{206B182D-03AF-4EB2-AA36-491712C3996F}">
      <dsp:nvSpPr>
        <dsp:cNvPr id="0" name=""/>
        <dsp:cNvSpPr/>
      </dsp:nvSpPr>
      <dsp:spPr>
        <a:xfrm>
          <a:off x="6567993" y="1578565"/>
          <a:ext cx="1531135" cy="4668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Cost: 2 hours</a:t>
          </a:r>
          <a:endParaRPr lang="zh-CN" altLang="en-US" sz="1600" kern="1200"/>
        </a:p>
      </dsp:txBody>
      <dsp:txXfrm>
        <a:off x="6567993" y="1578565"/>
        <a:ext cx="1531135" cy="466809"/>
      </dsp:txXfrm>
    </dsp:sp>
    <dsp:sp modelId="{8C03C7B3-FF68-43AE-B30D-9DEE17D633B4}">
      <dsp:nvSpPr>
        <dsp:cNvPr id="0" name=""/>
        <dsp:cNvSpPr/>
      </dsp:nvSpPr>
      <dsp:spPr>
        <a:xfrm>
          <a:off x="4730631" y="2162077"/>
          <a:ext cx="1531135" cy="4668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Multivariate Analysis</a:t>
          </a:r>
          <a:endParaRPr lang="zh-CN" altLang="en-US" sz="1600" kern="1200"/>
        </a:p>
      </dsp:txBody>
      <dsp:txXfrm>
        <a:off x="4730631" y="2162077"/>
        <a:ext cx="1531135" cy="466809"/>
      </dsp:txXfrm>
    </dsp:sp>
    <dsp:sp modelId="{C275AA20-13A6-4AAB-A06E-F01639F08A93}">
      <dsp:nvSpPr>
        <dsp:cNvPr id="0" name=""/>
        <dsp:cNvSpPr/>
      </dsp:nvSpPr>
      <dsp:spPr>
        <a:xfrm>
          <a:off x="6567993" y="2162077"/>
          <a:ext cx="1531135" cy="466809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lvl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600" kern="1200"/>
            <a:t>Cost: 10 mins</a:t>
          </a:r>
          <a:endParaRPr lang="zh-CN" altLang="en-US" sz="1600" kern="1200"/>
        </a:p>
      </dsp:txBody>
      <dsp:txXfrm>
        <a:off x="6567993" y="2162077"/>
        <a:ext cx="1531135" cy="466809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2</TotalTime>
  <Pages>1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Jerry</cp:lastModifiedBy>
  <cp:revision>160</cp:revision>
  <dcterms:created xsi:type="dcterms:W3CDTF">2018-07-09T12:32:00Z</dcterms:created>
  <dcterms:modified xsi:type="dcterms:W3CDTF">2018-10-19T04:42:00Z</dcterms:modified>
</cp:coreProperties>
</file>